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1C5D" w:rsidRDefault="0069311E" w:rsidP="00771C5D">
      <w:pPr>
        <w:jc w:val="center"/>
        <w:rPr>
          <w:b/>
          <w:sz w:val="32"/>
          <w:szCs w:val="32"/>
        </w:rPr>
      </w:pPr>
      <w:r w:rsidRPr="000753D7">
        <w:rPr>
          <w:b/>
          <w:sz w:val="32"/>
          <w:szCs w:val="32"/>
        </w:rPr>
        <w:t>Genetic Algorithm: The Travelling Salesman Problem</w:t>
      </w:r>
    </w:p>
    <w:p w:rsidR="00822DE8" w:rsidRPr="00891C87" w:rsidRDefault="00822DE8" w:rsidP="00822DE8">
      <w:pPr>
        <w:wordWrap w:val="0"/>
        <w:jc w:val="right"/>
        <w:rPr>
          <w:rFonts w:hint="eastAsia"/>
          <w:b/>
          <w:lang w:eastAsia="zh-CN"/>
        </w:rPr>
      </w:pPr>
      <w:r w:rsidRPr="00891C87">
        <w:rPr>
          <w:rFonts w:hint="eastAsia"/>
          <w:b/>
          <w:lang w:eastAsia="zh-CN"/>
        </w:rPr>
        <w:t>Team</w:t>
      </w:r>
      <w:r w:rsidRPr="00891C87">
        <w:rPr>
          <w:b/>
          <w:lang w:eastAsia="zh-CN"/>
        </w:rPr>
        <w:t xml:space="preserve"> Number: 336</w:t>
      </w:r>
    </w:p>
    <w:p w:rsidR="00771C5D" w:rsidRDefault="00771C5D" w:rsidP="00771C5D">
      <w:pPr>
        <w:jc w:val="right"/>
      </w:pPr>
      <w:r w:rsidRPr="00771C5D">
        <w:t>Mohao Li 001838229</w:t>
      </w:r>
    </w:p>
    <w:p w:rsidR="0069691C" w:rsidRDefault="00771C5D" w:rsidP="00771C5D">
      <w:pPr>
        <w:jc w:val="right"/>
      </w:pPr>
      <w:r w:rsidRPr="00771C5D">
        <w:t>Jiahua Li 001886557</w:t>
      </w:r>
    </w:p>
    <w:p w:rsidR="00BC684A" w:rsidRDefault="0069311E" w:rsidP="00534E32">
      <w:pPr>
        <w:pStyle w:val="a5"/>
        <w:numPr>
          <w:ilvl w:val="0"/>
          <w:numId w:val="1"/>
        </w:numPr>
        <w:ind w:firstLineChars="0"/>
        <w:jc w:val="both"/>
        <w:rPr>
          <w:lang w:eastAsia="zh-CN"/>
        </w:rPr>
      </w:pPr>
      <w:r>
        <w:rPr>
          <w:rFonts w:hint="eastAsia"/>
          <w:lang w:eastAsia="zh-CN"/>
        </w:rPr>
        <w:t>P</w:t>
      </w:r>
      <w:r>
        <w:rPr>
          <w:lang w:eastAsia="zh-CN"/>
        </w:rPr>
        <w:t>roblem</w:t>
      </w:r>
    </w:p>
    <w:p w:rsidR="0069311E" w:rsidRDefault="0058453F" w:rsidP="00BC684A">
      <w:pPr>
        <w:jc w:val="both"/>
        <w:rPr>
          <w:lang w:eastAsia="zh-CN"/>
        </w:rPr>
      </w:pPr>
      <w:r>
        <w:rPr>
          <w:lang w:eastAsia="zh-CN"/>
        </w:rPr>
        <w:t>We</w:t>
      </w:r>
      <w:r w:rsidR="0069311E">
        <w:rPr>
          <w:lang w:eastAsia="zh-CN"/>
        </w:rPr>
        <w:t xml:space="preserve"> try to create a genetic algorithm to solve the travelling salesman problem.</w:t>
      </w:r>
      <w:r w:rsidR="00BC684A">
        <w:rPr>
          <w:lang w:eastAsia="zh-CN"/>
        </w:rPr>
        <w:t xml:space="preserve"> Hypothetically,</w:t>
      </w:r>
      <w:r w:rsidR="0069311E">
        <w:rPr>
          <w:lang w:eastAsia="zh-CN"/>
        </w:rPr>
        <w:t xml:space="preserve"> </w:t>
      </w:r>
      <w:r w:rsidR="0069311E" w:rsidRPr="0069311E">
        <w:rPr>
          <w:lang w:eastAsia="zh-CN"/>
        </w:rPr>
        <w:t>given a set of cities</w:t>
      </w:r>
      <w:r w:rsidR="0069311E">
        <w:rPr>
          <w:lang w:eastAsia="zh-CN"/>
        </w:rPr>
        <w:t xml:space="preserve"> that have different </w:t>
      </w:r>
      <w:r w:rsidR="0069311E" w:rsidRPr="0069311E">
        <w:rPr>
          <w:lang w:eastAsia="zh-CN"/>
        </w:rPr>
        <w:t>co-ordinates</w:t>
      </w:r>
      <w:r w:rsidR="00BC684A">
        <w:rPr>
          <w:lang w:eastAsia="zh-CN"/>
        </w:rPr>
        <w:t xml:space="preserve"> </w:t>
      </w:r>
      <w:r w:rsidR="0069311E">
        <w:rPr>
          <w:lang w:eastAsia="zh-CN"/>
        </w:rPr>
        <w:t xml:space="preserve">(x, y), </w:t>
      </w:r>
      <w:r w:rsidR="004E59C5">
        <w:rPr>
          <w:lang w:eastAsia="zh-CN"/>
        </w:rPr>
        <w:t>the</w:t>
      </w:r>
      <w:r w:rsidR="0069311E">
        <w:rPr>
          <w:lang w:eastAsia="zh-CN"/>
        </w:rPr>
        <w:t xml:space="preserve"> constant departure and </w:t>
      </w:r>
      <w:r w:rsidR="004E59C5">
        <w:rPr>
          <w:lang w:eastAsia="zh-CN"/>
        </w:rPr>
        <w:t>the</w:t>
      </w:r>
      <w:r w:rsidR="00BC684A">
        <w:rPr>
          <w:lang w:eastAsia="zh-CN"/>
        </w:rPr>
        <w:t xml:space="preserve"> </w:t>
      </w:r>
      <w:r w:rsidR="0069311E">
        <w:rPr>
          <w:lang w:eastAsia="zh-CN"/>
        </w:rPr>
        <w:t>destination</w:t>
      </w:r>
      <w:r w:rsidR="00BC684A">
        <w:rPr>
          <w:lang w:eastAsia="zh-CN"/>
        </w:rPr>
        <w:t xml:space="preserve"> </w:t>
      </w:r>
      <w:r w:rsidR="004E59C5">
        <w:rPr>
          <w:lang w:eastAsia="zh-CN"/>
        </w:rPr>
        <w:t>cities is s</w:t>
      </w:r>
      <w:r w:rsidR="004B423F">
        <w:rPr>
          <w:lang w:eastAsia="zh-CN"/>
        </w:rPr>
        <w:t>ame city but</w:t>
      </w:r>
      <w:r w:rsidR="004E59C5">
        <w:rPr>
          <w:lang w:eastAsia="zh-CN"/>
        </w:rPr>
        <w:t xml:space="preserve"> </w:t>
      </w:r>
      <w:r w:rsidR="00BC684A">
        <w:rPr>
          <w:lang w:eastAsia="zh-CN"/>
        </w:rPr>
        <w:t>not in the cities set</w:t>
      </w:r>
      <w:r w:rsidR="0069311E" w:rsidRPr="0069311E">
        <w:rPr>
          <w:lang w:eastAsia="zh-CN"/>
        </w:rPr>
        <w:t>,</w:t>
      </w:r>
      <w:r w:rsidR="0069311E">
        <w:rPr>
          <w:lang w:eastAsia="zh-CN"/>
        </w:rPr>
        <w:t xml:space="preserve"> we try to</w:t>
      </w:r>
      <w:r w:rsidR="0069311E" w:rsidRPr="0069311E">
        <w:rPr>
          <w:lang w:eastAsia="zh-CN"/>
        </w:rPr>
        <w:t xml:space="preserve"> find the shortest path for a route that </w:t>
      </w:r>
      <w:r w:rsidR="00BC684A">
        <w:rPr>
          <w:lang w:eastAsia="zh-CN"/>
        </w:rPr>
        <w:t xml:space="preserve">begins from the departure city, </w:t>
      </w:r>
      <w:r w:rsidR="0069311E" w:rsidRPr="0069311E">
        <w:rPr>
          <w:lang w:eastAsia="zh-CN"/>
        </w:rPr>
        <w:t xml:space="preserve">visits each city </w:t>
      </w:r>
      <w:r w:rsidR="00BC684A">
        <w:rPr>
          <w:lang w:eastAsia="zh-CN"/>
        </w:rPr>
        <w:t xml:space="preserve">once in the cities set </w:t>
      </w:r>
      <w:r w:rsidR="0069311E" w:rsidRPr="0069311E">
        <w:rPr>
          <w:lang w:eastAsia="zh-CN"/>
        </w:rPr>
        <w:t xml:space="preserve">and returns to </w:t>
      </w:r>
      <w:r w:rsidR="004E59C5">
        <w:rPr>
          <w:lang w:eastAsia="zh-CN"/>
        </w:rPr>
        <w:t>the departure city</w:t>
      </w:r>
      <w:r w:rsidR="0069311E" w:rsidRPr="0069311E">
        <w:rPr>
          <w:lang w:eastAsia="zh-CN"/>
        </w:rPr>
        <w:t>.</w:t>
      </w:r>
    </w:p>
    <w:p w:rsidR="007B4EF5" w:rsidRDefault="00822DE8" w:rsidP="00BC684A">
      <w:pPr>
        <w:jc w:val="both"/>
        <w:rPr>
          <w:lang w:eastAsia="zh-CN"/>
        </w:rPr>
      </w:pPr>
      <w:r>
        <w:rPr>
          <w:rFonts w:hint="eastAsia"/>
          <w:lang w:eastAsia="zh-CN"/>
        </w:rPr>
        <w:t>I</w:t>
      </w:r>
      <w:r>
        <w:rPr>
          <w:lang w:eastAsia="zh-CN"/>
        </w:rPr>
        <w:t>n our problem, we create 50 cities co-ordinates as passed cities and 1 city as the departure and destination city</w:t>
      </w:r>
      <w:r w:rsidR="007B4EF5">
        <w:rPr>
          <w:lang w:eastAsia="zh-CN"/>
        </w:rPr>
        <w:t>, which means that the whole tour contains 52 cities.</w:t>
      </w:r>
    </w:p>
    <w:p w:rsidR="007B4EF5" w:rsidRDefault="007B4EF5" w:rsidP="00BC684A">
      <w:pPr>
        <w:jc w:val="both"/>
        <w:rPr>
          <w:lang w:eastAsia="zh-CN"/>
        </w:rPr>
      </w:pPr>
    </w:p>
    <w:p w:rsidR="007B4EF5" w:rsidRDefault="00822DE8" w:rsidP="00BC684A">
      <w:pPr>
        <w:jc w:val="both"/>
        <w:rPr>
          <w:rFonts w:hint="eastAsia"/>
          <w:lang w:eastAsia="zh-CN"/>
        </w:rPr>
      </w:pPr>
      <w:r>
        <w:rPr>
          <w:lang w:eastAsia="zh-CN"/>
        </w:rPr>
        <w:t>And all cities data as following</w:t>
      </w:r>
      <w:r w:rsidR="007B4EF5">
        <w:rPr>
          <w:lang w:eastAsia="zh-CN"/>
        </w:rPr>
        <w:t xml:space="preserve">, </w:t>
      </w:r>
    </w:p>
    <w:p w:rsidR="007B4EF5" w:rsidRDefault="007B4EF5" w:rsidP="00BC684A">
      <w:pPr>
        <w:jc w:val="both"/>
        <w:rPr>
          <w:rFonts w:hint="eastAsia"/>
          <w:lang w:eastAsia="zh-CN"/>
        </w:rPr>
      </w:pPr>
      <w:r>
        <w:rPr>
          <w:lang w:eastAsia="zh-CN"/>
        </w:rPr>
        <w:t>All passed cities</w:t>
      </w:r>
      <w:r w:rsidR="00822DE8">
        <w:rPr>
          <w:lang w:eastAsia="zh-CN"/>
        </w:rPr>
        <w:t>:</w:t>
      </w:r>
    </w:p>
    <w:p w:rsidR="00822DE8" w:rsidRDefault="007B4EF5" w:rsidP="00BC684A">
      <w:pPr>
        <w:jc w:val="both"/>
        <w:rPr>
          <w:lang w:eastAsia="zh-CN"/>
        </w:rPr>
      </w:pPr>
      <w:r>
        <w:rPr>
          <w:noProof/>
        </w:rPr>
        <w:drawing>
          <wp:anchor distT="0" distB="0" distL="114300" distR="114300" simplePos="0" relativeHeight="251659264" behindDoc="0" locked="0" layoutInCell="1" allowOverlap="1" wp14:anchorId="57ADF392">
            <wp:simplePos x="0" y="0"/>
            <wp:positionH relativeFrom="column">
              <wp:posOffset>2543175</wp:posOffset>
            </wp:positionH>
            <wp:positionV relativeFrom="paragraph">
              <wp:posOffset>22860</wp:posOffset>
            </wp:positionV>
            <wp:extent cx="2381250" cy="5438775"/>
            <wp:effectExtent l="0" t="0" r="0" b="9525"/>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b="523"/>
                    <a:stretch/>
                  </pic:blipFill>
                  <pic:spPr bwMode="auto">
                    <a:xfrm>
                      <a:off x="0" y="0"/>
                      <a:ext cx="2381250" cy="54387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22DE8">
        <w:rPr>
          <w:noProof/>
        </w:rPr>
        <w:drawing>
          <wp:anchor distT="0" distB="0" distL="114300" distR="114300" simplePos="0" relativeHeight="251658240" behindDoc="0" locked="0" layoutInCell="1" allowOverlap="1" wp14:anchorId="18B7A1A0">
            <wp:simplePos x="0" y="0"/>
            <wp:positionH relativeFrom="column">
              <wp:posOffset>0</wp:posOffset>
            </wp:positionH>
            <wp:positionV relativeFrom="paragraph">
              <wp:posOffset>41910</wp:posOffset>
            </wp:positionV>
            <wp:extent cx="2295525" cy="5457825"/>
            <wp:effectExtent l="0" t="0" r="9525" b="952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95525" cy="5457825"/>
                    </a:xfrm>
                    <a:prstGeom prst="rect">
                      <a:avLst/>
                    </a:prstGeom>
                  </pic:spPr>
                </pic:pic>
              </a:graphicData>
            </a:graphic>
          </wp:anchor>
        </w:drawing>
      </w:r>
    </w:p>
    <w:p w:rsidR="007B4EF5" w:rsidRDefault="007B4EF5" w:rsidP="00BC684A">
      <w:pPr>
        <w:jc w:val="both"/>
        <w:rPr>
          <w:rFonts w:hint="eastAsia"/>
          <w:lang w:eastAsia="zh-CN"/>
        </w:rPr>
      </w:pPr>
    </w:p>
    <w:p w:rsidR="007B4EF5" w:rsidRDefault="00822DE8" w:rsidP="00BC684A">
      <w:pPr>
        <w:jc w:val="both"/>
        <w:rPr>
          <w:lang w:eastAsia="zh-CN"/>
        </w:rPr>
      </w:pPr>
      <w:r w:rsidRPr="00822DE8">
        <w:rPr>
          <w:lang w:eastAsia="zh-CN"/>
        </w:rPr>
        <w:t xml:space="preserve"> </w:t>
      </w: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p>
    <w:p w:rsidR="007B4EF5" w:rsidRDefault="007B4EF5" w:rsidP="00BC684A">
      <w:pPr>
        <w:jc w:val="both"/>
        <w:rPr>
          <w:lang w:eastAsia="zh-CN"/>
        </w:rPr>
      </w:pPr>
      <w:r>
        <w:rPr>
          <w:noProof/>
        </w:rPr>
        <w:lastRenderedPageBreak/>
        <w:drawing>
          <wp:inline distT="0" distB="0" distL="0" distR="0" wp14:anchorId="027855F0" wp14:editId="5A255B34">
            <wp:extent cx="2305050" cy="34766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5050" cy="3476625"/>
                    </a:xfrm>
                    <a:prstGeom prst="rect">
                      <a:avLst/>
                    </a:prstGeom>
                  </pic:spPr>
                </pic:pic>
              </a:graphicData>
            </a:graphic>
          </wp:inline>
        </w:drawing>
      </w:r>
    </w:p>
    <w:p w:rsidR="007B4EF5" w:rsidRDefault="007B4EF5" w:rsidP="00BC684A">
      <w:pPr>
        <w:jc w:val="both"/>
        <w:rPr>
          <w:lang w:eastAsia="zh-CN"/>
        </w:rPr>
      </w:pPr>
    </w:p>
    <w:p w:rsidR="007B4EF5" w:rsidRDefault="007B4EF5" w:rsidP="00BC684A">
      <w:pPr>
        <w:jc w:val="both"/>
        <w:rPr>
          <w:lang w:eastAsia="zh-CN"/>
        </w:rPr>
      </w:pPr>
      <w:r>
        <w:rPr>
          <w:lang w:eastAsia="zh-CN"/>
        </w:rPr>
        <w:t xml:space="preserve">The departure and destination city: </w:t>
      </w:r>
      <w:r w:rsidRPr="00822DE8">
        <w:rPr>
          <w:lang w:eastAsia="zh-CN"/>
        </w:rPr>
        <w:t>(90, 150)</w:t>
      </w:r>
    </w:p>
    <w:p w:rsidR="00891C87" w:rsidRDefault="00891C87" w:rsidP="00BC684A">
      <w:pPr>
        <w:jc w:val="both"/>
        <w:rPr>
          <w:rFonts w:hint="eastAsia"/>
          <w:lang w:eastAsia="zh-CN"/>
        </w:rPr>
      </w:pPr>
    </w:p>
    <w:p w:rsidR="00BC684A" w:rsidRDefault="00BC684A" w:rsidP="00534E32">
      <w:pPr>
        <w:pStyle w:val="a5"/>
        <w:numPr>
          <w:ilvl w:val="0"/>
          <w:numId w:val="1"/>
        </w:numPr>
        <w:ind w:firstLineChars="0"/>
        <w:jc w:val="both"/>
        <w:rPr>
          <w:lang w:eastAsia="zh-CN"/>
        </w:rPr>
      </w:pPr>
      <w:r>
        <w:rPr>
          <w:lang w:eastAsia="zh-CN"/>
        </w:rPr>
        <w:t>Implement design</w:t>
      </w:r>
    </w:p>
    <w:p w:rsidR="00BC684A" w:rsidRDefault="00BC684A" w:rsidP="00BC684A">
      <w:pPr>
        <w:jc w:val="both"/>
        <w:rPr>
          <w:lang w:eastAsia="zh-CN"/>
        </w:rPr>
      </w:pPr>
      <w:r>
        <w:rPr>
          <w:lang w:eastAsia="zh-CN"/>
        </w:rPr>
        <w:t>Genetic code: we design a constant length chromosome via ArrayList</w:t>
      </w:r>
      <w:r w:rsidR="00660B3D">
        <w:rPr>
          <w:lang w:eastAsia="zh-CN"/>
        </w:rPr>
        <w:t>, and each city stands for one type of genetic code. When we run the mutation or the crossover method, the place genetic codes in the ArrayList would be changed or switch.</w:t>
      </w:r>
    </w:p>
    <w:p w:rsidR="00660B3D" w:rsidRDefault="00660B3D" w:rsidP="00BC684A">
      <w:pPr>
        <w:jc w:val="both"/>
        <w:rPr>
          <w:lang w:eastAsia="zh-CN"/>
        </w:rPr>
      </w:pPr>
    </w:p>
    <w:p w:rsidR="00660B3D" w:rsidRDefault="00660B3D" w:rsidP="00BC684A">
      <w:pPr>
        <w:jc w:val="both"/>
        <w:rPr>
          <w:lang w:eastAsia="zh-CN"/>
        </w:rPr>
      </w:pPr>
      <w:r>
        <w:rPr>
          <w:lang w:eastAsia="zh-CN"/>
        </w:rPr>
        <w:t>Gene expression: if we get a specific chromosome, we could calculate the distance between cities in the chromosome to get the total distance of chromosome by co-ordinates of cities.</w:t>
      </w:r>
    </w:p>
    <w:p w:rsidR="00660B3D" w:rsidRDefault="00660B3D" w:rsidP="00BC684A">
      <w:pPr>
        <w:jc w:val="both"/>
        <w:rPr>
          <w:lang w:eastAsia="zh-CN"/>
        </w:rPr>
      </w:pPr>
    </w:p>
    <w:p w:rsidR="00660B3D" w:rsidRDefault="00660B3D" w:rsidP="00BC684A">
      <w:pPr>
        <w:jc w:val="both"/>
        <w:rPr>
          <w:lang w:eastAsia="zh-CN"/>
        </w:rPr>
      </w:pPr>
      <w:r>
        <w:rPr>
          <w:lang w:eastAsia="zh-CN"/>
        </w:rPr>
        <w:t>Fitness function: we can know that each chromosome has a total distance and calculate the</w:t>
      </w:r>
      <w:r w:rsidR="007167DB">
        <w:rPr>
          <w:lang w:eastAsia="zh-CN"/>
        </w:rPr>
        <w:t xml:space="preserve"> score</w:t>
      </w:r>
      <w:r>
        <w:rPr>
          <w:lang w:eastAsia="zh-CN"/>
        </w:rPr>
        <w:t xml:space="preserve"> by </w:t>
      </w:r>
      <m:oMath>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d</m:t>
            </m:r>
          </m:e>
        </m:d>
        <m:r>
          <w:rPr>
            <w:rFonts w:ascii="Cambria Math" w:hAnsi="Cambria Math"/>
            <w:lang w:eastAsia="zh-CN"/>
          </w:rPr>
          <m:t xml:space="preserve">= </m:t>
        </m:r>
        <m:f>
          <m:fPr>
            <m:type m:val="lin"/>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d</m:t>
            </m:r>
          </m:den>
        </m:f>
      </m:oMath>
      <w:r w:rsidR="003E2179">
        <w:rPr>
          <w:rFonts w:hint="eastAsia"/>
          <w:lang w:eastAsia="zh-CN"/>
        </w:rPr>
        <w:t>,</w:t>
      </w:r>
      <w:r w:rsidR="003E2179">
        <w:rPr>
          <w:lang w:eastAsia="zh-CN"/>
        </w:rPr>
        <w:t xml:space="preserve"> where </w:t>
      </w:r>
      <m:oMath>
        <m:r>
          <w:rPr>
            <w:rFonts w:ascii="Cambria Math" w:hAnsi="Cambria Math"/>
            <w:lang w:eastAsia="zh-CN"/>
          </w:rPr>
          <m:t>d=the total distance of a chromosome</m:t>
        </m:r>
      </m:oMath>
      <w:r w:rsidR="007167DB">
        <w:rPr>
          <w:lang w:eastAsia="zh-CN"/>
        </w:rPr>
        <w:t>, and this score means that the greater score is, the higher fitness the individual has.</w:t>
      </w:r>
    </w:p>
    <w:p w:rsidR="003E2179" w:rsidRPr="003E2179" w:rsidRDefault="003E2179" w:rsidP="00BC684A">
      <w:pPr>
        <w:jc w:val="both"/>
        <w:rPr>
          <w:lang w:eastAsia="zh-CN"/>
        </w:rPr>
      </w:pPr>
    </w:p>
    <w:p w:rsidR="003E2179" w:rsidRDefault="003E2179" w:rsidP="00BC684A">
      <w:pPr>
        <w:jc w:val="both"/>
        <w:rPr>
          <w:lang w:eastAsia="zh-CN"/>
        </w:rPr>
      </w:pPr>
      <w:r>
        <w:rPr>
          <w:lang w:eastAsia="zh-CN"/>
        </w:rPr>
        <w:t xml:space="preserve">Mutation function: we can get two different random indexes except the first one and the last one in ArrayList, and then, switch two bases of these indexes in the chromosome. For example, </w:t>
      </w:r>
    </w:p>
    <w:p w:rsidR="003E2179" w:rsidRPr="003E2179" w:rsidRDefault="003E2179" w:rsidP="00BC684A">
      <w:pPr>
        <w:jc w:val="both"/>
        <w:rPr>
          <w:b/>
          <w:lang w:eastAsia="zh-CN"/>
        </w:rPr>
      </w:pPr>
      <w:r>
        <w:rPr>
          <w:lang w:eastAsia="zh-CN"/>
        </w:rPr>
        <w:t>Parent:</w:t>
      </w:r>
      <w:r w:rsidRPr="003E2179">
        <w:rPr>
          <w:b/>
          <w:lang w:eastAsia="zh-CN"/>
        </w:rPr>
        <w:t xml:space="preserve"> | 1 | 2 | </w:t>
      </w:r>
      <w:r w:rsidRPr="003E2179">
        <w:rPr>
          <w:b/>
          <w:color w:val="FF0000"/>
          <w:lang w:eastAsia="zh-CN"/>
        </w:rPr>
        <w:t>3</w:t>
      </w:r>
      <w:r w:rsidRPr="003E2179">
        <w:rPr>
          <w:b/>
          <w:lang w:eastAsia="zh-CN"/>
        </w:rPr>
        <w:t xml:space="preserve"> | 4 | </w:t>
      </w:r>
      <w:r w:rsidRPr="003E2179">
        <w:rPr>
          <w:b/>
          <w:color w:val="00B0F0"/>
          <w:lang w:eastAsia="zh-CN"/>
        </w:rPr>
        <w:t>5</w:t>
      </w:r>
      <w:r w:rsidRPr="003E2179">
        <w:rPr>
          <w:b/>
          <w:lang w:eastAsia="zh-CN"/>
        </w:rPr>
        <w:t xml:space="preserve"> |</w:t>
      </w:r>
    </w:p>
    <w:p w:rsidR="003E2179" w:rsidRDefault="003E2179" w:rsidP="00BC684A">
      <w:pPr>
        <w:jc w:val="both"/>
        <w:rPr>
          <w:lang w:eastAsia="zh-CN"/>
        </w:rPr>
      </w:pPr>
      <w:r>
        <w:rPr>
          <w:lang w:eastAsia="zh-CN"/>
        </w:rPr>
        <w:t>Swapped indexes: 2, 4</w:t>
      </w:r>
    </w:p>
    <w:p w:rsidR="003E2179" w:rsidRPr="003E2179" w:rsidRDefault="003E2179" w:rsidP="00BC684A">
      <w:pPr>
        <w:jc w:val="both"/>
        <w:rPr>
          <w:b/>
          <w:lang w:eastAsia="zh-CN"/>
        </w:rPr>
      </w:pPr>
      <w:r>
        <w:rPr>
          <w:lang w:eastAsia="zh-CN"/>
        </w:rPr>
        <w:t>Offspring:</w:t>
      </w:r>
      <w:r w:rsidRPr="003E2179">
        <w:rPr>
          <w:b/>
          <w:lang w:eastAsia="zh-CN"/>
        </w:rPr>
        <w:t xml:space="preserve"> | 1 | 2 | </w:t>
      </w:r>
      <w:r w:rsidRPr="003E2179">
        <w:rPr>
          <w:b/>
          <w:color w:val="00B0F0"/>
          <w:lang w:eastAsia="zh-CN"/>
        </w:rPr>
        <w:t xml:space="preserve">5 </w:t>
      </w:r>
      <w:r w:rsidRPr="003E2179">
        <w:rPr>
          <w:b/>
          <w:lang w:eastAsia="zh-CN"/>
        </w:rPr>
        <w:t xml:space="preserve">| 4 | </w:t>
      </w:r>
      <w:r w:rsidRPr="003E2179">
        <w:rPr>
          <w:b/>
          <w:color w:val="FF0000"/>
          <w:lang w:eastAsia="zh-CN"/>
        </w:rPr>
        <w:t>3</w:t>
      </w:r>
      <w:r w:rsidRPr="003E2179">
        <w:rPr>
          <w:b/>
          <w:lang w:eastAsia="zh-CN"/>
        </w:rPr>
        <w:t xml:space="preserve"> |</w:t>
      </w:r>
    </w:p>
    <w:p w:rsidR="003E2179" w:rsidRDefault="003E2179" w:rsidP="00BC684A">
      <w:pPr>
        <w:jc w:val="both"/>
        <w:rPr>
          <w:lang w:eastAsia="zh-CN"/>
        </w:rPr>
      </w:pPr>
    </w:p>
    <w:p w:rsidR="003E2179" w:rsidRDefault="001F6A38" w:rsidP="00BC684A">
      <w:pPr>
        <w:jc w:val="both"/>
        <w:rPr>
          <w:lang w:eastAsia="zh-CN"/>
        </w:rPr>
      </w:pPr>
      <w:r>
        <w:rPr>
          <w:lang w:eastAsia="zh-CN"/>
        </w:rPr>
        <w:t xml:space="preserve">Crossover function: we can get two different random indexes except the first one and the last one in ArrayList as the start-point and crossover-point, and then, witch these two parts between the start-point and crossover-point in two parent chromosomes. </w:t>
      </w:r>
      <w:r>
        <w:rPr>
          <w:lang w:eastAsia="zh-CN"/>
        </w:rPr>
        <w:lastRenderedPageBreak/>
        <w:t>Apparently, some bases would be repeated in chromosomes. We need to delete repeated bases and replace them with bases not in chromosomes.</w:t>
      </w:r>
    </w:p>
    <w:p w:rsidR="001F6A38" w:rsidRDefault="001F6A38" w:rsidP="00BC684A">
      <w:pPr>
        <w:jc w:val="both"/>
        <w:rPr>
          <w:lang w:eastAsia="zh-CN"/>
        </w:rPr>
      </w:pPr>
      <w:r>
        <w:rPr>
          <w:lang w:eastAsia="zh-CN"/>
        </w:rPr>
        <w:t>For example,</w:t>
      </w:r>
    </w:p>
    <w:p w:rsidR="001F6A38" w:rsidRPr="001F6A38" w:rsidRDefault="001F6A38" w:rsidP="001F6A38">
      <w:pPr>
        <w:jc w:val="both"/>
        <w:rPr>
          <w:b/>
          <w:lang w:eastAsia="zh-CN"/>
        </w:rPr>
      </w:pPr>
      <w:r>
        <w:rPr>
          <w:lang w:eastAsia="zh-CN"/>
        </w:rPr>
        <w:t xml:space="preserve">Parent </w:t>
      </w:r>
      <w:r w:rsidRPr="001F6A38">
        <w:rPr>
          <w:lang w:eastAsia="zh-CN"/>
        </w:rPr>
        <w:t>1:</w:t>
      </w:r>
      <w:r w:rsidRPr="001F6A38">
        <w:rPr>
          <w:b/>
          <w:lang w:eastAsia="zh-CN"/>
        </w:rPr>
        <w:t xml:space="preserve"> | 1 | </w:t>
      </w:r>
      <w:r w:rsidRPr="001F6A38">
        <w:rPr>
          <w:b/>
          <w:color w:val="FF0000"/>
          <w:lang w:eastAsia="zh-CN"/>
        </w:rPr>
        <w:t>2</w:t>
      </w:r>
      <w:r w:rsidRPr="001F6A38">
        <w:rPr>
          <w:b/>
          <w:lang w:eastAsia="zh-CN"/>
        </w:rPr>
        <w:t xml:space="preserve"> |</w:t>
      </w:r>
      <w:r w:rsidRPr="000753D7">
        <w:rPr>
          <w:b/>
          <w:color w:val="FF0000"/>
          <w:lang w:eastAsia="zh-CN"/>
        </w:rPr>
        <w:t xml:space="preserve"> 3</w:t>
      </w:r>
      <w:r w:rsidRPr="001F6A38">
        <w:rPr>
          <w:b/>
          <w:lang w:eastAsia="zh-CN"/>
        </w:rPr>
        <w:t xml:space="preserve"> | </w:t>
      </w:r>
      <w:r w:rsidRPr="000753D7">
        <w:rPr>
          <w:b/>
          <w:color w:val="FF0000"/>
          <w:lang w:eastAsia="zh-CN"/>
        </w:rPr>
        <w:t>4</w:t>
      </w:r>
      <w:r w:rsidRPr="001F6A38">
        <w:rPr>
          <w:b/>
          <w:lang w:eastAsia="zh-CN"/>
        </w:rPr>
        <w:t xml:space="preserve"> | 5 |</w:t>
      </w:r>
    </w:p>
    <w:p w:rsidR="001F6A38" w:rsidRPr="001F6A38" w:rsidRDefault="001F6A38" w:rsidP="001F6A38">
      <w:pPr>
        <w:jc w:val="both"/>
        <w:rPr>
          <w:b/>
          <w:lang w:eastAsia="zh-CN"/>
        </w:rPr>
      </w:pPr>
      <w:r w:rsidRPr="001F6A38">
        <w:rPr>
          <w:lang w:eastAsia="zh-CN"/>
        </w:rPr>
        <w:t>Parent 1:</w:t>
      </w:r>
      <w:r w:rsidRPr="001F6A38">
        <w:rPr>
          <w:b/>
          <w:lang w:eastAsia="zh-CN"/>
        </w:rPr>
        <w:t xml:space="preserve"> | 4 | </w:t>
      </w:r>
      <w:r w:rsidR="000753D7">
        <w:rPr>
          <w:b/>
          <w:color w:val="4472C4" w:themeColor="accent1"/>
          <w:lang w:eastAsia="zh-CN"/>
        </w:rPr>
        <w:t>5</w:t>
      </w:r>
      <w:r w:rsidRPr="001F6A38">
        <w:rPr>
          <w:b/>
          <w:lang w:eastAsia="zh-CN"/>
        </w:rPr>
        <w:t xml:space="preserve"> | </w:t>
      </w:r>
      <w:r w:rsidRPr="000753D7">
        <w:rPr>
          <w:b/>
          <w:color w:val="4472C4" w:themeColor="accent1"/>
          <w:lang w:eastAsia="zh-CN"/>
        </w:rPr>
        <w:t>2</w:t>
      </w:r>
      <w:r w:rsidRPr="001F6A38">
        <w:rPr>
          <w:b/>
          <w:lang w:eastAsia="zh-CN"/>
        </w:rPr>
        <w:t xml:space="preserve"> | </w:t>
      </w:r>
      <w:r w:rsidRPr="000753D7">
        <w:rPr>
          <w:b/>
          <w:color w:val="4472C4" w:themeColor="accent1"/>
          <w:lang w:eastAsia="zh-CN"/>
        </w:rPr>
        <w:t xml:space="preserve">1 </w:t>
      </w:r>
      <w:r w:rsidRPr="001F6A38">
        <w:rPr>
          <w:b/>
          <w:lang w:eastAsia="zh-CN"/>
        </w:rPr>
        <w:t xml:space="preserve">| </w:t>
      </w:r>
      <w:r w:rsidR="000753D7">
        <w:rPr>
          <w:b/>
          <w:lang w:eastAsia="zh-CN"/>
        </w:rPr>
        <w:t>3</w:t>
      </w:r>
      <w:r w:rsidRPr="001F6A38">
        <w:rPr>
          <w:b/>
          <w:lang w:eastAsia="zh-CN"/>
        </w:rPr>
        <w:t xml:space="preserve"> |</w:t>
      </w:r>
    </w:p>
    <w:p w:rsidR="001F6A38" w:rsidRDefault="001F6A38" w:rsidP="001F6A38">
      <w:pPr>
        <w:jc w:val="both"/>
        <w:rPr>
          <w:lang w:eastAsia="zh-CN"/>
        </w:rPr>
      </w:pPr>
      <w:r>
        <w:rPr>
          <w:lang w:eastAsia="zh-CN"/>
        </w:rPr>
        <w:t>start-point: 2</w:t>
      </w:r>
    </w:p>
    <w:p w:rsidR="001F6A38" w:rsidRDefault="001F6A38" w:rsidP="001F6A38">
      <w:pPr>
        <w:jc w:val="both"/>
        <w:rPr>
          <w:lang w:eastAsia="zh-CN"/>
        </w:rPr>
      </w:pPr>
      <w:r>
        <w:rPr>
          <w:lang w:eastAsia="zh-CN"/>
        </w:rPr>
        <w:t>crossover-point: 4</w:t>
      </w:r>
    </w:p>
    <w:p w:rsidR="000753D7" w:rsidRDefault="000753D7" w:rsidP="001F6A38">
      <w:pPr>
        <w:jc w:val="both"/>
        <w:rPr>
          <w:lang w:eastAsia="zh-CN"/>
        </w:rPr>
      </w:pPr>
      <w:r>
        <w:rPr>
          <w:rFonts w:hint="eastAsia"/>
          <w:lang w:eastAsia="zh-CN"/>
        </w:rPr>
        <w:t>S</w:t>
      </w:r>
      <w:r>
        <w:rPr>
          <w:lang w:eastAsia="zh-CN"/>
        </w:rPr>
        <w:t>tep 1:</w:t>
      </w:r>
    </w:p>
    <w:p w:rsidR="001F6A38" w:rsidRPr="003E2179" w:rsidRDefault="001F6A38" w:rsidP="001F6A38">
      <w:pPr>
        <w:jc w:val="both"/>
        <w:rPr>
          <w:b/>
          <w:lang w:eastAsia="zh-CN"/>
        </w:rPr>
      </w:pPr>
      <w:r>
        <w:rPr>
          <w:lang w:eastAsia="zh-CN"/>
        </w:rPr>
        <w:t>Offspring</w:t>
      </w:r>
      <w:r w:rsidR="000753D7">
        <w:rPr>
          <w:lang w:eastAsia="zh-CN"/>
        </w:rPr>
        <w:t xml:space="preserve"> 1</w:t>
      </w:r>
      <w:r>
        <w:rPr>
          <w:lang w:eastAsia="zh-CN"/>
        </w:rPr>
        <w:t>:</w:t>
      </w:r>
      <w:r w:rsidRPr="003E2179">
        <w:rPr>
          <w:b/>
          <w:lang w:eastAsia="zh-CN"/>
        </w:rPr>
        <w:t xml:space="preserve"> </w:t>
      </w:r>
      <w:r w:rsidR="000753D7" w:rsidRPr="001F6A38">
        <w:rPr>
          <w:b/>
          <w:lang w:eastAsia="zh-CN"/>
        </w:rPr>
        <w:t>| 1</w:t>
      </w:r>
      <w:r w:rsidR="000753D7">
        <w:rPr>
          <w:b/>
          <w:lang w:eastAsia="zh-CN"/>
        </w:rPr>
        <w:t xml:space="preserve"> </w:t>
      </w:r>
      <w:r w:rsidR="000753D7" w:rsidRPr="001F6A38">
        <w:rPr>
          <w:b/>
          <w:lang w:eastAsia="zh-CN"/>
        </w:rPr>
        <w:t xml:space="preserve">| </w:t>
      </w:r>
      <w:r w:rsidR="000753D7">
        <w:rPr>
          <w:b/>
          <w:color w:val="4472C4" w:themeColor="accent1"/>
          <w:lang w:eastAsia="zh-CN"/>
        </w:rPr>
        <w:t>5</w:t>
      </w:r>
      <w:r w:rsidR="000753D7" w:rsidRPr="001F6A38">
        <w:rPr>
          <w:b/>
          <w:lang w:eastAsia="zh-CN"/>
        </w:rPr>
        <w:t xml:space="preserve"> | </w:t>
      </w:r>
      <w:r w:rsidR="000753D7" w:rsidRPr="000753D7">
        <w:rPr>
          <w:b/>
          <w:color w:val="4472C4" w:themeColor="accent1"/>
          <w:lang w:eastAsia="zh-CN"/>
        </w:rPr>
        <w:t>2</w:t>
      </w:r>
      <w:r w:rsidR="000753D7" w:rsidRPr="001F6A38">
        <w:rPr>
          <w:b/>
          <w:lang w:eastAsia="zh-CN"/>
        </w:rPr>
        <w:t xml:space="preserve"> | </w:t>
      </w:r>
      <w:r w:rsidR="000753D7" w:rsidRPr="000753D7">
        <w:rPr>
          <w:b/>
          <w:color w:val="4472C4" w:themeColor="accent1"/>
          <w:lang w:eastAsia="zh-CN"/>
        </w:rPr>
        <w:t xml:space="preserve">1 </w:t>
      </w:r>
      <w:r w:rsidR="000753D7" w:rsidRPr="001F6A38">
        <w:rPr>
          <w:b/>
          <w:lang w:eastAsia="zh-CN"/>
        </w:rPr>
        <w:t>|</w:t>
      </w:r>
      <w:r w:rsidR="000753D7">
        <w:rPr>
          <w:b/>
          <w:lang w:eastAsia="zh-CN"/>
        </w:rPr>
        <w:t xml:space="preserve"> </w:t>
      </w:r>
      <w:r w:rsidR="000753D7" w:rsidRPr="001F6A38">
        <w:rPr>
          <w:b/>
          <w:lang w:eastAsia="zh-CN"/>
        </w:rPr>
        <w:t>5 |</w:t>
      </w:r>
    </w:p>
    <w:p w:rsidR="000753D7" w:rsidRDefault="000753D7" w:rsidP="000753D7">
      <w:pPr>
        <w:jc w:val="both"/>
        <w:rPr>
          <w:b/>
          <w:lang w:eastAsia="zh-CN"/>
        </w:rPr>
      </w:pPr>
      <w:r>
        <w:rPr>
          <w:lang w:eastAsia="zh-CN"/>
        </w:rPr>
        <w:t>Offspring</w:t>
      </w:r>
      <w:r w:rsidRPr="001F6A38">
        <w:rPr>
          <w:lang w:eastAsia="zh-CN"/>
        </w:rPr>
        <w:t xml:space="preserve"> </w:t>
      </w:r>
      <w:r>
        <w:rPr>
          <w:lang w:eastAsia="zh-CN"/>
        </w:rPr>
        <w:t>2</w:t>
      </w:r>
      <w:r w:rsidRPr="001F6A38">
        <w:rPr>
          <w:lang w:eastAsia="zh-CN"/>
        </w:rPr>
        <w:t>:</w:t>
      </w:r>
      <w:r w:rsidRPr="001F6A38">
        <w:rPr>
          <w:b/>
          <w:lang w:eastAsia="zh-CN"/>
        </w:rPr>
        <w:t xml:space="preserve"> | 4 | </w:t>
      </w:r>
      <w:r w:rsidRPr="001F6A38">
        <w:rPr>
          <w:b/>
          <w:color w:val="FF0000"/>
          <w:lang w:eastAsia="zh-CN"/>
        </w:rPr>
        <w:t>2</w:t>
      </w:r>
      <w:r w:rsidRPr="001F6A38">
        <w:rPr>
          <w:b/>
          <w:lang w:eastAsia="zh-CN"/>
        </w:rPr>
        <w:t xml:space="preserve"> |</w:t>
      </w:r>
      <w:r w:rsidRPr="000753D7">
        <w:rPr>
          <w:b/>
          <w:color w:val="FF0000"/>
          <w:lang w:eastAsia="zh-CN"/>
        </w:rPr>
        <w:t xml:space="preserve"> 3</w:t>
      </w:r>
      <w:r w:rsidRPr="001F6A38">
        <w:rPr>
          <w:b/>
          <w:lang w:eastAsia="zh-CN"/>
        </w:rPr>
        <w:t xml:space="preserve"> | </w:t>
      </w:r>
      <w:r w:rsidRPr="000753D7">
        <w:rPr>
          <w:b/>
          <w:color w:val="FF0000"/>
          <w:lang w:eastAsia="zh-CN"/>
        </w:rPr>
        <w:t>4</w:t>
      </w:r>
      <w:r w:rsidRPr="001F6A38">
        <w:rPr>
          <w:b/>
          <w:lang w:eastAsia="zh-CN"/>
        </w:rPr>
        <w:t xml:space="preserve"> | </w:t>
      </w:r>
      <w:r>
        <w:rPr>
          <w:b/>
          <w:lang w:eastAsia="zh-CN"/>
        </w:rPr>
        <w:t>3</w:t>
      </w:r>
      <w:r w:rsidRPr="001F6A38">
        <w:rPr>
          <w:b/>
          <w:lang w:eastAsia="zh-CN"/>
        </w:rPr>
        <w:t xml:space="preserve"> |</w:t>
      </w:r>
    </w:p>
    <w:p w:rsidR="000753D7" w:rsidRDefault="000753D7" w:rsidP="000753D7">
      <w:pPr>
        <w:jc w:val="both"/>
        <w:rPr>
          <w:lang w:eastAsia="zh-CN"/>
        </w:rPr>
      </w:pPr>
      <w:r>
        <w:rPr>
          <w:lang w:eastAsia="zh-CN"/>
        </w:rPr>
        <w:t>Step 2:</w:t>
      </w:r>
    </w:p>
    <w:p w:rsidR="000753D7" w:rsidRPr="003E2179" w:rsidRDefault="000753D7" w:rsidP="000753D7">
      <w:pPr>
        <w:jc w:val="both"/>
        <w:rPr>
          <w:b/>
          <w:lang w:eastAsia="zh-CN"/>
        </w:rPr>
      </w:pPr>
      <w:r>
        <w:rPr>
          <w:lang w:eastAsia="zh-CN"/>
        </w:rPr>
        <w:t>Offspring 1:</w:t>
      </w:r>
      <w:r w:rsidRPr="003E2179">
        <w:rPr>
          <w:b/>
          <w:lang w:eastAsia="zh-CN"/>
        </w:rPr>
        <w:t xml:space="preserve"> </w:t>
      </w:r>
      <w:r w:rsidRPr="001F6A38">
        <w:rPr>
          <w:b/>
          <w:lang w:eastAsia="zh-CN"/>
        </w:rPr>
        <w:t xml:space="preserve">| </w:t>
      </w:r>
      <w:r w:rsidRPr="000753D7">
        <w:rPr>
          <w:b/>
          <w:color w:val="F4B083" w:themeColor="accent2" w:themeTint="99"/>
          <w:lang w:eastAsia="zh-CN"/>
        </w:rPr>
        <w:t>3</w:t>
      </w:r>
      <w:r>
        <w:rPr>
          <w:b/>
          <w:lang w:eastAsia="zh-CN"/>
        </w:rPr>
        <w:t xml:space="preserve"> </w:t>
      </w:r>
      <w:r w:rsidRPr="001F6A38">
        <w:rPr>
          <w:b/>
          <w:lang w:eastAsia="zh-CN"/>
        </w:rPr>
        <w:t xml:space="preserve">| </w:t>
      </w:r>
      <w:r>
        <w:rPr>
          <w:b/>
          <w:color w:val="4472C4" w:themeColor="accent1"/>
          <w:lang w:eastAsia="zh-CN"/>
        </w:rPr>
        <w:t>5</w:t>
      </w:r>
      <w:r w:rsidRPr="001F6A38">
        <w:rPr>
          <w:b/>
          <w:lang w:eastAsia="zh-CN"/>
        </w:rPr>
        <w:t xml:space="preserve"> | </w:t>
      </w:r>
      <w:r w:rsidRPr="000753D7">
        <w:rPr>
          <w:b/>
          <w:color w:val="4472C4" w:themeColor="accent1"/>
          <w:lang w:eastAsia="zh-CN"/>
        </w:rPr>
        <w:t>2</w:t>
      </w:r>
      <w:r w:rsidRPr="001F6A38">
        <w:rPr>
          <w:b/>
          <w:lang w:eastAsia="zh-CN"/>
        </w:rPr>
        <w:t xml:space="preserve"> | </w:t>
      </w:r>
      <w:r w:rsidRPr="000753D7">
        <w:rPr>
          <w:b/>
          <w:color w:val="4472C4" w:themeColor="accent1"/>
          <w:lang w:eastAsia="zh-CN"/>
        </w:rPr>
        <w:t xml:space="preserve">1 </w:t>
      </w:r>
      <w:r w:rsidRPr="001F6A38">
        <w:rPr>
          <w:b/>
          <w:lang w:eastAsia="zh-CN"/>
        </w:rPr>
        <w:t>|</w:t>
      </w:r>
      <w:r>
        <w:rPr>
          <w:b/>
          <w:lang w:eastAsia="zh-CN"/>
        </w:rPr>
        <w:t xml:space="preserve"> </w:t>
      </w:r>
      <w:r w:rsidRPr="000753D7">
        <w:rPr>
          <w:b/>
          <w:color w:val="F4B083" w:themeColor="accent2" w:themeTint="99"/>
          <w:lang w:eastAsia="zh-CN"/>
        </w:rPr>
        <w:t>4</w:t>
      </w:r>
      <w:r w:rsidRPr="001F6A38">
        <w:rPr>
          <w:b/>
          <w:lang w:eastAsia="zh-CN"/>
        </w:rPr>
        <w:t xml:space="preserve"> |</w:t>
      </w:r>
    </w:p>
    <w:p w:rsidR="000753D7" w:rsidRDefault="000753D7" w:rsidP="000753D7">
      <w:pPr>
        <w:jc w:val="both"/>
        <w:rPr>
          <w:b/>
          <w:lang w:eastAsia="zh-CN"/>
        </w:rPr>
      </w:pPr>
      <w:r>
        <w:rPr>
          <w:lang w:eastAsia="zh-CN"/>
        </w:rPr>
        <w:t>Offspring</w:t>
      </w:r>
      <w:r w:rsidRPr="001F6A38">
        <w:rPr>
          <w:lang w:eastAsia="zh-CN"/>
        </w:rPr>
        <w:t xml:space="preserve"> </w:t>
      </w:r>
      <w:r>
        <w:rPr>
          <w:lang w:eastAsia="zh-CN"/>
        </w:rPr>
        <w:t>2</w:t>
      </w:r>
      <w:r w:rsidRPr="001F6A38">
        <w:rPr>
          <w:lang w:eastAsia="zh-CN"/>
        </w:rPr>
        <w:t>:</w:t>
      </w:r>
      <w:r w:rsidRPr="001F6A38">
        <w:rPr>
          <w:b/>
          <w:lang w:eastAsia="zh-CN"/>
        </w:rPr>
        <w:t xml:space="preserve"> | </w:t>
      </w:r>
      <w:r w:rsidRPr="000753D7">
        <w:rPr>
          <w:b/>
          <w:color w:val="F4B083" w:themeColor="accent2" w:themeTint="99"/>
          <w:lang w:eastAsia="zh-CN"/>
        </w:rPr>
        <w:t xml:space="preserve">5 </w:t>
      </w:r>
      <w:r w:rsidRPr="001F6A38">
        <w:rPr>
          <w:b/>
          <w:lang w:eastAsia="zh-CN"/>
        </w:rPr>
        <w:t xml:space="preserve">| </w:t>
      </w:r>
      <w:r w:rsidRPr="001F6A38">
        <w:rPr>
          <w:b/>
          <w:color w:val="FF0000"/>
          <w:lang w:eastAsia="zh-CN"/>
        </w:rPr>
        <w:t>2</w:t>
      </w:r>
      <w:r w:rsidRPr="001F6A38">
        <w:rPr>
          <w:b/>
          <w:lang w:eastAsia="zh-CN"/>
        </w:rPr>
        <w:t xml:space="preserve"> |</w:t>
      </w:r>
      <w:r w:rsidRPr="000753D7">
        <w:rPr>
          <w:b/>
          <w:color w:val="FF0000"/>
          <w:lang w:eastAsia="zh-CN"/>
        </w:rPr>
        <w:t xml:space="preserve"> 3</w:t>
      </w:r>
      <w:r w:rsidRPr="001F6A38">
        <w:rPr>
          <w:b/>
          <w:lang w:eastAsia="zh-CN"/>
        </w:rPr>
        <w:t xml:space="preserve"> | </w:t>
      </w:r>
      <w:r w:rsidRPr="000753D7">
        <w:rPr>
          <w:b/>
          <w:color w:val="FF0000"/>
          <w:lang w:eastAsia="zh-CN"/>
        </w:rPr>
        <w:t>4</w:t>
      </w:r>
      <w:r w:rsidRPr="001F6A38">
        <w:rPr>
          <w:b/>
          <w:lang w:eastAsia="zh-CN"/>
        </w:rPr>
        <w:t xml:space="preserve"> | </w:t>
      </w:r>
      <w:r w:rsidRPr="000753D7">
        <w:rPr>
          <w:b/>
          <w:color w:val="F4B083" w:themeColor="accent2" w:themeTint="99"/>
          <w:lang w:eastAsia="zh-CN"/>
        </w:rPr>
        <w:t xml:space="preserve">1 </w:t>
      </w:r>
      <w:r w:rsidRPr="001F6A38">
        <w:rPr>
          <w:b/>
          <w:lang w:eastAsia="zh-CN"/>
        </w:rPr>
        <w:t>|</w:t>
      </w:r>
    </w:p>
    <w:p w:rsidR="000753D7" w:rsidRDefault="000753D7" w:rsidP="000753D7">
      <w:pPr>
        <w:jc w:val="both"/>
        <w:rPr>
          <w:lang w:eastAsia="zh-CN"/>
        </w:rPr>
      </w:pPr>
    </w:p>
    <w:p w:rsidR="00534E32" w:rsidRDefault="0050499A" w:rsidP="000753D7">
      <w:pPr>
        <w:jc w:val="both"/>
        <w:rPr>
          <w:lang w:eastAsia="zh-CN"/>
        </w:rPr>
      </w:pPr>
      <w:r>
        <w:rPr>
          <w:lang w:eastAsia="zh-CN"/>
        </w:rPr>
        <w:t>Evolution: all individuals is stored in a population(ArrayList) and is ordered by their fitness. In each generation, only individuals that have good fitness can reproduce, and another part of individuals will die and be replaced with offspring from good fitting individuals</w:t>
      </w:r>
      <w:r w:rsidR="00864DC4">
        <w:rPr>
          <w:lang w:eastAsia="zh-CN"/>
        </w:rPr>
        <w:t xml:space="preserve">. </w:t>
      </w:r>
      <w:r w:rsidR="00534E32">
        <w:rPr>
          <w:lang w:eastAsia="zh-CN"/>
        </w:rPr>
        <w:t>We would like to select two individuals from the good fitting part, let them crossover and each offspring would have chance to mutate. In the end of each generation, the size of population would be constant.</w:t>
      </w:r>
    </w:p>
    <w:p w:rsidR="00FB143B" w:rsidRDefault="00FB143B" w:rsidP="000753D7">
      <w:pPr>
        <w:jc w:val="both"/>
        <w:rPr>
          <w:lang w:eastAsia="zh-CN"/>
        </w:rPr>
      </w:pPr>
    </w:p>
    <w:p w:rsidR="00FB143B" w:rsidRDefault="00FB143B" w:rsidP="000753D7">
      <w:pPr>
        <w:jc w:val="both"/>
        <w:rPr>
          <w:lang w:eastAsia="zh-CN"/>
        </w:rPr>
      </w:pPr>
      <w:r>
        <w:rPr>
          <w:lang w:eastAsia="zh-CN"/>
        </w:rPr>
        <w:t>Logging function: in each generation, we can get the most fitting individual, its distance, fitness score and the number of generation it existed.</w:t>
      </w:r>
      <w:r w:rsidR="00E25EFD">
        <w:rPr>
          <w:lang w:eastAsia="zh-CN"/>
        </w:rPr>
        <w:t xml:space="preserve"> </w:t>
      </w:r>
      <w:r w:rsidR="00E25EFD">
        <w:t>The evolutionary process is ended until the highest fitness score hasn't changed in 20 generations.</w:t>
      </w:r>
    </w:p>
    <w:p w:rsidR="00534E32" w:rsidRPr="00FB143B" w:rsidRDefault="00534E32" w:rsidP="000753D7">
      <w:pPr>
        <w:jc w:val="both"/>
        <w:rPr>
          <w:lang w:eastAsia="zh-CN"/>
        </w:rPr>
      </w:pPr>
    </w:p>
    <w:p w:rsidR="00534E32" w:rsidRDefault="00534E32" w:rsidP="00534E32">
      <w:pPr>
        <w:pStyle w:val="a5"/>
        <w:numPr>
          <w:ilvl w:val="0"/>
          <w:numId w:val="1"/>
        </w:numPr>
        <w:ind w:firstLineChars="0"/>
        <w:jc w:val="both"/>
        <w:rPr>
          <w:lang w:eastAsia="zh-CN"/>
        </w:rPr>
      </w:pPr>
      <w:r>
        <w:rPr>
          <w:rFonts w:hint="eastAsia"/>
          <w:lang w:eastAsia="zh-CN"/>
        </w:rPr>
        <w:t>J</w:t>
      </w:r>
      <w:r>
        <w:rPr>
          <w:lang w:eastAsia="zh-CN"/>
        </w:rPr>
        <w:t>Unit Test</w:t>
      </w:r>
    </w:p>
    <w:p w:rsidR="00FB143B" w:rsidRDefault="00534E32" w:rsidP="00534E32">
      <w:pPr>
        <w:jc w:val="both"/>
        <w:rPr>
          <w:lang w:eastAsia="zh-CN"/>
        </w:rPr>
      </w:pPr>
      <w:r>
        <w:rPr>
          <w:lang w:eastAsia="zh-CN"/>
        </w:rPr>
        <w:t xml:space="preserve">We design two </w:t>
      </w:r>
      <w:r w:rsidR="00FB143B">
        <w:rPr>
          <w:lang w:eastAsia="zh-CN"/>
        </w:rPr>
        <w:t>j</w:t>
      </w:r>
      <w:r>
        <w:rPr>
          <w:lang w:eastAsia="zh-CN"/>
        </w:rPr>
        <w:t>unit test</w:t>
      </w:r>
      <w:r w:rsidR="00FB143B">
        <w:rPr>
          <w:lang w:eastAsia="zh-CN"/>
        </w:rPr>
        <w:t>s</w:t>
      </w:r>
      <w:r>
        <w:rPr>
          <w:lang w:eastAsia="zh-CN"/>
        </w:rPr>
        <w:t xml:space="preserve"> to </w:t>
      </w:r>
      <w:r w:rsidR="00FB143B">
        <w:rPr>
          <w:lang w:eastAsia="zh-CN"/>
        </w:rPr>
        <w:t>test mutation function and crossover function.</w:t>
      </w:r>
    </w:p>
    <w:p w:rsidR="00FB143B" w:rsidRDefault="00FB143B" w:rsidP="00534E32">
      <w:pPr>
        <w:jc w:val="both"/>
        <w:rPr>
          <w:lang w:eastAsia="zh-CN"/>
        </w:rPr>
      </w:pPr>
      <w:r>
        <w:rPr>
          <w:noProof/>
        </w:rPr>
        <w:drawing>
          <wp:inline distT="0" distB="0" distL="0" distR="0" wp14:anchorId="09E1661E" wp14:editId="41FF1532">
            <wp:extent cx="3486150" cy="166055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2172"/>
                    <a:stretch/>
                  </pic:blipFill>
                  <pic:spPr bwMode="auto">
                    <a:xfrm>
                      <a:off x="0" y="0"/>
                      <a:ext cx="3486150" cy="1660551"/>
                    </a:xfrm>
                    <a:prstGeom prst="rect">
                      <a:avLst/>
                    </a:prstGeom>
                    <a:ln>
                      <a:noFill/>
                    </a:ln>
                    <a:extLst>
                      <a:ext uri="{53640926-AAD7-44D8-BBD7-CCE9431645EC}">
                        <a14:shadowObscured xmlns:a14="http://schemas.microsoft.com/office/drawing/2010/main"/>
                      </a:ext>
                    </a:extLst>
                  </pic:spPr>
                </pic:pic>
              </a:graphicData>
            </a:graphic>
          </wp:inline>
        </w:drawing>
      </w:r>
    </w:p>
    <w:p w:rsidR="00FB143B" w:rsidRDefault="00FB143B" w:rsidP="00534E32">
      <w:pPr>
        <w:jc w:val="both"/>
        <w:rPr>
          <w:lang w:eastAsia="zh-CN"/>
        </w:rPr>
      </w:pPr>
      <w:r>
        <w:rPr>
          <w:noProof/>
        </w:rPr>
        <w:lastRenderedPageBreak/>
        <w:drawing>
          <wp:inline distT="0" distB="0" distL="0" distR="0" wp14:anchorId="586C9F38" wp14:editId="3236C3A5">
            <wp:extent cx="3476625" cy="170497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76625" cy="1704975"/>
                    </a:xfrm>
                    <a:prstGeom prst="rect">
                      <a:avLst/>
                    </a:prstGeom>
                  </pic:spPr>
                </pic:pic>
              </a:graphicData>
            </a:graphic>
          </wp:inline>
        </w:drawing>
      </w:r>
    </w:p>
    <w:p w:rsidR="00FB143B" w:rsidRDefault="00FB143B" w:rsidP="00534E32">
      <w:pPr>
        <w:jc w:val="both"/>
        <w:rPr>
          <w:lang w:eastAsia="zh-CN"/>
        </w:rPr>
      </w:pPr>
      <w:r>
        <w:rPr>
          <w:lang w:eastAsia="zh-CN"/>
        </w:rPr>
        <w:t>As screenshot</w:t>
      </w:r>
      <w:r w:rsidR="005F4F17">
        <w:rPr>
          <w:lang w:eastAsia="zh-CN"/>
        </w:rPr>
        <w:t>s</w:t>
      </w:r>
      <w:r>
        <w:rPr>
          <w:lang w:eastAsia="zh-CN"/>
        </w:rPr>
        <w:t xml:space="preserve"> show above, our two methods pass tests successfully, which means that they operate properly.</w:t>
      </w:r>
    </w:p>
    <w:p w:rsidR="00FB143B" w:rsidRPr="005F4F17" w:rsidRDefault="00FB143B" w:rsidP="00534E32">
      <w:pPr>
        <w:jc w:val="both"/>
        <w:rPr>
          <w:lang w:eastAsia="zh-CN"/>
        </w:rPr>
      </w:pPr>
    </w:p>
    <w:p w:rsidR="00FB143B" w:rsidRDefault="00CB3C9D" w:rsidP="00FB143B">
      <w:pPr>
        <w:pStyle w:val="a5"/>
        <w:numPr>
          <w:ilvl w:val="0"/>
          <w:numId w:val="1"/>
        </w:numPr>
        <w:ind w:firstLineChars="0"/>
        <w:jc w:val="both"/>
        <w:rPr>
          <w:lang w:eastAsia="zh-CN"/>
        </w:rPr>
      </w:pPr>
      <w:r>
        <w:rPr>
          <w:lang w:eastAsia="zh-CN"/>
        </w:rPr>
        <w:t xml:space="preserve">Analysis &amp; </w:t>
      </w:r>
      <w:r w:rsidR="00F012E9">
        <w:rPr>
          <w:lang w:eastAsia="zh-CN"/>
        </w:rPr>
        <w:t>Conclusion</w:t>
      </w:r>
    </w:p>
    <w:p w:rsidR="00F012E9" w:rsidRDefault="00366A44" w:rsidP="00F012E9">
      <w:pPr>
        <w:jc w:val="both"/>
        <w:rPr>
          <w:lang w:eastAsia="zh-CN"/>
        </w:rPr>
      </w:pPr>
      <w:r>
        <w:rPr>
          <w:lang w:eastAsia="zh-CN"/>
        </w:rPr>
        <w:t xml:space="preserve">First, </w:t>
      </w:r>
      <w:r w:rsidR="007167DB">
        <w:rPr>
          <w:lang w:eastAsia="zh-CN"/>
        </w:rPr>
        <w:t>we try to figure out the relationship between the population size and the fitness score. We make the cull size, mutate rate constant, meanwhile we also let the population size as 100, 300, 600 and 1000 per time. The result is showed as following:</w:t>
      </w:r>
    </w:p>
    <w:p w:rsidR="007167DB" w:rsidRDefault="007167DB" w:rsidP="00F012E9">
      <w:pPr>
        <w:jc w:val="both"/>
        <w:rPr>
          <w:lang w:eastAsia="zh-CN"/>
        </w:rPr>
      </w:pPr>
      <w:r>
        <w:rPr>
          <w:noProof/>
        </w:rPr>
        <w:drawing>
          <wp:inline distT="0" distB="0" distL="0" distR="0" wp14:anchorId="70CCB039" wp14:editId="23AF0830">
            <wp:extent cx="5229225" cy="3114676"/>
            <wp:effectExtent l="0" t="0" r="9525" b="9525"/>
            <wp:docPr id="3" name="图表 3">
              <a:extLst xmlns:a="http://schemas.openxmlformats.org/drawingml/2006/main">
                <a:ext uri="{FF2B5EF4-FFF2-40B4-BE49-F238E27FC236}">
                  <a16:creationId xmlns:a16="http://schemas.microsoft.com/office/drawing/2014/main" id="{FE644D39-C17F-4F49-B1C4-A9F6DBC87D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167DB" w:rsidRDefault="007167DB" w:rsidP="00F012E9">
      <w:pPr>
        <w:jc w:val="both"/>
        <w:rPr>
          <w:lang w:eastAsia="zh-CN"/>
        </w:rPr>
      </w:pPr>
      <w:r>
        <w:rPr>
          <w:lang w:eastAsia="zh-CN"/>
        </w:rPr>
        <w:t xml:space="preserve">Based on the diagram, we can know that while the population size increases, the fitness score also </w:t>
      </w:r>
      <w:r w:rsidR="00DC29B8">
        <w:rPr>
          <w:lang w:eastAsia="zh-CN"/>
        </w:rPr>
        <w:t xml:space="preserve">increases, but the </w:t>
      </w:r>
      <w:r w:rsidR="00DC29B8" w:rsidRPr="00DC29B8">
        <w:rPr>
          <w:lang w:eastAsia="zh-CN"/>
        </w:rPr>
        <w:t>convergence</w:t>
      </w:r>
      <w:r w:rsidR="00DC29B8">
        <w:rPr>
          <w:lang w:eastAsia="zh-CN"/>
        </w:rPr>
        <w:t xml:space="preserve"> speed of our algorithms also decreases, so we assume that the greater population would be good for our algorithms.</w:t>
      </w:r>
    </w:p>
    <w:p w:rsidR="00DC29B8" w:rsidRDefault="00DC29B8" w:rsidP="00F012E9">
      <w:pPr>
        <w:jc w:val="both"/>
        <w:rPr>
          <w:lang w:eastAsia="zh-CN"/>
        </w:rPr>
      </w:pPr>
    </w:p>
    <w:p w:rsidR="00DC29B8" w:rsidRDefault="00DC29B8" w:rsidP="00F012E9">
      <w:pPr>
        <w:jc w:val="both"/>
        <w:rPr>
          <w:lang w:eastAsia="zh-CN"/>
        </w:rPr>
      </w:pPr>
      <w:r>
        <w:rPr>
          <w:rFonts w:hint="eastAsia"/>
          <w:lang w:eastAsia="zh-CN"/>
        </w:rPr>
        <w:t>S</w:t>
      </w:r>
      <w:r>
        <w:rPr>
          <w:lang w:eastAsia="zh-CN"/>
        </w:rPr>
        <w:t xml:space="preserve">econd, we test the relationship between </w:t>
      </w:r>
      <w:r w:rsidR="00E63D94">
        <w:rPr>
          <w:lang w:eastAsia="zh-CN"/>
        </w:rPr>
        <w:t>the cull size and the fitness score. We make the population size, mutate rate constant, meanwhile we also let the cull size as 200, 400, 500, 600, 700, 800 and 900 per time. The result is showed as following:</w:t>
      </w:r>
    </w:p>
    <w:p w:rsidR="00E63D94" w:rsidRDefault="00E63D94" w:rsidP="00F012E9">
      <w:pPr>
        <w:jc w:val="both"/>
        <w:rPr>
          <w:lang w:eastAsia="zh-CN"/>
        </w:rPr>
      </w:pPr>
      <w:r>
        <w:rPr>
          <w:noProof/>
        </w:rPr>
        <w:lastRenderedPageBreak/>
        <w:drawing>
          <wp:inline distT="0" distB="0" distL="0" distR="0" wp14:anchorId="4FEF5A1D" wp14:editId="0421A500">
            <wp:extent cx="5274310" cy="3164205"/>
            <wp:effectExtent l="0" t="0" r="2540" b="17145"/>
            <wp:docPr id="4" name="图表 4">
              <a:extLst xmlns:a="http://schemas.openxmlformats.org/drawingml/2006/main">
                <a:ext uri="{FF2B5EF4-FFF2-40B4-BE49-F238E27FC236}">
                  <a16:creationId xmlns:a16="http://schemas.microsoft.com/office/drawing/2014/main" id="{005BE6EE-2875-4243-AD90-257F90EE0C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63D94" w:rsidRDefault="00E63D94" w:rsidP="00F012E9">
      <w:pPr>
        <w:jc w:val="both"/>
        <w:rPr>
          <w:lang w:eastAsia="zh-CN"/>
        </w:rPr>
      </w:pPr>
      <w:r>
        <w:rPr>
          <w:lang w:eastAsia="zh-CN"/>
        </w:rPr>
        <w:t xml:space="preserve">Based on the diagram, we can see that while the cull size increases, the </w:t>
      </w:r>
      <w:r w:rsidRPr="00DC29B8">
        <w:rPr>
          <w:lang w:eastAsia="zh-CN"/>
        </w:rPr>
        <w:t>convergence</w:t>
      </w:r>
      <w:r>
        <w:rPr>
          <w:lang w:eastAsia="zh-CN"/>
        </w:rPr>
        <w:t xml:space="preserve"> speed of our algorithms also decreases, but the stable fitness score increases first and decreases late. However, when the cull size is 600, the fitness score is the greatest</w:t>
      </w:r>
      <w:r w:rsidR="0036162E">
        <w:rPr>
          <w:lang w:eastAsia="zh-CN"/>
        </w:rPr>
        <w:t>. Because we set the population size as 1000, we could assume that, when the cull size is 2/3 population size, which means that 2/3 population would die and 1/3 population would keep surviving, we have a higher possibility to get the higher fitness score.</w:t>
      </w:r>
    </w:p>
    <w:p w:rsidR="0036162E" w:rsidRDefault="0036162E" w:rsidP="00F012E9">
      <w:pPr>
        <w:jc w:val="both"/>
        <w:rPr>
          <w:lang w:eastAsia="zh-CN"/>
        </w:rPr>
      </w:pPr>
    </w:p>
    <w:p w:rsidR="0036162E" w:rsidRDefault="0036162E" w:rsidP="00F012E9">
      <w:pPr>
        <w:jc w:val="both"/>
        <w:rPr>
          <w:lang w:eastAsia="zh-CN"/>
        </w:rPr>
      </w:pPr>
      <w:r>
        <w:rPr>
          <w:lang w:eastAsia="zh-CN"/>
        </w:rPr>
        <w:t>Third, we test the relationship between the mutation rate and the fitness score. We make the population size, cull size constant, meanwhile we also let the mutation rate as 0.01, 0.03, 0.05, 0.1, 0.3, 0.5 and 0.8 per time. The result is showed as following:</w:t>
      </w:r>
    </w:p>
    <w:p w:rsidR="0036162E" w:rsidRDefault="0036162E" w:rsidP="00F012E9">
      <w:pPr>
        <w:jc w:val="both"/>
        <w:rPr>
          <w:lang w:eastAsia="zh-CN"/>
        </w:rPr>
      </w:pPr>
      <w:r>
        <w:rPr>
          <w:noProof/>
        </w:rPr>
        <w:drawing>
          <wp:inline distT="0" distB="0" distL="0" distR="0" wp14:anchorId="20C66275" wp14:editId="3F3E14AC">
            <wp:extent cx="5274310" cy="3255010"/>
            <wp:effectExtent l="0" t="0" r="2540" b="2540"/>
            <wp:docPr id="6" name="图表 6">
              <a:extLst xmlns:a="http://schemas.openxmlformats.org/drawingml/2006/main">
                <a:ext uri="{FF2B5EF4-FFF2-40B4-BE49-F238E27FC236}">
                  <a16:creationId xmlns:a16="http://schemas.microsoft.com/office/drawing/2014/main" id="{0B18C590-5E88-49E3-B5C8-ED7F4869DA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36162E" w:rsidRDefault="001D124A" w:rsidP="00F012E9">
      <w:pPr>
        <w:jc w:val="both"/>
        <w:rPr>
          <w:lang w:eastAsia="zh-CN"/>
        </w:rPr>
      </w:pPr>
      <w:r>
        <w:rPr>
          <w:lang w:eastAsia="zh-CN"/>
        </w:rPr>
        <w:lastRenderedPageBreak/>
        <w:t>The mutation rate just can vary from 0 to 1. Based on the diagram, we can know that 0.03 is the most suitable mutation rate, because when the rate is equal to 0.03,</w:t>
      </w:r>
      <w:r w:rsidR="00FB4F67" w:rsidRPr="00FB4F67">
        <w:rPr>
          <w:lang w:eastAsia="zh-CN"/>
        </w:rPr>
        <w:t xml:space="preserve"> </w:t>
      </w:r>
      <w:r w:rsidR="00FB4F67">
        <w:rPr>
          <w:lang w:eastAsia="zh-CN"/>
        </w:rPr>
        <w:t xml:space="preserve">the </w:t>
      </w:r>
      <w:r w:rsidR="00FB4F67" w:rsidRPr="00DC29B8">
        <w:rPr>
          <w:lang w:eastAsia="zh-CN"/>
        </w:rPr>
        <w:t>convergence</w:t>
      </w:r>
      <w:r w:rsidR="00FB4F67">
        <w:rPr>
          <w:lang w:eastAsia="zh-CN"/>
        </w:rPr>
        <w:t xml:space="preserve"> speed of our algorithms is the lowest and the stable fitness score is the relatively high, which means in this case we have the greatest possibility to get good fitness score.</w:t>
      </w:r>
    </w:p>
    <w:p w:rsidR="00FB4F67" w:rsidRDefault="00FB4F67" w:rsidP="00F012E9">
      <w:pPr>
        <w:jc w:val="both"/>
        <w:rPr>
          <w:lang w:eastAsia="zh-CN"/>
        </w:rPr>
      </w:pPr>
    </w:p>
    <w:p w:rsidR="00FB4F67" w:rsidRDefault="00B322F2" w:rsidP="00F012E9">
      <w:pPr>
        <w:jc w:val="both"/>
        <w:rPr>
          <w:lang w:eastAsia="zh-CN"/>
        </w:rPr>
      </w:pPr>
      <w:r>
        <w:rPr>
          <w:lang w:eastAsia="zh-CN"/>
        </w:rPr>
        <w:t>B</w:t>
      </w:r>
      <w:r w:rsidR="006E3833">
        <w:rPr>
          <w:lang w:eastAsia="zh-CN"/>
        </w:rPr>
        <w:t xml:space="preserve">ased on the analysis before, we assume that if we want to have a better fitness score </w:t>
      </w:r>
      <w:r w:rsidR="006E3833" w:rsidRPr="006E3833">
        <w:rPr>
          <w:lang w:eastAsia="zh-CN"/>
        </w:rPr>
        <w:t xml:space="preserve">probably </w:t>
      </w:r>
      <w:r w:rsidR="006E3833">
        <w:rPr>
          <w:lang w:eastAsia="zh-CN"/>
        </w:rPr>
        <w:t xml:space="preserve">and lower </w:t>
      </w:r>
      <w:r w:rsidR="006E3833" w:rsidRPr="00DC29B8">
        <w:rPr>
          <w:lang w:eastAsia="zh-CN"/>
        </w:rPr>
        <w:t>convergence</w:t>
      </w:r>
      <w:r w:rsidR="006E3833">
        <w:rPr>
          <w:lang w:eastAsia="zh-CN"/>
        </w:rPr>
        <w:t xml:space="preserve"> speed of our algorithms, the population size should be greater, the cull size should be 2/3 of population size and the mutation rate should be 0.03.</w:t>
      </w:r>
    </w:p>
    <w:p w:rsidR="00B322F2" w:rsidRDefault="00B322F2" w:rsidP="00F012E9">
      <w:pPr>
        <w:jc w:val="both"/>
        <w:rPr>
          <w:lang w:eastAsia="zh-CN"/>
        </w:rPr>
      </w:pPr>
    </w:p>
    <w:p w:rsidR="00B322F2" w:rsidRDefault="00B322F2" w:rsidP="00F012E9">
      <w:pPr>
        <w:jc w:val="both"/>
        <w:rPr>
          <w:lang w:eastAsia="zh-CN"/>
        </w:rPr>
      </w:pPr>
      <w:r>
        <w:rPr>
          <w:lang w:eastAsia="zh-CN"/>
        </w:rPr>
        <w:t>We set the best combination of population size, cull size and mutation rate as variable in the begin method, then got the best solution we thought as following:</w:t>
      </w:r>
    </w:p>
    <w:p w:rsidR="00B322F2" w:rsidRDefault="00B322F2" w:rsidP="00F012E9">
      <w:pPr>
        <w:jc w:val="both"/>
        <w:rPr>
          <w:rFonts w:hint="eastAsia"/>
          <w:lang w:eastAsia="zh-CN"/>
        </w:rPr>
      </w:pPr>
    </w:p>
    <w:p w:rsidR="00B322F2" w:rsidRPr="00891C87" w:rsidRDefault="00B322F2" w:rsidP="00F012E9">
      <w:pPr>
        <w:jc w:val="both"/>
        <w:rPr>
          <w:rFonts w:ascii="Consolas" w:hAnsi="Consolas" w:cs="Consolas" w:hint="eastAsia"/>
          <w:color w:val="000000"/>
          <w:sz w:val="20"/>
          <w:szCs w:val="20"/>
          <w:lang w:eastAsia="zh-CN"/>
        </w:rPr>
      </w:pPr>
      <w:r w:rsidRPr="00891C87">
        <w:rPr>
          <w:rFonts w:ascii="Consolas" w:hAnsi="Consolas" w:cs="Consolas"/>
          <w:color w:val="000000"/>
          <w:sz w:val="20"/>
          <w:szCs w:val="20"/>
          <w:lang w:eastAsia="zh-CN"/>
        </w:rPr>
        <w:t>Tour</w:t>
      </w:r>
      <w:r w:rsidR="00891C87">
        <w:rPr>
          <w:rFonts w:ascii="Consolas" w:hAnsi="Consolas" w:cs="Consolas"/>
          <w:color w:val="000000"/>
          <w:sz w:val="20"/>
          <w:szCs w:val="20"/>
          <w:lang w:eastAsia="zh-CN"/>
        </w:rPr>
        <w:t xml:space="preserve"> order is:</w:t>
      </w:r>
    </w:p>
    <w:p w:rsidR="00B322F2" w:rsidRDefault="00B322F2" w:rsidP="00B322F2">
      <w:pPr>
        <w:widowControl w:val="0"/>
        <w:autoSpaceDE w:val="0"/>
        <w:autoSpaceDN w:val="0"/>
        <w:adjustRightInd w:val="0"/>
        <w:rPr>
          <w:rFonts w:ascii="Consolas" w:hAnsi="Consolas" w:cs="Consolas"/>
          <w:color w:val="FF0000"/>
          <w:sz w:val="20"/>
          <w:szCs w:val="20"/>
          <w:lang w:eastAsia="zh-CN"/>
        </w:rPr>
      </w:pPr>
      <w:r w:rsidRPr="00B322F2">
        <w:rPr>
          <w:rFonts w:ascii="Consolas" w:hAnsi="Consolas" w:cs="Consolas"/>
          <w:color w:val="FF0000"/>
          <w:sz w:val="20"/>
          <w:szCs w:val="20"/>
          <w:lang w:eastAsia="zh-CN"/>
        </w:rPr>
        <w:t>(90, 150)</w:t>
      </w:r>
      <w:r w:rsidR="00BC15CE" w:rsidRPr="00BC15CE">
        <w:rPr>
          <w:rFonts w:ascii="Consolas" w:hAnsi="Consolas" w:cs="Consolas"/>
          <w:color w:val="000000"/>
          <w:sz w:val="20"/>
          <w:szCs w:val="20"/>
          <w:lang w:eastAsia="zh-CN"/>
        </w:rPr>
        <w:t xml:space="preserve"> </w:t>
      </w:r>
      <w:r w:rsidR="00BC15CE">
        <w:rPr>
          <w:rFonts w:ascii="Consolas" w:hAnsi="Consolas" w:cs="Consolas"/>
          <w:color w:val="000000"/>
          <w:sz w:val="20"/>
          <w:szCs w:val="20"/>
          <w:lang w:eastAsia="zh-CN"/>
        </w:rPr>
        <w:t>(47, 166)(48, 240)(10, 265)(106, 244)(139, 259)(102, 253)(83, 106)(52, 115)(41, 91)(5, 133)(134, 49)(290, 6)(206, 110)(185, 80)(140, 71)(148, 53)(104, 65)(76, 35)(53, 43)(60, 113)(13, 65)(19, 42)(19, 29)(19, 78)(77, 75)(105, 49)(100, 116)(188, 82)(254, 63)(231, 128)(245, 180)(194, 128)(274, 182)(244, 277)(209, 247)(189, 260)(189, 218)(66, 161)(120, 173)(161, 107)(158, 111)(198, 112)(202, 122)(281, 195)(231, 245)(178, 202)(160, 198)(96, 232)(58, 286)(28, 284)</w:t>
      </w:r>
      <w:r w:rsidRPr="00B322F2">
        <w:rPr>
          <w:rFonts w:ascii="Consolas" w:hAnsi="Consolas" w:cs="Consolas"/>
          <w:color w:val="FF0000"/>
          <w:sz w:val="20"/>
          <w:szCs w:val="20"/>
          <w:lang w:eastAsia="zh-CN"/>
        </w:rPr>
        <w:t>(90, 150)</w:t>
      </w:r>
    </w:p>
    <w:p w:rsidR="00891C87" w:rsidRDefault="00891C87" w:rsidP="00B322F2">
      <w:pPr>
        <w:widowControl w:val="0"/>
        <w:autoSpaceDE w:val="0"/>
        <w:autoSpaceDN w:val="0"/>
        <w:adjustRightInd w:val="0"/>
        <w:rPr>
          <w:rFonts w:ascii="Consolas" w:hAnsi="Consolas" w:cs="Consolas"/>
          <w:sz w:val="20"/>
          <w:szCs w:val="20"/>
          <w:lang w:eastAsia="zh-CN"/>
        </w:rPr>
      </w:pPr>
    </w:p>
    <w:p w:rsidR="00BC15CE" w:rsidRPr="00891C87" w:rsidRDefault="00891C87" w:rsidP="00891C87">
      <w:pPr>
        <w:widowControl w:val="0"/>
        <w:autoSpaceDE w:val="0"/>
        <w:autoSpaceDN w:val="0"/>
        <w:adjustRightInd w:val="0"/>
        <w:rPr>
          <w:rFonts w:hint="eastAsia"/>
          <w:sz w:val="20"/>
          <w:szCs w:val="20"/>
          <w:lang w:eastAsia="zh-CN"/>
        </w:rPr>
      </w:pPr>
      <w:r w:rsidRPr="00891C87">
        <w:rPr>
          <w:sz w:val="20"/>
          <w:szCs w:val="20"/>
          <w:lang w:eastAsia="zh-CN"/>
        </w:rPr>
        <w:t xml:space="preserve">The best solution appeared in the 138 of generation, the distance is </w:t>
      </w:r>
      <w:r w:rsidR="00BC15CE" w:rsidRPr="00BC15CE">
        <w:rPr>
          <w:sz w:val="20"/>
          <w:szCs w:val="20"/>
          <w:lang w:eastAsia="zh-CN"/>
        </w:rPr>
        <w:t>307</w:t>
      </w:r>
      <w:r w:rsidR="00BC15CE">
        <w:rPr>
          <w:sz w:val="20"/>
          <w:szCs w:val="20"/>
          <w:lang w:eastAsia="zh-CN"/>
        </w:rPr>
        <w:t>4</w:t>
      </w:r>
      <w:r w:rsidRPr="00891C87">
        <w:rPr>
          <w:sz w:val="20"/>
          <w:szCs w:val="20"/>
          <w:lang w:eastAsia="zh-CN"/>
        </w:rPr>
        <w:t xml:space="preserve"> miles and the fitness score is </w:t>
      </w:r>
      <w:r w:rsidR="00BC15CE" w:rsidRPr="00BC15CE">
        <w:rPr>
          <w:sz w:val="20"/>
          <w:szCs w:val="20"/>
          <w:lang w:eastAsia="zh-CN"/>
        </w:rPr>
        <w:t>0.0325</w:t>
      </w:r>
      <w:r w:rsidRPr="00891C87">
        <w:rPr>
          <w:sz w:val="20"/>
          <w:szCs w:val="20"/>
          <w:lang w:eastAsia="zh-CN"/>
        </w:rPr>
        <w:t>.</w:t>
      </w:r>
      <w:r w:rsidR="00BC15CE">
        <w:rPr>
          <w:sz w:val="20"/>
          <w:szCs w:val="20"/>
          <w:lang w:eastAsia="zh-CN"/>
        </w:rPr>
        <w:t xml:space="preserve"> And the first generation’s fitness score is about 0.0169. Obviously, after the genetic algorithms, the fitness score increases about 48% and this is the best solution we knew right now.</w:t>
      </w:r>
      <w:bookmarkStart w:id="0" w:name="_GoBack"/>
      <w:bookmarkEnd w:id="0"/>
    </w:p>
    <w:sectPr w:rsidR="00BC15CE" w:rsidRPr="00891C8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41C7" w:rsidRDefault="009741C7" w:rsidP="005F4F17">
      <w:r>
        <w:separator/>
      </w:r>
    </w:p>
  </w:endnote>
  <w:endnote w:type="continuationSeparator" w:id="0">
    <w:p w:rsidR="009741C7" w:rsidRDefault="009741C7" w:rsidP="005F4F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41C7" w:rsidRDefault="009741C7" w:rsidP="005F4F17">
      <w:r>
        <w:separator/>
      </w:r>
    </w:p>
  </w:footnote>
  <w:footnote w:type="continuationSeparator" w:id="0">
    <w:p w:rsidR="009741C7" w:rsidRDefault="009741C7" w:rsidP="005F4F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4081D"/>
    <w:multiLevelType w:val="hybridMultilevel"/>
    <w:tmpl w:val="8C369A1C"/>
    <w:lvl w:ilvl="0" w:tplc="FE40A0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ayMDM1tDC3NDRU0lEKTi0uzszPAykwqgUAqIi/MSwAAAA="/>
  </w:docVars>
  <w:rsids>
    <w:rsidRoot w:val="0069311E"/>
    <w:rsid w:val="000753D7"/>
    <w:rsid w:val="001D124A"/>
    <w:rsid w:val="001F6A38"/>
    <w:rsid w:val="0036162E"/>
    <w:rsid w:val="00366A44"/>
    <w:rsid w:val="003E2179"/>
    <w:rsid w:val="004B423F"/>
    <w:rsid w:val="004E59C5"/>
    <w:rsid w:val="0050499A"/>
    <w:rsid w:val="00534E32"/>
    <w:rsid w:val="0058453F"/>
    <w:rsid w:val="005F4F17"/>
    <w:rsid w:val="00603F11"/>
    <w:rsid w:val="006473D3"/>
    <w:rsid w:val="00660B3D"/>
    <w:rsid w:val="0067445F"/>
    <w:rsid w:val="0069311E"/>
    <w:rsid w:val="0069691C"/>
    <w:rsid w:val="006E3833"/>
    <w:rsid w:val="00702C30"/>
    <w:rsid w:val="007167DB"/>
    <w:rsid w:val="00771C5D"/>
    <w:rsid w:val="007B4EF5"/>
    <w:rsid w:val="00822DE8"/>
    <w:rsid w:val="00864DC4"/>
    <w:rsid w:val="00891C87"/>
    <w:rsid w:val="009741C7"/>
    <w:rsid w:val="00B322F2"/>
    <w:rsid w:val="00BC15CE"/>
    <w:rsid w:val="00BC684A"/>
    <w:rsid w:val="00CB3C9D"/>
    <w:rsid w:val="00DC29B8"/>
    <w:rsid w:val="00E25EFD"/>
    <w:rsid w:val="00E63D94"/>
    <w:rsid w:val="00EA4A07"/>
    <w:rsid w:val="00F012E9"/>
    <w:rsid w:val="00FB143B"/>
    <w:rsid w:val="00FB4F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9BCAD"/>
  <w15:chartTrackingRefBased/>
  <w15:docId w15:val="{EA5B7680-21B5-4BFF-A88A-B6DB03724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9311E"/>
    <w:rPr>
      <w:rFonts w:ascii="Times New Roman" w:hAnsi="Times New Roman" w:cs="Times New Roman"/>
      <w:kern w:val="0"/>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Emphasis"/>
    <w:basedOn w:val="a0"/>
    <w:uiPriority w:val="20"/>
    <w:qFormat/>
    <w:rsid w:val="0069311E"/>
    <w:rPr>
      <w:i/>
      <w:iCs/>
    </w:rPr>
  </w:style>
  <w:style w:type="character" w:styleId="a4">
    <w:name w:val="Placeholder Text"/>
    <w:basedOn w:val="a0"/>
    <w:uiPriority w:val="99"/>
    <w:semiHidden/>
    <w:rsid w:val="003E2179"/>
    <w:rPr>
      <w:color w:val="808080"/>
    </w:rPr>
  </w:style>
  <w:style w:type="paragraph" w:styleId="a5">
    <w:name w:val="List Paragraph"/>
    <w:basedOn w:val="a"/>
    <w:uiPriority w:val="34"/>
    <w:qFormat/>
    <w:rsid w:val="00534E32"/>
    <w:pPr>
      <w:ind w:firstLineChars="200" w:firstLine="420"/>
    </w:pPr>
  </w:style>
  <w:style w:type="paragraph" w:styleId="a6">
    <w:name w:val="header"/>
    <w:basedOn w:val="a"/>
    <w:link w:val="a7"/>
    <w:uiPriority w:val="99"/>
    <w:unhideWhenUsed/>
    <w:rsid w:val="005F4F17"/>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5F4F17"/>
    <w:rPr>
      <w:rFonts w:ascii="Times New Roman" w:hAnsi="Times New Roman" w:cs="Times New Roman"/>
      <w:kern w:val="0"/>
      <w:sz w:val="18"/>
      <w:szCs w:val="18"/>
      <w:lang w:eastAsia="en-US"/>
    </w:rPr>
  </w:style>
  <w:style w:type="paragraph" w:styleId="a8">
    <w:name w:val="footer"/>
    <w:basedOn w:val="a"/>
    <w:link w:val="a9"/>
    <w:uiPriority w:val="99"/>
    <w:unhideWhenUsed/>
    <w:rsid w:val="005F4F17"/>
    <w:pPr>
      <w:tabs>
        <w:tab w:val="center" w:pos="4153"/>
        <w:tab w:val="right" w:pos="8306"/>
      </w:tabs>
      <w:snapToGrid w:val="0"/>
    </w:pPr>
    <w:rPr>
      <w:sz w:val="18"/>
      <w:szCs w:val="18"/>
    </w:rPr>
  </w:style>
  <w:style w:type="character" w:customStyle="1" w:styleId="a9">
    <w:name w:val="页脚 字符"/>
    <w:basedOn w:val="a0"/>
    <w:link w:val="a8"/>
    <w:uiPriority w:val="99"/>
    <w:rsid w:val="005F4F17"/>
    <w:rPr>
      <w:rFonts w:ascii="Times New Roman" w:hAnsi="Times New Roman" w:cs="Times New Roman"/>
      <w:kern w:val="0"/>
      <w:sz w:val="18"/>
      <w:szCs w:val="18"/>
      <w:lang w:eastAsia="en-US"/>
    </w:rPr>
  </w:style>
  <w:style w:type="character" w:customStyle="1" w:styleId="blob-code-inner">
    <w:name w:val="blob-code-inner"/>
    <w:basedOn w:val="a0"/>
    <w:rsid w:val="00771C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199873">
      <w:bodyDiv w:val="1"/>
      <w:marLeft w:val="0"/>
      <w:marRight w:val="0"/>
      <w:marTop w:val="0"/>
      <w:marBottom w:val="0"/>
      <w:divBdr>
        <w:top w:val="none" w:sz="0" w:space="0" w:color="auto"/>
        <w:left w:val="none" w:sz="0" w:space="0" w:color="auto"/>
        <w:bottom w:val="none" w:sz="0" w:space="0" w:color="auto"/>
        <w:right w:val="none" w:sz="0" w:space="0" w:color="auto"/>
      </w:divBdr>
    </w:div>
    <w:div w:id="1968274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W\Deskto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W\Desktop\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KW\Deskto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SP - Popul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smoothMarker"/>
        <c:varyColors val="0"/>
        <c:ser>
          <c:idx val="0"/>
          <c:order val="0"/>
          <c:tx>
            <c:strRef>
              <c:f>Population!$B$1</c:f>
              <c:strCache>
                <c:ptCount val="1"/>
                <c:pt idx="0">
                  <c:v>p=100</c:v>
                </c:pt>
              </c:strCache>
            </c:strRef>
          </c:tx>
          <c:spPr>
            <a:ln w="19050" cap="rnd">
              <a:solidFill>
                <a:schemeClr val="accent1"/>
              </a:solidFill>
              <a:round/>
            </a:ln>
            <a:effectLst/>
          </c:spPr>
          <c:marker>
            <c:symbol val="none"/>
          </c:marker>
          <c:xVal>
            <c:numRef>
              <c:f>Population!$A$2:$A$20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Population!$B$2:$B$202</c:f>
              <c:numCache>
                <c:formatCode>General</c:formatCode>
                <c:ptCount val="201"/>
                <c:pt idx="0">
                  <c:v>1.4966302643859199E-2</c:v>
                </c:pt>
                <c:pt idx="1">
                  <c:v>1.6142118028302701E-2</c:v>
                </c:pt>
                <c:pt idx="2">
                  <c:v>1.6142118028302701E-2</c:v>
                </c:pt>
                <c:pt idx="3">
                  <c:v>1.6142118028302701E-2</c:v>
                </c:pt>
                <c:pt idx="4">
                  <c:v>1.6142118028302701E-2</c:v>
                </c:pt>
                <c:pt idx="5">
                  <c:v>1.6142118028302701E-2</c:v>
                </c:pt>
                <c:pt idx="6">
                  <c:v>1.6142118028302701E-2</c:v>
                </c:pt>
                <c:pt idx="7">
                  <c:v>1.6142118028302701E-2</c:v>
                </c:pt>
                <c:pt idx="8">
                  <c:v>1.6193074409596601E-2</c:v>
                </c:pt>
                <c:pt idx="9">
                  <c:v>1.6287596973482001E-2</c:v>
                </c:pt>
                <c:pt idx="10">
                  <c:v>1.6287596973482001E-2</c:v>
                </c:pt>
                <c:pt idx="11">
                  <c:v>1.6287596973482001E-2</c:v>
                </c:pt>
                <c:pt idx="12">
                  <c:v>1.6287596973482001E-2</c:v>
                </c:pt>
                <c:pt idx="13">
                  <c:v>1.6287596973482001E-2</c:v>
                </c:pt>
                <c:pt idx="14">
                  <c:v>1.6287596973482001E-2</c:v>
                </c:pt>
                <c:pt idx="15">
                  <c:v>1.6287596973482001E-2</c:v>
                </c:pt>
                <c:pt idx="16">
                  <c:v>1.6287596973482001E-2</c:v>
                </c:pt>
                <c:pt idx="17">
                  <c:v>1.65387189201192E-2</c:v>
                </c:pt>
                <c:pt idx="18">
                  <c:v>1.65387189201192E-2</c:v>
                </c:pt>
                <c:pt idx="19">
                  <c:v>1.67268927538025E-2</c:v>
                </c:pt>
                <c:pt idx="20">
                  <c:v>1.6868434770430901E-2</c:v>
                </c:pt>
                <c:pt idx="21">
                  <c:v>1.6868434770430901E-2</c:v>
                </c:pt>
                <c:pt idx="22">
                  <c:v>1.6868434770430901E-2</c:v>
                </c:pt>
                <c:pt idx="23">
                  <c:v>1.6868434770430901E-2</c:v>
                </c:pt>
                <c:pt idx="24">
                  <c:v>1.6868434770430901E-2</c:v>
                </c:pt>
                <c:pt idx="25">
                  <c:v>1.7171058761780499E-2</c:v>
                </c:pt>
                <c:pt idx="26">
                  <c:v>1.7171058761780499E-2</c:v>
                </c:pt>
                <c:pt idx="27">
                  <c:v>1.7171058761780499E-2</c:v>
                </c:pt>
                <c:pt idx="28">
                  <c:v>1.71879200510546E-2</c:v>
                </c:pt>
                <c:pt idx="29">
                  <c:v>1.71879200510546E-2</c:v>
                </c:pt>
                <c:pt idx="30">
                  <c:v>1.72737671337766E-2</c:v>
                </c:pt>
                <c:pt idx="31">
                  <c:v>1.7465526682608701E-2</c:v>
                </c:pt>
                <c:pt idx="32">
                  <c:v>1.7465526682608701E-2</c:v>
                </c:pt>
                <c:pt idx="33">
                  <c:v>1.7465526682608701E-2</c:v>
                </c:pt>
                <c:pt idx="34">
                  <c:v>1.81221927127466E-2</c:v>
                </c:pt>
                <c:pt idx="35">
                  <c:v>1.81221927127466E-2</c:v>
                </c:pt>
                <c:pt idx="36">
                  <c:v>1.81221927127466E-2</c:v>
                </c:pt>
                <c:pt idx="37">
                  <c:v>1.81719189140193E-2</c:v>
                </c:pt>
                <c:pt idx="38">
                  <c:v>1.81719189140193E-2</c:v>
                </c:pt>
                <c:pt idx="39">
                  <c:v>1.81719189140193E-2</c:v>
                </c:pt>
                <c:pt idx="40">
                  <c:v>1.81719189140193E-2</c:v>
                </c:pt>
                <c:pt idx="41">
                  <c:v>1.81719189140193E-2</c:v>
                </c:pt>
                <c:pt idx="42">
                  <c:v>1.81719189140193E-2</c:v>
                </c:pt>
                <c:pt idx="43">
                  <c:v>1.81719189140193E-2</c:v>
                </c:pt>
                <c:pt idx="44">
                  <c:v>1.81719189140193E-2</c:v>
                </c:pt>
                <c:pt idx="45">
                  <c:v>1.81719189140193E-2</c:v>
                </c:pt>
                <c:pt idx="46">
                  <c:v>1.81719189140193E-2</c:v>
                </c:pt>
                <c:pt idx="47">
                  <c:v>1.81719189140193E-2</c:v>
                </c:pt>
                <c:pt idx="48">
                  <c:v>1.81719189140193E-2</c:v>
                </c:pt>
                <c:pt idx="49">
                  <c:v>1.81719189140193E-2</c:v>
                </c:pt>
                <c:pt idx="50">
                  <c:v>1.8552315264618001E-2</c:v>
                </c:pt>
                <c:pt idx="51">
                  <c:v>1.8552315264618001E-2</c:v>
                </c:pt>
                <c:pt idx="52">
                  <c:v>1.8552315264618001E-2</c:v>
                </c:pt>
                <c:pt idx="53">
                  <c:v>1.8552315264618001E-2</c:v>
                </c:pt>
                <c:pt idx="54">
                  <c:v>1.8552315264618001E-2</c:v>
                </c:pt>
                <c:pt idx="55">
                  <c:v>1.85954884623496E-2</c:v>
                </c:pt>
                <c:pt idx="56">
                  <c:v>1.88946995480226E-2</c:v>
                </c:pt>
                <c:pt idx="57">
                  <c:v>1.92178864909496E-2</c:v>
                </c:pt>
                <c:pt idx="58">
                  <c:v>1.92178864909496E-2</c:v>
                </c:pt>
                <c:pt idx="59">
                  <c:v>1.92178864909496E-2</c:v>
                </c:pt>
                <c:pt idx="60">
                  <c:v>1.92178864909496E-2</c:v>
                </c:pt>
                <c:pt idx="61">
                  <c:v>1.92178864909496E-2</c:v>
                </c:pt>
                <c:pt idx="62">
                  <c:v>1.92178864909496E-2</c:v>
                </c:pt>
                <c:pt idx="63">
                  <c:v>1.92178864909496E-2</c:v>
                </c:pt>
                <c:pt idx="64">
                  <c:v>1.92178864909496E-2</c:v>
                </c:pt>
                <c:pt idx="65">
                  <c:v>1.92178864909496E-2</c:v>
                </c:pt>
                <c:pt idx="66">
                  <c:v>1.92178864909496E-2</c:v>
                </c:pt>
                <c:pt idx="67">
                  <c:v>1.92178864909496E-2</c:v>
                </c:pt>
                <c:pt idx="68">
                  <c:v>1.92178864909496E-2</c:v>
                </c:pt>
                <c:pt idx="69">
                  <c:v>1.92178864909496E-2</c:v>
                </c:pt>
                <c:pt idx="70">
                  <c:v>1.92178864909496E-2</c:v>
                </c:pt>
                <c:pt idx="71">
                  <c:v>1.92178864909496E-2</c:v>
                </c:pt>
                <c:pt idx="72">
                  <c:v>1.9514864347178501E-2</c:v>
                </c:pt>
                <c:pt idx="73">
                  <c:v>1.9514864347178501E-2</c:v>
                </c:pt>
                <c:pt idx="74">
                  <c:v>1.9514864347178501E-2</c:v>
                </c:pt>
                <c:pt idx="75">
                  <c:v>1.9514864347178501E-2</c:v>
                </c:pt>
                <c:pt idx="76">
                  <c:v>1.9514864347178501E-2</c:v>
                </c:pt>
                <c:pt idx="77">
                  <c:v>1.9514864347178501E-2</c:v>
                </c:pt>
                <c:pt idx="78">
                  <c:v>1.9514864347178501E-2</c:v>
                </c:pt>
                <c:pt idx="79">
                  <c:v>1.9514864347178501E-2</c:v>
                </c:pt>
                <c:pt idx="80">
                  <c:v>1.9514864347178501E-2</c:v>
                </c:pt>
                <c:pt idx="81">
                  <c:v>1.9514864347178501E-2</c:v>
                </c:pt>
                <c:pt idx="82">
                  <c:v>1.9514864347178501E-2</c:v>
                </c:pt>
                <c:pt idx="83">
                  <c:v>1.9514864347178501E-2</c:v>
                </c:pt>
                <c:pt idx="84">
                  <c:v>1.9514864347178501E-2</c:v>
                </c:pt>
                <c:pt idx="85">
                  <c:v>1.9514864347178501E-2</c:v>
                </c:pt>
                <c:pt idx="86">
                  <c:v>1.9514864347178501E-2</c:v>
                </c:pt>
                <c:pt idx="87">
                  <c:v>1.9514864347178501E-2</c:v>
                </c:pt>
                <c:pt idx="88">
                  <c:v>1.9514864347178501E-2</c:v>
                </c:pt>
                <c:pt idx="89">
                  <c:v>1.9514864347178501E-2</c:v>
                </c:pt>
                <c:pt idx="90">
                  <c:v>1.9514864347178501E-2</c:v>
                </c:pt>
                <c:pt idx="91">
                  <c:v>1.9514864347178501E-2</c:v>
                </c:pt>
                <c:pt idx="92">
                  <c:v>1.9514864347178501E-2</c:v>
                </c:pt>
                <c:pt idx="93">
                  <c:v>1.9514864347178501E-2</c:v>
                </c:pt>
                <c:pt idx="94">
                  <c:v>1.9514864347178501E-2</c:v>
                </c:pt>
                <c:pt idx="95">
                  <c:v>1.9514864347178501E-2</c:v>
                </c:pt>
                <c:pt idx="96">
                  <c:v>1.9514864347178501E-2</c:v>
                </c:pt>
                <c:pt idx="97">
                  <c:v>1.9514864347178501E-2</c:v>
                </c:pt>
                <c:pt idx="98">
                  <c:v>1.9514864347178501E-2</c:v>
                </c:pt>
                <c:pt idx="99">
                  <c:v>1.9514864347178501E-2</c:v>
                </c:pt>
                <c:pt idx="100">
                  <c:v>1.9514864347178501E-2</c:v>
                </c:pt>
                <c:pt idx="101">
                  <c:v>1.9514864347178501E-2</c:v>
                </c:pt>
                <c:pt idx="102">
                  <c:v>1.9514864347178501E-2</c:v>
                </c:pt>
                <c:pt idx="103">
                  <c:v>1.9514864347178501E-2</c:v>
                </c:pt>
                <c:pt idx="104">
                  <c:v>1.9514864347178501E-2</c:v>
                </c:pt>
                <c:pt idx="105">
                  <c:v>1.9514864347178501E-2</c:v>
                </c:pt>
                <c:pt idx="106">
                  <c:v>1.9514864347178501E-2</c:v>
                </c:pt>
                <c:pt idx="107">
                  <c:v>1.9514864347178501E-2</c:v>
                </c:pt>
                <c:pt idx="108">
                  <c:v>1.9514864347178501E-2</c:v>
                </c:pt>
                <c:pt idx="109">
                  <c:v>1.9514864347178501E-2</c:v>
                </c:pt>
                <c:pt idx="110">
                  <c:v>1.9514864347178501E-2</c:v>
                </c:pt>
                <c:pt idx="111">
                  <c:v>1.9514864347178501E-2</c:v>
                </c:pt>
                <c:pt idx="112">
                  <c:v>1.9514864347178501E-2</c:v>
                </c:pt>
                <c:pt idx="113">
                  <c:v>1.9514864347178501E-2</c:v>
                </c:pt>
                <c:pt idx="114">
                  <c:v>1.9514864347178501E-2</c:v>
                </c:pt>
                <c:pt idx="115">
                  <c:v>1.9514864347178501E-2</c:v>
                </c:pt>
                <c:pt idx="116">
                  <c:v>1.9514864347178501E-2</c:v>
                </c:pt>
                <c:pt idx="117">
                  <c:v>1.9514864347178501E-2</c:v>
                </c:pt>
                <c:pt idx="118">
                  <c:v>1.9514864347178501E-2</c:v>
                </c:pt>
                <c:pt idx="119">
                  <c:v>1.9514864347178501E-2</c:v>
                </c:pt>
                <c:pt idx="120">
                  <c:v>1.9514864347178501E-2</c:v>
                </c:pt>
                <c:pt idx="121">
                  <c:v>1.9514864347178501E-2</c:v>
                </c:pt>
                <c:pt idx="122">
                  <c:v>1.9514864347178501E-2</c:v>
                </c:pt>
                <c:pt idx="123">
                  <c:v>1.9514864347178501E-2</c:v>
                </c:pt>
                <c:pt idx="124">
                  <c:v>1.9514864347178501E-2</c:v>
                </c:pt>
                <c:pt idx="125">
                  <c:v>1.9514864347178501E-2</c:v>
                </c:pt>
                <c:pt idx="126">
                  <c:v>1.9514864347178501E-2</c:v>
                </c:pt>
                <c:pt idx="127">
                  <c:v>1.9514864347178501E-2</c:v>
                </c:pt>
                <c:pt idx="128">
                  <c:v>1.9514864347178501E-2</c:v>
                </c:pt>
                <c:pt idx="129">
                  <c:v>1.9514864347178501E-2</c:v>
                </c:pt>
                <c:pt idx="130">
                  <c:v>1.9514864347178501E-2</c:v>
                </c:pt>
                <c:pt idx="131">
                  <c:v>1.9514864347178501E-2</c:v>
                </c:pt>
                <c:pt idx="132">
                  <c:v>1.9514864347178501E-2</c:v>
                </c:pt>
                <c:pt idx="133">
                  <c:v>1.9514864347178501E-2</c:v>
                </c:pt>
                <c:pt idx="134">
                  <c:v>1.9514864347178501E-2</c:v>
                </c:pt>
                <c:pt idx="135">
                  <c:v>1.9514864347178501E-2</c:v>
                </c:pt>
                <c:pt idx="136">
                  <c:v>1.9514864347178501E-2</c:v>
                </c:pt>
                <c:pt idx="137">
                  <c:v>1.9514864347178501E-2</c:v>
                </c:pt>
                <c:pt idx="138">
                  <c:v>1.9514864347178501E-2</c:v>
                </c:pt>
                <c:pt idx="139">
                  <c:v>1.9514864347178501E-2</c:v>
                </c:pt>
                <c:pt idx="140">
                  <c:v>1.9514864347178501E-2</c:v>
                </c:pt>
                <c:pt idx="141">
                  <c:v>1.9514864347178501E-2</c:v>
                </c:pt>
                <c:pt idx="142">
                  <c:v>1.9514864347178501E-2</c:v>
                </c:pt>
                <c:pt idx="143">
                  <c:v>1.9514864347178501E-2</c:v>
                </c:pt>
                <c:pt idx="144">
                  <c:v>1.9514864347178501E-2</c:v>
                </c:pt>
                <c:pt idx="145">
                  <c:v>1.9514864347178501E-2</c:v>
                </c:pt>
                <c:pt idx="146">
                  <c:v>1.9514864347178501E-2</c:v>
                </c:pt>
                <c:pt idx="147">
                  <c:v>1.9514864347178501E-2</c:v>
                </c:pt>
                <c:pt idx="148">
                  <c:v>1.9514864347178501E-2</c:v>
                </c:pt>
                <c:pt idx="149">
                  <c:v>1.9514864347178501E-2</c:v>
                </c:pt>
                <c:pt idx="150">
                  <c:v>1.9514864347178501E-2</c:v>
                </c:pt>
                <c:pt idx="151">
                  <c:v>1.9514864347178501E-2</c:v>
                </c:pt>
                <c:pt idx="152">
                  <c:v>1.9514864347178501E-2</c:v>
                </c:pt>
                <c:pt idx="153">
                  <c:v>1.9514864347178501E-2</c:v>
                </c:pt>
                <c:pt idx="154">
                  <c:v>1.9514864347178501E-2</c:v>
                </c:pt>
                <c:pt idx="155">
                  <c:v>1.9514864347178501E-2</c:v>
                </c:pt>
                <c:pt idx="156">
                  <c:v>1.9514864347178501E-2</c:v>
                </c:pt>
                <c:pt idx="157">
                  <c:v>1.9514864347178501E-2</c:v>
                </c:pt>
                <c:pt idx="158">
                  <c:v>1.9514864347178501E-2</c:v>
                </c:pt>
                <c:pt idx="159">
                  <c:v>1.9514864347178501E-2</c:v>
                </c:pt>
                <c:pt idx="160">
                  <c:v>1.9514864347178501E-2</c:v>
                </c:pt>
                <c:pt idx="161">
                  <c:v>1.9514864347178501E-2</c:v>
                </c:pt>
                <c:pt idx="162">
                  <c:v>1.9514864347178501E-2</c:v>
                </c:pt>
                <c:pt idx="163">
                  <c:v>1.9514864347178501E-2</c:v>
                </c:pt>
                <c:pt idx="164">
                  <c:v>1.9514864347178501E-2</c:v>
                </c:pt>
                <c:pt idx="165">
                  <c:v>1.9514864347178501E-2</c:v>
                </c:pt>
                <c:pt idx="166">
                  <c:v>1.9514864347178501E-2</c:v>
                </c:pt>
                <c:pt idx="167">
                  <c:v>1.9514864347178501E-2</c:v>
                </c:pt>
                <c:pt idx="168">
                  <c:v>1.9514864347178501E-2</c:v>
                </c:pt>
                <c:pt idx="169">
                  <c:v>1.9514864347178501E-2</c:v>
                </c:pt>
                <c:pt idx="170">
                  <c:v>1.9514864347178501E-2</c:v>
                </c:pt>
                <c:pt idx="171">
                  <c:v>1.9514864347178501E-2</c:v>
                </c:pt>
                <c:pt idx="172">
                  <c:v>1.9514864347178501E-2</c:v>
                </c:pt>
                <c:pt idx="173">
                  <c:v>1.9514864347178501E-2</c:v>
                </c:pt>
                <c:pt idx="174">
                  <c:v>1.9514864347178501E-2</c:v>
                </c:pt>
                <c:pt idx="175">
                  <c:v>1.9514864347178501E-2</c:v>
                </c:pt>
                <c:pt idx="176">
                  <c:v>1.9514864347178501E-2</c:v>
                </c:pt>
                <c:pt idx="177">
                  <c:v>1.9514864347178501E-2</c:v>
                </c:pt>
                <c:pt idx="178">
                  <c:v>1.9514864347178501E-2</c:v>
                </c:pt>
                <c:pt idx="179">
                  <c:v>1.9514864347178501E-2</c:v>
                </c:pt>
                <c:pt idx="180">
                  <c:v>1.9514864347178501E-2</c:v>
                </c:pt>
                <c:pt idx="181">
                  <c:v>1.9514864347178501E-2</c:v>
                </c:pt>
                <c:pt idx="182">
                  <c:v>1.9514864347178501E-2</c:v>
                </c:pt>
                <c:pt idx="183">
                  <c:v>1.9514864347178501E-2</c:v>
                </c:pt>
                <c:pt idx="184">
                  <c:v>1.9514864347178501E-2</c:v>
                </c:pt>
                <c:pt idx="185">
                  <c:v>1.9514864347178501E-2</c:v>
                </c:pt>
                <c:pt idx="186">
                  <c:v>1.9514864347178501E-2</c:v>
                </c:pt>
                <c:pt idx="187">
                  <c:v>1.9514864347178501E-2</c:v>
                </c:pt>
                <c:pt idx="188">
                  <c:v>1.9514864347178501E-2</c:v>
                </c:pt>
                <c:pt idx="189">
                  <c:v>1.9514864347178501E-2</c:v>
                </c:pt>
                <c:pt idx="190">
                  <c:v>1.9514864347178501E-2</c:v>
                </c:pt>
                <c:pt idx="191">
                  <c:v>1.9514864347178501E-2</c:v>
                </c:pt>
                <c:pt idx="192">
                  <c:v>1.9514864347178501E-2</c:v>
                </c:pt>
                <c:pt idx="193">
                  <c:v>1.9514864347178501E-2</c:v>
                </c:pt>
                <c:pt idx="194">
                  <c:v>1.9514864347178501E-2</c:v>
                </c:pt>
                <c:pt idx="195">
                  <c:v>1.9514864347178501E-2</c:v>
                </c:pt>
                <c:pt idx="196">
                  <c:v>1.9514864347178501E-2</c:v>
                </c:pt>
                <c:pt idx="197">
                  <c:v>1.9514864347178501E-2</c:v>
                </c:pt>
                <c:pt idx="198">
                  <c:v>1.9514864347178501E-2</c:v>
                </c:pt>
                <c:pt idx="199">
                  <c:v>1.9514864347178501E-2</c:v>
                </c:pt>
                <c:pt idx="200">
                  <c:v>1.9514864347178501E-2</c:v>
                </c:pt>
              </c:numCache>
            </c:numRef>
          </c:yVal>
          <c:smooth val="1"/>
          <c:extLst>
            <c:ext xmlns:c16="http://schemas.microsoft.com/office/drawing/2014/chart" uri="{C3380CC4-5D6E-409C-BE32-E72D297353CC}">
              <c16:uniqueId val="{00000000-E5BB-431A-913F-A7B3AABDB53C}"/>
            </c:ext>
          </c:extLst>
        </c:ser>
        <c:ser>
          <c:idx val="1"/>
          <c:order val="1"/>
          <c:tx>
            <c:strRef>
              <c:f>Population!$C$1</c:f>
              <c:strCache>
                <c:ptCount val="1"/>
                <c:pt idx="0">
                  <c:v>p=300</c:v>
                </c:pt>
              </c:strCache>
            </c:strRef>
          </c:tx>
          <c:spPr>
            <a:ln w="19050" cap="rnd">
              <a:solidFill>
                <a:schemeClr val="accent2"/>
              </a:solidFill>
              <a:round/>
            </a:ln>
            <a:effectLst/>
          </c:spPr>
          <c:marker>
            <c:symbol val="none"/>
          </c:marker>
          <c:xVal>
            <c:numRef>
              <c:f>Population!$A$2:$A$20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Population!$C$2:$C$202</c:f>
              <c:numCache>
                <c:formatCode>General</c:formatCode>
                <c:ptCount val="201"/>
                <c:pt idx="0">
                  <c:v>1.55169236249726E-2</c:v>
                </c:pt>
                <c:pt idx="1">
                  <c:v>1.55169236249726E-2</c:v>
                </c:pt>
                <c:pt idx="2">
                  <c:v>1.5733742879989399E-2</c:v>
                </c:pt>
                <c:pt idx="3">
                  <c:v>1.5733742879989399E-2</c:v>
                </c:pt>
                <c:pt idx="4">
                  <c:v>1.5733742879989399E-2</c:v>
                </c:pt>
                <c:pt idx="5">
                  <c:v>1.57348565767058E-2</c:v>
                </c:pt>
                <c:pt idx="6">
                  <c:v>1.57348565767058E-2</c:v>
                </c:pt>
                <c:pt idx="7">
                  <c:v>1.5887146861255998E-2</c:v>
                </c:pt>
                <c:pt idx="8">
                  <c:v>1.6101910171616399E-2</c:v>
                </c:pt>
                <c:pt idx="9">
                  <c:v>1.6101910171616399E-2</c:v>
                </c:pt>
                <c:pt idx="10">
                  <c:v>1.6148200792148602E-2</c:v>
                </c:pt>
                <c:pt idx="11">
                  <c:v>1.6148200792148602E-2</c:v>
                </c:pt>
                <c:pt idx="12">
                  <c:v>1.62727642621238E-2</c:v>
                </c:pt>
                <c:pt idx="13">
                  <c:v>1.62727642621238E-2</c:v>
                </c:pt>
                <c:pt idx="14">
                  <c:v>1.68236783975096E-2</c:v>
                </c:pt>
                <c:pt idx="15">
                  <c:v>1.68236783975096E-2</c:v>
                </c:pt>
                <c:pt idx="16">
                  <c:v>1.7272639179788302E-2</c:v>
                </c:pt>
                <c:pt idx="17">
                  <c:v>1.7272639179788302E-2</c:v>
                </c:pt>
                <c:pt idx="18">
                  <c:v>1.7272639179788302E-2</c:v>
                </c:pt>
                <c:pt idx="19">
                  <c:v>1.7272639179788302E-2</c:v>
                </c:pt>
                <c:pt idx="20">
                  <c:v>1.7488946884849099E-2</c:v>
                </c:pt>
                <c:pt idx="21">
                  <c:v>1.7488946884849099E-2</c:v>
                </c:pt>
                <c:pt idx="22">
                  <c:v>1.7488946884849099E-2</c:v>
                </c:pt>
                <c:pt idx="23">
                  <c:v>1.7488946884849099E-2</c:v>
                </c:pt>
                <c:pt idx="24">
                  <c:v>1.80586222577933E-2</c:v>
                </c:pt>
                <c:pt idx="25">
                  <c:v>1.93671244292772E-2</c:v>
                </c:pt>
                <c:pt idx="26">
                  <c:v>1.93671244292772E-2</c:v>
                </c:pt>
                <c:pt idx="27">
                  <c:v>1.93671244292772E-2</c:v>
                </c:pt>
                <c:pt idx="28">
                  <c:v>1.93671244292772E-2</c:v>
                </c:pt>
                <c:pt idx="29">
                  <c:v>1.93671244292772E-2</c:v>
                </c:pt>
                <c:pt idx="30">
                  <c:v>1.93671244292772E-2</c:v>
                </c:pt>
                <c:pt idx="31">
                  <c:v>1.9677428831608602E-2</c:v>
                </c:pt>
                <c:pt idx="32">
                  <c:v>1.9677428831608602E-2</c:v>
                </c:pt>
                <c:pt idx="33">
                  <c:v>1.9677428831608602E-2</c:v>
                </c:pt>
                <c:pt idx="34">
                  <c:v>1.9677428831608602E-2</c:v>
                </c:pt>
                <c:pt idx="35">
                  <c:v>1.9677428831608602E-2</c:v>
                </c:pt>
                <c:pt idx="36">
                  <c:v>1.9677428831608602E-2</c:v>
                </c:pt>
                <c:pt idx="37">
                  <c:v>1.9677428831608602E-2</c:v>
                </c:pt>
                <c:pt idx="38">
                  <c:v>2.0329764507251699E-2</c:v>
                </c:pt>
                <c:pt idx="39">
                  <c:v>2.0329764507251699E-2</c:v>
                </c:pt>
                <c:pt idx="40">
                  <c:v>2.0329764507251699E-2</c:v>
                </c:pt>
                <c:pt idx="41">
                  <c:v>2.0329764507251699E-2</c:v>
                </c:pt>
                <c:pt idx="42">
                  <c:v>2.0374812296034099E-2</c:v>
                </c:pt>
                <c:pt idx="43">
                  <c:v>2.0374812296034099E-2</c:v>
                </c:pt>
                <c:pt idx="44">
                  <c:v>2.0374812296034099E-2</c:v>
                </c:pt>
                <c:pt idx="45">
                  <c:v>2.0374812296034099E-2</c:v>
                </c:pt>
                <c:pt idx="46">
                  <c:v>2.0374812296034099E-2</c:v>
                </c:pt>
                <c:pt idx="47">
                  <c:v>2.04839756071892E-2</c:v>
                </c:pt>
                <c:pt idx="48">
                  <c:v>2.0585316226740601E-2</c:v>
                </c:pt>
                <c:pt idx="49">
                  <c:v>2.0750191680765199E-2</c:v>
                </c:pt>
                <c:pt idx="50">
                  <c:v>2.0750191680765199E-2</c:v>
                </c:pt>
                <c:pt idx="51">
                  <c:v>2.0750191680765199E-2</c:v>
                </c:pt>
                <c:pt idx="52">
                  <c:v>2.07891980019911E-2</c:v>
                </c:pt>
                <c:pt idx="53">
                  <c:v>2.07891980019911E-2</c:v>
                </c:pt>
                <c:pt idx="54">
                  <c:v>2.07891980019911E-2</c:v>
                </c:pt>
                <c:pt idx="55">
                  <c:v>2.12895870600169E-2</c:v>
                </c:pt>
                <c:pt idx="56">
                  <c:v>2.12895870600169E-2</c:v>
                </c:pt>
                <c:pt idx="57">
                  <c:v>2.12895870600169E-2</c:v>
                </c:pt>
                <c:pt idx="58">
                  <c:v>2.12895870600169E-2</c:v>
                </c:pt>
                <c:pt idx="59">
                  <c:v>2.1724623760364801E-2</c:v>
                </c:pt>
                <c:pt idx="60">
                  <c:v>2.1724623760364801E-2</c:v>
                </c:pt>
                <c:pt idx="61">
                  <c:v>2.1724623760364801E-2</c:v>
                </c:pt>
                <c:pt idx="62">
                  <c:v>2.19055785719224E-2</c:v>
                </c:pt>
                <c:pt idx="63">
                  <c:v>2.19055785719224E-2</c:v>
                </c:pt>
                <c:pt idx="64">
                  <c:v>2.2219625244006801E-2</c:v>
                </c:pt>
                <c:pt idx="65">
                  <c:v>2.2219625244006801E-2</c:v>
                </c:pt>
                <c:pt idx="66">
                  <c:v>2.2219625244006801E-2</c:v>
                </c:pt>
                <c:pt idx="67">
                  <c:v>2.2219625244006801E-2</c:v>
                </c:pt>
                <c:pt idx="68">
                  <c:v>2.2219625244006801E-2</c:v>
                </c:pt>
                <c:pt idx="69">
                  <c:v>2.2219625244006801E-2</c:v>
                </c:pt>
                <c:pt idx="70">
                  <c:v>2.2219625244006801E-2</c:v>
                </c:pt>
                <c:pt idx="71">
                  <c:v>2.2635620112843501E-2</c:v>
                </c:pt>
                <c:pt idx="72">
                  <c:v>2.2635620112843501E-2</c:v>
                </c:pt>
                <c:pt idx="73">
                  <c:v>2.2635620112843501E-2</c:v>
                </c:pt>
                <c:pt idx="74">
                  <c:v>2.2635620112843501E-2</c:v>
                </c:pt>
                <c:pt idx="75">
                  <c:v>2.2635620112843501E-2</c:v>
                </c:pt>
                <c:pt idx="76">
                  <c:v>2.2635620112843501E-2</c:v>
                </c:pt>
                <c:pt idx="77">
                  <c:v>2.2635620112843501E-2</c:v>
                </c:pt>
                <c:pt idx="78">
                  <c:v>2.2635620112843501E-2</c:v>
                </c:pt>
                <c:pt idx="79">
                  <c:v>2.26895382773518E-2</c:v>
                </c:pt>
                <c:pt idx="80">
                  <c:v>2.26895382773518E-2</c:v>
                </c:pt>
                <c:pt idx="81">
                  <c:v>2.26895382773518E-2</c:v>
                </c:pt>
                <c:pt idx="82">
                  <c:v>2.26895382773518E-2</c:v>
                </c:pt>
                <c:pt idx="83">
                  <c:v>2.26895382773518E-2</c:v>
                </c:pt>
                <c:pt idx="84">
                  <c:v>2.26895382773518E-2</c:v>
                </c:pt>
                <c:pt idx="85">
                  <c:v>2.26895382773518E-2</c:v>
                </c:pt>
                <c:pt idx="86">
                  <c:v>2.26895382773518E-2</c:v>
                </c:pt>
                <c:pt idx="87">
                  <c:v>2.26895382773518E-2</c:v>
                </c:pt>
                <c:pt idx="88">
                  <c:v>2.26895382773518E-2</c:v>
                </c:pt>
                <c:pt idx="89">
                  <c:v>2.26895382773518E-2</c:v>
                </c:pt>
                <c:pt idx="90">
                  <c:v>2.26895382773518E-2</c:v>
                </c:pt>
                <c:pt idx="91">
                  <c:v>2.26895382773518E-2</c:v>
                </c:pt>
                <c:pt idx="92">
                  <c:v>2.26895382773518E-2</c:v>
                </c:pt>
                <c:pt idx="93">
                  <c:v>2.26895382773518E-2</c:v>
                </c:pt>
                <c:pt idx="94">
                  <c:v>2.26895382773518E-2</c:v>
                </c:pt>
                <c:pt idx="95">
                  <c:v>2.26895382773518E-2</c:v>
                </c:pt>
                <c:pt idx="96">
                  <c:v>2.26895382773518E-2</c:v>
                </c:pt>
                <c:pt idx="97">
                  <c:v>2.26895382773518E-2</c:v>
                </c:pt>
                <c:pt idx="98">
                  <c:v>2.26895382773518E-2</c:v>
                </c:pt>
                <c:pt idx="99">
                  <c:v>2.26895382773518E-2</c:v>
                </c:pt>
                <c:pt idx="100">
                  <c:v>2.26895382773518E-2</c:v>
                </c:pt>
                <c:pt idx="101">
                  <c:v>2.26895382773518E-2</c:v>
                </c:pt>
                <c:pt idx="102">
                  <c:v>2.26895382773518E-2</c:v>
                </c:pt>
                <c:pt idx="103">
                  <c:v>2.26895382773518E-2</c:v>
                </c:pt>
                <c:pt idx="104">
                  <c:v>2.26895382773518E-2</c:v>
                </c:pt>
                <c:pt idx="105">
                  <c:v>2.26895382773518E-2</c:v>
                </c:pt>
                <c:pt idx="106">
                  <c:v>2.26895382773518E-2</c:v>
                </c:pt>
                <c:pt idx="107">
                  <c:v>2.26895382773518E-2</c:v>
                </c:pt>
                <c:pt idx="108">
                  <c:v>2.26895382773518E-2</c:v>
                </c:pt>
                <c:pt idx="109">
                  <c:v>2.26895382773518E-2</c:v>
                </c:pt>
                <c:pt idx="110">
                  <c:v>2.26895382773518E-2</c:v>
                </c:pt>
                <c:pt idx="111">
                  <c:v>2.26895382773518E-2</c:v>
                </c:pt>
                <c:pt idx="112">
                  <c:v>2.26895382773518E-2</c:v>
                </c:pt>
                <c:pt idx="113">
                  <c:v>2.26895382773518E-2</c:v>
                </c:pt>
                <c:pt idx="114">
                  <c:v>2.26895382773518E-2</c:v>
                </c:pt>
                <c:pt idx="115">
                  <c:v>2.26895382773518E-2</c:v>
                </c:pt>
                <c:pt idx="116">
                  <c:v>2.26895382773518E-2</c:v>
                </c:pt>
                <c:pt idx="117">
                  <c:v>2.26895382773518E-2</c:v>
                </c:pt>
                <c:pt idx="118">
                  <c:v>2.26895382773518E-2</c:v>
                </c:pt>
                <c:pt idx="119">
                  <c:v>2.26895382773518E-2</c:v>
                </c:pt>
                <c:pt idx="120">
                  <c:v>2.26895382773518E-2</c:v>
                </c:pt>
                <c:pt idx="121">
                  <c:v>2.26895382773518E-2</c:v>
                </c:pt>
                <c:pt idx="122">
                  <c:v>2.26895382773518E-2</c:v>
                </c:pt>
                <c:pt idx="123">
                  <c:v>2.26895382773518E-2</c:v>
                </c:pt>
                <c:pt idx="124">
                  <c:v>2.26895382773518E-2</c:v>
                </c:pt>
                <c:pt idx="125">
                  <c:v>2.26895382773518E-2</c:v>
                </c:pt>
                <c:pt idx="126">
                  <c:v>2.26895382773518E-2</c:v>
                </c:pt>
                <c:pt idx="127">
                  <c:v>2.26895382773518E-2</c:v>
                </c:pt>
                <c:pt idx="128">
                  <c:v>2.26895382773518E-2</c:v>
                </c:pt>
                <c:pt idx="129">
                  <c:v>2.26895382773518E-2</c:v>
                </c:pt>
                <c:pt idx="130">
                  <c:v>2.26895382773518E-2</c:v>
                </c:pt>
                <c:pt idx="131">
                  <c:v>2.26895382773518E-2</c:v>
                </c:pt>
                <c:pt idx="132">
                  <c:v>2.26895382773518E-2</c:v>
                </c:pt>
                <c:pt idx="133">
                  <c:v>2.26895382773518E-2</c:v>
                </c:pt>
                <c:pt idx="134">
                  <c:v>2.26895382773518E-2</c:v>
                </c:pt>
                <c:pt idx="135">
                  <c:v>2.26895382773518E-2</c:v>
                </c:pt>
                <c:pt idx="136">
                  <c:v>2.26895382773518E-2</c:v>
                </c:pt>
                <c:pt idx="137">
                  <c:v>2.26895382773518E-2</c:v>
                </c:pt>
                <c:pt idx="138">
                  <c:v>2.26895382773518E-2</c:v>
                </c:pt>
                <c:pt idx="139">
                  <c:v>2.26895382773518E-2</c:v>
                </c:pt>
                <c:pt idx="140">
                  <c:v>2.26895382773518E-2</c:v>
                </c:pt>
                <c:pt idx="141">
                  <c:v>2.26895382773518E-2</c:v>
                </c:pt>
                <c:pt idx="142">
                  <c:v>2.26895382773518E-2</c:v>
                </c:pt>
                <c:pt idx="143">
                  <c:v>2.26895382773518E-2</c:v>
                </c:pt>
                <c:pt idx="144">
                  <c:v>2.26895382773518E-2</c:v>
                </c:pt>
                <c:pt idx="145">
                  <c:v>2.26895382773518E-2</c:v>
                </c:pt>
                <c:pt idx="146">
                  <c:v>2.26895382773518E-2</c:v>
                </c:pt>
                <c:pt idx="147">
                  <c:v>2.26895382773518E-2</c:v>
                </c:pt>
                <c:pt idx="148">
                  <c:v>2.26895382773518E-2</c:v>
                </c:pt>
                <c:pt idx="149">
                  <c:v>2.26895382773518E-2</c:v>
                </c:pt>
                <c:pt idx="150">
                  <c:v>2.26895382773518E-2</c:v>
                </c:pt>
                <c:pt idx="151">
                  <c:v>2.26895382773518E-2</c:v>
                </c:pt>
                <c:pt idx="152">
                  <c:v>2.26895382773518E-2</c:v>
                </c:pt>
                <c:pt idx="153">
                  <c:v>2.26895382773518E-2</c:v>
                </c:pt>
                <c:pt idx="154">
                  <c:v>2.26895382773518E-2</c:v>
                </c:pt>
                <c:pt idx="155">
                  <c:v>2.26895382773518E-2</c:v>
                </c:pt>
                <c:pt idx="156">
                  <c:v>2.26895382773518E-2</c:v>
                </c:pt>
                <c:pt idx="157">
                  <c:v>2.26895382773518E-2</c:v>
                </c:pt>
                <c:pt idx="158">
                  <c:v>2.26895382773518E-2</c:v>
                </c:pt>
                <c:pt idx="159">
                  <c:v>2.26895382773518E-2</c:v>
                </c:pt>
                <c:pt idx="160">
                  <c:v>2.26895382773518E-2</c:v>
                </c:pt>
                <c:pt idx="161">
                  <c:v>2.26895382773518E-2</c:v>
                </c:pt>
                <c:pt idx="162">
                  <c:v>2.26895382773518E-2</c:v>
                </c:pt>
                <c:pt idx="163">
                  <c:v>2.26895382773518E-2</c:v>
                </c:pt>
                <c:pt idx="164">
                  <c:v>2.26895382773518E-2</c:v>
                </c:pt>
                <c:pt idx="165">
                  <c:v>2.26895382773518E-2</c:v>
                </c:pt>
                <c:pt idx="166">
                  <c:v>2.26895382773518E-2</c:v>
                </c:pt>
                <c:pt idx="167">
                  <c:v>2.26895382773518E-2</c:v>
                </c:pt>
                <c:pt idx="168">
                  <c:v>2.26895382773518E-2</c:v>
                </c:pt>
                <c:pt idx="169">
                  <c:v>2.26895382773518E-2</c:v>
                </c:pt>
                <c:pt idx="170">
                  <c:v>2.26895382773518E-2</c:v>
                </c:pt>
                <c:pt idx="171">
                  <c:v>2.26895382773518E-2</c:v>
                </c:pt>
                <c:pt idx="172">
                  <c:v>2.26895382773518E-2</c:v>
                </c:pt>
                <c:pt idx="173">
                  <c:v>2.26895382773518E-2</c:v>
                </c:pt>
                <c:pt idx="174">
                  <c:v>2.26895382773518E-2</c:v>
                </c:pt>
                <c:pt idx="175">
                  <c:v>2.26895382773518E-2</c:v>
                </c:pt>
                <c:pt idx="176">
                  <c:v>2.26895382773518E-2</c:v>
                </c:pt>
                <c:pt idx="177">
                  <c:v>2.26895382773518E-2</c:v>
                </c:pt>
                <c:pt idx="178">
                  <c:v>2.26895382773518E-2</c:v>
                </c:pt>
                <c:pt idx="179">
                  <c:v>2.26895382773518E-2</c:v>
                </c:pt>
                <c:pt idx="180">
                  <c:v>2.26895382773518E-2</c:v>
                </c:pt>
                <c:pt idx="181">
                  <c:v>2.26895382773518E-2</c:v>
                </c:pt>
                <c:pt idx="182">
                  <c:v>2.26895382773518E-2</c:v>
                </c:pt>
                <c:pt idx="183">
                  <c:v>2.26895382773518E-2</c:v>
                </c:pt>
                <c:pt idx="184">
                  <c:v>2.26895382773518E-2</c:v>
                </c:pt>
                <c:pt idx="185">
                  <c:v>2.26895382773518E-2</c:v>
                </c:pt>
                <c:pt idx="186">
                  <c:v>2.26895382773518E-2</c:v>
                </c:pt>
                <c:pt idx="187">
                  <c:v>2.26895382773518E-2</c:v>
                </c:pt>
                <c:pt idx="188">
                  <c:v>2.26895382773518E-2</c:v>
                </c:pt>
                <c:pt idx="189">
                  <c:v>2.26895382773518E-2</c:v>
                </c:pt>
                <c:pt idx="190">
                  <c:v>2.26895382773518E-2</c:v>
                </c:pt>
                <c:pt idx="191">
                  <c:v>2.26895382773518E-2</c:v>
                </c:pt>
                <c:pt idx="192">
                  <c:v>2.26895382773518E-2</c:v>
                </c:pt>
                <c:pt idx="193">
                  <c:v>2.26895382773518E-2</c:v>
                </c:pt>
                <c:pt idx="194">
                  <c:v>2.26895382773518E-2</c:v>
                </c:pt>
                <c:pt idx="195">
                  <c:v>2.26895382773518E-2</c:v>
                </c:pt>
                <c:pt idx="196">
                  <c:v>2.26895382773518E-2</c:v>
                </c:pt>
                <c:pt idx="197">
                  <c:v>2.26895382773518E-2</c:v>
                </c:pt>
                <c:pt idx="198">
                  <c:v>2.26895382773518E-2</c:v>
                </c:pt>
                <c:pt idx="199">
                  <c:v>2.26895382773518E-2</c:v>
                </c:pt>
                <c:pt idx="200">
                  <c:v>2.26895382773518E-2</c:v>
                </c:pt>
              </c:numCache>
            </c:numRef>
          </c:yVal>
          <c:smooth val="1"/>
          <c:extLst>
            <c:ext xmlns:c16="http://schemas.microsoft.com/office/drawing/2014/chart" uri="{C3380CC4-5D6E-409C-BE32-E72D297353CC}">
              <c16:uniqueId val="{00000001-E5BB-431A-913F-A7B3AABDB53C}"/>
            </c:ext>
          </c:extLst>
        </c:ser>
        <c:ser>
          <c:idx val="2"/>
          <c:order val="2"/>
          <c:tx>
            <c:strRef>
              <c:f>Population!$D$1</c:f>
              <c:strCache>
                <c:ptCount val="1"/>
                <c:pt idx="0">
                  <c:v>p=600</c:v>
                </c:pt>
              </c:strCache>
            </c:strRef>
          </c:tx>
          <c:spPr>
            <a:ln w="19050" cap="rnd">
              <a:solidFill>
                <a:schemeClr val="accent3"/>
              </a:solidFill>
              <a:round/>
            </a:ln>
            <a:effectLst/>
          </c:spPr>
          <c:marker>
            <c:symbol val="none"/>
          </c:marker>
          <c:xVal>
            <c:numRef>
              <c:f>Population!$A$2:$A$20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Population!$D$2:$D$202</c:f>
              <c:numCache>
                <c:formatCode>General</c:formatCode>
                <c:ptCount val="201"/>
                <c:pt idx="0">
                  <c:v>1.44747130230512E-2</c:v>
                </c:pt>
                <c:pt idx="1">
                  <c:v>1.50054687541157E-2</c:v>
                </c:pt>
                <c:pt idx="2">
                  <c:v>1.50054687541157E-2</c:v>
                </c:pt>
                <c:pt idx="3">
                  <c:v>1.5684557227680099E-2</c:v>
                </c:pt>
                <c:pt idx="4">
                  <c:v>1.5808008347427599E-2</c:v>
                </c:pt>
                <c:pt idx="5">
                  <c:v>1.5808008347427599E-2</c:v>
                </c:pt>
                <c:pt idx="6">
                  <c:v>1.5808008347427599E-2</c:v>
                </c:pt>
                <c:pt idx="7">
                  <c:v>1.5808008347427599E-2</c:v>
                </c:pt>
                <c:pt idx="8">
                  <c:v>1.6011881978528202E-2</c:v>
                </c:pt>
                <c:pt idx="9">
                  <c:v>1.6011881978528202E-2</c:v>
                </c:pt>
                <c:pt idx="10">
                  <c:v>1.70326308231077E-2</c:v>
                </c:pt>
                <c:pt idx="11">
                  <c:v>1.70326308231077E-2</c:v>
                </c:pt>
                <c:pt idx="12">
                  <c:v>1.70326308231077E-2</c:v>
                </c:pt>
                <c:pt idx="13">
                  <c:v>1.70326308231077E-2</c:v>
                </c:pt>
                <c:pt idx="14">
                  <c:v>1.70326308231077E-2</c:v>
                </c:pt>
                <c:pt idx="15">
                  <c:v>1.70326308231077E-2</c:v>
                </c:pt>
                <c:pt idx="16">
                  <c:v>1.70326308231077E-2</c:v>
                </c:pt>
                <c:pt idx="17">
                  <c:v>1.7055131539531001E-2</c:v>
                </c:pt>
                <c:pt idx="18">
                  <c:v>1.88533312281839E-2</c:v>
                </c:pt>
                <c:pt idx="19">
                  <c:v>1.88533312281839E-2</c:v>
                </c:pt>
                <c:pt idx="20">
                  <c:v>1.88533312281839E-2</c:v>
                </c:pt>
                <c:pt idx="21">
                  <c:v>1.88533312281839E-2</c:v>
                </c:pt>
                <c:pt idx="22">
                  <c:v>1.88533312281839E-2</c:v>
                </c:pt>
                <c:pt idx="23">
                  <c:v>1.88533312281839E-2</c:v>
                </c:pt>
                <c:pt idx="24">
                  <c:v>1.88533312281839E-2</c:v>
                </c:pt>
                <c:pt idx="25">
                  <c:v>1.88533312281839E-2</c:v>
                </c:pt>
                <c:pt idx="26">
                  <c:v>1.88533312281839E-2</c:v>
                </c:pt>
                <c:pt idx="27">
                  <c:v>1.88533312281839E-2</c:v>
                </c:pt>
                <c:pt idx="28">
                  <c:v>1.88533312281839E-2</c:v>
                </c:pt>
                <c:pt idx="29">
                  <c:v>1.88533312281839E-2</c:v>
                </c:pt>
                <c:pt idx="30">
                  <c:v>1.8943430578342298E-2</c:v>
                </c:pt>
                <c:pt idx="31">
                  <c:v>1.8943430578342298E-2</c:v>
                </c:pt>
                <c:pt idx="32">
                  <c:v>1.8943430578342298E-2</c:v>
                </c:pt>
                <c:pt idx="33">
                  <c:v>1.8943430578342298E-2</c:v>
                </c:pt>
                <c:pt idx="34">
                  <c:v>1.91624006842139E-2</c:v>
                </c:pt>
                <c:pt idx="35">
                  <c:v>1.91624006842139E-2</c:v>
                </c:pt>
                <c:pt idx="36">
                  <c:v>1.91624006842139E-2</c:v>
                </c:pt>
                <c:pt idx="37">
                  <c:v>1.91624006842139E-2</c:v>
                </c:pt>
                <c:pt idx="38">
                  <c:v>1.91624006842139E-2</c:v>
                </c:pt>
                <c:pt idx="39">
                  <c:v>1.9936187503384099E-2</c:v>
                </c:pt>
                <c:pt idx="40">
                  <c:v>1.9936187503384099E-2</c:v>
                </c:pt>
                <c:pt idx="41">
                  <c:v>1.9936187503384099E-2</c:v>
                </c:pt>
                <c:pt idx="42">
                  <c:v>1.9936187503384099E-2</c:v>
                </c:pt>
                <c:pt idx="43">
                  <c:v>2.0120223044339101E-2</c:v>
                </c:pt>
                <c:pt idx="44">
                  <c:v>2.0120223044339101E-2</c:v>
                </c:pt>
                <c:pt idx="45">
                  <c:v>2.0120223044339101E-2</c:v>
                </c:pt>
                <c:pt idx="46">
                  <c:v>2.0120223044339101E-2</c:v>
                </c:pt>
                <c:pt idx="47">
                  <c:v>2.0120223044339101E-2</c:v>
                </c:pt>
                <c:pt idx="48">
                  <c:v>2.0120223044339101E-2</c:v>
                </c:pt>
                <c:pt idx="49">
                  <c:v>2.0120223044339101E-2</c:v>
                </c:pt>
                <c:pt idx="50">
                  <c:v>2.0120223044339101E-2</c:v>
                </c:pt>
                <c:pt idx="51">
                  <c:v>2.0120223044339101E-2</c:v>
                </c:pt>
                <c:pt idx="52">
                  <c:v>2.0120223044339101E-2</c:v>
                </c:pt>
                <c:pt idx="53">
                  <c:v>2.0120223044339101E-2</c:v>
                </c:pt>
                <c:pt idx="54">
                  <c:v>2.0120223044339101E-2</c:v>
                </c:pt>
                <c:pt idx="55">
                  <c:v>2.0120223044339101E-2</c:v>
                </c:pt>
                <c:pt idx="56">
                  <c:v>2.1630501420692699E-2</c:v>
                </c:pt>
                <c:pt idx="57">
                  <c:v>2.1630501420692699E-2</c:v>
                </c:pt>
                <c:pt idx="58">
                  <c:v>2.1630501420692699E-2</c:v>
                </c:pt>
                <c:pt idx="59">
                  <c:v>2.1630501420692699E-2</c:v>
                </c:pt>
                <c:pt idx="60">
                  <c:v>2.1630501420692699E-2</c:v>
                </c:pt>
                <c:pt idx="61">
                  <c:v>2.1630501420692699E-2</c:v>
                </c:pt>
                <c:pt idx="62">
                  <c:v>2.1630501420692699E-2</c:v>
                </c:pt>
                <c:pt idx="63">
                  <c:v>2.1630501420692699E-2</c:v>
                </c:pt>
                <c:pt idx="64">
                  <c:v>2.1630501420692699E-2</c:v>
                </c:pt>
                <c:pt idx="65">
                  <c:v>2.1630501420692699E-2</c:v>
                </c:pt>
                <c:pt idx="66">
                  <c:v>2.1630501420692699E-2</c:v>
                </c:pt>
                <c:pt idx="67">
                  <c:v>2.1630501420692699E-2</c:v>
                </c:pt>
                <c:pt idx="68">
                  <c:v>2.1630501420692699E-2</c:v>
                </c:pt>
                <c:pt idx="69">
                  <c:v>2.1630501420692699E-2</c:v>
                </c:pt>
                <c:pt idx="70">
                  <c:v>2.1630501420692699E-2</c:v>
                </c:pt>
                <c:pt idx="71">
                  <c:v>2.1630501420692699E-2</c:v>
                </c:pt>
                <c:pt idx="72">
                  <c:v>2.1630501420692699E-2</c:v>
                </c:pt>
                <c:pt idx="73">
                  <c:v>2.2060603604465601E-2</c:v>
                </c:pt>
                <c:pt idx="74">
                  <c:v>2.2060603604465601E-2</c:v>
                </c:pt>
                <c:pt idx="75">
                  <c:v>2.2060603604465601E-2</c:v>
                </c:pt>
                <c:pt idx="76">
                  <c:v>2.21139527054766E-2</c:v>
                </c:pt>
                <c:pt idx="77">
                  <c:v>2.2149819660821302E-2</c:v>
                </c:pt>
                <c:pt idx="78">
                  <c:v>2.2149819660821302E-2</c:v>
                </c:pt>
                <c:pt idx="79">
                  <c:v>2.2346847226521398E-2</c:v>
                </c:pt>
                <c:pt idx="80">
                  <c:v>2.2608870720930499E-2</c:v>
                </c:pt>
                <c:pt idx="81">
                  <c:v>2.2854079837470499E-2</c:v>
                </c:pt>
                <c:pt idx="82">
                  <c:v>2.2854079837470499E-2</c:v>
                </c:pt>
                <c:pt idx="83">
                  <c:v>2.30118324680725E-2</c:v>
                </c:pt>
                <c:pt idx="84">
                  <c:v>2.30283991717979E-2</c:v>
                </c:pt>
                <c:pt idx="85">
                  <c:v>2.3243576752837201E-2</c:v>
                </c:pt>
                <c:pt idx="86">
                  <c:v>2.3243576752837201E-2</c:v>
                </c:pt>
                <c:pt idx="87">
                  <c:v>2.3585878165051501E-2</c:v>
                </c:pt>
                <c:pt idx="88">
                  <c:v>2.3585878165051501E-2</c:v>
                </c:pt>
                <c:pt idx="89">
                  <c:v>2.3585878165051501E-2</c:v>
                </c:pt>
                <c:pt idx="90">
                  <c:v>2.3585878165051501E-2</c:v>
                </c:pt>
                <c:pt idx="91">
                  <c:v>2.3791808030233699E-2</c:v>
                </c:pt>
                <c:pt idx="92">
                  <c:v>2.3839313498752901E-2</c:v>
                </c:pt>
                <c:pt idx="93">
                  <c:v>2.3839313498752901E-2</c:v>
                </c:pt>
                <c:pt idx="94">
                  <c:v>2.4263590687416198E-2</c:v>
                </c:pt>
                <c:pt idx="95">
                  <c:v>2.4263590687416198E-2</c:v>
                </c:pt>
                <c:pt idx="96">
                  <c:v>2.4263590687416198E-2</c:v>
                </c:pt>
                <c:pt idx="97">
                  <c:v>2.4263590687416198E-2</c:v>
                </c:pt>
                <c:pt idx="98">
                  <c:v>2.4263590687416198E-2</c:v>
                </c:pt>
                <c:pt idx="99">
                  <c:v>2.4263590687416198E-2</c:v>
                </c:pt>
                <c:pt idx="100">
                  <c:v>2.4263590687416198E-2</c:v>
                </c:pt>
                <c:pt idx="101">
                  <c:v>2.4440158707390101E-2</c:v>
                </c:pt>
                <c:pt idx="102">
                  <c:v>2.4440158707390101E-2</c:v>
                </c:pt>
                <c:pt idx="103">
                  <c:v>2.4440158707390101E-2</c:v>
                </c:pt>
                <c:pt idx="104">
                  <c:v>2.4440158707390101E-2</c:v>
                </c:pt>
                <c:pt idx="105">
                  <c:v>2.46679659083546E-2</c:v>
                </c:pt>
                <c:pt idx="106">
                  <c:v>2.46679659083546E-2</c:v>
                </c:pt>
                <c:pt idx="107">
                  <c:v>2.46679659083546E-2</c:v>
                </c:pt>
                <c:pt idx="108">
                  <c:v>2.4813566582953701E-2</c:v>
                </c:pt>
                <c:pt idx="109">
                  <c:v>2.4813566582953701E-2</c:v>
                </c:pt>
                <c:pt idx="110">
                  <c:v>2.4813566582953701E-2</c:v>
                </c:pt>
                <c:pt idx="111">
                  <c:v>2.4813566582953701E-2</c:v>
                </c:pt>
                <c:pt idx="112">
                  <c:v>2.4813566582953701E-2</c:v>
                </c:pt>
                <c:pt idx="113">
                  <c:v>2.4813566582953701E-2</c:v>
                </c:pt>
                <c:pt idx="114">
                  <c:v>2.4813566582953701E-2</c:v>
                </c:pt>
                <c:pt idx="115">
                  <c:v>2.4813566582953701E-2</c:v>
                </c:pt>
                <c:pt idx="116">
                  <c:v>2.4813566582953701E-2</c:v>
                </c:pt>
                <c:pt idx="117">
                  <c:v>2.4813566582953701E-2</c:v>
                </c:pt>
                <c:pt idx="118">
                  <c:v>2.4813566582953701E-2</c:v>
                </c:pt>
                <c:pt idx="119">
                  <c:v>2.4813566582953701E-2</c:v>
                </c:pt>
                <c:pt idx="120">
                  <c:v>2.4813566582953701E-2</c:v>
                </c:pt>
                <c:pt idx="121">
                  <c:v>2.4813566582953701E-2</c:v>
                </c:pt>
                <c:pt idx="122">
                  <c:v>2.4813566582953701E-2</c:v>
                </c:pt>
                <c:pt idx="123">
                  <c:v>2.4813566582953701E-2</c:v>
                </c:pt>
                <c:pt idx="124">
                  <c:v>2.4813566582953701E-2</c:v>
                </c:pt>
                <c:pt idx="125">
                  <c:v>2.4813566582953701E-2</c:v>
                </c:pt>
                <c:pt idx="126">
                  <c:v>2.4813566582953701E-2</c:v>
                </c:pt>
                <c:pt idx="127">
                  <c:v>2.4813566582953701E-2</c:v>
                </c:pt>
                <c:pt idx="128">
                  <c:v>2.4813566582953701E-2</c:v>
                </c:pt>
                <c:pt idx="129">
                  <c:v>2.4813566582953701E-2</c:v>
                </c:pt>
                <c:pt idx="130">
                  <c:v>2.4813566582953701E-2</c:v>
                </c:pt>
                <c:pt idx="131">
                  <c:v>2.4813566582953701E-2</c:v>
                </c:pt>
                <c:pt idx="132">
                  <c:v>2.4813566582953701E-2</c:v>
                </c:pt>
                <c:pt idx="133">
                  <c:v>2.4813566582953701E-2</c:v>
                </c:pt>
                <c:pt idx="134">
                  <c:v>2.4813566582953701E-2</c:v>
                </c:pt>
                <c:pt idx="135">
                  <c:v>2.4813566582953701E-2</c:v>
                </c:pt>
                <c:pt idx="136">
                  <c:v>2.4813566582953701E-2</c:v>
                </c:pt>
                <c:pt idx="137">
                  <c:v>2.4813566582953701E-2</c:v>
                </c:pt>
                <c:pt idx="138">
                  <c:v>2.4813566582953701E-2</c:v>
                </c:pt>
                <c:pt idx="139">
                  <c:v>2.4813566582953701E-2</c:v>
                </c:pt>
                <c:pt idx="140">
                  <c:v>2.4813566582953701E-2</c:v>
                </c:pt>
                <c:pt idx="141">
                  <c:v>2.4813566582953701E-2</c:v>
                </c:pt>
                <c:pt idx="142">
                  <c:v>2.4813566582953701E-2</c:v>
                </c:pt>
                <c:pt idx="143">
                  <c:v>2.4813566582953701E-2</c:v>
                </c:pt>
                <c:pt idx="144">
                  <c:v>2.4813566582953701E-2</c:v>
                </c:pt>
                <c:pt idx="145">
                  <c:v>2.4813566582953701E-2</c:v>
                </c:pt>
                <c:pt idx="146">
                  <c:v>2.4813566582953701E-2</c:v>
                </c:pt>
                <c:pt idx="147">
                  <c:v>2.4813566582953701E-2</c:v>
                </c:pt>
                <c:pt idx="148">
                  <c:v>2.4813566582953701E-2</c:v>
                </c:pt>
                <c:pt idx="149">
                  <c:v>2.4813566582953701E-2</c:v>
                </c:pt>
                <c:pt idx="150">
                  <c:v>2.4813566582953701E-2</c:v>
                </c:pt>
                <c:pt idx="151">
                  <c:v>2.4813566582953701E-2</c:v>
                </c:pt>
                <c:pt idx="152">
                  <c:v>2.4813566582953701E-2</c:v>
                </c:pt>
                <c:pt idx="153">
                  <c:v>2.4813566582953701E-2</c:v>
                </c:pt>
                <c:pt idx="154">
                  <c:v>2.4813566582953701E-2</c:v>
                </c:pt>
                <c:pt idx="155">
                  <c:v>2.4813566582953701E-2</c:v>
                </c:pt>
                <c:pt idx="156">
                  <c:v>2.4813566582953701E-2</c:v>
                </c:pt>
                <c:pt idx="157">
                  <c:v>2.4813566582953701E-2</c:v>
                </c:pt>
                <c:pt idx="158">
                  <c:v>2.4813566582953701E-2</c:v>
                </c:pt>
                <c:pt idx="159">
                  <c:v>2.4813566582953701E-2</c:v>
                </c:pt>
                <c:pt idx="160">
                  <c:v>2.4813566582953701E-2</c:v>
                </c:pt>
                <c:pt idx="161">
                  <c:v>2.4813566582953701E-2</c:v>
                </c:pt>
                <c:pt idx="162">
                  <c:v>2.4813566582953701E-2</c:v>
                </c:pt>
                <c:pt idx="163">
                  <c:v>2.4813566582953701E-2</c:v>
                </c:pt>
                <c:pt idx="164">
                  <c:v>2.4813566582953701E-2</c:v>
                </c:pt>
                <c:pt idx="165">
                  <c:v>2.4813566582953701E-2</c:v>
                </c:pt>
                <c:pt idx="166">
                  <c:v>2.4813566582953701E-2</c:v>
                </c:pt>
                <c:pt idx="167">
                  <c:v>2.4813566582953701E-2</c:v>
                </c:pt>
                <c:pt idx="168">
                  <c:v>2.4813566582953701E-2</c:v>
                </c:pt>
                <c:pt idx="169">
                  <c:v>2.4813566582953701E-2</c:v>
                </c:pt>
                <c:pt idx="170">
                  <c:v>2.4813566582953701E-2</c:v>
                </c:pt>
                <c:pt idx="171">
                  <c:v>2.4813566582953701E-2</c:v>
                </c:pt>
                <c:pt idx="172">
                  <c:v>2.4813566582953701E-2</c:v>
                </c:pt>
                <c:pt idx="173">
                  <c:v>2.4813566582953701E-2</c:v>
                </c:pt>
                <c:pt idx="174">
                  <c:v>2.4813566582953701E-2</c:v>
                </c:pt>
                <c:pt idx="175">
                  <c:v>2.4813566582953701E-2</c:v>
                </c:pt>
                <c:pt idx="176">
                  <c:v>2.4813566582953701E-2</c:v>
                </c:pt>
                <c:pt idx="177">
                  <c:v>2.4813566582953701E-2</c:v>
                </c:pt>
                <c:pt idx="178">
                  <c:v>2.4813566582953701E-2</c:v>
                </c:pt>
                <c:pt idx="179">
                  <c:v>2.4813566582953701E-2</c:v>
                </c:pt>
                <c:pt idx="180">
                  <c:v>2.4813566582953701E-2</c:v>
                </c:pt>
                <c:pt idx="181">
                  <c:v>2.4813566582953701E-2</c:v>
                </c:pt>
                <c:pt idx="182">
                  <c:v>2.4813566582953701E-2</c:v>
                </c:pt>
                <c:pt idx="183">
                  <c:v>2.4813566582953701E-2</c:v>
                </c:pt>
                <c:pt idx="184">
                  <c:v>2.4813566582953701E-2</c:v>
                </c:pt>
                <c:pt idx="185">
                  <c:v>2.4813566582953701E-2</c:v>
                </c:pt>
                <c:pt idx="186">
                  <c:v>2.4813566582953701E-2</c:v>
                </c:pt>
                <c:pt idx="187">
                  <c:v>2.4813566582953701E-2</c:v>
                </c:pt>
                <c:pt idx="188">
                  <c:v>2.4813566582953701E-2</c:v>
                </c:pt>
                <c:pt idx="189">
                  <c:v>2.4813566582953701E-2</c:v>
                </c:pt>
                <c:pt idx="190">
                  <c:v>2.4813566582953701E-2</c:v>
                </c:pt>
                <c:pt idx="191">
                  <c:v>2.4813566582953701E-2</c:v>
                </c:pt>
                <c:pt idx="192">
                  <c:v>2.4813566582953701E-2</c:v>
                </c:pt>
                <c:pt idx="193">
                  <c:v>2.4813566582953701E-2</c:v>
                </c:pt>
                <c:pt idx="194">
                  <c:v>2.4813566582953701E-2</c:v>
                </c:pt>
                <c:pt idx="195">
                  <c:v>2.4813566582953701E-2</c:v>
                </c:pt>
                <c:pt idx="196">
                  <c:v>2.4813566582953701E-2</c:v>
                </c:pt>
                <c:pt idx="197">
                  <c:v>2.4813566582953701E-2</c:v>
                </c:pt>
                <c:pt idx="198">
                  <c:v>2.4813566582953701E-2</c:v>
                </c:pt>
                <c:pt idx="199">
                  <c:v>2.4813566582953701E-2</c:v>
                </c:pt>
                <c:pt idx="200">
                  <c:v>2.4813566582953701E-2</c:v>
                </c:pt>
              </c:numCache>
            </c:numRef>
          </c:yVal>
          <c:smooth val="1"/>
          <c:extLst>
            <c:ext xmlns:c16="http://schemas.microsoft.com/office/drawing/2014/chart" uri="{C3380CC4-5D6E-409C-BE32-E72D297353CC}">
              <c16:uniqueId val="{00000002-E5BB-431A-913F-A7B3AABDB53C}"/>
            </c:ext>
          </c:extLst>
        </c:ser>
        <c:ser>
          <c:idx val="3"/>
          <c:order val="3"/>
          <c:tx>
            <c:strRef>
              <c:f>Population!$E$1</c:f>
              <c:strCache>
                <c:ptCount val="1"/>
                <c:pt idx="0">
                  <c:v>p=1000</c:v>
                </c:pt>
              </c:strCache>
            </c:strRef>
          </c:tx>
          <c:spPr>
            <a:ln w="19050" cap="rnd">
              <a:solidFill>
                <a:schemeClr val="accent4"/>
              </a:solidFill>
              <a:round/>
            </a:ln>
            <a:effectLst/>
          </c:spPr>
          <c:marker>
            <c:symbol val="none"/>
          </c:marker>
          <c:xVal>
            <c:numRef>
              <c:f>Population!$A$2:$A$20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Population!$E$2:$E$202</c:f>
              <c:numCache>
                <c:formatCode>General</c:formatCode>
                <c:ptCount val="201"/>
                <c:pt idx="0">
                  <c:v>1.57389202203497E-2</c:v>
                </c:pt>
                <c:pt idx="1">
                  <c:v>1.5792188153315699E-2</c:v>
                </c:pt>
                <c:pt idx="2">
                  <c:v>1.5792188153315699E-2</c:v>
                </c:pt>
                <c:pt idx="3">
                  <c:v>1.58584333389175E-2</c:v>
                </c:pt>
                <c:pt idx="4">
                  <c:v>1.5969997756191401E-2</c:v>
                </c:pt>
                <c:pt idx="5">
                  <c:v>1.5969997756191401E-2</c:v>
                </c:pt>
                <c:pt idx="6">
                  <c:v>1.5969997756191401E-2</c:v>
                </c:pt>
                <c:pt idx="7">
                  <c:v>1.6712372957819101E-2</c:v>
                </c:pt>
                <c:pt idx="8">
                  <c:v>1.6778184340579001E-2</c:v>
                </c:pt>
                <c:pt idx="9">
                  <c:v>1.6908979241182499E-2</c:v>
                </c:pt>
                <c:pt idx="10">
                  <c:v>1.6908979241182499E-2</c:v>
                </c:pt>
                <c:pt idx="11">
                  <c:v>1.6908979241182499E-2</c:v>
                </c:pt>
                <c:pt idx="12">
                  <c:v>1.6928297859820099E-2</c:v>
                </c:pt>
                <c:pt idx="13">
                  <c:v>1.6928297859820099E-2</c:v>
                </c:pt>
                <c:pt idx="14">
                  <c:v>1.69381871040831E-2</c:v>
                </c:pt>
                <c:pt idx="15">
                  <c:v>1.7038276104717101E-2</c:v>
                </c:pt>
                <c:pt idx="16">
                  <c:v>1.75181419603734E-2</c:v>
                </c:pt>
                <c:pt idx="17">
                  <c:v>1.75181419603734E-2</c:v>
                </c:pt>
                <c:pt idx="18">
                  <c:v>1.7613078868114099E-2</c:v>
                </c:pt>
                <c:pt idx="19">
                  <c:v>1.7721990106226299E-2</c:v>
                </c:pt>
                <c:pt idx="20">
                  <c:v>1.7721990106226299E-2</c:v>
                </c:pt>
                <c:pt idx="21">
                  <c:v>1.7721990106226299E-2</c:v>
                </c:pt>
                <c:pt idx="22">
                  <c:v>1.8137596238751701E-2</c:v>
                </c:pt>
                <c:pt idx="23">
                  <c:v>1.8331191405544098E-2</c:v>
                </c:pt>
                <c:pt idx="24">
                  <c:v>1.8331191405544098E-2</c:v>
                </c:pt>
                <c:pt idx="25">
                  <c:v>1.8331191405544098E-2</c:v>
                </c:pt>
                <c:pt idx="26">
                  <c:v>1.8331191405544098E-2</c:v>
                </c:pt>
                <c:pt idx="27">
                  <c:v>1.8331191405544098E-2</c:v>
                </c:pt>
                <c:pt idx="28">
                  <c:v>1.8517795637323E-2</c:v>
                </c:pt>
                <c:pt idx="29">
                  <c:v>1.8937398588763199E-2</c:v>
                </c:pt>
                <c:pt idx="30">
                  <c:v>1.8937398588763199E-2</c:v>
                </c:pt>
                <c:pt idx="31">
                  <c:v>1.8937398588763199E-2</c:v>
                </c:pt>
                <c:pt idx="32">
                  <c:v>1.8937398588763199E-2</c:v>
                </c:pt>
                <c:pt idx="33">
                  <c:v>1.9795479089324101E-2</c:v>
                </c:pt>
                <c:pt idx="34">
                  <c:v>1.9795479089324101E-2</c:v>
                </c:pt>
                <c:pt idx="35">
                  <c:v>1.9795479089324101E-2</c:v>
                </c:pt>
                <c:pt idx="36">
                  <c:v>1.9795479089324101E-2</c:v>
                </c:pt>
                <c:pt idx="37">
                  <c:v>1.9795479089324101E-2</c:v>
                </c:pt>
                <c:pt idx="38">
                  <c:v>1.9795479089324101E-2</c:v>
                </c:pt>
                <c:pt idx="39">
                  <c:v>1.99218514563274E-2</c:v>
                </c:pt>
                <c:pt idx="40">
                  <c:v>2.0964477677548301E-2</c:v>
                </c:pt>
                <c:pt idx="41">
                  <c:v>2.0964477677548301E-2</c:v>
                </c:pt>
                <c:pt idx="42">
                  <c:v>2.0964477677548301E-2</c:v>
                </c:pt>
                <c:pt idx="43">
                  <c:v>2.0964477677548301E-2</c:v>
                </c:pt>
                <c:pt idx="44">
                  <c:v>2.0964477677548301E-2</c:v>
                </c:pt>
                <c:pt idx="45">
                  <c:v>2.0964477677548301E-2</c:v>
                </c:pt>
                <c:pt idx="46">
                  <c:v>2.0964477677548301E-2</c:v>
                </c:pt>
                <c:pt idx="47">
                  <c:v>2.0964477677548301E-2</c:v>
                </c:pt>
                <c:pt idx="48">
                  <c:v>2.0964477677548301E-2</c:v>
                </c:pt>
                <c:pt idx="49">
                  <c:v>2.0964477677548301E-2</c:v>
                </c:pt>
                <c:pt idx="50">
                  <c:v>2.0964477677548301E-2</c:v>
                </c:pt>
                <c:pt idx="51">
                  <c:v>2.0964477677548301E-2</c:v>
                </c:pt>
                <c:pt idx="52">
                  <c:v>2.0964477677548301E-2</c:v>
                </c:pt>
                <c:pt idx="53">
                  <c:v>2.0964477677548301E-2</c:v>
                </c:pt>
                <c:pt idx="54">
                  <c:v>2.0964477677548301E-2</c:v>
                </c:pt>
                <c:pt idx="55">
                  <c:v>2.0964477677548301E-2</c:v>
                </c:pt>
                <c:pt idx="56">
                  <c:v>2.0964477677548301E-2</c:v>
                </c:pt>
                <c:pt idx="57">
                  <c:v>2.0964477677548301E-2</c:v>
                </c:pt>
                <c:pt idx="58">
                  <c:v>2.0964477677548301E-2</c:v>
                </c:pt>
                <c:pt idx="59">
                  <c:v>2.0964477677548301E-2</c:v>
                </c:pt>
                <c:pt idx="60">
                  <c:v>2.0964477677548301E-2</c:v>
                </c:pt>
                <c:pt idx="61">
                  <c:v>2.19673273927719E-2</c:v>
                </c:pt>
                <c:pt idx="62">
                  <c:v>2.19673273927719E-2</c:v>
                </c:pt>
                <c:pt idx="63">
                  <c:v>2.19673273927719E-2</c:v>
                </c:pt>
                <c:pt idx="64">
                  <c:v>2.19673273927719E-2</c:v>
                </c:pt>
                <c:pt idx="65">
                  <c:v>2.19673273927719E-2</c:v>
                </c:pt>
                <c:pt idx="66">
                  <c:v>2.22881366339647E-2</c:v>
                </c:pt>
                <c:pt idx="67">
                  <c:v>2.3330855094703899E-2</c:v>
                </c:pt>
                <c:pt idx="68">
                  <c:v>2.3330855094703899E-2</c:v>
                </c:pt>
                <c:pt idx="69">
                  <c:v>2.3330855094703899E-2</c:v>
                </c:pt>
                <c:pt idx="70">
                  <c:v>2.3330855094703899E-2</c:v>
                </c:pt>
                <c:pt idx="71">
                  <c:v>2.3330855094703899E-2</c:v>
                </c:pt>
                <c:pt idx="72">
                  <c:v>2.3330855094703899E-2</c:v>
                </c:pt>
                <c:pt idx="73">
                  <c:v>2.3330855094703899E-2</c:v>
                </c:pt>
                <c:pt idx="74">
                  <c:v>2.3330855094703899E-2</c:v>
                </c:pt>
                <c:pt idx="75">
                  <c:v>2.3330855094703899E-2</c:v>
                </c:pt>
                <c:pt idx="76">
                  <c:v>2.3330855094703899E-2</c:v>
                </c:pt>
                <c:pt idx="77">
                  <c:v>2.3330855094703899E-2</c:v>
                </c:pt>
                <c:pt idx="78">
                  <c:v>2.3330855094703899E-2</c:v>
                </c:pt>
                <c:pt idx="79">
                  <c:v>2.3330855094703899E-2</c:v>
                </c:pt>
                <c:pt idx="80">
                  <c:v>2.3347425099484901E-2</c:v>
                </c:pt>
                <c:pt idx="81">
                  <c:v>2.3347425099484901E-2</c:v>
                </c:pt>
                <c:pt idx="82">
                  <c:v>2.3787972681005898E-2</c:v>
                </c:pt>
                <c:pt idx="83">
                  <c:v>2.3787972681005898E-2</c:v>
                </c:pt>
                <c:pt idx="84">
                  <c:v>2.3787972681005898E-2</c:v>
                </c:pt>
                <c:pt idx="85">
                  <c:v>2.3787972681005898E-2</c:v>
                </c:pt>
                <c:pt idx="86">
                  <c:v>2.3787972681005898E-2</c:v>
                </c:pt>
                <c:pt idx="87">
                  <c:v>2.39337861189029E-2</c:v>
                </c:pt>
                <c:pt idx="88">
                  <c:v>2.39337861189029E-2</c:v>
                </c:pt>
                <c:pt idx="89">
                  <c:v>2.39337861189029E-2</c:v>
                </c:pt>
                <c:pt idx="90">
                  <c:v>2.39337861189029E-2</c:v>
                </c:pt>
                <c:pt idx="91">
                  <c:v>2.39337861189029E-2</c:v>
                </c:pt>
                <c:pt idx="92">
                  <c:v>2.39337861189029E-2</c:v>
                </c:pt>
                <c:pt idx="93">
                  <c:v>2.4201373548631E-2</c:v>
                </c:pt>
                <c:pt idx="94">
                  <c:v>2.4201373548631E-2</c:v>
                </c:pt>
                <c:pt idx="95">
                  <c:v>2.4201373548631E-2</c:v>
                </c:pt>
                <c:pt idx="96">
                  <c:v>2.4201373548631E-2</c:v>
                </c:pt>
                <c:pt idx="97">
                  <c:v>2.4201373548631E-2</c:v>
                </c:pt>
                <c:pt idx="98">
                  <c:v>2.4201373548631E-2</c:v>
                </c:pt>
                <c:pt idx="99">
                  <c:v>2.4657653387591499E-2</c:v>
                </c:pt>
                <c:pt idx="100">
                  <c:v>2.4657653387591499E-2</c:v>
                </c:pt>
                <c:pt idx="101">
                  <c:v>2.4657653387591499E-2</c:v>
                </c:pt>
                <c:pt idx="102">
                  <c:v>2.4657653387591499E-2</c:v>
                </c:pt>
                <c:pt idx="103">
                  <c:v>2.4657653387591499E-2</c:v>
                </c:pt>
                <c:pt idx="104">
                  <c:v>2.4657653387591499E-2</c:v>
                </c:pt>
                <c:pt idx="105">
                  <c:v>2.48428475359798E-2</c:v>
                </c:pt>
                <c:pt idx="106">
                  <c:v>2.48428475359798E-2</c:v>
                </c:pt>
                <c:pt idx="107">
                  <c:v>2.48428475359798E-2</c:v>
                </c:pt>
                <c:pt idx="108">
                  <c:v>2.48428475359798E-2</c:v>
                </c:pt>
                <c:pt idx="109">
                  <c:v>2.48428475359798E-2</c:v>
                </c:pt>
                <c:pt idx="110">
                  <c:v>2.48428475359798E-2</c:v>
                </c:pt>
                <c:pt idx="111">
                  <c:v>2.48428475359798E-2</c:v>
                </c:pt>
                <c:pt idx="112">
                  <c:v>2.50776766690642E-2</c:v>
                </c:pt>
                <c:pt idx="113">
                  <c:v>2.5334954793758899E-2</c:v>
                </c:pt>
                <c:pt idx="114">
                  <c:v>2.5334954793758899E-2</c:v>
                </c:pt>
                <c:pt idx="115">
                  <c:v>2.5334954793758899E-2</c:v>
                </c:pt>
                <c:pt idx="116">
                  <c:v>2.5334954793758899E-2</c:v>
                </c:pt>
                <c:pt idx="117">
                  <c:v>2.5334954793758899E-2</c:v>
                </c:pt>
                <c:pt idx="118">
                  <c:v>2.5334954793758899E-2</c:v>
                </c:pt>
                <c:pt idx="119">
                  <c:v>2.5334954793758899E-2</c:v>
                </c:pt>
                <c:pt idx="120">
                  <c:v>2.5334954793758899E-2</c:v>
                </c:pt>
                <c:pt idx="121">
                  <c:v>2.5334954793758899E-2</c:v>
                </c:pt>
                <c:pt idx="122">
                  <c:v>2.5334954793758899E-2</c:v>
                </c:pt>
                <c:pt idx="123">
                  <c:v>2.5334954793758899E-2</c:v>
                </c:pt>
                <c:pt idx="124">
                  <c:v>2.5334954793758899E-2</c:v>
                </c:pt>
                <c:pt idx="125">
                  <c:v>2.5334954793758899E-2</c:v>
                </c:pt>
                <c:pt idx="126">
                  <c:v>2.5334954793758899E-2</c:v>
                </c:pt>
                <c:pt idx="127">
                  <c:v>2.5334954793758899E-2</c:v>
                </c:pt>
                <c:pt idx="128">
                  <c:v>2.5363005426581198E-2</c:v>
                </c:pt>
                <c:pt idx="129">
                  <c:v>2.53859449036801E-2</c:v>
                </c:pt>
                <c:pt idx="130">
                  <c:v>2.5678662363049099E-2</c:v>
                </c:pt>
                <c:pt idx="131">
                  <c:v>2.5905436158684101E-2</c:v>
                </c:pt>
                <c:pt idx="132">
                  <c:v>2.5905436158684101E-2</c:v>
                </c:pt>
                <c:pt idx="133">
                  <c:v>2.5905436158684101E-2</c:v>
                </c:pt>
                <c:pt idx="134">
                  <c:v>2.5905436158684101E-2</c:v>
                </c:pt>
                <c:pt idx="135">
                  <c:v>2.5905436158684101E-2</c:v>
                </c:pt>
                <c:pt idx="136">
                  <c:v>2.5905436158684101E-2</c:v>
                </c:pt>
                <c:pt idx="137">
                  <c:v>2.5905436158684101E-2</c:v>
                </c:pt>
                <c:pt idx="138">
                  <c:v>2.62510009485874E-2</c:v>
                </c:pt>
                <c:pt idx="139">
                  <c:v>2.6755433679596301E-2</c:v>
                </c:pt>
                <c:pt idx="140">
                  <c:v>2.6755433679596301E-2</c:v>
                </c:pt>
                <c:pt idx="141">
                  <c:v>2.6755433679596301E-2</c:v>
                </c:pt>
                <c:pt idx="142">
                  <c:v>2.6755433679596301E-2</c:v>
                </c:pt>
                <c:pt idx="143">
                  <c:v>2.6755433679596301E-2</c:v>
                </c:pt>
                <c:pt idx="144">
                  <c:v>2.6755433679596301E-2</c:v>
                </c:pt>
                <c:pt idx="145">
                  <c:v>2.6755433679596301E-2</c:v>
                </c:pt>
                <c:pt idx="146">
                  <c:v>2.6755433679596301E-2</c:v>
                </c:pt>
                <c:pt idx="147">
                  <c:v>2.6755433679596301E-2</c:v>
                </c:pt>
                <c:pt idx="148">
                  <c:v>2.6755433679596301E-2</c:v>
                </c:pt>
                <c:pt idx="149">
                  <c:v>2.6755433679596301E-2</c:v>
                </c:pt>
                <c:pt idx="150">
                  <c:v>2.6755433679596301E-2</c:v>
                </c:pt>
                <c:pt idx="151">
                  <c:v>2.6755433679596301E-2</c:v>
                </c:pt>
                <c:pt idx="152">
                  <c:v>2.6755433679596301E-2</c:v>
                </c:pt>
                <c:pt idx="153">
                  <c:v>2.6755433679596301E-2</c:v>
                </c:pt>
                <c:pt idx="154">
                  <c:v>2.6755433679596301E-2</c:v>
                </c:pt>
                <c:pt idx="155">
                  <c:v>2.6755433679596301E-2</c:v>
                </c:pt>
                <c:pt idx="156">
                  <c:v>2.6755433679596301E-2</c:v>
                </c:pt>
                <c:pt idx="157">
                  <c:v>2.6755433679596301E-2</c:v>
                </c:pt>
                <c:pt idx="158">
                  <c:v>2.6755433679596301E-2</c:v>
                </c:pt>
                <c:pt idx="159">
                  <c:v>2.68013242302386E-2</c:v>
                </c:pt>
                <c:pt idx="160">
                  <c:v>2.68013242302386E-2</c:v>
                </c:pt>
                <c:pt idx="161">
                  <c:v>2.68013242302386E-2</c:v>
                </c:pt>
                <c:pt idx="162">
                  <c:v>2.68013242302386E-2</c:v>
                </c:pt>
                <c:pt idx="163">
                  <c:v>2.68013242302386E-2</c:v>
                </c:pt>
                <c:pt idx="164">
                  <c:v>2.68013242302386E-2</c:v>
                </c:pt>
                <c:pt idx="165">
                  <c:v>2.68013242302386E-2</c:v>
                </c:pt>
                <c:pt idx="166">
                  <c:v>2.68013242302386E-2</c:v>
                </c:pt>
                <c:pt idx="167">
                  <c:v>2.68013242302386E-2</c:v>
                </c:pt>
                <c:pt idx="168">
                  <c:v>2.68013242302386E-2</c:v>
                </c:pt>
                <c:pt idx="169">
                  <c:v>2.68013242302386E-2</c:v>
                </c:pt>
                <c:pt idx="170">
                  <c:v>2.68013242302386E-2</c:v>
                </c:pt>
                <c:pt idx="171">
                  <c:v>2.68013242302386E-2</c:v>
                </c:pt>
                <c:pt idx="172">
                  <c:v>2.68013242302386E-2</c:v>
                </c:pt>
                <c:pt idx="173">
                  <c:v>2.68013242302386E-2</c:v>
                </c:pt>
                <c:pt idx="174">
                  <c:v>2.6860148689019901E-2</c:v>
                </c:pt>
                <c:pt idx="175">
                  <c:v>2.6860148689019901E-2</c:v>
                </c:pt>
                <c:pt idx="176">
                  <c:v>2.6860148689019901E-2</c:v>
                </c:pt>
                <c:pt idx="177">
                  <c:v>2.6860148689019901E-2</c:v>
                </c:pt>
                <c:pt idx="178">
                  <c:v>2.6860148689019901E-2</c:v>
                </c:pt>
                <c:pt idx="179">
                  <c:v>2.6860148689019901E-2</c:v>
                </c:pt>
                <c:pt idx="180">
                  <c:v>2.6860148689019901E-2</c:v>
                </c:pt>
                <c:pt idx="181">
                  <c:v>2.6860148689019901E-2</c:v>
                </c:pt>
                <c:pt idx="182">
                  <c:v>2.6860148689019901E-2</c:v>
                </c:pt>
                <c:pt idx="183">
                  <c:v>2.6860148689019901E-2</c:v>
                </c:pt>
                <c:pt idx="184">
                  <c:v>2.6860148689019901E-2</c:v>
                </c:pt>
                <c:pt idx="185">
                  <c:v>2.6860148689019901E-2</c:v>
                </c:pt>
                <c:pt idx="186">
                  <c:v>2.6860148689019901E-2</c:v>
                </c:pt>
                <c:pt idx="187">
                  <c:v>2.6860148689019901E-2</c:v>
                </c:pt>
                <c:pt idx="188">
                  <c:v>2.6860148689019901E-2</c:v>
                </c:pt>
                <c:pt idx="189">
                  <c:v>2.6860148689019901E-2</c:v>
                </c:pt>
                <c:pt idx="190">
                  <c:v>2.6860148689019901E-2</c:v>
                </c:pt>
                <c:pt idx="191">
                  <c:v>2.6860148689019901E-2</c:v>
                </c:pt>
                <c:pt idx="192">
                  <c:v>2.6860148689019901E-2</c:v>
                </c:pt>
                <c:pt idx="193">
                  <c:v>2.6860148689019901E-2</c:v>
                </c:pt>
                <c:pt idx="194">
                  <c:v>2.6860148689019901E-2</c:v>
                </c:pt>
                <c:pt idx="195">
                  <c:v>2.6860148689019901E-2</c:v>
                </c:pt>
                <c:pt idx="196">
                  <c:v>2.6860148689019901E-2</c:v>
                </c:pt>
                <c:pt idx="197">
                  <c:v>2.6860148689019901E-2</c:v>
                </c:pt>
                <c:pt idx="198">
                  <c:v>2.6860148689019901E-2</c:v>
                </c:pt>
                <c:pt idx="199">
                  <c:v>2.6860148689019901E-2</c:v>
                </c:pt>
                <c:pt idx="200">
                  <c:v>2.6860148689019901E-2</c:v>
                </c:pt>
              </c:numCache>
            </c:numRef>
          </c:yVal>
          <c:smooth val="1"/>
          <c:extLst>
            <c:ext xmlns:c16="http://schemas.microsoft.com/office/drawing/2014/chart" uri="{C3380CC4-5D6E-409C-BE32-E72D297353CC}">
              <c16:uniqueId val="{00000003-E5BB-431A-913F-A7B3AABDB53C}"/>
            </c:ext>
          </c:extLst>
        </c:ser>
        <c:dLbls>
          <c:showLegendKey val="0"/>
          <c:showVal val="0"/>
          <c:showCatName val="0"/>
          <c:showSerName val="0"/>
          <c:showPercent val="0"/>
          <c:showBubbleSize val="0"/>
        </c:dLbls>
        <c:axId val="401368224"/>
        <c:axId val="401366256"/>
      </c:scatterChart>
      <c:valAx>
        <c:axId val="4013682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01366256"/>
        <c:crosses val="autoZero"/>
        <c:crossBetween val="midCat"/>
      </c:valAx>
      <c:valAx>
        <c:axId val="401366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013682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SP</a:t>
            </a:r>
            <a:r>
              <a:rPr lang="en-US" altLang="zh-CN" baseline="0"/>
              <a:t> - Cull Size</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smoothMarker"/>
        <c:varyColors val="0"/>
        <c:ser>
          <c:idx val="0"/>
          <c:order val="0"/>
          <c:tx>
            <c:strRef>
              <c:f>cullSize!$B$1</c:f>
              <c:strCache>
                <c:ptCount val="1"/>
                <c:pt idx="0">
                  <c:v>c=200</c:v>
                </c:pt>
              </c:strCache>
            </c:strRef>
          </c:tx>
          <c:spPr>
            <a:ln w="19050" cap="rnd">
              <a:solidFill>
                <a:schemeClr val="accent1"/>
              </a:solidFill>
              <a:round/>
            </a:ln>
            <a:effectLst/>
          </c:spPr>
          <c:marker>
            <c:symbol val="none"/>
          </c:marker>
          <c:xVal>
            <c:numRef>
              <c:f>cullSiz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ullSize!$B$2:$B$203</c:f>
              <c:numCache>
                <c:formatCode>General</c:formatCode>
                <c:ptCount val="202"/>
                <c:pt idx="0">
                  <c:v>1.6369769783646002E-2</c:v>
                </c:pt>
                <c:pt idx="1">
                  <c:v>1.7287420046543999E-2</c:v>
                </c:pt>
                <c:pt idx="2">
                  <c:v>1.7647058592725799E-2</c:v>
                </c:pt>
                <c:pt idx="3">
                  <c:v>1.8140365301589498E-2</c:v>
                </c:pt>
                <c:pt idx="4">
                  <c:v>1.8521516930500002E-2</c:v>
                </c:pt>
                <c:pt idx="5">
                  <c:v>2.0299768381518202E-2</c:v>
                </c:pt>
                <c:pt idx="6">
                  <c:v>2.0299768381518202E-2</c:v>
                </c:pt>
                <c:pt idx="7">
                  <c:v>2.0387710850173501E-2</c:v>
                </c:pt>
                <c:pt idx="8">
                  <c:v>2.0853109101870899E-2</c:v>
                </c:pt>
                <c:pt idx="9">
                  <c:v>2.1413407006442401E-2</c:v>
                </c:pt>
                <c:pt idx="10">
                  <c:v>2.1914592237935598E-2</c:v>
                </c:pt>
                <c:pt idx="11">
                  <c:v>2.1914592237935598E-2</c:v>
                </c:pt>
                <c:pt idx="12">
                  <c:v>2.23703040110949E-2</c:v>
                </c:pt>
                <c:pt idx="13">
                  <c:v>2.23703040110949E-2</c:v>
                </c:pt>
                <c:pt idx="14">
                  <c:v>2.2372182977886401E-2</c:v>
                </c:pt>
                <c:pt idx="15">
                  <c:v>2.3818121309701099E-2</c:v>
                </c:pt>
                <c:pt idx="16">
                  <c:v>2.3818121309701099E-2</c:v>
                </c:pt>
                <c:pt idx="17">
                  <c:v>2.3818121309701099E-2</c:v>
                </c:pt>
                <c:pt idx="18">
                  <c:v>2.3818121309701099E-2</c:v>
                </c:pt>
                <c:pt idx="19">
                  <c:v>2.38763339705492E-2</c:v>
                </c:pt>
                <c:pt idx="20">
                  <c:v>2.38763339705492E-2</c:v>
                </c:pt>
                <c:pt idx="21">
                  <c:v>2.38763339705492E-2</c:v>
                </c:pt>
                <c:pt idx="22">
                  <c:v>2.38763339705492E-2</c:v>
                </c:pt>
                <c:pt idx="23">
                  <c:v>2.38763339705492E-2</c:v>
                </c:pt>
                <c:pt idx="24">
                  <c:v>2.38763339705492E-2</c:v>
                </c:pt>
                <c:pt idx="25">
                  <c:v>2.38763339705492E-2</c:v>
                </c:pt>
                <c:pt idx="26">
                  <c:v>2.38763339705492E-2</c:v>
                </c:pt>
                <c:pt idx="27">
                  <c:v>2.38763339705492E-2</c:v>
                </c:pt>
                <c:pt idx="28">
                  <c:v>2.38763339705492E-2</c:v>
                </c:pt>
                <c:pt idx="29">
                  <c:v>2.38763339705492E-2</c:v>
                </c:pt>
                <c:pt idx="30">
                  <c:v>2.38763339705492E-2</c:v>
                </c:pt>
                <c:pt idx="31">
                  <c:v>2.38763339705492E-2</c:v>
                </c:pt>
                <c:pt idx="32">
                  <c:v>2.38763339705492E-2</c:v>
                </c:pt>
                <c:pt idx="33">
                  <c:v>2.38763339705492E-2</c:v>
                </c:pt>
                <c:pt idx="34">
                  <c:v>2.38763339705492E-2</c:v>
                </c:pt>
                <c:pt idx="35">
                  <c:v>2.38763339705492E-2</c:v>
                </c:pt>
                <c:pt idx="36">
                  <c:v>2.38763339705492E-2</c:v>
                </c:pt>
                <c:pt idx="37">
                  <c:v>2.38763339705492E-2</c:v>
                </c:pt>
                <c:pt idx="38">
                  <c:v>2.38763339705492E-2</c:v>
                </c:pt>
                <c:pt idx="39">
                  <c:v>2.38763339705492E-2</c:v>
                </c:pt>
                <c:pt idx="40">
                  <c:v>2.38763339705492E-2</c:v>
                </c:pt>
                <c:pt idx="41">
                  <c:v>2.38763339705492E-2</c:v>
                </c:pt>
                <c:pt idx="42">
                  <c:v>2.38763339705492E-2</c:v>
                </c:pt>
                <c:pt idx="43">
                  <c:v>2.38763339705492E-2</c:v>
                </c:pt>
                <c:pt idx="44">
                  <c:v>2.38763339705492E-2</c:v>
                </c:pt>
                <c:pt idx="45">
                  <c:v>2.38763339705492E-2</c:v>
                </c:pt>
                <c:pt idx="46">
                  <c:v>2.38763339705492E-2</c:v>
                </c:pt>
                <c:pt idx="47">
                  <c:v>2.38763339705492E-2</c:v>
                </c:pt>
                <c:pt idx="48">
                  <c:v>2.38763339705492E-2</c:v>
                </c:pt>
                <c:pt idx="49">
                  <c:v>2.38763339705492E-2</c:v>
                </c:pt>
                <c:pt idx="50">
                  <c:v>2.38763339705492E-2</c:v>
                </c:pt>
                <c:pt idx="51">
                  <c:v>2.38763339705492E-2</c:v>
                </c:pt>
                <c:pt idx="52">
                  <c:v>2.38763339705492E-2</c:v>
                </c:pt>
                <c:pt idx="53">
                  <c:v>2.38763339705492E-2</c:v>
                </c:pt>
                <c:pt idx="54">
                  <c:v>2.38763339705492E-2</c:v>
                </c:pt>
                <c:pt idx="55">
                  <c:v>2.38763339705492E-2</c:v>
                </c:pt>
                <c:pt idx="56">
                  <c:v>2.38763339705492E-2</c:v>
                </c:pt>
                <c:pt idx="57">
                  <c:v>2.38763339705492E-2</c:v>
                </c:pt>
                <c:pt idx="58">
                  <c:v>2.38763339705492E-2</c:v>
                </c:pt>
                <c:pt idx="59">
                  <c:v>2.38763339705492E-2</c:v>
                </c:pt>
                <c:pt idx="60">
                  <c:v>2.38763339705492E-2</c:v>
                </c:pt>
                <c:pt idx="61">
                  <c:v>2.38763339705492E-2</c:v>
                </c:pt>
                <c:pt idx="62">
                  <c:v>2.38763339705492E-2</c:v>
                </c:pt>
                <c:pt idx="63">
                  <c:v>2.38763339705492E-2</c:v>
                </c:pt>
                <c:pt idx="64">
                  <c:v>2.38763339705492E-2</c:v>
                </c:pt>
                <c:pt idx="65">
                  <c:v>2.38763339705492E-2</c:v>
                </c:pt>
                <c:pt idx="66">
                  <c:v>2.38763339705492E-2</c:v>
                </c:pt>
                <c:pt idx="67">
                  <c:v>2.38763339705492E-2</c:v>
                </c:pt>
                <c:pt idx="68">
                  <c:v>2.38763339705492E-2</c:v>
                </c:pt>
                <c:pt idx="69">
                  <c:v>2.38763339705492E-2</c:v>
                </c:pt>
                <c:pt idx="70">
                  <c:v>2.38763339705492E-2</c:v>
                </c:pt>
                <c:pt idx="71">
                  <c:v>2.38763339705492E-2</c:v>
                </c:pt>
                <c:pt idx="72">
                  <c:v>2.38763339705492E-2</c:v>
                </c:pt>
                <c:pt idx="73">
                  <c:v>2.38763339705492E-2</c:v>
                </c:pt>
                <c:pt idx="74">
                  <c:v>2.38763339705492E-2</c:v>
                </c:pt>
                <c:pt idx="75">
                  <c:v>2.38763339705492E-2</c:v>
                </c:pt>
                <c:pt idx="76">
                  <c:v>2.38763339705492E-2</c:v>
                </c:pt>
                <c:pt idx="77">
                  <c:v>2.38763339705492E-2</c:v>
                </c:pt>
                <c:pt idx="78">
                  <c:v>2.38763339705492E-2</c:v>
                </c:pt>
                <c:pt idx="79">
                  <c:v>2.38763339705492E-2</c:v>
                </c:pt>
                <c:pt idx="80">
                  <c:v>2.38763339705492E-2</c:v>
                </c:pt>
                <c:pt idx="81">
                  <c:v>2.38763339705492E-2</c:v>
                </c:pt>
                <c:pt idx="82">
                  <c:v>2.38763339705492E-2</c:v>
                </c:pt>
                <c:pt idx="83">
                  <c:v>2.38763339705492E-2</c:v>
                </c:pt>
                <c:pt idx="84">
                  <c:v>2.38763339705492E-2</c:v>
                </c:pt>
                <c:pt idx="85">
                  <c:v>2.38763339705492E-2</c:v>
                </c:pt>
                <c:pt idx="86">
                  <c:v>2.38763339705492E-2</c:v>
                </c:pt>
                <c:pt idx="87">
                  <c:v>2.38763339705492E-2</c:v>
                </c:pt>
                <c:pt idx="88">
                  <c:v>2.38763339705492E-2</c:v>
                </c:pt>
                <c:pt idx="89">
                  <c:v>2.38763339705492E-2</c:v>
                </c:pt>
                <c:pt idx="90">
                  <c:v>2.38763339705492E-2</c:v>
                </c:pt>
                <c:pt idx="91">
                  <c:v>2.38763339705492E-2</c:v>
                </c:pt>
                <c:pt idx="92">
                  <c:v>2.38763339705492E-2</c:v>
                </c:pt>
                <c:pt idx="93">
                  <c:v>2.38763339705492E-2</c:v>
                </c:pt>
                <c:pt idx="94">
                  <c:v>2.38763339705492E-2</c:v>
                </c:pt>
                <c:pt idx="95">
                  <c:v>2.38763339705492E-2</c:v>
                </c:pt>
                <c:pt idx="96">
                  <c:v>2.38763339705492E-2</c:v>
                </c:pt>
                <c:pt idx="97">
                  <c:v>2.38763339705492E-2</c:v>
                </c:pt>
                <c:pt idx="98">
                  <c:v>2.38763339705492E-2</c:v>
                </c:pt>
                <c:pt idx="99">
                  <c:v>2.38763339705492E-2</c:v>
                </c:pt>
                <c:pt idx="100">
                  <c:v>2.38763339705492E-2</c:v>
                </c:pt>
                <c:pt idx="101">
                  <c:v>2.38763339705492E-2</c:v>
                </c:pt>
                <c:pt idx="102">
                  <c:v>2.38763339705492E-2</c:v>
                </c:pt>
                <c:pt idx="103">
                  <c:v>2.38763339705492E-2</c:v>
                </c:pt>
                <c:pt idx="104">
                  <c:v>2.38763339705492E-2</c:v>
                </c:pt>
                <c:pt idx="105">
                  <c:v>2.38763339705492E-2</c:v>
                </c:pt>
                <c:pt idx="106">
                  <c:v>2.38763339705492E-2</c:v>
                </c:pt>
                <c:pt idx="107">
                  <c:v>2.38763339705492E-2</c:v>
                </c:pt>
                <c:pt idx="108">
                  <c:v>2.38763339705492E-2</c:v>
                </c:pt>
                <c:pt idx="109">
                  <c:v>2.38763339705492E-2</c:v>
                </c:pt>
                <c:pt idx="110">
                  <c:v>2.38763339705492E-2</c:v>
                </c:pt>
                <c:pt idx="111">
                  <c:v>2.38763339705492E-2</c:v>
                </c:pt>
                <c:pt idx="112">
                  <c:v>2.38763339705492E-2</c:v>
                </c:pt>
                <c:pt idx="113">
                  <c:v>2.38763339705492E-2</c:v>
                </c:pt>
                <c:pt idx="114">
                  <c:v>2.38763339705492E-2</c:v>
                </c:pt>
                <c:pt idx="115">
                  <c:v>2.38763339705492E-2</c:v>
                </c:pt>
                <c:pt idx="116">
                  <c:v>2.38763339705492E-2</c:v>
                </c:pt>
                <c:pt idx="117">
                  <c:v>2.38763339705492E-2</c:v>
                </c:pt>
                <c:pt idx="118">
                  <c:v>2.38763339705492E-2</c:v>
                </c:pt>
                <c:pt idx="119">
                  <c:v>2.38763339705492E-2</c:v>
                </c:pt>
                <c:pt idx="120">
                  <c:v>2.38763339705492E-2</c:v>
                </c:pt>
                <c:pt idx="121">
                  <c:v>2.38763339705492E-2</c:v>
                </c:pt>
                <c:pt idx="122">
                  <c:v>2.38763339705492E-2</c:v>
                </c:pt>
                <c:pt idx="123">
                  <c:v>2.38763339705492E-2</c:v>
                </c:pt>
                <c:pt idx="124">
                  <c:v>2.38763339705492E-2</c:v>
                </c:pt>
                <c:pt idx="125">
                  <c:v>2.38763339705492E-2</c:v>
                </c:pt>
                <c:pt idx="126">
                  <c:v>2.38763339705492E-2</c:v>
                </c:pt>
                <c:pt idx="127">
                  <c:v>2.38763339705492E-2</c:v>
                </c:pt>
                <c:pt idx="128">
                  <c:v>2.38763339705492E-2</c:v>
                </c:pt>
                <c:pt idx="129">
                  <c:v>2.38763339705492E-2</c:v>
                </c:pt>
                <c:pt idx="130">
                  <c:v>2.38763339705492E-2</c:v>
                </c:pt>
                <c:pt idx="131">
                  <c:v>2.38763339705492E-2</c:v>
                </c:pt>
                <c:pt idx="132">
                  <c:v>2.38763339705492E-2</c:v>
                </c:pt>
                <c:pt idx="133">
                  <c:v>2.38763339705492E-2</c:v>
                </c:pt>
                <c:pt idx="134">
                  <c:v>2.38763339705492E-2</c:v>
                </c:pt>
                <c:pt idx="135">
                  <c:v>2.38763339705492E-2</c:v>
                </c:pt>
                <c:pt idx="136">
                  <c:v>2.38763339705492E-2</c:v>
                </c:pt>
                <c:pt idx="137">
                  <c:v>2.38763339705492E-2</c:v>
                </c:pt>
                <c:pt idx="138">
                  <c:v>2.38763339705492E-2</c:v>
                </c:pt>
                <c:pt idx="139">
                  <c:v>2.38763339705492E-2</c:v>
                </c:pt>
                <c:pt idx="140">
                  <c:v>2.38763339705492E-2</c:v>
                </c:pt>
                <c:pt idx="141">
                  <c:v>2.38763339705492E-2</c:v>
                </c:pt>
                <c:pt idx="142">
                  <c:v>2.38763339705492E-2</c:v>
                </c:pt>
                <c:pt idx="143">
                  <c:v>2.38763339705492E-2</c:v>
                </c:pt>
                <c:pt idx="144">
                  <c:v>2.38763339705492E-2</c:v>
                </c:pt>
                <c:pt idx="145">
                  <c:v>2.38763339705492E-2</c:v>
                </c:pt>
                <c:pt idx="146">
                  <c:v>2.38763339705492E-2</c:v>
                </c:pt>
                <c:pt idx="147">
                  <c:v>2.38763339705492E-2</c:v>
                </c:pt>
                <c:pt idx="148">
                  <c:v>2.38763339705492E-2</c:v>
                </c:pt>
                <c:pt idx="149">
                  <c:v>2.38763339705492E-2</c:v>
                </c:pt>
                <c:pt idx="150">
                  <c:v>2.38763339705492E-2</c:v>
                </c:pt>
                <c:pt idx="151">
                  <c:v>2.38763339705492E-2</c:v>
                </c:pt>
                <c:pt idx="152">
                  <c:v>2.38763339705492E-2</c:v>
                </c:pt>
                <c:pt idx="153">
                  <c:v>2.38763339705492E-2</c:v>
                </c:pt>
                <c:pt idx="154">
                  <c:v>2.38763339705492E-2</c:v>
                </c:pt>
                <c:pt idx="155">
                  <c:v>2.38763339705492E-2</c:v>
                </c:pt>
                <c:pt idx="156">
                  <c:v>2.38763339705492E-2</c:v>
                </c:pt>
                <c:pt idx="157">
                  <c:v>2.38763339705492E-2</c:v>
                </c:pt>
                <c:pt idx="158">
                  <c:v>2.38763339705492E-2</c:v>
                </c:pt>
                <c:pt idx="159">
                  <c:v>2.38763339705492E-2</c:v>
                </c:pt>
                <c:pt idx="160">
                  <c:v>2.38763339705492E-2</c:v>
                </c:pt>
                <c:pt idx="161">
                  <c:v>2.38763339705492E-2</c:v>
                </c:pt>
                <c:pt idx="162">
                  <c:v>2.38763339705492E-2</c:v>
                </c:pt>
                <c:pt idx="163">
                  <c:v>2.38763339705492E-2</c:v>
                </c:pt>
                <c:pt idx="164">
                  <c:v>2.38763339705492E-2</c:v>
                </c:pt>
                <c:pt idx="165">
                  <c:v>2.38763339705492E-2</c:v>
                </c:pt>
                <c:pt idx="166">
                  <c:v>2.38763339705492E-2</c:v>
                </c:pt>
                <c:pt idx="167">
                  <c:v>2.38763339705492E-2</c:v>
                </c:pt>
                <c:pt idx="168">
                  <c:v>2.38763339705492E-2</c:v>
                </c:pt>
                <c:pt idx="169">
                  <c:v>2.38763339705492E-2</c:v>
                </c:pt>
                <c:pt idx="170">
                  <c:v>2.38763339705492E-2</c:v>
                </c:pt>
                <c:pt idx="171">
                  <c:v>2.38763339705492E-2</c:v>
                </c:pt>
                <c:pt idx="172">
                  <c:v>2.38763339705492E-2</c:v>
                </c:pt>
                <c:pt idx="173">
                  <c:v>2.38763339705492E-2</c:v>
                </c:pt>
                <c:pt idx="174">
                  <c:v>2.38763339705492E-2</c:v>
                </c:pt>
                <c:pt idx="175">
                  <c:v>2.38763339705492E-2</c:v>
                </c:pt>
                <c:pt idx="176">
                  <c:v>2.38763339705492E-2</c:v>
                </c:pt>
                <c:pt idx="177">
                  <c:v>2.38763339705492E-2</c:v>
                </c:pt>
                <c:pt idx="178">
                  <c:v>2.38763339705492E-2</c:v>
                </c:pt>
                <c:pt idx="179">
                  <c:v>2.38763339705492E-2</c:v>
                </c:pt>
                <c:pt idx="180">
                  <c:v>2.38763339705492E-2</c:v>
                </c:pt>
                <c:pt idx="181">
                  <c:v>2.38763339705492E-2</c:v>
                </c:pt>
                <c:pt idx="182">
                  <c:v>2.38763339705492E-2</c:v>
                </c:pt>
                <c:pt idx="183">
                  <c:v>2.38763339705492E-2</c:v>
                </c:pt>
                <c:pt idx="184">
                  <c:v>2.38763339705492E-2</c:v>
                </c:pt>
                <c:pt idx="185">
                  <c:v>2.38763339705492E-2</c:v>
                </c:pt>
                <c:pt idx="186">
                  <c:v>2.38763339705492E-2</c:v>
                </c:pt>
                <c:pt idx="187">
                  <c:v>2.38763339705492E-2</c:v>
                </c:pt>
                <c:pt idx="188">
                  <c:v>2.38763339705492E-2</c:v>
                </c:pt>
                <c:pt idx="189">
                  <c:v>2.38763339705492E-2</c:v>
                </c:pt>
                <c:pt idx="190">
                  <c:v>2.38763339705492E-2</c:v>
                </c:pt>
                <c:pt idx="191">
                  <c:v>2.38763339705492E-2</c:v>
                </c:pt>
                <c:pt idx="192">
                  <c:v>2.38763339705492E-2</c:v>
                </c:pt>
                <c:pt idx="193">
                  <c:v>2.38763339705492E-2</c:v>
                </c:pt>
                <c:pt idx="194">
                  <c:v>2.38763339705492E-2</c:v>
                </c:pt>
                <c:pt idx="195">
                  <c:v>2.38763339705492E-2</c:v>
                </c:pt>
                <c:pt idx="196">
                  <c:v>2.38763339705492E-2</c:v>
                </c:pt>
                <c:pt idx="197">
                  <c:v>2.38763339705492E-2</c:v>
                </c:pt>
                <c:pt idx="198">
                  <c:v>2.38763339705492E-2</c:v>
                </c:pt>
                <c:pt idx="199">
                  <c:v>2.38763339705492E-2</c:v>
                </c:pt>
                <c:pt idx="200">
                  <c:v>2.38763339705492E-2</c:v>
                </c:pt>
              </c:numCache>
            </c:numRef>
          </c:yVal>
          <c:smooth val="1"/>
          <c:extLst>
            <c:ext xmlns:c16="http://schemas.microsoft.com/office/drawing/2014/chart" uri="{C3380CC4-5D6E-409C-BE32-E72D297353CC}">
              <c16:uniqueId val="{00000000-0A6B-4F24-B41B-4B4F148C3A81}"/>
            </c:ext>
          </c:extLst>
        </c:ser>
        <c:ser>
          <c:idx val="1"/>
          <c:order val="1"/>
          <c:tx>
            <c:strRef>
              <c:f>cullSize!$C$1</c:f>
              <c:strCache>
                <c:ptCount val="1"/>
                <c:pt idx="0">
                  <c:v>c=400</c:v>
                </c:pt>
              </c:strCache>
            </c:strRef>
          </c:tx>
          <c:spPr>
            <a:ln w="19050" cap="rnd">
              <a:solidFill>
                <a:schemeClr val="accent2"/>
              </a:solidFill>
              <a:round/>
            </a:ln>
            <a:effectLst/>
          </c:spPr>
          <c:marker>
            <c:symbol val="none"/>
          </c:marker>
          <c:xVal>
            <c:numRef>
              <c:f>cullSiz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ullSize!$C$2:$C$203</c:f>
              <c:numCache>
                <c:formatCode>General</c:formatCode>
                <c:ptCount val="202"/>
                <c:pt idx="0">
                  <c:v>1.6004162711640301E-2</c:v>
                </c:pt>
                <c:pt idx="1">
                  <c:v>1.6004162711640301E-2</c:v>
                </c:pt>
                <c:pt idx="2">
                  <c:v>1.6004162711640301E-2</c:v>
                </c:pt>
                <c:pt idx="3">
                  <c:v>1.8705510958028599E-2</c:v>
                </c:pt>
                <c:pt idx="4">
                  <c:v>1.8705510958028599E-2</c:v>
                </c:pt>
                <c:pt idx="5">
                  <c:v>1.8705510958028599E-2</c:v>
                </c:pt>
                <c:pt idx="6">
                  <c:v>1.8705510958028599E-2</c:v>
                </c:pt>
                <c:pt idx="7">
                  <c:v>1.8705510958028599E-2</c:v>
                </c:pt>
                <c:pt idx="8">
                  <c:v>1.8705510958028599E-2</c:v>
                </c:pt>
                <c:pt idx="9">
                  <c:v>1.8705510958028599E-2</c:v>
                </c:pt>
                <c:pt idx="10">
                  <c:v>1.8958342335914799E-2</c:v>
                </c:pt>
                <c:pt idx="11">
                  <c:v>1.8958342335914799E-2</c:v>
                </c:pt>
                <c:pt idx="12">
                  <c:v>1.8958342335914799E-2</c:v>
                </c:pt>
                <c:pt idx="13">
                  <c:v>1.90770330399656E-2</c:v>
                </c:pt>
                <c:pt idx="14">
                  <c:v>2.0400774353773899E-2</c:v>
                </c:pt>
                <c:pt idx="15">
                  <c:v>2.0466215445920099E-2</c:v>
                </c:pt>
                <c:pt idx="16">
                  <c:v>2.0468935912042002E-2</c:v>
                </c:pt>
                <c:pt idx="17">
                  <c:v>2.0468935912042002E-2</c:v>
                </c:pt>
                <c:pt idx="18">
                  <c:v>2.0627105240325801E-2</c:v>
                </c:pt>
                <c:pt idx="19">
                  <c:v>2.0627105240325801E-2</c:v>
                </c:pt>
                <c:pt idx="20">
                  <c:v>2.0828392675471801E-2</c:v>
                </c:pt>
                <c:pt idx="21">
                  <c:v>2.1892239316118299E-2</c:v>
                </c:pt>
                <c:pt idx="22">
                  <c:v>2.1892239316118299E-2</c:v>
                </c:pt>
                <c:pt idx="23">
                  <c:v>2.20102855913164E-2</c:v>
                </c:pt>
                <c:pt idx="24">
                  <c:v>2.2773793980870399E-2</c:v>
                </c:pt>
                <c:pt idx="25">
                  <c:v>2.2773793980870399E-2</c:v>
                </c:pt>
                <c:pt idx="26">
                  <c:v>2.2773793980870399E-2</c:v>
                </c:pt>
                <c:pt idx="27">
                  <c:v>2.3519394149965199E-2</c:v>
                </c:pt>
                <c:pt idx="28">
                  <c:v>2.3519394149965199E-2</c:v>
                </c:pt>
                <c:pt idx="29">
                  <c:v>2.3519394149965199E-2</c:v>
                </c:pt>
                <c:pt idx="30">
                  <c:v>2.3519394149965199E-2</c:v>
                </c:pt>
                <c:pt idx="31">
                  <c:v>2.3519394149965199E-2</c:v>
                </c:pt>
                <c:pt idx="32">
                  <c:v>2.35380703728875E-2</c:v>
                </c:pt>
                <c:pt idx="33">
                  <c:v>2.35380703728875E-2</c:v>
                </c:pt>
                <c:pt idx="34">
                  <c:v>2.38885129244376E-2</c:v>
                </c:pt>
                <c:pt idx="35">
                  <c:v>2.3935899040920201E-2</c:v>
                </c:pt>
                <c:pt idx="36">
                  <c:v>2.4470359198597601E-2</c:v>
                </c:pt>
                <c:pt idx="37">
                  <c:v>2.4470359198597601E-2</c:v>
                </c:pt>
                <c:pt idx="38">
                  <c:v>2.4470359198597601E-2</c:v>
                </c:pt>
                <c:pt idx="39">
                  <c:v>2.4470359198597601E-2</c:v>
                </c:pt>
                <c:pt idx="40">
                  <c:v>2.44828531190617E-2</c:v>
                </c:pt>
                <c:pt idx="41">
                  <c:v>2.4620376896798E-2</c:v>
                </c:pt>
                <c:pt idx="42">
                  <c:v>2.4620376896798E-2</c:v>
                </c:pt>
                <c:pt idx="43">
                  <c:v>2.4620376896798E-2</c:v>
                </c:pt>
                <c:pt idx="44">
                  <c:v>2.4620376896798E-2</c:v>
                </c:pt>
                <c:pt idx="45">
                  <c:v>2.4620376896798E-2</c:v>
                </c:pt>
                <c:pt idx="46">
                  <c:v>2.5484973729468601E-2</c:v>
                </c:pt>
                <c:pt idx="47">
                  <c:v>2.5484973729468601E-2</c:v>
                </c:pt>
                <c:pt idx="48">
                  <c:v>2.5484973729468601E-2</c:v>
                </c:pt>
                <c:pt idx="49">
                  <c:v>2.5484973729468601E-2</c:v>
                </c:pt>
                <c:pt idx="50">
                  <c:v>2.5484973729468601E-2</c:v>
                </c:pt>
                <c:pt idx="51">
                  <c:v>2.5484973729468601E-2</c:v>
                </c:pt>
                <c:pt idx="52">
                  <c:v>2.5484973729468601E-2</c:v>
                </c:pt>
                <c:pt idx="53">
                  <c:v>2.5484973729468601E-2</c:v>
                </c:pt>
                <c:pt idx="54">
                  <c:v>2.5484973729468601E-2</c:v>
                </c:pt>
                <c:pt idx="55">
                  <c:v>2.5484973729468601E-2</c:v>
                </c:pt>
                <c:pt idx="56">
                  <c:v>2.5484973729468601E-2</c:v>
                </c:pt>
                <c:pt idx="57">
                  <c:v>2.5484973729468601E-2</c:v>
                </c:pt>
                <c:pt idx="58">
                  <c:v>2.5484973729468601E-2</c:v>
                </c:pt>
                <c:pt idx="59">
                  <c:v>2.5484973729468601E-2</c:v>
                </c:pt>
                <c:pt idx="60">
                  <c:v>2.5484973729468601E-2</c:v>
                </c:pt>
                <c:pt idx="61">
                  <c:v>2.5484973729468601E-2</c:v>
                </c:pt>
                <c:pt idx="62">
                  <c:v>2.5484973729468601E-2</c:v>
                </c:pt>
                <c:pt idx="63">
                  <c:v>2.5484973729468601E-2</c:v>
                </c:pt>
                <c:pt idx="64">
                  <c:v>2.5484973729468601E-2</c:v>
                </c:pt>
                <c:pt idx="65">
                  <c:v>2.5484973729468601E-2</c:v>
                </c:pt>
                <c:pt idx="66">
                  <c:v>2.5484973729468601E-2</c:v>
                </c:pt>
                <c:pt idx="67">
                  <c:v>2.5484973729468601E-2</c:v>
                </c:pt>
                <c:pt idx="68">
                  <c:v>2.5484973729468601E-2</c:v>
                </c:pt>
                <c:pt idx="69">
                  <c:v>2.5484973729468601E-2</c:v>
                </c:pt>
                <c:pt idx="70">
                  <c:v>2.5484973729468601E-2</c:v>
                </c:pt>
                <c:pt idx="71">
                  <c:v>2.5484973729468601E-2</c:v>
                </c:pt>
                <c:pt idx="72">
                  <c:v>2.5484973729468601E-2</c:v>
                </c:pt>
                <c:pt idx="73">
                  <c:v>2.5484973729468601E-2</c:v>
                </c:pt>
                <c:pt idx="74">
                  <c:v>2.5484973729468601E-2</c:v>
                </c:pt>
                <c:pt idx="75">
                  <c:v>2.5484973729468601E-2</c:v>
                </c:pt>
                <c:pt idx="76">
                  <c:v>2.5484973729468601E-2</c:v>
                </c:pt>
                <c:pt idx="77">
                  <c:v>2.5484973729468601E-2</c:v>
                </c:pt>
                <c:pt idx="78">
                  <c:v>2.5484973729468601E-2</c:v>
                </c:pt>
                <c:pt idx="79">
                  <c:v>2.5484973729468601E-2</c:v>
                </c:pt>
                <c:pt idx="80">
                  <c:v>2.5484973729468601E-2</c:v>
                </c:pt>
                <c:pt idx="81">
                  <c:v>2.5484973729468601E-2</c:v>
                </c:pt>
                <c:pt idx="82">
                  <c:v>2.5484973729468601E-2</c:v>
                </c:pt>
                <c:pt idx="83">
                  <c:v>2.5484973729468601E-2</c:v>
                </c:pt>
                <c:pt idx="84">
                  <c:v>2.5484973729468601E-2</c:v>
                </c:pt>
                <c:pt idx="85">
                  <c:v>2.5484973729468601E-2</c:v>
                </c:pt>
                <c:pt idx="86">
                  <c:v>2.5484973729468601E-2</c:v>
                </c:pt>
                <c:pt idx="87">
                  <c:v>2.5484973729468601E-2</c:v>
                </c:pt>
                <c:pt idx="88">
                  <c:v>2.5484973729468601E-2</c:v>
                </c:pt>
                <c:pt idx="89">
                  <c:v>2.5484973729468601E-2</c:v>
                </c:pt>
                <c:pt idx="90">
                  <c:v>2.5484973729468601E-2</c:v>
                </c:pt>
                <c:pt idx="91">
                  <c:v>2.5484973729468601E-2</c:v>
                </c:pt>
                <c:pt idx="92">
                  <c:v>2.5484973729468601E-2</c:v>
                </c:pt>
                <c:pt idx="93">
                  <c:v>2.5484973729468601E-2</c:v>
                </c:pt>
                <c:pt idx="94">
                  <c:v>2.5484973729468601E-2</c:v>
                </c:pt>
                <c:pt idx="95">
                  <c:v>2.5484973729468601E-2</c:v>
                </c:pt>
                <c:pt idx="96">
                  <c:v>2.5484973729468601E-2</c:v>
                </c:pt>
                <c:pt idx="97">
                  <c:v>2.5484973729468601E-2</c:v>
                </c:pt>
                <c:pt idx="98">
                  <c:v>2.5484973729468601E-2</c:v>
                </c:pt>
                <c:pt idx="99">
                  <c:v>2.5484973729468601E-2</c:v>
                </c:pt>
                <c:pt idx="100">
                  <c:v>2.5484973729468601E-2</c:v>
                </c:pt>
                <c:pt idx="101">
                  <c:v>2.5484973729468601E-2</c:v>
                </c:pt>
                <c:pt idx="102">
                  <c:v>2.5484973729468601E-2</c:v>
                </c:pt>
                <c:pt idx="103">
                  <c:v>2.5484973729468601E-2</c:v>
                </c:pt>
                <c:pt idx="104">
                  <c:v>2.5484973729468601E-2</c:v>
                </c:pt>
                <c:pt idx="105">
                  <c:v>2.5484973729468601E-2</c:v>
                </c:pt>
                <c:pt idx="106">
                  <c:v>2.5484973729468601E-2</c:v>
                </c:pt>
                <c:pt idx="107">
                  <c:v>2.5484973729468601E-2</c:v>
                </c:pt>
                <c:pt idx="108">
                  <c:v>2.5484973729468601E-2</c:v>
                </c:pt>
                <c:pt idx="109">
                  <c:v>2.5484973729468601E-2</c:v>
                </c:pt>
                <c:pt idx="110">
                  <c:v>2.5484973729468601E-2</c:v>
                </c:pt>
                <c:pt idx="111">
                  <c:v>2.5484973729468601E-2</c:v>
                </c:pt>
                <c:pt idx="112">
                  <c:v>2.5484973729468601E-2</c:v>
                </c:pt>
                <c:pt idx="113">
                  <c:v>2.5484973729468601E-2</c:v>
                </c:pt>
                <c:pt idx="114">
                  <c:v>2.5484973729468601E-2</c:v>
                </c:pt>
                <c:pt idx="115">
                  <c:v>2.5484973729468601E-2</c:v>
                </c:pt>
                <c:pt idx="116">
                  <c:v>2.5484973729468601E-2</c:v>
                </c:pt>
                <c:pt idx="117">
                  <c:v>2.5484973729468601E-2</c:v>
                </c:pt>
                <c:pt idx="118">
                  <c:v>2.5484973729468601E-2</c:v>
                </c:pt>
                <c:pt idx="119">
                  <c:v>2.5484973729468601E-2</c:v>
                </c:pt>
                <c:pt idx="120">
                  <c:v>2.5484973729468601E-2</c:v>
                </c:pt>
                <c:pt idx="121">
                  <c:v>2.5484973729468601E-2</c:v>
                </c:pt>
                <c:pt idx="122">
                  <c:v>2.5484973729468601E-2</c:v>
                </c:pt>
                <c:pt idx="123">
                  <c:v>2.5484973729468601E-2</c:v>
                </c:pt>
                <c:pt idx="124">
                  <c:v>2.5484973729468601E-2</c:v>
                </c:pt>
                <c:pt idx="125">
                  <c:v>2.5484973729468601E-2</c:v>
                </c:pt>
                <c:pt idx="126">
                  <c:v>2.5484973729468601E-2</c:v>
                </c:pt>
                <c:pt idx="127">
                  <c:v>2.5484973729468601E-2</c:v>
                </c:pt>
                <c:pt idx="128">
                  <c:v>2.5484973729468601E-2</c:v>
                </c:pt>
                <c:pt idx="129">
                  <c:v>2.5484973729468601E-2</c:v>
                </c:pt>
                <c:pt idx="130">
                  <c:v>2.5484973729468601E-2</c:v>
                </c:pt>
                <c:pt idx="131">
                  <c:v>2.5484973729468601E-2</c:v>
                </c:pt>
                <c:pt idx="132">
                  <c:v>2.5484973729468601E-2</c:v>
                </c:pt>
                <c:pt idx="133">
                  <c:v>2.5484973729468601E-2</c:v>
                </c:pt>
                <c:pt idx="134">
                  <c:v>2.5484973729468601E-2</c:v>
                </c:pt>
                <c:pt idx="135">
                  <c:v>2.5484973729468601E-2</c:v>
                </c:pt>
                <c:pt idx="136">
                  <c:v>2.5484973729468601E-2</c:v>
                </c:pt>
                <c:pt idx="137">
                  <c:v>2.5484973729468601E-2</c:v>
                </c:pt>
                <c:pt idx="138">
                  <c:v>2.5484973729468601E-2</c:v>
                </c:pt>
                <c:pt idx="139">
                  <c:v>2.5484973729468601E-2</c:v>
                </c:pt>
                <c:pt idx="140">
                  <c:v>2.5484973729468601E-2</c:v>
                </c:pt>
                <c:pt idx="141">
                  <c:v>2.5484973729468601E-2</c:v>
                </c:pt>
                <c:pt idx="142">
                  <c:v>2.5484973729468601E-2</c:v>
                </c:pt>
                <c:pt idx="143">
                  <c:v>2.5484973729468601E-2</c:v>
                </c:pt>
                <c:pt idx="144">
                  <c:v>2.5484973729468601E-2</c:v>
                </c:pt>
                <c:pt idx="145">
                  <c:v>2.5484973729468601E-2</c:v>
                </c:pt>
                <c:pt idx="146">
                  <c:v>2.5484973729468601E-2</c:v>
                </c:pt>
                <c:pt idx="147">
                  <c:v>2.5484973729468601E-2</c:v>
                </c:pt>
                <c:pt idx="148">
                  <c:v>2.5484973729468601E-2</c:v>
                </c:pt>
                <c:pt idx="149">
                  <c:v>2.5484973729468601E-2</c:v>
                </c:pt>
                <c:pt idx="150">
                  <c:v>2.5484973729468601E-2</c:v>
                </c:pt>
                <c:pt idx="151">
                  <c:v>2.5484973729468601E-2</c:v>
                </c:pt>
                <c:pt idx="152">
                  <c:v>2.5484973729468601E-2</c:v>
                </c:pt>
                <c:pt idx="153">
                  <c:v>2.5484973729468601E-2</c:v>
                </c:pt>
                <c:pt idx="154">
                  <c:v>2.5484973729468601E-2</c:v>
                </c:pt>
                <c:pt idx="155">
                  <c:v>2.5484973729468601E-2</c:v>
                </c:pt>
                <c:pt idx="156">
                  <c:v>2.5484973729468601E-2</c:v>
                </c:pt>
                <c:pt idx="157">
                  <c:v>2.5484973729468601E-2</c:v>
                </c:pt>
                <c:pt idx="158">
                  <c:v>2.5484973729468601E-2</c:v>
                </c:pt>
                <c:pt idx="159">
                  <c:v>2.5484973729468601E-2</c:v>
                </c:pt>
                <c:pt idx="160">
                  <c:v>2.5484973729468601E-2</c:v>
                </c:pt>
                <c:pt idx="161">
                  <c:v>2.5484973729468601E-2</c:v>
                </c:pt>
                <c:pt idx="162">
                  <c:v>2.5484973729468601E-2</c:v>
                </c:pt>
                <c:pt idx="163">
                  <c:v>2.5484973729468601E-2</c:v>
                </c:pt>
                <c:pt idx="164">
                  <c:v>2.5484973729468601E-2</c:v>
                </c:pt>
                <c:pt idx="165">
                  <c:v>2.5484973729468601E-2</c:v>
                </c:pt>
                <c:pt idx="166">
                  <c:v>2.5484973729468601E-2</c:v>
                </c:pt>
                <c:pt idx="167">
                  <c:v>2.5484973729468601E-2</c:v>
                </c:pt>
                <c:pt idx="168">
                  <c:v>2.5484973729468601E-2</c:v>
                </c:pt>
                <c:pt idx="169">
                  <c:v>2.5484973729468601E-2</c:v>
                </c:pt>
                <c:pt idx="170">
                  <c:v>2.5484973729468601E-2</c:v>
                </c:pt>
                <c:pt idx="171">
                  <c:v>2.5484973729468601E-2</c:v>
                </c:pt>
                <c:pt idx="172">
                  <c:v>2.5484973729468601E-2</c:v>
                </c:pt>
                <c:pt idx="173">
                  <c:v>2.5484973729468601E-2</c:v>
                </c:pt>
                <c:pt idx="174">
                  <c:v>2.5484973729468601E-2</c:v>
                </c:pt>
                <c:pt idx="175">
                  <c:v>2.5484973729468601E-2</c:v>
                </c:pt>
                <c:pt idx="176">
                  <c:v>2.5484973729468601E-2</c:v>
                </c:pt>
                <c:pt idx="177">
                  <c:v>2.5484973729468601E-2</c:v>
                </c:pt>
                <c:pt idx="178">
                  <c:v>2.5484973729468601E-2</c:v>
                </c:pt>
                <c:pt idx="179">
                  <c:v>2.5484973729468601E-2</c:v>
                </c:pt>
                <c:pt idx="180">
                  <c:v>2.5484973729468601E-2</c:v>
                </c:pt>
                <c:pt idx="181">
                  <c:v>2.5484973729468601E-2</c:v>
                </c:pt>
                <c:pt idx="182">
                  <c:v>2.5484973729468601E-2</c:v>
                </c:pt>
                <c:pt idx="183">
                  <c:v>2.5484973729468601E-2</c:v>
                </c:pt>
                <c:pt idx="184">
                  <c:v>2.5484973729468601E-2</c:v>
                </c:pt>
                <c:pt idx="185">
                  <c:v>2.5484973729468601E-2</c:v>
                </c:pt>
                <c:pt idx="186">
                  <c:v>2.5484973729468601E-2</c:v>
                </c:pt>
                <c:pt idx="187">
                  <c:v>2.5484973729468601E-2</c:v>
                </c:pt>
                <c:pt idx="188">
                  <c:v>2.5484973729468601E-2</c:v>
                </c:pt>
                <c:pt idx="189">
                  <c:v>2.5484973729468601E-2</c:v>
                </c:pt>
                <c:pt idx="190">
                  <c:v>2.5484973729468601E-2</c:v>
                </c:pt>
                <c:pt idx="191">
                  <c:v>2.5484973729468601E-2</c:v>
                </c:pt>
                <c:pt idx="192">
                  <c:v>2.5484973729468601E-2</c:v>
                </c:pt>
                <c:pt idx="193">
                  <c:v>2.5484973729468601E-2</c:v>
                </c:pt>
                <c:pt idx="194">
                  <c:v>2.5484973729468601E-2</c:v>
                </c:pt>
                <c:pt idx="195">
                  <c:v>2.5484973729468601E-2</c:v>
                </c:pt>
                <c:pt idx="196">
                  <c:v>2.5484973729468601E-2</c:v>
                </c:pt>
                <c:pt idx="197">
                  <c:v>2.5484973729468601E-2</c:v>
                </c:pt>
                <c:pt idx="198">
                  <c:v>2.5484973729468601E-2</c:v>
                </c:pt>
                <c:pt idx="199">
                  <c:v>2.5484973729468601E-2</c:v>
                </c:pt>
                <c:pt idx="200">
                  <c:v>2.5484973729468601E-2</c:v>
                </c:pt>
              </c:numCache>
            </c:numRef>
          </c:yVal>
          <c:smooth val="1"/>
          <c:extLst>
            <c:ext xmlns:c16="http://schemas.microsoft.com/office/drawing/2014/chart" uri="{C3380CC4-5D6E-409C-BE32-E72D297353CC}">
              <c16:uniqueId val="{00000001-0A6B-4F24-B41B-4B4F148C3A81}"/>
            </c:ext>
          </c:extLst>
        </c:ser>
        <c:ser>
          <c:idx val="2"/>
          <c:order val="2"/>
          <c:tx>
            <c:strRef>
              <c:f>cullSize!$D$1</c:f>
              <c:strCache>
                <c:ptCount val="1"/>
                <c:pt idx="0">
                  <c:v>c=500</c:v>
                </c:pt>
              </c:strCache>
            </c:strRef>
          </c:tx>
          <c:spPr>
            <a:ln w="19050" cap="rnd">
              <a:solidFill>
                <a:schemeClr val="accent3"/>
              </a:solidFill>
              <a:round/>
            </a:ln>
            <a:effectLst/>
          </c:spPr>
          <c:marker>
            <c:symbol val="none"/>
          </c:marker>
          <c:xVal>
            <c:numRef>
              <c:f>cullSiz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ullSize!$D$2:$D$203</c:f>
              <c:numCache>
                <c:formatCode>General</c:formatCode>
                <c:ptCount val="202"/>
                <c:pt idx="0">
                  <c:v>1.5407596282968099E-2</c:v>
                </c:pt>
                <c:pt idx="1">
                  <c:v>1.5407596282968099E-2</c:v>
                </c:pt>
                <c:pt idx="2">
                  <c:v>1.5407596282968099E-2</c:v>
                </c:pt>
                <c:pt idx="3">
                  <c:v>1.55791453807328E-2</c:v>
                </c:pt>
                <c:pt idx="4">
                  <c:v>1.55791453807328E-2</c:v>
                </c:pt>
                <c:pt idx="5">
                  <c:v>1.55791453807328E-2</c:v>
                </c:pt>
                <c:pt idx="6">
                  <c:v>1.55791453807328E-2</c:v>
                </c:pt>
                <c:pt idx="7">
                  <c:v>1.65530200532303E-2</c:v>
                </c:pt>
                <c:pt idx="8">
                  <c:v>1.65530200532303E-2</c:v>
                </c:pt>
                <c:pt idx="9">
                  <c:v>1.7018794480639601E-2</c:v>
                </c:pt>
                <c:pt idx="10">
                  <c:v>1.7018794480639601E-2</c:v>
                </c:pt>
                <c:pt idx="11">
                  <c:v>1.7037751471552901E-2</c:v>
                </c:pt>
                <c:pt idx="12">
                  <c:v>1.7623609421757998E-2</c:v>
                </c:pt>
                <c:pt idx="13">
                  <c:v>1.7623609421757998E-2</c:v>
                </c:pt>
                <c:pt idx="14">
                  <c:v>1.7623609421757998E-2</c:v>
                </c:pt>
                <c:pt idx="15">
                  <c:v>1.7623609421757998E-2</c:v>
                </c:pt>
                <c:pt idx="16">
                  <c:v>1.8015562295074901E-2</c:v>
                </c:pt>
                <c:pt idx="17">
                  <c:v>1.8015562295074901E-2</c:v>
                </c:pt>
                <c:pt idx="18">
                  <c:v>1.92459048923267E-2</c:v>
                </c:pt>
                <c:pt idx="19">
                  <c:v>1.92459048923267E-2</c:v>
                </c:pt>
                <c:pt idx="20">
                  <c:v>1.92459048923267E-2</c:v>
                </c:pt>
                <c:pt idx="21">
                  <c:v>1.92459048923267E-2</c:v>
                </c:pt>
                <c:pt idx="22">
                  <c:v>1.94887482539302E-2</c:v>
                </c:pt>
                <c:pt idx="23">
                  <c:v>1.9644451888181699E-2</c:v>
                </c:pt>
                <c:pt idx="24">
                  <c:v>1.9644451888181699E-2</c:v>
                </c:pt>
                <c:pt idx="25">
                  <c:v>1.9800232206644699E-2</c:v>
                </c:pt>
                <c:pt idx="26">
                  <c:v>2.02130280124189E-2</c:v>
                </c:pt>
                <c:pt idx="27">
                  <c:v>2.0276442467571699E-2</c:v>
                </c:pt>
                <c:pt idx="28">
                  <c:v>2.0533392131233501E-2</c:v>
                </c:pt>
                <c:pt idx="29">
                  <c:v>2.1244049658395998E-2</c:v>
                </c:pt>
                <c:pt idx="30">
                  <c:v>2.1244049658395998E-2</c:v>
                </c:pt>
                <c:pt idx="31">
                  <c:v>2.1382744395149901E-2</c:v>
                </c:pt>
                <c:pt idx="32">
                  <c:v>2.1982576126551901E-2</c:v>
                </c:pt>
                <c:pt idx="33">
                  <c:v>2.2110564877317999E-2</c:v>
                </c:pt>
                <c:pt idx="34">
                  <c:v>2.2407499956808598E-2</c:v>
                </c:pt>
                <c:pt idx="35">
                  <c:v>2.2869158350196501E-2</c:v>
                </c:pt>
                <c:pt idx="36">
                  <c:v>2.2869158350196501E-2</c:v>
                </c:pt>
                <c:pt idx="37">
                  <c:v>2.3077446961312E-2</c:v>
                </c:pt>
                <c:pt idx="38">
                  <c:v>2.3077446961312E-2</c:v>
                </c:pt>
                <c:pt idx="39">
                  <c:v>2.3084232401295601E-2</c:v>
                </c:pt>
                <c:pt idx="40">
                  <c:v>2.3204324408040398E-2</c:v>
                </c:pt>
                <c:pt idx="41">
                  <c:v>2.3882984415289899E-2</c:v>
                </c:pt>
                <c:pt idx="42">
                  <c:v>2.45682225016105E-2</c:v>
                </c:pt>
                <c:pt idx="43">
                  <c:v>2.45682225016105E-2</c:v>
                </c:pt>
                <c:pt idx="44">
                  <c:v>2.45682225016105E-2</c:v>
                </c:pt>
                <c:pt idx="45">
                  <c:v>2.4716678424729899E-2</c:v>
                </c:pt>
                <c:pt idx="46">
                  <c:v>2.4900415238800998E-2</c:v>
                </c:pt>
                <c:pt idx="47">
                  <c:v>2.4900415238800998E-2</c:v>
                </c:pt>
                <c:pt idx="48">
                  <c:v>2.4900415238800998E-2</c:v>
                </c:pt>
                <c:pt idx="49">
                  <c:v>2.52485549636857E-2</c:v>
                </c:pt>
                <c:pt idx="50">
                  <c:v>2.5368918435907599E-2</c:v>
                </c:pt>
                <c:pt idx="51">
                  <c:v>2.5368918435907599E-2</c:v>
                </c:pt>
                <c:pt idx="52">
                  <c:v>2.54050277511195E-2</c:v>
                </c:pt>
                <c:pt idx="53">
                  <c:v>2.5553066010410699E-2</c:v>
                </c:pt>
                <c:pt idx="54">
                  <c:v>2.5553066010410699E-2</c:v>
                </c:pt>
                <c:pt idx="55">
                  <c:v>2.5553066010410699E-2</c:v>
                </c:pt>
                <c:pt idx="56">
                  <c:v>2.56832642458775E-2</c:v>
                </c:pt>
                <c:pt idx="57">
                  <c:v>2.56832642458775E-2</c:v>
                </c:pt>
                <c:pt idx="58">
                  <c:v>2.5688187714403499E-2</c:v>
                </c:pt>
                <c:pt idx="59">
                  <c:v>2.6061869487887201E-2</c:v>
                </c:pt>
                <c:pt idx="60">
                  <c:v>2.6061869487887201E-2</c:v>
                </c:pt>
                <c:pt idx="61">
                  <c:v>2.6061869487887201E-2</c:v>
                </c:pt>
                <c:pt idx="62">
                  <c:v>2.6061869487887201E-2</c:v>
                </c:pt>
                <c:pt idx="63">
                  <c:v>2.6061869487887201E-2</c:v>
                </c:pt>
                <c:pt idx="64">
                  <c:v>2.6061869487887201E-2</c:v>
                </c:pt>
                <c:pt idx="65">
                  <c:v>2.6276681453728901E-2</c:v>
                </c:pt>
                <c:pt idx="66">
                  <c:v>2.6276681453728901E-2</c:v>
                </c:pt>
                <c:pt idx="67">
                  <c:v>2.6276681453728901E-2</c:v>
                </c:pt>
                <c:pt idx="68">
                  <c:v>2.6276681453728901E-2</c:v>
                </c:pt>
                <c:pt idx="69">
                  <c:v>2.6276681453728901E-2</c:v>
                </c:pt>
                <c:pt idx="70">
                  <c:v>2.6276681453728901E-2</c:v>
                </c:pt>
                <c:pt idx="71">
                  <c:v>2.6276681453728901E-2</c:v>
                </c:pt>
                <c:pt idx="72">
                  <c:v>2.6276681453728901E-2</c:v>
                </c:pt>
                <c:pt idx="73">
                  <c:v>2.6276681453728901E-2</c:v>
                </c:pt>
                <c:pt idx="74">
                  <c:v>2.6276681453728901E-2</c:v>
                </c:pt>
                <c:pt idx="75">
                  <c:v>2.6276681453728901E-2</c:v>
                </c:pt>
                <c:pt idx="76">
                  <c:v>2.6628475756381501E-2</c:v>
                </c:pt>
                <c:pt idx="77">
                  <c:v>2.6628475756381501E-2</c:v>
                </c:pt>
                <c:pt idx="78">
                  <c:v>2.6628475756381501E-2</c:v>
                </c:pt>
                <c:pt idx="79">
                  <c:v>2.6628475756381501E-2</c:v>
                </c:pt>
                <c:pt idx="80">
                  <c:v>2.6628475756381501E-2</c:v>
                </c:pt>
                <c:pt idx="81">
                  <c:v>2.6628475756381501E-2</c:v>
                </c:pt>
                <c:pt idx="82">
                  <c:v>2.6628475756381501E-2</c:v>
                </c:pt>
                <c:pt idx="83">
                  <c:v>2.6923385298318499E-2</c:v>
                </c:pt>
                <c:pt idx="84">
                  <c:v>2.6923385298318499E-2</c:v>
                </c:pt>
                <c:pt idx="85">
                  <c:v>2.7166839087091901E-2</c:v>
                </c:pt>
                <c:pt idx="86">
                  <c:v>2.7166839087091901E-2</c:v>
                </c:pt>
                <c:pt idx="87">
                  <c:v>2.7166839087091901E-2</c:v>
                </c:pt>
                <c:pt idx="88">
                  <c:v>2.7327791982184199E-2</c:v>
                </c:pt>
                <c:pt idx="89">
                  <c:v>2.7327791982184199E-2</c:v>
                </c:pt>
                <c:pt idx="90">
                  <c:v>2.7327791982184199E-2</c:v>
                </c:pt>
                <c:pt idx="91">
                  <c:v>2.7327791982184199E-2</c:v>
                </c:pt>
                <c:pt idx="92">
                  <c:v>2.7327791982184199E-2</c:v>
                </c:pt>
                <c:pt idx="93">
                  <c:v>2.7327791982184199E-2</c:v>
                </c:pt>
                <c:pt idx="94">
                  <c:v>2.7327791982184199E-2</c:v>
                </c:pt>
                <c:pt idx="95">
                  <c:v>2.7327791982184199E-2</c:v>
                </c:pt>
                <c:pt idx="96">
                  <c:v>2.7327791982184199E-2</c:v>
                </c:pt>
                <c:pt idx="97">
                  <c:v>2.7327791982184199E-2</c:v>
                </c:pt>
                <c:pt idx="98">
                  <c:v>2.7327791982184199E-2</c:v>
                </c:pt>
                <c:pt idx="99">
                  <c:v>2.7327791982184199E-2</c:v>
                </c:pt>
                <c:pt idx="100">
                  <c:v>2.7327791982184199E-2</c:v>
                </c:pt>
                <c:pt idx="101">
                  <c:v>2.7327791982184199E-2</c:v>
                </c:pt>
                <c:pt idx="102">
                  <c:v>2.7327791982184199E-2</c:v>
                </c:pt>
                <c:pt idx="103">
                  <c:v>2.7327791982184199E-2</c:v>
                </c:pt>
                <c:pt idx="104">
                  <c:v>2.7327791982184199E-2</c:v>
                </c:pt>
                <c:pt idx="105">
                  <c:v>2.7327791982184199E-2</c:v>
                </c:pt>
                <c:pt idx="106">
                  <c:v>2.7327791982184199E-2</c:v>
                </c:pt>
                <c:pt idx="107">
                  <c:v>2.7327791982184199E-2</c:v>
                </c:pt>
                <c:pt idx="108">
                  <c:v>2.7327791982184199E-2</c:v>
                </c:pt>
                <c:pt idx="109">
                  <c:v>2.7327791982184199E-2</c:v>
                </c:pt>
                <c:pt idx="110">
                  <c:v>2.7327791982184199E-2</c:v>
                </c:pt>
                <c:pt idx="111">
                  <c:v>2.7327791982184199E-2</c:v>
                </c:pt>
                <c:pt idx="112">
                  <c:v>2.7327791982184199E-2</c:v>
                </c:pt>
                <c:pt idx="113">
                  <c:v>2.7327791982184199E-2</c:v>
                </c:pt>
                <c:pt idx="114">
                  <c:v>2.7327791982184199E-2</c:v>
                </c:pt>
                <c:pt idx="115">
                  <c:v>2.7327791982184199E-2</c:v>
                </c:pt>
                <c:pt idx="116">
                  <c:v>2.7327791982184199E-2</c:v>
                </c:pt>
                <c:pt idx="117">
                  <c:v>2.7327791982184199E-2</c:v>
                </c:pt>
                <c:pt idx="118">
                  <c:v>2.7327791982184199E-2</c:v>
                </c:pt>
                <c:pt idx="119">
                  <c:v>2.7327791982184199E-2</c:v>
                </c:pt>
                <c:pt idx="120">
                  <c:v>2.7327791982184199E-2</c:v>
                </c:pt>
                <c:pt idx="121">
                  <c:v>2.7327791982184199E-2</c:v>
                </c:pt>
                <c:pt idx="122">
                  <c:v>2.7327791982184199E-2</c:v>
                </c:pt>
                <c:pt idx="123">
                  <c:v>2.7327791982184199E-2</c:v>
                </c:pt>
                <c:pt idx="124">
                  <c:v>2.7327791982184199E-2</c:v>
                </c:pt>
                <c:pt idx="125">
                  <c:v>2.7327791982184199E-2</c:v>
                </c:pt>
                <c:pt idx="126">
                  <c:v>2.7327791982184199E-2</c:v>
                </c:pt>
                <c:pt idx="127">
                  <c:v>2.7327791982184199E-2</c:v>
                </c:pt>
                <c:pt idx="128">
                  <c:v>2.7327791982184199E-2</c:v>
                </c:pt>
                <c:pt idx="129">
                  <c:v>2.7327791982184199E-2</c:v>
                </c:pt>
                <c:pt idx="130">
                  <c:v>2.7327791982184199E-2</c:v>
                </c:pt>
                <c:pt idx="131">
                  <c:v>2.7327791982184199E-2</c:v>
                </c:pt>
                <c:pt idx="132">
                  <c:v>2.7327791982184199E-2</c:v>
                </c:pt>
                <c:pt idx="133">
                  <c:v>2.7327791982184199E-2</c:v>
                </c:pt>
                <c:pt idx="134">
                  <c:v>2.7327791982184199E-2</c:v>
                </c:pt>
                <c:pt idx="135">
                  <c:v>2.7327791982184199E-2</c:v>
                </c:pt>
                <c:pt idx="136">
                  <c:v>2.7327791982184199E-2</c:v>
                </c:pt>
                <c:pt idx="137">
                  <c:v>2.7327791982184199E-2</c:v>
                </c:pt>
                <c:pt idx="138">
                  <c:v>2.7327791982184199E-2</c:v>
                </c:pt>
                <c:pt idx="139">
                  <c:v>2.7327791982184199E-2</c:v>
                </c:pt>
                <c:pt idx="140">
                  <c:v>2.7327791982184199E-2</c:v>
                </c:pt>
                <c:pt idx="141">
                  <c:v>2.7327791982184199E-2</c:v>
                </c:pt>
                <c:pt idx="142">
                  <c:v>2.7327791982184199E-2</c:v>
                </c:pt>
                <c:pt idx="143">
                  <c:v>2.7327791982184199E-2</c:v>
                </c:pt>
                <c:pt idx="144">
                  <c:v>2.7327791982184199E-2</c:v>
                </c:pt>
                <c:pt idx="145">
                  <c:v>2.7327791982184199E-2</c:v>
                </c:pt>
                <c:pt idx="146">
                  <c:v>2.7327791982184199E-2</c:v>
                </c:pt>
                <c:pt idx="147">
                  <c:v>2.7327791982184199E-2</c:v>
                </c:pt>
                <c:pt idx="148">
                  <c:v>2.7327791982184199E-2</c:v>
                </c:pt>
                <c:pt idx="149">
                  <c:v>2.7327791982184199E-2</c:v>
                </c:pt>
                <c:pt idx="150">
                  <c:v>2.7327791982184199E-2</c:v>
                </c:pt>
                <c:pt idx="151">
                  <c:v>2.7327791982184199E-2</c:v>
                </c:pt>
                <c:pt idx="152">
                  <c:v>2.7327791982184199E-2</c:v>
                </c:pt>
                <c:pt idx="153">
                  <c:v>2.7327791982184199E-2</c:v>
                </c:pt>
                <c:pt idx="154">
                  <c:v>2.7327791982184199E-2</c:v>
                </c:pt>
                <c:pt idx="155">
                  <c:v>2.7327791982184199E-2</c:v>
                </c:pt>
                <c:pt idx="156">
                  <c:v>2.7327791982184199E-2</c:v>
                </c:pt>
                <c:pt idx="157">
                  <c:v>2.7327791982184199E-2</c:v>
                </c:pt>
                <c:pt idx="158">
                  <c:v>2.7327791982184199E-2</c:v>
                </c:pt>
                <c:pt idx="159">
                  <c:v>2.7327791982184199E-2</c:v>
                </c:pt>
                <c:pt idx="160">
                  <c:v>2.7327791982184199E-2</c:v>
                </c:pt>
                <c:pt idx="161">
                  <c:v>2.7327791982184199E-2</c:v>
                </c:pt>
                <c:pt idx="162">
                  <c:v>2.7327791982184199E-2</c:v>
                </c:pt>
                <c:pt idx="163">
                  <c:v>2.7327791982184199E-2</c:v>
                </c:pt>
                <c:pt idx="164">
                  <c:v>2.7327791982184199E-2</c:v>
                </c:pt>
                <c:pt idx="165">
                  <c:v>2.7327791982184199E-2</c:v>
                </c:pt>
                <c:pt idx="166">
                  <c:v>2.7327791982184199E-2</c:v>
                </c:pt>
                <c:pt idx="167">
                  <c:v>2.7327791982184199E-2</c:v>
                </c:pt>
                <c:pt idx="168">
                  <c:v>2.7327791982184199E-2</c:v>
                </c:pt>
                <c:pt idx="169">
                  <c:v>2.7327791982184199E-2</c:v>
                </c:pt>
                <c:pt idx="170">
                  <c:v>2.7327791982184199E-2</c:v>
                </c:pt>
                <c:pt idx="171">
                  <c:v>2.7327791982184199E-2</c:v>
                </c:pt>
                <c:pt idx="172">
                  <c:v>2.7327791982184199E-2</c:v>
                </c:pt>
                <c:pt idx="173">
                  <c:v>2.7327791982184199E-2</c:v>
                </c:pt>
                <c:pt idx="174">
                  <c:v>2.7327791982184199E-2</c:v>
                </c:pt>
                <c:pt idx="175">
                  <c:v>2.7327791982184199E-2</c:v>
                </c:pt>
                <c:pt idx="176">
                  <c:v>2.7327791982184199E-2</c:v>
                </c:pt>
                <c:pt idx="177">
                  <c:v>2.7327791982184199E-2</c:v>
                </c:pt>
                <c:pt idx="178">
                  <c:v>2.7327791982184199E-2</c:v>
                </c:pt>
                <c:pt idx="179">
                  <c:v>2.7327791982184199E-2</c:v>
                </c:pt>
                <c:pt idx="180">
                  <c:v>2.7327791982184199E-2</c:v>
                </c:pt>
                <c:pt idx="181">
                  <c:v>2.7327791982184199E-2</c:v>
                </c:pt>
                <c:pt idx="182">
                  <c:v>2.7327791982184199E-2</c:v>
                </c:pt>
                <c:pt idx="183">
                  <c:v>2.7327791982184199E-2</c:v>
                </c:pt>
                <c:pt idx="184">
                  <c:v>2.7327791982184199E-2</c:v>
                </c:pt>
                <c:pt idx="185">
                  <c:v>2.7327791982184199E-2</c:v>
                </c:pt>
                <c:pt idx="186">
                  <c:v>2.7327791982184199E-2</c:v>
                </c:pt>
                <c:pt idx="187">
                  <c:v>2.7327791982184199E-2</c:v>
                </c:pt>
                <c:pt idx="188">
                  <c:v>2.7327791982184199E-2</c:v>
                </c:pt>
                <c:pt idx="189">
                  <c:v>2.7327791982184199E-2</c:v>
                </c:pt>
                <c:pt idx="190">
                  <c:v>2.7327791982184199E-2</c:v>
                </c:pt>
                <c:pt idx="191">
                  <c:v>2.7327791982184199E-2</c:v>
                </c:pt>
                <c:pt idx="192">
                  <c:v>2.7327791982184199E-2</c:v>
                </c:pt>
                <c:pt idx="193">
                  <c:v>2.7327791982184199E-2</c:v>
                </c:pt>
                <c:pt idx="194">
                  <c:v>2.7327791982184199E-2</c:v>
                </c:pt>
                <c:pt idx="195">
                  <c:v>2.7327791982184199E-2</c:v>
                </c:pt>
                <c:pt idx="196">
                  <c:v>2.7327791982184199E-2</c:v>
                </c:pt>
                <c:pt idx="197">
                  <c:v>2.7327791982184199E-2</c:v>
                </c:pt>
                <c:pt idx="198">
                  <c:v>2.7327791982184199E-2</c:v>
                </c:pt>
                <c:pt idx="199">
                  <c:v>2.7327791982184199E-2</c:v>
                </c:pt>
                <c:pt idx="200">
                  <c:v>2.7327791982184199E-2</c:v>
                </c:pt>
              </c:numCache>
            </c:numRef>
          </c:yVal>
          <c:smooth val="1"/>
          <c:extLst>
            <c:ext xmlns:c16="http://schemas.microsoft.com/office/drawing/2014/chart" uri="{C3380CC4-5D6E-409C-BE32-E72D297353CC}">
              <c16:uniqueId val="{00000002-0A6B-4F24-B41B-4B4F148C3A81}"/>
            </c:ext>
          </c:extLst>
        </c:ser>
        <c:ser>
          <c:idx val="3"/>
          <c:order val="3"/>
          <c:tx>
            <c:strRef>
              <c:f>cullSize!$E$1</c:f>
              <c:strCache>
                <c:ptCount val="1"/>
                <c:pt idx="0">
                  <c:v>c=600</c:v>
                </c:pt>
              </c:strCache>
            </c:strRef>
          </c:tx>
          <c:spPr>
            <a:ln w="19050" cap="rnd">
              <a:solidFill>
                <a:schemeClr val="accent4"/>
              </a:solidFill>
              <a:round/>
            </a:ln>
            <a:effectLst/>
          </c:spPr>
          <c:marker>
            <c:symbol val="none"/>
          </c:marker>
          <c:xVal>
            <c:numRef>
              <c:f>cullSiz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ullSize!$E$2:$E$203</c:f>
              <c:numCache>
                <c:formatCode>General</c:formatCode>
                <c:ptCount val="202"/>
                <c:pt idx="0">
                  <c:v>1.60883257752923E-2</c:v>
                </c:pt>
                <c:pt idx="1">
                  <c:v>1.60883257752923E-2</c:v>
                </c:pt>
                <c:pt idx="2">
                  <c:v>1.60883257752923E-2</c:v>
                </c:pt>
                <c:pt idx="3">
                  <c:v>1.60883257752923E-2</c:v>
                </c:pt>
                <c:pt idx="4">
                  <c:v>1.6716994947235699E-2</c:v>
                </c:pt>
                <c:pt idx="5">
                  <c:v>1.6716994947235699E-2</c:v>
                </c:pt>
                <c:pt idx="6">
                  <c:v>1.6716994947235699E-2</c:v>
                </c:pt>
                <c:pt idx="7">
                  <c:v>1.6716994947235699E-2</c:v>
                </c:pt>
                <c:pt idx="8">
                  <c:v>1.6858695544848899E-2</c:v>
                </c:pt>
                <c:pt idx="9">
                  <c:v>1.7299665355590299E-2</c:v>
                </c:pt>
                <c:pt idx="10">
                  <c:v>1.7299665355590299E-2</c:v>
                </c:pt>
                <c:pt idx="11">
                  <c:v>1.77843757330753E-2</c:v>
                </c:pt>
                <c:pt idx="12">
                  <c:v>1.8009043386037898E-2</c:v>
                </c:pt>
                <c:pt idx="13">
                  <c:v>1.8070912125910998E-2</c:v>
                </c:pt>
                <c:pt idx="14">
                  <c:v>1.8070912125910998E-2</c:v>
                </c:pt>
                <c:pt idx="15">
                  <c:v>1.95472299860757E-2</c:v>
                </c:pt>
                <c:pt idx="16">
                  <c:v>1.95472299860757E-2</c:v>
                </c:pt>
                <c:pt idx="17">
                  <c:v>1.95472299860757E-2</c:v>
                </c:pt>
                <c:pt idx="18">
                  <c:v>1.95472299860757E-2</c:v>
                </c:pt>
                <c:pt idx="19">
                  <c:v>1.95472299860757E-2</c:v>
                </c:pt>
                <c:pt idx="20">
                  <c:v>1.95472299860757E-2</c:v>
                </c:pt>
                <c:pt idx="21">
                  <c:v>1.95472299860757E-2</c:v>
                </c:pt>
                <c:pt idx="22">
                  <c:v>1.95472299860757E-2</c:v>
                </c:pt>
                <c:pt idx="23">
                  <c:v>1.95472299860757E-2</c:v>
                </c:pt>
                <c:pt idx="24">
                  <c:v>1.95472299860757E-2</c:v>
                </c:pt>
                <c:pt idx="25">
                  <c:v>1.95472299860757E-2</c:v>
                </c:pt>
                <c:pt idx="26">
                  <c:v>1.95472299860757E-2</c:v>
                </c:pt>
                <c:pt idx="27">
                  <c:v>1.95472299860757E-2</c:v>
                </c:pt>
                <c:pt idx="28">
                  <c:v>1.95472299860757E-2</c:v>
                </c:pt>
                <c:pt idx="29">
                  <c:v>2.0105540837487099E-2</c:v>
                </c:pt>
                <c:pt idx="30">
                  <c:v>2.0105540837487099E-2</c:v>
                </c:pt>
                <c:pt idx="31">
                  <c:v>2.0105540837487099E-2</c:v>
                </c:pt>
                <c:pt idx="32">
                  <c:v>2.0105540837487099E-2</c:v>
                </c:pt>
                <c:pt idx="33">
                  <c:v>2.0770601410395401E-2</c:v>
                </c:pt>
                <c:pt idx="34">
                  <c:v>2.0770601410395401E-2</c:v>
                </c:pt>
                <c:pt idx="35">
                  <c:v>2.0770601410395401E-2</c:v>
                </c:pt>
                <c:pt idx="36">
                  <c:v>2.0770601410395401E-2</c:v>
                </c:pt>
                <c:pt idx="37">
                  <c:v>2.0770601410395401E-2</c:v>
                </c:pt>
                <c:pt idx="38">
                  <c:v>2.0770601410395401E-2</c:v>
                </c:pt>
                <c:pt idx="39">
                  <c:v>2.0835295267297702E-2</c:v>
                </c:pt>
                <c:pt idx="40">
                  <c:v>2.1330833231466201E-2</c:v>
                </c:pt>
                <c:pt idx="41">
                  <c:v>2.1330833231466201E-2</c:v>
                </c:pt>
                <c:pt idx="42">
                  <c:v>2.1330833231466201E-2</c:v>
                </c:pt>
                <c:pt idx="43">
                  <c:v>2.2190256879114901E-2</c:v>
                </c:pt>
                <c:pt idx="44">
                  <c:v>2.2190256879114901E-2</c:v>
                </c:pt>
                <c:pt idx="45">
                  <c:v>2.2190256879114901E-2</c:v>
                </c:pt>
                <c:pt idx="46">
                  <c:v>2.2190256879114901E-2</c:v>
                </c:pt>
                <c:pt idx="47">
                  <c:v>2.26069849562376E-2</c:v>
                </c:pt>
                <c:pt idx="48">
                  <c:v>2.2857450815500301E-2</c:v>
                </c:pt>
                <c:pt idx="49">
                  <c:v>2.29494606382653E-2</c:v>
                </c:pt>
                <c:pt idx="50">
                  <c:v>2.29494606382653E-2</c:v>
                </c:pt>
                <c:pt idx="51">
                  <c:v>2.29494606382653E-2</c:v>
                </c:pt>
                <c:pt idx="52">
                  <c:v>2.29494606382653E-2</c:v>
                </c:pt>
                <c:pt idx="53">
                  <c:v>2.30053490079168E-2</c:v>
                </c:pt>
                <c:pt idx="54">
                  <c:v>2.30053490079168E-2</c:v>
                </c:pt>
                <c:pt idx="55">
                  <c:v>2.3396430006943199E-2</c:v>
                </c:pt>
                <c:pt idx="56">
                  <c:v>2.3809849624730199E-2</c:v>
                </c:pt>
                <c:pt idx="57">
                  <c:v>2.4412881738401102E-2</c:v>
                </c:pt>
                <c:pt idx="58">
                  <c:v>2.4412881738401102E-2</c:v>
                </c:pt>
                <c:pt idx="59">
                  <c:v>2.4412881738401102E-2</c:v>
                </c:pt>
                <c:pt idx="60">
                  <c:v>2.5303036566761101E-2</c:v>
                </c:pt>
                <c:pt idx="61">
                  <c:v>2.5303036566761101E-2</c:v>
                </c:pt>
                <c:pt idx="62">
                  <c:v>2.5303036566761101E-2</c:v>
                </c:pt>
                <c:pt idx="63">
                  <c:v>2.5303036566761101E-2</c:v>
                </c:pt>
                <c:pt idx="64">
                  <c:v>2.5303036566761101E-2</c:v>
                </c:pt>
                <c:pt idx="65">
                  <c:v>2.5303036566761101E-2</c:v>
                </c:pt>
                <c:pt idx="66">
                  <c:v>2.5303036566761101E-2</c:v>
                </c:pt>
                <c:pt idx="67">
                  <c:v>2.5303036566761101E-2</c:v>
                </c:pt>
                <c:pt idx="68">
                  <c:v>2.5644564227188901E-2</c:v>
                </c:pt>
                <c:pt idx="69">
                  <c:v>2.6162241206143199E-2</c:v>
                </c:pt>
                <c:pt idx="70">
                  <c:v>2.6419688854126398E-2</c:v>
                </c:pt>
                <c:pt idx="71">
                  <c:v>2.6419688854126398E-2</c:v>
                </c:pt>
                <c:pt idx="72">
                  <c:v>2.6419688854126398E-2</c:v>
                </c:pt>
                <c:pt idx="73">
                  <c:v>2.71559592925616E-2</c:v>
                </c:pt>
                <c:pt idx="74">
                  <c:v>2.71559592925616E-2</c:v>
                </c:pt>
                <c:pt idx="75">
                  <c:v>2.71559592925616E-2</c:v>
                </c:pt>
                <c:pt idx="76">
                  <c:v>2.7255522907339201E-2</c:v>
                </c:pt>
                <c:pt idx="77">
                  <c:v>2.7255522907339201E-2</c:v>
                </c:pt>
                <c:pt idx="78">
                  <c:v>2.7531612843964499E-2</c:v>
                </c:pt>
                <c:pt idx="79">
                  <c:v>2.7531612843964499E-2</c:v>
                </c:pt>
                <c:pt idx="80">
                  <c:v>2.7531612843964499E-2</c:v>
                </c:pt>
                <c:pt idx="81">
                  <c:v>2.7735688800125401E-2</c:v>
                </c:pt>
                <c:pt idx="82">
                  <c:v>2.7735688800125401E-2</c:v>
                </c:pt>
                <c:pt idx="83">
                  <c:v>2.77970952679087E-2</c:v>
                </c:pt>
                <c:pt idx="84">
                  <c:v>2.8381767428270199E-2</c:v>
                </c:pt>
                <c:pt idx="85">
                  <c:v>2.8381767428270199E-2</c:v>
                </c:pt>
                <c:pt idx="86">
                  <c:v>2.8381767428270199E-2</c:v>
                </c:pt>
                <c:pt idx="87">
                  <c:v>2.8381767428270199E-2</c:v>
                </c:pt>
                <c:pt idx="88">
                  <c:v>2.8381767428270199E-2</c:v>
                </c:pt>
                <c:pt idx="89">
                  <c:v>2.8381767428270199E-2</c:v>
                </c:pt>
                <c:pt idx="90">
                  <c:v>2.8381767428270199E-2</c:v>
                </c:pt>
                <c:pt idx="91">
                  <c:v>2.8381767428270199E-2</c:v>
                </c:pt>
                <c:pt idx="92">
                  <c:v>2.8381767428270199E-2</c:v>
                </c:pt>
                <c:pt idx="93">
                  <c:v>2.8381767428270199E-2</c:v>
                </c:pt>
                <c:pt idx="94">
                  <c:v>2.8381767428270199E-2</c:v>
                </c:pt>
                <c:pt idx="95">
                  <c:v>2.8381767428270199E-2</c:v>
                </c:pt>
                <c:pt idx="96">
                  <c:v>2.8381767428270199E-2</c:v>
                </c:pt>
                <c:pt idx="97">
                  <c:v>2.9000972415311899E-2</c:v>
                </c:pt>
                <c:pt idx="98">
                  <c:v>2.9000972415311899E-2</c:v>
                </c:pt>
                <c:pt idx="99">
                  <c:v>2.9000972415311899E-2</c:v>
                </c:pt>
                <c:pt idx="100">
                  <c:v>2.9000972415311899E-2</c:v>
                </c:pt>
                <c:pt idx="101">
                  <c:v>2.9000972415311899E-2</c:v>
                </c:pt>
                <c:pt idx="102">
                  <c:v>2.9000972415311899E-2</c:v>
                </c:pt>
                <c:pt idx="103">
                  <c:v>2.9209558975805301E-2</c:v>
                </c:pt>
                <c:pt idx="104">
                  <c:v>2.9209558975805301E-2</c:v>
                </c:pt>
                <c:pt idx="105">
                  <c:v>2.9209558975805301E-2</c:v>
                </c:pt>
                <c:pt idx="106">
                  <c:v>2.9209558975805301E-2</c:v>
                </c:pt>
                <c:pt idx="107">
                  <c:v>2.9209558975805301E-2</c:v>
                </c:pt>
                <c:pt idx="108">
                  <c:v>2.9209558975805301E-2</c:v>
                </c:pt>
                <c:pt idx="109">
                  <c:v>2.9209558975805301E-2</c:v>
                </c:pt>
                <c:pt idx="110">
                  <c:v>2.9209558975805301E-2</c:v>
                </c:pt>
                <c:pt idx="111">
                  <c:v>2.9209558975805301E-2</c:v>
                </c:pt>
                <c:pt idx="112">
                  <c:v>2.9209558975805301E-2</c:v>
                </c:pt>
                <c:pt idx="113">
                  <c:v>2.9209558975805301E-2</c:v>
                </c:pt>
                <c:pt idx="114">
                  <c:v>2.9209558975805301E-2</c:v>
                </c:pt>
                <c:pt idx="115">
                  <c:v>2.9209558975805301E-2</c:v>
                </c:pt>
                <c:pt idx="116">
                  <c:v>2.9209558975805301E-2</c:v>
                </c:pt>
                <c:pt idx="117">
                  <c:v>2.9209558975805301E-2</c:v>
                </c:pt>
                <c:pt idx="118">
                  <c:v>2.9209558975805301E-2</c:v>
                </c:pt>
                <c:pt idx="119">
                  <c:v>2.9209558975805301E-2</c:v>
                </c:pt>
                <c:pt idx="120">
                  <c:v>2.9209558975805301E-2</c:v>
                </c:pt>
                <c:pt idx="121">
                  <c:v>2.9209558975805301E-2</c:v>
                </c:pt>
                <c:pt idx="122">
                  <c:v>2.9209558975805301E-2</c:v>
                </c:pt>
                <c:pt idx="123">
                  <c:v>2.9209558975805301E-2</c:v>
                </c:pt>
                <c:pt idx="124">
                  <c:v>2.9209558975805301E-2</c:v>
                </c:pt>
                <c:pt idx="125">
                  <c:v>2.9209558975805301E-2</c:v>
                </c:pt>
                <c:pt idx="126">
                  <c:v>2.9209558975805301E-2</c:v>
                </c:pt>
                <c:pt idx="127">
                  <c:v>2.9209558975805301E-2</c:v>
                </c:pt>
                <c:pt idx="128">
                  <c:v>2.9209558975805301E-2</c:v>
                </c:pt>
                <c:pt idx="129">
                  <c:v>2.9209558975805301E-2</c:v>
                </c:pt>
                <c:pt idx="130">
                  <c:v>2.9209558975805301E-2</c:v>
                </c:pt>
                <c:pt idx="131">
                  <c:v>2.9209558975805301E-2</c:v>
                </c:pt>
                <c:pt idx="132">
                  <c:v>2.9209558975805301E-2</c:v>
                </c:pt>
                <c:pt idx="133">
                  <c:v>2.9209558975805301E-2</c:v>
                </c:pt>
                <c:pt idx="134">
                  <c:v>2.9209558975805301E-2</c:v>
                </c:pt>
                <c:pt idx="135">
                  <c:v>2.9209558975805301E-2</c:v>
                </c:pt>
                <c:pt idx="136">
                  <c:v>2.9209558975805301E-2</c:v>
                </c:pt>
                <c:pt idx="137">
                  <c:v>2.9209558975805301E-2</c:v>
                </c:pt>
                <c:pt idx="138">
                  <c:v>2.9209558975805301E-2</c:v>
                </c:pt>
                <c:pt idx="139">
                  <c:v>2.9209558975805301E-2</c:v>
                </c:pt>
                <c:pt idx="140">
                  <c:v>2.9209558975805301E-2</c:v>
                </c:pt>
                <c:pt idx="141">
                  <c:v>2.9209558975805301E-2</c:v>
                </c:pt>
                <c:pt idx="142">
                  <c:v>2.9209558975805301E-2</c:v>
                </c:pt>
                <c:pt idx="143">
                  <c:v>2.9209558975805301E-2</c:v>
                </c:pt>
                <c:pt idx="144">
                  <c:v>2.9209558975805301E-2</c:v>
                </c:pt>
                <c:pt idx="145">
                  <c:v>2.9209558975805301E-2</c:v>
                </c:pt>
                <c:pt idx="146">
                  <c:v>2.9209558975805301E-2</c:v>
                </c:pt>
                <c:pt idx="147">
                  <c:v>2.9209558975805301E-2</c:v>
                </c:pt>
                <c:pt idx="148">
                  <c:v>2.9209558975805301E-2</c:v>
                </c:pt>
                <c:pt idx="149">
                  <c:v>2.9209558975805301E-2</c:v>
                </c:pt>
                <c:pt idx="150">
                  <c:v>2.9209558975805301E-2</c:v>
                </c:pt>
                <c:pt idx="151">
                  <c:v>2.9209558975805301E-2</c:v>
                </c:pt>
                <c:pt idx="152">
                  <c:v>2.9209558975805301E-2</c:v>
                </c:pt>
                <c:pt idx="153">
                  <c:v>2.9209558975805301E-2</c:v>
                </c:pt>
                <c:pt idx="154">
                  <c:v>2.9209558975805301E-2</c:v>
                </c:pt>
                <c:pt idx="155">
                  <c:v>2.9209558975805301E-2</c:v>
                </c:pt>
                <c:pt idx="156">
                  <c:v>2.9209558975805301E-2</c:v>
                </c:pt>
                <c:pt idx="157">
                  <c:v>2.9209558975805301E-2</c:v>
                </c:pt>
                <c:pt idx="158">
                  <c:v>2.9209558975805301E-2</c:v>
                </c:pt>
                <c:pt idx="159">
                  <c:v>2.9209558975805301E-2</c:v>
                </c:pt>
                <c:pt idx="160">
                  <c:v>2.9209558975805301E-2</c:v>
                </c:pt>
                <c:pt idx="161">
                  <c:v>2.9209558975805301E-2</c:v>
                </c:pt>
                <c:pt idx="162">
                  <c:v>2.9209558975805301E-2</c:v>
                </c:pt>
                <c:pt idx="163">
                  <c:v>2.9209558975805301E-2</c:v>
                </c:pt>
                <c:pt idx="164">
                  <c:v>2.9209558975805301E-2</c:v>
                </c:pt>
                <c:pt idx="165">
                  <c:v>2.9209558975805301E-2</c:v>
                </c:pt>
                <c:pt idx="166">
                  <c:v>2.9209558975805301E-2</c:v>
                </c:pt>
                <c:pt idx="167">
                  <c:v>2.9209558975805301E-2</c:v>
                </c:pt>
                <c:pt idx="168">
                  <c:v>2.9209558975805301E-2</c:v>
                </c:pt>
                <c:pt idx="169">
                  <c:v>2.9209558975805301E-2</c:v>
                </c:pt>
                <c:pt idx="170">
                  <c:v>2.9209558975805301E-2</c:v>
                </c:pt>
                <c:pt idx="171">
                  <c:v>2.9209558975805301E-2</c:v>
                </c:pt>
                <c:pt idx="172">
                  <c:v>2.9209558975805301E-2</c:v>
                </c:pt>
                <c:pt idx="173">
                  <c:v>2.9209558975805301E-2</c:v>
                </c:pt>
                <c:pt idx="174">
                  <c:v>2.9209558975805301E-2</c:v>
                </c:pt>
                <c:pt idx="175">
                  <c:v>2.9209558975805301E-2</c:v>
                </c:pt>
                <c:pt idx="176">
                  <c:v>2.9209558975805301E-2</c:v>
                </c:pt>
                <c:pt idx="177">
                  <c:v>2.9209558975805301E-2</c:v>
                </c:pt>
                <c:pt idx="178">
                  <c:v>2.9209558975805301E-2</c:v>
                </c:pt>
                <c:pt idx="179">
                  <c:v>2.9209558975805301E-2</c:v>
                </c:pt>
                <c:pt idx="180">
                  <c:v>2.9209558975805301E-2</c:v>
                </c:pt>
                <c:pt idx="181">
                  <c:v>2.9209558975805301E-2</c:v>
                </c:pt>
                <c:pt idx="182">
                  <c:v>2.9209558975805301E-2</c:v>
                </c:pt>
                <c:pt idx="183">
                  <c:v>2.9209558975805301E-2</c:v>
                </c:pt>
                <c:pt idx="184">
                  <c:v>2.9209558975805301E-2</c:v>
                </c:pt>
                <c:pt idx="185">
                  <c:v>2.9209558975805301E-2</c:v>
                </c:pt>
                <c:pt idx="186">
                  <c:v>2.9209558975805301E-2</c:v>
                </c:pt>
                <c:pt idx="187">
                  <c:v>2.9209558975805301E-2</c:v>
                </c:pt>
                <c:pt idx="188">
                  <c:v>2.9209558975805301E-2</c:v>
                </c:pt>
                <c:pt idx="189">
                  <c:v>2.9209558975805301E-2</c:v>
                </c:pt>
                <c:pt idx="190">
                  <c:v>2.9209558975805301E-2</c:v>
                </c:pt>
                <c:pt idx="191">
                  <c:v>2.9209558975805301E-2</c:v>
                </c:pt>
                <c:pt idx="192">
                  <c:v>2.9209558975805301E-2</c:v>
                </c:pt>
                <c:pt idx="193">
                  <c:v>2.9209558975805301E-2</c:v>
                </c:pt>
                <c:pt idx="194">
                  <c:v>2.9209558975805301E-2</c:v>
                </c:pt>
                <c:pt idx="195">
                  <c:v>2.9209558975805301E-2</c:v>
                </c:pt>
                <c:pt idx="196">
                  <c:v>2.9209558975805301E-2</c:v>
                </c:pt>
                <c:pt idx="197">
                  <c:v>2.9209558975805301E-2</c:v>
                </c:pt>
                <c:pt idx="198">
                  <c:v>2.9209558975805301E-2</c:v>
                </c:pt>
                <c:pt idx="199">
                  <c:v>2.9209558975805301E-2</c:v>
                </c:pt>
                <c:pt idx="200">
                  <c:v>2.9209558975805301E-2</c:v>
                </c:pt>
              </c:numCache>
            </c:numRef>
          </c:yVal>
          <c:smooth val="1"/>
          <c:extLst>
            <c:ext xmlns:c16="http://schemas.microsoft.com/office/drawing/2014/chart" uri="{C3380CC4-5D6E-409C-BE32-E72D297353CC}">
              <c16:uniqueId val="{00000003-0A6B-4F24-B41B-4B4F148C3A81}"/>
            </c:ext>
          </c:extLst>
        </c:ser>
        <c:ser>
          <c:idx val="4"/>
          <c:order val="4"/>
          <c:tx>
            <c:strRef>
              <c:f>cullSize!$F$1</c:f>
              <c:strCache>
                <c:ptCount val="1"/>
                <c:pt idx="0">
                  <c:v>c=700</c:v>
                </c:pt>
              </c:strCache>
            </c:strRef>
          </c:tx>
          <c:spPr>
            <a:ln w="19050" cap="rnd">
              <a:solidFill>
                <a:schemeClr val="accent5"/>
              </a:solidFill>
              <a:round/>
            </a:ln>
            <a:effectLst/>
          </c:spPr>
          <c:marker>
            <c:symbol val="none"/>
          </c:marker>
          <c:xVal>
            <c:numRef>
              <c:f>cullSiz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ullSize!$F$2:$F$203</c:f>
              <c:numCache>
                <c:formatCode>General</c:formatCode>
                <c:ptCount val="202"/>
                <c:pt idx="0">
                  <c:v>1.6130488942005701E-2</c:v>
                </c:pt>
                <c:pt idx="1">
                  <c:v>1.6130488942005701E-2</c:v>
                </c:pt>
                <c:pt idx="2">
                  <c:v>1.6130488942005701E-2</c:v>
                </c:pt>
                <c:pt idx="3">
                  <c:v>1.6130488942005701E-2</c:v>
                </c:pt>
                <c:pt idx="4">
                  <c:v>1.6130488942005701E-2</c:v>
                </c:pt>
                <c:pt idx="5">
                  <c:v>1.66914577572576E-2</c:v>
                </c:pt>
                <c:pt idx="6">
                  <c:v>1.66914577572576E-2</c:v>
                </c:pt>
                <c:pt idx="7">
                  <c:v>1.66914577572576E-2</c:v>
                </c:pt>
                <c:pt idx="8">
                  <c:v>1.66914577572576E-2</c:v>
                </c:pt>
                <c:pt idx="9">
                  <c:v>1.7039828011247701E-2</c:v>
                </c:pt>
                <c:pt idx="10">
                  <c:v>1.80621817060512E-2</c:v>
                </c:pt>
                <c:pt idx="11">
                  <c:v>1.80621817060512E-2</c:v>
                </c:pt>
                <c:pt idx="12">
                  <c:v>1.80621817060512E-2</c:v>
                </c:pt>
                <c:pt idx="13">
                  <c:v>1.80621817060512E-2</c:v>
                </c:pt>
                <c:pt idx="14">
                  <c:v>1.80621817060512E-2</c:v>
                </c:pt>
                <c:pt idx="15">
                  <c:v>1.8177310795826601E-2</c:v>
                </c:pt>
                <c:pt idx="16">
                  <c:v>1.8177310795826601E-2</c:v>
                </c:pt>
                <c:pt idx="17">
                  <c:v>1.8177310795826601E-2</c:v>
                </c:pt>
                <c:pt idx="18">
                  <c:v>1.8177310795826601E-2</c:v>
                </c:pt>
                <c:pt idx="19">
                  <c:v>1.8177310795826601E-2</c:v>
                </c:pt>
                <c:pt idx="20">
                  <c:v>1.8177310795826601E-2</c:v>
                </c:pt>
                <c:pt idx="21">
                  <c:v>1.8546317548675501E-2</c:v>
                </c:pt>
                <c:pt idx="22">
                  <c:v>1.8546317548675501E-2</c:v>
                </c:pt>
                <c:pt idx="23">
                  <c:v>1.8546317548675501E-2</c:v>
                </c:pt>
                <c:pt idx="24">
                  <c:v>1.8546317548675501E-2</c:v>
                </c:pt>
                <c:pt idx="25">
                  <c:v>1.8546317548675501E-2</c:v>
                </c:pt>
                <c:pt idx="26">
                  <c:v>1.8763276972975598E-2</c:v>
                </c:pt>
                <c:pt idx="27">
                  <c:v>1.8763276972975598E-2</c:v>
                </c:pt>
                <c:pt idx="28">
                  <c:v>1.8763276972975598E-2</c:v>
                </c:pt>
                <c:pt idx="29">
                  <c:v>1.8996895876026001E-2</c:v>
                </c:pt>
                <c:pt idx="30">
                  <c:v>1.8996895876026001E-2</c:v>
                </c:pt>
                <c:pt idx="31">
                  <c:v>1.9047811777453301E-2</c:v>
                </c:pt>
                <c:pt idx="32">
                  <c:v>1.9999812311915999E-2</c:v>
                </c:pt>
                <c:pt idx="33">
                  <c:v>1.9999812311915999E-2</c:v>
                </c:pt>
                <c:pt idx="34">
                  <c:v>1.9999812311915999E-2</c:v>
                </c:pt>
                <c:pt idx="35">
                  <c:v>1.9999812311915999E-2</c:v>
                </c:pt>
                <c:pt idx="36">
                  <c:v>1.9999812311915999E-2</c:v>
                </c:pt>
                <c:pt idx="37">
                  <c:v>1.9999812311915999E-2</c:v>
                </c:pt>
                <c:pt idx="38">
                  <c:v>1.9999812311915999E-2</c:v>
                </c:pt>
                <c:pt idx="39">
                  <c:v>2.0606212861611899E-2</c:v>
                </c:pt>
                <c:pt idx="40">
                  <c:v>2.0606212861611899E-2</c:v>
                </c:pt>
                <c:pt idx="41">
                  <c:v>2.0606212861611899E-2</c:v>
                </c:pt>
                <c:pt idx="42">
                  <c:v>2.0714596677776202E-2</c:v>
                </c:pt>
                <c:pt idx="43">
                  <c:v>2.0714596677776202E-2</c:v>
                </c:pt>
                <c:pt idx="44">
                  <c:v>2.0714596677776202E-2</c:v>
                </c:pt>
                <c:pt idx="45">
                  <c:v>2.0714596677776202E-2</c:v>
                </c:pt>
                <c:pt idx="46">
                  <c:v>2.0714596677776202E-2</c:v>
                </c:pt>
                <c:pt idx="47">
                  <c:v>2.0714596677776202E-2</c:v>
                </c:pt>
                <c:pt idx="48">
                  <c:v>2.0714596677776202E-2</c:v>
                </c:pt>
                <c:pt idx="49">
                  <c:v>2.0714596677776202E-2</c:v>
                </c:pt>
                <c:pt idx="50">
                  <c:v>2.0714596677776202E-2</c:v>
                </c:pt>
                <c:pt idx="51">
                  <c:v>2.0714596677776202E-2</c:v>
                </c:pt>
                <c:pt idx="52">
                  <c:v>2.0776849172392999E-2</c:v>
                </c:pt>
                <c:pt idx="53">
                  <c:v>2.0776849172392999E-2</c:v>
                </c:pt>
                <c:pt idx="54">
                  <c:v>2.0776849172392999E-2</c:v>
                </c:pt>
                <c:pt idx="55">
                  <c:v>2.09266996235094E-2</c:v>
                </c:pt>
                <c:pt idx="56">
                  <c:v>2.11690022530082E-2</c:v>
                </c:pt>
                <c:pt idx="57">
                  <c:v>2.11690022530082E-2</c:v>
                </c:pt>
                <c:pt idx="58">
                  <c:v>2.1866114143530301E-2</c:v>
                </c:pt>
                <c:pt idx="59">
                  <c:v>2.1866114143530301E-2</c:v>
                </c:pt>
                <c:pt idx="60">
                  <c:v>2.1866114143530301E-2</c:v>
                </c:pt>
                <c:pt idx="61">
                  <c:v>2.2674930196655198E-2</c:v>
                </c:pt>
                <c:pt idx="62">
                  <c:v>2.2674930196655198E-2</c:v>
                </c:pt>
                <c:pt idx="63">
                  <c:v>2.2674930196655198E-2</c:v>
                </c:pt>
                <c:pt idx="64">
                  <c:v>2.2674930196655198E-2</c:v>
                </c:pt>
                <c:pt idx="65">
                  <c:v>2.2674930196655198E-2</c:v>
                </c:pt>
                <c:pt idx="66">
                  <c:v>2.2674930196655198E-2</c:v>
                </c:pt>
                <c:pt idx="67">
                  <c:v>2.2674930196655198E-2</c:v>
                </c:pt>
                <c:pt idx="68">
                  <c:v>2.2674930196655198E-2</c:v>
                </c:pt>
                <c:pt idx="69">
                  <c:v>2.2674930196655198E-2</c:v>
                </c:pt>
                <c:pt idx="70">
                  <c:v>2.2674930196655198E-2</c:v>
                </c:pt>
                <c:pt idx="71">
                  <c:v>2.2726156929143999E-2</c:v>
                </c:pt>
                <c:pt idx="72">
                  <c:v>2.2726156929143999E-2</c:v>
                </c:pt>
                <c:pt idx="73">
                  <c:v>2.2726156929143999E-2</c:v>
                </c:pt>
                <c:pt idx="74">
                  <c:v>2.2726156929143999E-2</c:v>
                </c:pt>
                <c:pt idx="75">
                  <c:v>2.2726156929143999E-2</c:v>
                </c:pt>
                <c:pt idx="76">
                  <c:v>2.4556391780739099E-2</c:v>
                </c:pt>
                <c:pt idx="77">
                  <c:v>2.4556391780739099E-2</c:v>
                </c:pt>
                <c:pt idx="78">
                  <c:v>2.4556391780739099E-2</c:v>
                </c:pt>
                <c:pt idx="79">
                  <c:v>2.4556391780739099E-2</c:v>
                </c:pt>
                <c:pt idx="80">
                  <c:v>2.4556391780739099E-2</c:v>
                </c:pt>
                <c:pt idx="81">
                  <c:v>2.4556391780739099E-2</c:v>
                </c:pt>
                <c:pt idx="82">
                  <c:v>2.4556391780739099E-2</c:v>
                </c:pt>
                <c:pt idx="83">
                  <c:v>2.4556391780739099E-2</c:v>
                </c:pt>
                <c:pt idx="84">
                  <c:v>2.4556391780739099E-2</c:v>
                </c:pt>
                <c:pt idx="85">
                  <c:v>2.4556391780739099E-2</c:v>
                </c:pt>
                <c:pt idx="86">
                  <c:v>2.4556391780739099E-2</c:v>
                </c:pt>
                <c:pt idx="87">
                  <c:v>2.4556391780739099E-2</c:v>
                </c:pt>
                <c:pt idx="88">
                  <c:v>2.4556391780739099E-2</c:v>
                </c:pt>
                <c:pt idx="89">
                  <c:v>2.4556391780739099E-2</c:v>
                </c:pt>
                <c:pt idx="90">
                  <c:v>2.4556391780739099E-2</c:v>
                </c:pt>
                <c:pt idx="91">
                  <c:v>2.4556391780739099E-2</c:v>
                </c:pt>
                <c:pt idx="92">
                  <c:v>2.4556391780739099E-2</c:v>
                </c:pt>
                <c:pt idx="93">
                  <c:v>2.4567666445790101E-2</c:v>
                </c:pt>
                <c:pt idx="94">
                  <c:v>2.4567666445790101E-2</c:v>
                </c:pt>
                <c:pt idx="95">
                  <c:v>2.5479252350779202E-2</c:v>
                </c:pt>
                <c:pt idx="96">
                  <c:v>2.5479252350779202E-2</c:v>
                </c:pt>
                <c:pt idx="97">
                  <c:v>2.5479252350779202E-2</c:v>
                </c:pt>
                <c:pt idx="98">
                  <c:v>2.5479252350779202E-2</c:v>
                </c:pt>
                <c:pt idx="99">
                  <c:v>2.5479252350779202E-2</c:v>
                </c:pt>
                <c:pt idx="100">
                  <c:v>2.5479252350779202E-2</c:v>
                </c:pt>
                <c:pt idx="101">
                  <c:v>2.5479252350779202E-2</c:v>
                </c:pt>
                <c:pt idx="102">
                  <c:v>2.5479252350779202E-2</c:v>
                </c:pt>
                <c:pt idx="103">
                  <c:v>2.5715675834180701E-2</c:v>
                </c:pt>
                <c:pt idx="104">
                  <c:v>2.61117407849711E-2</c:v>
                </c:pt>
                <c:pt idx="105">
                  <c:v>2.61117407849711E-2</c:v>
                </c:pt>
                <c:pt idx="106">
                  <c:v>2.61117407849711E-2</c:v>
                </c:pt>
                <c:pt idx="107">
                  <c:v>2.6745386867343901E-2</c:v>
                </c:pt>
                <c:pt idx="108">
                  <c:v>2.6745386867343901E-2</c:v>
                </c:pt>
                <c:pt idx="109">
                  <c:v>2.6745386867343901E-2</c:v>
                </c:pt>
                <c:pt idx="110">
                  <c:v>2.6745386867343901E-2</c:v>
                </c:pt>
                <c:pt idx="111">
                  <c:v>2.6745386867343901E-2</c:v>
                </c:pt>
                <c:pt idx="112">
                  <c:v>2.6745386867343901E-2</c:v>
                </c:pt>
                <c:pt idx="113">
                  <c:v>2.6745386867343901E-2</c:v>
                </c:pt>
                <c:pt idx="114">
                  <c:v>2.7136799451648E-2</c:v>
                </c:pt>
                <c:pt idx="115">
                  <c:v>2.7136799451648E-2</c:v>
                </c:pt>
                <c:pt idx="116">
                  <c:v>2.7136799451648E-2</c:v>
                </c:pt>
                <c:pt idx="117">
                  <c:v>2.71444489838223E-2</c:v>
                </c:pt>
                <c:pt idx="118">
                  <c:v>2.71444489838223E-2</c:v>
                </c:pt>
                <c:pt idx="119">
                  <c:v>2.7193301706808299E-2</c:v>
                </c:pt>
                <c:pt idx="120">
                  <c:v>2.7193301706808299E-2</c:v>
                </c:pt>
                <c:pt idx="121">
                  <c:v>2.7193301706808299E-2</c:v>
                </c:pt>
                <c:pt idx="122">
                  <c:v>2.7193301706808299E-2</c:v>
                </c:pt>
                <c:pt idx="123">
                  <c:v>2.7278721144085801E-2</c:v>
                </c:pt>
                <c:pt idx="124">
                  <c:v>2.76085241778509E-2</c:v>
                </c:pt>
                <c:pt idx="125">
                  <c:v>2.76085241778509E-2</c:v>
                </c:pt>
                <c:pt idx="126">
                  <c:v>2.76085241778509E-2</c:v>
                </c:pt>
                <c:pt idx="127">
                  <c:v>2.76085241778509E-2</c:v>
                </c:pt>
                <c:pt idx="128">
                  <c:v>2.7781973574219999E-2</c:v>
                </c:pt>
                <c:pt idx="129">
                  <c:v>2.7781973574219999E-2</c:v>
                </c:pt>
                <c:pt idx="130">
                  <c:v>2.7781973574219999E-2</c:v>
                </c:pt>
                <c:pt idx="131">
                  <c:v>2.7781973574219999E-2</c:v>
                </c:pt>
                <c:pt idx="132">
                  <c:v>2.7781973574219999E-2</c:v>
                </c:pt>
                <c:pt idx="133">
                  <c:v>2.7781973574219999E-2</c:v>
                </c:pt>
                <c:pt idx="134">
                  <c:v>2.7781973574219999E-2</c:v>
                </c:pt>
                <c:pt idx="135">
                  <c:v>2.7781973574219999E-2</c:v>
                </c:pt>
                <c:pt idx="136">
                  <c:v>2.7781973574219999E-2</c:v>
                </c:pt>
                <c:pt idx="137">
                  <c:v>2.7781973574219999E-2</c:v>
                </c:pt>
                <c:pt idx="138">
                  <c:v>2.7781973574219999E-2</c:v>
                </c:pt>
                <c:pt idx="139">
                  <c:v>2.7781973574219999E-2</c:v>
                </c:pt>
                <c:pt idx="140">
                  <c:v>2.80154738955758E-2</c:v>
                </c:pt>
                <c:pt idx="141">
                  <c:v>2.80154738955758E-2</c:v>
                </c:pt>
                <c:pt idx="142">
                  <c:v>2.80154738955758E-2</c:v>
                </c:pt>
                <c:pt idx="143">
                  <c:v>2.80154738955758E-2</c:v>
                </c:pt>
                <c:pt idx="144">
                  <c:v>2.80154738955758E-2</c:v>
                </c:pt>
                <c:pt idx="145">
                  <c:v>2.80154738955758E-2</c:v>
                </c:pt>
                <c:pt idx="146">
                  <c:v>2.80154738955758E-2</c:v>
                </c:pt>
                <c:pt idx="147">
                  <c:v>2.80154738955758E-2</c:v>
                </c:pt>
                <c:pt idx="148">
                  <c:v>2.80154738955758E-2</c:v>
                </c:pt>
                <c:pt idx="149">
                  <c:v>2.80154738955758E-2</c:v>
                </c:pt>
                <c:pt idx="150">
                  <c:v>2.80154738955758E-2</c:v>
                </c:pt>
                <c:pt idx="151">
                  <c:v>2.80154738955758E-2</c:v>
                </c:pt>
                <c:pt idx="152">
                  <c:v>2.80154738955758E-2</c:v>
                </c:pt>
                <c:pt idx="153">
                  <c:v>2.80154738955758E-2</c:v>
                </c:pt>
                <c:pt idx="154">
                  <c:v>2.80154738955758E-2</c:v>
                </c:pt>
                <c:pt idx="155">
                  <c:v>2.80154738955758E-2</c:v>
                </c:pt>
                <c:pt idx="156">
                  <c:v>2.80154738955758E-2</c:v>
                </c:pt>
                <c:pt idx="157">
                  <c:v>2.80154738955758E-2</c:v>
                </c:pt>
                <c:pt idx="158">
                  <c:v>2.80154738955758E-2</c:v>
                </c:pt>
                <c:pt idx="159">
                  <c:v>2.80154738955758E-2</c:v>
                </c:pt>
                <c:pt idx="160">
                  <c:v>2.80154738955758E-2</c:v>
                </c:pt>
                <c:pt idx="161">
                  <c:v>2.80154738955758E-2</c:v>
                </c:pt>
                <c:pt idx="162">
                  <c:v>2.80154738955758E-2</c:v>
                </c:pt>
                <c:pt idx="163">
                  <c:v>2.80154738955758E-2</c:v>
                </c:pt>
                <c:pt idx="164">
                  <c:v>2.80154738955758E-2</c:v>
                </c:pt>
                <c:pt idx="165">
                  <c:v>2.80154738955758E-2</c:v>
                </c:pt>
                <c:pt idx="166">
                  <c:v>2.80154738955758E-2</c:v>
                </c:pt>
                <c:pt idx="167">
                  <c:v>2.80154738955758E-2</c:v>
                </c:pt>
                <c:pt idx="168">
                  <c:v>2.80154738955758E-2</c:v>
                </c:pt>
                <c:pt idx="169">
                  <c:v>2.80154738955758E-2</c:v>
                </c:pt>
                <c:pt idx="170">
                  <c:v>2.80154738955758E-2</c:v>
                </c:pt>
                <c:pt idx="171">
                  <c:v>2.80154738955758E-2</c:v>
                </c:pt>
                <c:pt idx="172">
                  <c:v>2.80154738955758E-2</c:v>
                </c:pt>
                <c:pt idx="173">
                  <c:v>2.80154738955758E-2</c:v>
                </c:pt>
                <c:pt idx="174">
                  <c:v>2.80154738955758E-2</c:v>
                </c:pt>
                <c:pt idx="175">
                  <c:v>2.80154738955758E-2</c:v>
                </c:pt>
                <c:pt idx="176">
                  <c:v>2.80154738955758E-2</c:v>
                </c:pt>
                <c:pt idx="177">
                  <c:v>2.80154738955758E-2</c:v>
                </c:pt>
                <c:pt idx="178">
                  <c:v>2.80154738955758E-2</c:v>
                </c:pt>
                <c:pt idx="179">
                  <c:v>2.80154738955758E-2</c:v>
                </c:pt>
                <c:pt idx="180">
                  <c:v>2.80154738955758E-2</c:v>
                </c:pt>
                <c:pt idx="181">
                  <c:v>2.80154738955758E-2</c:v>
                </c:pt>
                <c:pt idx="182">
                  <c:v>2.80154738955758E-2</c:v>
                </c:pt>
                <c:pt idx="183">
                  <c:v>2.80154738955758E-2</c:v>
                </c:pt>
                <c:pt idx="184">
                  <c:v>2.80154738955758E-2</c:v>
                </c:pt>
                <c:pt idx="185">
                  <c:v>2.80154738955758E-2</c:v>
                </c:pt>
                <c:pt idx="186">
                  <c:v>2.80154738955758E-2</c:v>
                </c:pt>
                <c:pt idx="187">
                  <c:v>2.80154738955758E-2</c:v>
                </c:pt>
                <c:pt idx="188">
                  <c:v>2.80154738955758E-2</c:v>
                </c:pt>
                <c:pt idx="189">
                  <c:v>2.80154738955758E-2</c:v>
                </c:pt>
                <c:pt idx="190">
                  <c:v>2.80154738955758E-2</c:v>
                </c:pt>
                <c:pt idx="191">
                  <c:v>2.80154738955758E-2</c:v>
                </c:pt>
                <c:pt idx="192">
                  <c:v>2.80154738955758E-2</c:v>
                </c:pt>
                <c:pt idx="193">
                  <c:v>2.80154738955758E-2</c:v>
                </c:pt>
                <c:pt idx="194">
                  <c:v>2.80154738955758E-2</c:v>
                </c:pt>
                <c:pt idx="195">
                  <c:v>2.80154738955758E-2</c:v>
                </c:pt>
                <c:pt idx="196">
                  <c:v>2.80154738955758E-2</c:v>
                </c:pt>
                <c:pt idx="197">
                  <c:v>2.80154738955758E-2</c:v>
                </c:pt>
                <c:pt idx="198">
                  <c:v>2.80154738955758E-2</c:v>
                </c:pt>
                <c:pt idx="199">
                  <c:v>2.80154738955758E-2</c:v>
                </c:pt>
                <c:pt idx="200">
                  <c:v>2.80154738955758E-2</c:v>
                </c:pt>
              </c:numCache>
            </c:numRef>
          </c:yVal>
          <c:smooth val="1"/>
          <c:extLst>
            <c:ext xmlns:c16="http://schemas.microsoft.com/office/drawing/2014/chart" uri="{C3380CC4-5D6E-409C-BE32-E72D297353CC}">
              <c16:uniqueId val="{00000004-0A6B-4F24-B41B-4B4F148C3A81}"/>
            </c:ext>
          </c:extLst>
        </c:ser>
        <c:ser>
          <c:idx val="5"/>
          <c:order val="5"/>
          <c:tx>
            <c:strRef>
              <c:f>cullSize!$G$1</c:f>
              <c:strCache>
                <c:ptCount val="1"/>
                <c:pt idx="0">
                  <c:v>c=800</c:v>
                </c:pt>
              </c:strCache>
            </c:strRef>
          </c:tx>
          <c:spPr>
            <a:ln w="19050" cap="rnd">
              <a:solidFill>
                <a:schemeClr val="accent6"/>
              </a:solidFill>
              <a:round/>
            </a:ln>
            <a:effectLst/>
          </c:spPr>
          <c:marker>
            <c:symbol val="none"/>
          </c:marker>
          <c:xVal>
            <c:numRef>
              <c:f>cullSiz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ullSize!$G$2:$G$203</c:f>
              <c:numCache>
                <c:formatCode>General</c:formatCode>
                <c:ptCount val="202"/>
                <c:pt idx="0">
                  <c:v>1.51953105005471E-2</c:v>
                </c:pt>
                <c:pt idx="1">
                  <c:v>1.51953105005471E-2</c:v>
                </c:pt>
                <c:pt idx="2">
                  <c:v>1.51953105005471E-2</c:v>
                </c:pt>
                <c:pt idx="3">
                  <c:v>1.5587373035723599E-2</c:v>
                </c:pt>
                <c:pt idx="4">
                  <c:v>1.5587373035723599E-2</c:v>
                </c:pt>
                <c:pt idx="5">
                  <c:v>1.5587373035723599E-2</c:v>
                </c:pt>
                <c:pt idx="6">
                  <c:v>1.6393892977359801E-2</c:v>
                </c:pt>
                <c:pt idx="7">
                  <c:v>1.6393892977359801E-2</c:v>
                </c:pt>
                <c:pt idx="8">
                  <c:v>1.6393892977359801E-2</c:v>
                </c:pt>
                <c:pt idx="9">
                  <c:v>1.6393892977359801E-2</c:v>
                </c:pt>
                <c:pt idx="10">
                  <c:v>1.6393892977359801E-2</c:v>
                </c:pt>
                <c:pt idx="11">
                  <c:v>1.6393892977359801E-2</c:v>
                </c:pt>
                <c:pt idx="12">
                  <c:v>1.6393892977359801E-2</c:v>
                </c:pt>
                <c:pt idx="13">
                  <c:v>1.6393892977359801E-2</c:v>
                </c:pt>
                <c:pt idx="14">
                  <c:v>1.6393892977359801E-2</c:v>
                </c:pt>
                <c:pt idx="15">
                  <c:v>1.6393892977359801E-2</c:v>
                </c:pt>
                <c:pt idx="16">
                  <c:v>1.6661260737475699E-2</c:v>
                </c:pt>
                <c:pt idx="17">
                  <c:v>1.6661260737475699E-2</c:v>
                </c:pt>
                <c:pt idx="18">
                  <c:v>1.6661260737475699E-2</c:v>
                </c:pt>
                <c:pt idx="19">
                  <c:v>1.6661260737475699E-2</c:v>
                </c:pt>
                <c:pt idx="20">
                  <c:v>1.6661260737475699E-2</c:v>
                </c:pt>
                <c:pt idx="21">
                  <c:v>1.6661260737475699E-2</c:v>
                </c:pt>
                <c:pt idx="22">
                  <c:v>1.6661260737475699E-2</c:v>
                </c:pt>
                <c:pt idx="23">
                  <c:v>1.7263656626668199E-2</c:v>
                </c:pt>
                <c:pt idx="24">
                  <c:v>1.7277393602205499E-2</c:v>
                </c:pt>
                <c:pt idx="25">
                  <c:v>1.7277393602205499E-2</c:v>
                </c:pt>
                <c:pt idx="26">
                  <c:v>1.7277393602205499E-2</c:v>
                </c:pt>
                <c:pt idx="27">
                  <c:v>1.7277393602205499E-2</c:v>
                </c:pt>
                <c:pt idx="28">
                  <c:v>1.7277393602205499E-2</c:v>
                </c:pt>
                <c:pt idx="29">
                  <c:v>1.7751454909344301E-2</c:v>
                </c:pt>
                <c:pt idx="30">
                  <c:v>1.7751454909344301E-2</c:v>
                </c:pt>
                <c:pt idx="31">
                  <c:v>1.7751454909344301E-2</c:v>
                </c:pt>
                <c:pt idx="32">
                  <c:v>1.7751454909344301E-2</c:v>
                </c:pt>
                <c:pt idx="33">
                  <c:v>1.7751454909344301E-2</c:v>
                </c:pt>
                <c:pt idx="34">
                  <c:v>1.7751454909344301E-2</c:v>
                </c:pt>
                <c:pt idx="35">
                  <c:v>1.7751454909344301E-2</c:v>
                </c:pt>
                <c:pt idx="36">
                  <c:v>1.7751454909344301E-2</c:v>
                </c:pt>
                <c:pt idx="37">
                  <c:v>1.7751454909344301E-2</c:v>
                </c:pt>
                <c:pt idx="38">
                  <c:v>1.7751454909344301E-2</c:v>
                </c:pt>
                <c:pt idx="39">
                  <c:v>1.7751454909344301E-2</c:v>
                </c:pt>
                <c:pt idx="40">
                  <c:v>1.7751454909344301E-2</c:v>
                </c:pt>
                <c:pt idx="41">
                  <c:v>1.8084906700865998E-2</c:v>
                </c:pt>
                <c:pt idx="42">
                  <c:v>1.84742468116935E-2</c:v>
                </c:pt>
                <c:pt idx="43">
                  <c:v>1.84742468116935E-2</c:v>
                </c:pt>
                <c:pt idx="44">
                  <c:v>1.84742468116935E-2</c:v>
                </c:pt>
                <c:pt idx="45">
                  <c:v>1.84742468116935E-2</c:v>
                </c:pt>
                <c:pt idx="46">
                  <c:v>1.84742468116935E-2</c:v>
                </c:pt>
                <c:pt idx="47">
                  <c:v>1.84742468116935E-2</c:v>
                </c:pt>
                <c:pt idx="48">
                  <c:v>1.84742468116935E-2</c:v>
                </c:pt>
                <c:pt idx="49">
                  <c:v>1.9381296315192899E-2</c:v>
                </c:pt>
                <c:pt idx="50">
                  <c:v>1.9381296315192899E-2</c:v>
                </c:pt>
                <c:pt idx="51">
                  <c:v>1.9381296315192899E-2</c:v>
                </c:pt>
                <c:pt idx="52">
                  <c:v>1.9381296315192899E-2</c:v>
                </c:pt>
                <c:pt idx="53">
                  <c:v>1.9381296315192899E-2</c:v>
                </c:pt>
                <c:pt idx="54">
                  <c:v>1.9381296315192899E-2</c:v>
                </c:pt>
                <c:pt idx="55">
                  <c:v>1.9381296315192899E-2</c:v>
                </c:pt>
                <c:pt idx="56">
                  <c:v>1.9381296315192899E-2</c:v>
                </c:pt>
                <c:pt idx="57">
                  <c:v>1.9381296315192899E-2</c:v>
                </c:pt>
                <c:pt idx="58">
                  <c:v>1.9381296315192899E-2</c:v>
                </c:pt>
                <c:pt idx="59">
                  <c:v>1.9381296315192899E-2</c:v>
                </c:pt>
                <c:pt idx="60">
                  <c:v>1.9381296315192899E-2</c:v>
                </c:pt>
                <c:pt idx="61">
                  <c:v>1.9381296315192899E-2</c:v>
                </c:pt>
                <c:pt idx="62">
                  <c:v>1.9381296315192899E-2</c:v>
                </c:pt>
                <c:pt idx="63">
                  <c:v>1.9381296315192899E-2</c:v>
                </c:pt>
                <c:pt idx="64">
                  <c:v>1.9381296315192899E-2</c:v>
                </c:pt>
                <c:pt idx="65">
                  <c:v>1.9381296315192899E-2</c:v>
                </c:pt>
                <c:pt idx="66">
                  <c:v>1.9381296315192899E-2</c:v>
                </c:pt>
                <c:pt idx="67">
                  <c:v>1.9381296315192899E-2</c:v>
                </c:pt>
                <c:pt idx="68">
                  <c:v>1.9381296315192899E-2</c:v>
                </c:pt>
                <c:pt idx="69">
                  <c:v>1.9381296315192899E-2</c:v>
                </c:pt>
                <c:pt idx="70">
                  <c:v>1.9381296315192899E-2</c:v>
                </c:pt>
                <c:pt idx="71">
                  <c:v>1.9381296315192899E-2</c:v>
                </c:pt>
                <c:pt idx="72">
                  <c:v>1.9381296315192899E-2</c:v>
                </c:pt>
                <c:pt idx="73">
                  <c:v>1.9381296315192899E-2</c:v>
                </c:pt>
                <c:pt idx="74">
                  <c:v>1.9381296315192899E-2</c:v>
                </c:pt>
                <c:pt idx="75">
                  <c:v>1.9381296315192899E-2</c:v>
                </c:pt>
                <c:pt idx="76">
                  <c:v>1.9381296315192899E-2</c:v>
                </c:pt>
                <c:pt idx="77">
                  <c:v>2.0068827841475501E-2</c:v>
                </c:pt>
                <c:pt idx="78">
                  <c:v>2.0068827841475501E-2</c:v>
                </c:pt>
                <c:pt idx="79">
                  <c:v>2.0068827841475501E-2</c:v>
                </c:pt>
                <c:pt idx="80">
                  <c:v>2.0068827841475501E-2</c:v>
                </c:pt>
                <c:pt idx="81">
                  <c:v>2.0068827841475501E-2</c:v>
                </c:pt>
                <c:pt idx="82">
                  <c:v>2.0549129497149099E-2</c:v>
                </c:pt>
                <c:pt idx="83">
                  <c:v>2.0549129497149099E-2</c:v>
                </c:pt>
                <c:pt idx="84">
                  <c:v>2.0549129497149099E-2</c:v>
                </c:pt>
                <c:pt idx="85">
                  <c:v>2.0549129497149099E-2</c:v>
                </c:pt>
                <c:pt idx="86">
                  <c:v>2.0549129497149099E-2</c:v>
                </c:pt>
                <c:pt idx="87">
                  <c:v>2.0549129497149099E-2</c:v>
                </c:pt>
                <c:pt idx="88">
                  <c:v>2.0549129497149099E-2</c:v>
                </c:pt>
                <c:pt idx="89">
                  <c:v>2.0549129497149099E-2</c:v>
                </c:pt>
                <c:pt idx="90">
                  <c:v>2.0549129497149099E-2</c:v>
                </c:pt>
                <c:pt idx="91">
                  <c:v>2.0549129497149099E-2</c:v>
                </c:pt>
                <c:pt idx="92">
                  <c:v>2.0549129497149099E-2</c:v>
                </c:pt>
                <c:pt idx="93">
                  <c:v>2.0549129497149099E-2</c:v>
                </c:pt>
                <c:pt idx="94">
                  <c:v>2.0549129497149099E-2</c:v>
                </c:pt>
                <c:pt idx="95">
                  <c:v>2.0549129497149099E-2</c:v>
                </c:pt>
                <c:pt idx="96">
                  <c:v>2.0549129497149099E-2</c:v>
                </c:pt>
                <c:pt idx="97">
                  <c:v>2.1151153701725101E-2</c:v>
                </c:pt>
                <c:pt idx="98">
                  <c:v>2.1151153701725101E-2</c:v>
                </c:pt>
                <c:pt idx="99">
                  <c:v>2.1151153701725101E-2</c:v>
                </c:pt>
                <c:pt idx="100">
                  <c:v>2.1151153701725101E-2</c:v>
                </c:pt>
                <c:pt idx="101">
                  <c:v>2.1151153701725101E-2</c:v>
                </c:pt>
                <c:pt idx="102">
                  <c:v>2.1151153701725101E-2</c:v>
                </c:pt>
                <c:pt idx="103">
                  <c:v>2.1151153701725101E-2</c:v>
                </c:pt>
                <c:pt idx="104">
                  <c:v>2.1151153701725101E-2</c:v>
                </c:pt>
                <c:pt idx="105">
                  <c:v>2.1151153701725101E-2</c:v>
                </c:pt>
                <c:pt idx="106">
                  <c:v>2.1151153701725101E-2</c:v>
                </c:pt>
                <c:pt idx="107">
                  <c:v>2.1151153701725101E-2</c:v>
                </c:pt>
                <c:pt idx="108">
                  <c:v>2.1151153701725101E-2</c:v>
                </c:pt>
                <c:pt idx="109">
                  <c:v>2.1151153701725101E-2</c:v>
                </c:pt>
                <c:pt idx="110">
                  <c:v>2.1151153701725101E-2</c:v>
                </c:pt>
                <c:pt idx="111">
                  <c:v>2.1151153701725101E-2</c:v>
                </c:pt>
                <c:pt idx="112">
                  <c:v>2.1151153701725101E-2</c:v>
                </c:pt>
                <c:pt idx="113">
                  <c:v>2.1151153701725101E-2</c:v>
                </c:pt>
                <c:pt idx="114">
                  <c:v>2.1151153701725101E-2</c:v>
                </c:pt>
                <c:pt idx="115">
                  <c:v>2.1151153701725101E-2</c:v>
                </c:pt>
                <c:pt idx="116">
                  <c:v>2.1151153701725101E-2</c:v>
                </c:pt>
                <c:pt idx="117">
                  <c:v>2.1151153701725101E-2</c:v>
                </c:pt>
                <c:pt idx="118">
                  <c:v>2.1151153701725101E-2</c:v>
                </c:pt>
                <c:pt idx="119">
                  <c:v>2.1151153701725101E-2</c:v>
                </c:pt>
                <c:pt idx="120">
                  <c:v>2.1151153701725101E-2</c:v>
                </c:pt>
                <c:pt idx="121">
                  <c:v>2.1202616401932099E-2</c:v>
                </c:pt>
                <c:pt idx="122">
                  <c:v>2.1202616401932099E-2</c:v>
                </c:pt>
                <c:pt idx="123">
                  <c:v>2.1202616401932099E-2</c:v>
                </c:pt>
                <c:pt idx="124">
                  <c:v>2.1202616401932099E-2</c:v>
                </c:pt>
                <c:pt idx="125">
                  <c:v>2.1202616401932099E-2</c:v>
                </c:pt>
                <c:pt idx="126">
                  <c:v>2.1202616401932099E-2</c:v>
                </c:pt>
                <c:pt idx="127">
                  <c:v>2.1202616401932099E-2</c:v>
                </c:pt>
                <c:pt idx="128">
                  <c:v>2.1202616401932099E-2</c:v>
                </c:pt>
                <c:pt idx="129">
                  <c:v>2.1202616401932099E-2</c:v>
                </c:pt>
                <c:pt idx="130">
                  <c:v>2.1202616401932099E-2</c:v>
                </c:pt>
                <c:pt idx="131">
                  <c:v>2.1202616401932099E-2</c:v>
                </c:pt>
                <c:pt idx="132">
                  <c:v>2.1202616401932099E-2</c:v>
                </c:pt>
                <c:pt idx="133">
                  <c:v>2.1202616401932099E-2</c:v>
                </c:pt>
                <c:pt idx="134">
                  <c:v>2.1202616401932099E-2</c:v>
                </c:pt>
                <c:pt idx="135">
                  <c:v>2.21049128166763E-2</c:v>
                </c:pt>
                <c:pt idx="136">
                  <c:v>2.21049128166763E-2</c:v>
                </c:pt>
                <c:pt idx="137">
                  <c:v>2.21049128166763E-2</c:v>
                </c:pt>
                <c:pt idx="138">
                  <c:v>2.21049128166763E-2</c:v>
                </c:pt>
                <c:pt idx="139">
                  <c:v>2.21049128166763E-2</c:v>
                </c:pt>
                <c:pt idx="140">
                  <c:v>2.21049128166763E-2</c:v>
                </c:pt>
                <c:pt idx="141">
                  <c:v>2.21049128166763E-2</c:v>
                </c:pt>
                <c:pt idx="142">
                  <c:v>2.21049128166763E-2</c:v>
                </c:pt>
                <c:pt idx="143">
                  <c:v>2.21049128166763E-2</c:v>
                </c:pt>
                <c:pt idx="144">
                  <c:v>2.21049128166763E-2</c:v>
                </c:pt>
                <c:pt idx="145">
                  <c:v>2.21049128166763E-2</c:v>
                </c:pt>
                <c:pt idx="146">
                  <c:v>2.21049128166763E-2</c:v>
                </c:pt>
                <c:pt idx="147">
                  <c:v>2.21049128166763E-2</c:v>
                </c:pt>
                <c:pt idx="148">
                  <c:v>2.21049128166763E-2</c:v>
                </c:pt>
                <c:pt idx="149">
                  <c:v>2.2184511169385902E-2</c:v>
                </c:pt>
                <c:pt idx="150">
                  <c:v>2.2184511169385902E-2</c:v>
                </c:pt>
                <c:pt idx="151">
                  <c:v>2.2184511169385902E-2</c:v>
                </c:pt>
                <c:pt idx="152">
                  <c:v>2.2453965425079599E-2</c:v>
                </c:pt>
                <c:pt idx="153">
                  <c:v>2.2453965425079599E-2</c:v>
                </c:pt>
                <c:pt idx="154">
                  <c:v>2.2453965425079599E-2</c:v>
                </c:pt>
                <c:pt idx="155">
                  <c:v>2.2453965425079599E-2</c:v>
                </c:pt>
                <c:pt idx="156">
                  <c:v>2.2453965425079599E-2</c:v>
                </c:pt>
                <c:pt idx="157">
                  <c:v>2.2453965425079599E-2</c:v>
                </c:pt>
                <c:pt idx="158">
                  <c:v>2.2453965425079599E-2</c:v>
                </c:pt>
                <c:pt idx="159">
                  <c:v>2.2453965425079599E-2</c:v>
                </c:pt>
                <c:pt idx="160">
                  <c:v>2.2453965425079599E-2</c:v>
                </c:pt>
                <c:pt idx="161">
                  <c:v>2.2453965425079599E-2</c:v>
                </c:pt>
                <c:pt idx="162">
                  <c:v>2.2453965425079599E-2</c:v>
                </c:pt>
                <c:pt idx="163">
                  <c:v>2.2453965425079599E-2</c:v>
                </c:pt>
                <c:pt idx="164">
                  <c:v>2.2453965425079599E-2</c:v>
                </c:pt>
                <c:pt idx="165">
                  <c:v>2.2942600065477999E-2</c:v>
                </c:pt>
                <c:pt idx="166">
                  <c:v>2.2942600065477999E-2</c:v>
                </c:pt>
                <c:pt idx="167">
                  <c:v>2.2942600065477999E-2</c:v>
                </c:pt>
                <c:pt idx="168">
                  <c:v>2.2942600065477999E-2</c:v>
                </c:pt>
                <c:pt idx="169">
                  <c:v>2.2942600065477999E-2</c:v>
                </c:pt>
                <c:pt idx="170">
                  <c:v>2.2942600065477999E-2</c:v>
                </c:pt>
                <c:pt idx="171">
                  <c:v>2.4892220164462402E-2</c:v>
                </c:pt>
                <c:pt idx="172">
                  <c:v>2.4892220164462402E-2</c:v>
                </c:pt>
                <c:pt idx="173">
                  <c:v>2.4892220164462402E-2</c:v>
                </c:pt>
                <c:pt idx="174">
                  <c:v>2.4892220164462402E-2</c:v>
                </c:pt>
                <c:pt idx="175">
                  <c:v>2.4892220164462402E-2</c:v>
                </c:pt>
                <c:pt idx="176">
                  <c:v>2.4892220164462402E-2</c:v>
                </c:pt>
                <c:pt idx="177">
                  <c:v>2.4892220164462402E-2</c:v>
                </c:pt>
                <c:pt idx="178">
                  <c:v>2.4892220164462402E-2</c:v>
                </c:pt>
                <c:pt idx="179">
                  <c:v>2.4892220164462402E-2</c:v>
                </c:pt>
                <c:pt idx="180">
                  <c:v>2.4892220164462402E-2</c:v>
                </c:pt>
                <c:pt idx="181">
                  <c:v>2.4892220164462402E-2</c:v>
                </c:pt>
                <c:pt idx="182">
                  <c:v>2.4892220164462402E-2</c:v>
                </c:pt>
                <c:pt idx="183">
                  <c:v>2.4892220164462402E-2</c:v>
                </c:pt>
                <c:pt idx="184">
                  <c:v>2.4941096763793101E-2</c:v>
                </c:pt>
                <c:pt idx="185">
                  <c:v>2.4941096763793101E-2</c:v>
                </c:pt>
                <c:pt idx="186">
                  <c:v>2.4941096763793101E-2</c:v>
                </c:pt>
                <c:pt idx="187">
                  <c:v>2.4941096763793101E-2</c:v>
                </c:pt>
                <c:pt idx="188">
                  <c:v>2.4941096763793101E-2</c:v>
                </c:pt>
                <c:pt idx="189">
                  <c:v>2.53777590858093E-2</c:v>
                </c:pt>
                <c:pt idx="190">
                  <c:v>2.53777590858093E-2</c:v>
                </c:pt>
                <c:pt idx="191">
                  <c:v>2.53777590858093E-2</c:v>
                </c:pt>
                <c:pt idx="192">
                  <c:v>2.53777590858093E-2</c:v>
                </c:pt>
                <c:pt idx="193">
                  <c:v>2.53777590858093E-2</c:v>
                </c:pt>
                <c:pt idx="194">
                  <c:v>2.53777590858093E-2</c:v>
                </c:pt>
                <c:pt idx="195">
                  <c:v>2.53777590858093E-2</c:v>
                </c:pt>
                <c:pt idx="196">
                  <c:v>2.53777590858093E-2</c:v>
                </c:pt>
                <c:pt idx="197">
                  <c:v>2.53777590858093E-2</c:v>
                </c:pt>
                <c:pt idx="198">
                  <c:v>2.53777590858093E-2</c:v>
                </c:pt>
                <c:pt idx="199">
                  <c:v>2.53777590858093E-2</c:v>
                </c:pt>
                <c:pt idx="200">
                  <c:v>2.53777590858093E-2</c:v>
                </c:pt>
              </c:numCache>
            </c:numRef>
          </c:yVal>
          <c:smooth val="1"/>
          <c:extLst>
            <c:ext xmlns:c16="http://schemas.microsoft.com/office/drawing/2014/chart" uri="{C3380CC4-5D6E-409C-BE32-E72D297353CC}">
              <c16:uniqueId val="{00000005-0A6B-4F24-B41B-4B4F148C3A81}"/>
            </c:ext>
          </c:extLst>
        </c:ser>
        <c:ser>
          <c:idx val="6"/>
          <c:order val="6"/>
          <c:tx>
            <c:strRef>
              <c:f>cullSize!$H$1</c:f>
              <c:strCache>
                <c:ptCount val="1"/>
                <c:pt idx="0">
                  <c:v>c=900</c:v>
                </c:pt>
              </c:strCache>
            </c:strRef>
          </c:tx>
          <c:spPr>
            <a:ln w="19050" cap="rnd">
              <a:solidFill>
                <a:schemeClr val="accent1">
                  <a:lumMod val="60000"/>
                </a:schemeClr>
              </a:solidFill>
              <a:round/>
            </a:ln>
            <a:effectLst/>
          </c:spPr>
          <c:marker>
            <c:symbol val="none"/>
          </c:marker>
          <c:xVal>
            <c:numRef>
              <c:f>cullSiz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ullSize!$H$2:$H$203</c:f>
              <c:numCache>
                <c:formatCode>General</c:formatCode>
                <c:ptCount val="202"/>
                <c:pt idx="0">
                  <c:v>1.5644644778770499E-2</c:v>
                </c:pt>
                <c:pt idx="1">
                  <c:v>1.5644644778770499E-2</c:v>
                </c:pt>
                <c:pt idx="2">
                  <c:v>1.5644644778770499E-2</c:v>
                </c:pt>
                <c:pt idx="3">
                  <c:v>1.5644644778770499E-2</c:v>
                </c:pt>
                <c:pt idx="4">
                  <c:v>1.5700784115734098E-2</c:v>
                </c:pt>
                <c:pt idx="5">
                  <c:v>1.5700784115734098E-2</c:v>
                </c:pt>
                <c:pt idx="6">
                  <c:v>1.5700784115734098E-2</c:v>
                </c:pt>
                <c:pt idx="7">
                  <c:v>1.5700784115734098E-2</c:v>
                </c:pt>
                <c:pt idx="8">
                  <c:v>1.5700784115734098E-2</c:v>
                </c:pt>
                <c:pt idx="9">
                  <c:v>1.5700784115734098E-2</c:v>
                </c:pt>
                <c:pt idx="10">
                  <c:v>1.5700784115734098E-2</c:v>
                </c:pt>
                <c:pt idx="11">
                  <c:v>1.5700784115734098E-2</c:v>
                </c:pt>
                <c:pt idx="12">
                  <c:v>1.5700784115734098E-2</c:v>
                </c:pt>
                <c:pt idx="13">
                  <c:v>1.5700784115734098E-2</c:v>
                </c:pt>
                <c:pt idx="14">
                  <c:v>1.5700784115734098E-2</c:v>
                </c:pt>
                <c:pt idx="15">
                  <c:v>1.5990947300091402E-2</c:v>
                </c:pt>
                <c:pt idx="16">
                  <c:v>1.5990947300091402E-2</c:v>
                </c:pt>
                <c:pt idx="17">
                  <c:v>1.5990947300091402E-2</c:v>
                </c:pt>
                <c:pt idx="18">
                  <c:v>1.5990947300091402E-2</c:v>
                </c:pt>
                <c:pt idx="19">
                  <c:v>1.60471055402845E-2</c:v>
                </c:pt>
                <c:pt idx="20">
                  <c:v>1.60471055402845E-2</c:v>
                </c:pt>
                <c:pt idx="21">
                  <c:v>1.6192465013570301E-2</c:v>
                </c:pt>
                <c:pt idx="22">
                  <c:v>1.6199933902651498E-2</c:v>
                </c:pt>
                <c:pt idx="23">
                  <c:v>1.6199933902651498E-2</c:v>
                </c:pt>
                <c:pt idx="24">
                  <c:v>1.6293262950788898E-2</c:v>
                </c:pt>
                <c:pt idx="25">
                  <c:v>1.6293262950788898E-2</c:v>
                </c:pt>
                <c:pt idx="26">
                  <c:v>1.6293262950788898E-2</c:v>
                </c:pt>
                <c:pt idx="27">
                  <c:v>1.6293262950788898E-2</c:v>
                </c:pt>
                <c:pt idx="28">
                  <c:v>1.6293262950788898E-2</c:v>
                </c:pt>
                <c:pt idx="29">
                  <c:v>1.6293262950788898E-2</c:v>
                </c:pt>
                <c:pt idx="30">
                  <c:v>1.6293262950788898E-2</c:v>
                </c:pt>
                <c:pt idx="31">
                  <c:v>1.6645588306742998E-2</c:v>
                </c:pt>
                <c:pt idx="32">
                  <c:v>1.6645588306742998E-2</c:v>
                </c:pt>
                <c:pt idx="33">
                  <c:v>1.6645588306742998E-2</c:v>
                </c:pt>
                <c:pt idx="34">
                  <c:v>1.6645588306742998E-2</c:v>
                </c:pt>
                <c:pt idx="35">
                  <c:v>1.6645588306742998E-2</c:v>
                </c:pt>
                <c:pt idx="36">
                  <c:v>1.6645588306742998E-2</c:v>
                </c:pt>
                <c:pt idx="37">
                  <c:v>1.6645588306742998E-2</c:v>
                </c:pt>
                <c:pt idx="38">
                  <c:v>1.6645588306742998E-2</c:v>
                </c:pt>
                <c:pt idx="39">
                  <c:v>1.6645588306742998E-2</c:v>
                </c:pt>
                <c:pt idx="40">
                  <c:v>1.7079880780494699E-2</c:v>
                </c:pt>
                <c:pt idx="41">
                  <c:v>1.7079880780494699E-2</c:v>
                </c:pt>
                <c:pt idx="42">
                  <c:v>1.7079880780494699E-2</c:v>
                </c:pt>
                <c:pt idx="43">
                  <c:v>1.7079880780494699E-2</c:v>
                </c:pt>
                <c:pt idx="44">
                  <c:v>1.7079880780494699E-2</c:v>
                </c:pt>
                <c:pt idx="45">
                  <c:v>1.7079880780494699E-2</c:v>
                </c:pt>
                <c:pt idx="46">
                  <c:v>1.7079880780494699E-2</c:v>
                </c:pt>
                <c:pt idx="47">
                  <c:v>1.7079880780494699E-2</c:v>
                </c:pt>
                <c:pt idx="48">
                  <c:v>1.7228595450076701E-2</c:v>
                </c:pt>
                <c:pt idx="49">
                  <c:v>1.7228595450076701E-2</c:v>
                </c:pt>
                <c:pt idx="50">
                  <c:v>1.7614631479205799E-2</c:v>
                </c:pt>
                <c:pt idx="51">
                  <c:v>1.7614631479205799E-2</c:v>
                </c:pt>
                <c:pt idx="52">
                  <c:v>1.7614631479205799E-2</c:v>
                </c:pt>
                <c:pt idx="53">
                  <c:v>1.7614631479205799E-2</c:v>
                </c:pt>
                <c:pt idx="54">
                  <c:v>1.7725430792142199E-2</c:v>
                </c:pt>
                <c:pt idx="55">
                  <c:v>1.7725430792142199E-2</c:v>
                </c:pt>
                <c:pt idx="56">
                  <c:v>1.7725430792142199E-2</c:v>
                </c:pt>
                <c:pt idx="57">
                  <c:v>1.7725430792142199E-2</c:v>
                </c:pt>
                <c:pt idx="58">
                  <c:v>1.7725430792142199E-2</c:v>
                </c:pt>
                <c:pt idx="59">
                  <c:v>1.7725430792142199E-2</c:v>
                </c:pt>
                <c:pt idx="60">
                  <c:v>1.7725430792142199E-2</c:v>
                </c:pt>
                <c:pt idx="61">
                  <c:v>1.7725430792142199E-2</c:v>
                </c:pt>
                <c:pt idx="62">
                  <c:v>1.7725430792142199E-2</c:v>
                </c:pt>
                <c:pt idx="63">
                  <c:v>1.7729794662060101E-2</c:v>
                </c:pt>
                <c:pt idx="64">
                  <c:v>1.7729794662060101E-2</c:v>
                </c:pt>
                <c:pt idx="65">
                  <c:v>1.7729794662060101E-2</c:v>
                </c:pt>
                <c:pt idx="66">
                  <c:v>1.7729794662060101E-2</c:v>
                </c:pt>
                <c:pt idx="67">
                  <c:v>1.7729794662060101E-2</c:v>
                </c:pt>
                <c:pt idx="68">
                  <c:v>1.7729794662060101E-2</c:v>
                </c:pt>
                <c:pt idx="69">
                  <c:v>1.7729794662060101E-2</c:v>
                </c:pt>
                <c:pt idx="70">
                  <c:v>1.7729794662060101E-2</c:v>
                </c:pt>
                <c:pt idx="71">
                  <c:v>1.7729794662060101E-2</c:v>
                </c:pt>
                <c:pt idx="72">
                  <c:v>1.7729794662060101E-2</c:v>
                </c:pt>
                <c:pt idx="73">
                  <c:v>1.7729794662060101E-2</c:v>
                </c:pt>
                <c:pt idx="74">
                  <c:v>1.7729794662060101E-2</c:v>
                </c:pt>
                <c:pt idx="75">
                  <c:v>1.7729794662060101E-2</c:v>
                </c:pt>
                <c:pt idx="76">
                  <c:v>1.7729794662060101E-2</c:v>
                </c:pt>
                <c:pt idx="77">
                  <c:v>1.7729794662060101E-2</c:v>
                </c:pt>
                <c:pt idx="78">
                  <c:v>1.7729794662060101E-2</c:v>
                </c:pt>
                <c:pt idx="79">
                  <c:v>1.7757633600700599E-2</c:v>
                </c:pt>
                <c:pt idx="80">
                  <c:v>1.7757633600700599E-2</c:v>
                </c:pt>
                <c:pt idx="81">
                  <c:v>1.7757633600700599E-2</c:v>
                </c:pt>
                <c:pt idx="82">
                  <c:v>1.7757633600700599E-2</c:v>
                </c:pt>
                <c:pt idx="83">
                  <c:v>1.7757633600700599E-2</c:v>
                </c:pt>
                <c:pt idx="84">
                  <c:v>1.7757633600700599E-2</c:v>
                </c:pt>
                <c:pt idx="85">
                  <c:v>1.7757633600700599E-2</c:v>
                </c:pt>
                <c:pt idx="86">
                  <c:v>1.7757633600700599E-2</c:v>
                </c:pt>
                <c:pt idx="87">
                  <c:v>1.7757633600700599E-2</c:v>
                </c:pt>
                <c:pt idx="88">
                  <c:v>1.7757633600700599E-2</c:v>
                </c:pt>
                <c:pt idx="89">
                  <c:v>1.80977860139983E-2</c:v>
                </c:pt>
                <c:pt idx="90">
                  <c:v>1.80977860139983E-2</c:v>
                </c:pt>
                <c:pt idx="91">
                  <c:v>1.80977860139983E-2</c:v>
                </c:pt>
                <c:pt idx="92">
                  <c:v>1.80977860139983E-2</c:v>
                </c:pt>
                <c:pt idx="93">
                  <c:v>1.80977860139983E-2</c:v>
                </c:pt>
                <c:pt idx="94">
                  <c:v>1.80977860139983E-2</c:v>
                </c:pt>
                <c:pt idx="95">
                  <c:v>1.80977860139983E-2</c:v>
                </c:pt>
                <c:pt idx="96">
                  <c:v>1.80977860139983E-2</c:v>
                </c:pt>
                <c:pt idx="97">
                  <c:v>1.80977860139983E-2</c:v>
                </c:pt>
                <c:pt idx="98">
                  <c:v>1.8102055091923999E-2</c:v>
                </c:pt>
                <c:pt idx="99">
                  <c:v>1.8102055091923999E-2</c:v>
                </c:pt>
                <c:pt idx="100">
                  <c:v>1.8102055091923999E-2</c:v>
                </c:pt>
                <c:pt idx="101">
                  <c:v>1.8102055091923999E-2</c:v>
                </c:pt>
                <c:pt idx="102">
                  <c:v>1.8102055091923999E-2</c:v>
                </c:pt>
                <c:pt idx="103">
                  <c:v>1.8102055091923999E-2</c:v>
                </c:pt>
                <c:pt idx="104">
                  <c:v>1.8712124826527499E-2</c:v>
                </c:pt>
                <c:pt idx="105">
                  <c:v>1.8712124826527499E-2</c:v>
                </c:pt>
                <c:pt idx="106">
                  <c:v>1.8712124826527499E-2</c:v>
                </c:pt>
                <c:pt idx="107">
                  <c:v>1.8712124826527499E-2</c:v>
                </c:pt>
                <c:pt idx="108">
                  <c:v>1.8712124826527499E-2</c:v>
                </c:pt>
                <c:pt idx="109">
                  <c:v>1.8712124826527499E-2</c:v>
                </c:pt>
                <c:pt idx="110">
                  <c:v>1.8712124826527499E-2</c:v>
                </c:pt>
                <c:pt idx="111">
                  <c:v>1.8712124826527499E-2</c:v>
                </c:pt>
                <c:pt idx="112">
                  <c:v>1.96544449630284E-2</c:v>
                </c:pt>
                <c:pt idx="113">
                  <c:v>1.96544449630284E-2</c:v>
                </c:pt>
                <c:pt idx="114">
                  <c:v>1.96544449630284E-2</c:v>
                </c:pt>
                <c:pt idx="115">
                  <c:v>1.96544449630284E-2</c:v>
                </c:pt>
                <c:pt idx="116">
                  <c:v>1.96544449630284E-2</c:v>
                </c:pt>
                <c:pt idx="117">
                  <c:v>1.96544449630284E-2</c:v>
                </c:pt>
                <c:pt idx="118">
                  <c:v>1.96544449630284E-2</c:v>
                </c:pt>
                <c:pt idx="119">
                  <c:v>1.96544449630284E-2</c:v>
                </c:pt>
                <c:pt idx="120">
                  <c:v>1.96544449630284E-2</c:v>
                </c:pt>
                <c:pt idx="121">
                  <c:v>1.96544449630284E-2</c:v>
                </c:pt>
                <c:pt idx="122">
                  <c:v>1.96544449630284E-2</c:v>
                </c:pt>
                <c:pt idx="123">
                  <c:v>1.96544449630284E-2</c:v>
                </c:pt>
                <c:pt idx="124">
                  <c:v>1.96544449630284E-2</c:v>
                </c:pt>
                <c:pt idx="125">
                  <c:v>1.96544449630284E-2</c:v>
                </c:pt>
                <c:pt idx="126">
                  <c:v>1.96544449630284E-2</c:v>
                </c:pt>
                <c:pt idx="127">
                  <c:v>1.96544449630284E-2</c:v>
                </c:pt>
                <c:pt idx="128">
                  <c:v>1.96544449630284E-2</c:v>
                </c:pt>
                <c:pt idx="129">
                  <c:v>1.96544449630284E-2</c:v>
                </c:pt>
                <c:pt idx="130">
                  <c:v>1.96544449630284E-2</c:v>
                </c:pt>
                <c:pt idx="131">
                  <c:v>1.96544449630284E-2</c:v>
                </c:pt>
                <c:pt idx="132">
                  <c:v>1.9806658874888E-2</c:v>
                </c:pt>
                <c:pt idx="133">
                  <c:v>1.9806658874888E-2</c:v>
                </c:pt>
                <c:pt idx="134">
                  <c:v>1.9806658874888E-2</c:v>
                </c:pt>
                <c:pt idx="135">
                  <c:v>1.9806658874888E-2</c:v>
                </c:pt>
                <c:pt idx="136">
                  <c:v>1.9806658874888E-2</c:v>
                </c:pt>
                <c:pt idx="137">
                  <c:v>1.9806658874888E-2</c:v>
                </c:pt>
                <c:pt idx="138">
                  <c:v>1.9806658874888E-2</c:v>
                </c:pt>
                <c:pt idx="139">
                  <c:v>1.9806658874888E-2</c:v>
                </c:pt>
                <c:pt idx="140">
                  <c:v>1.9806658874888E-2</c:v>
                </c:pt>
                <c:pt idx="141">
                  <c:v>1.9806658874888E-2</c:v>
                </c:pt>
                <c:pt idx="142">
                  <c:v>1.9806658874888E-2</c:v>
                </c:pt>
                <c:pt idx="143">
                  <c:v>1.9806658874888E-2</c:v>
                </c:pt>
                <c:pt idx="144">
                  <c:v>1.9806658874888E-2</c:v>
                </c:pt>
                <c:pt idx="145">
                  <c:v>1.9806658874888E-2</c:v>
                </c:pt>
                <c:pt idx="146">
                  <c:v>1.99783316939218E-2</c:v>
                </c:pt>
                <c:pt idx="147">
                  <c:v>1.99783316939218E-2</c:v>
                </c:pt>
                <c:pt idx="148">
                  <c:v>1.99783316939218E-2</c:v>
                </c:pt>
                <c:pt idx="149">
                  <c:v>1.99783316939218E-2</c:v>
                </c:pt>
                <c:pt idx="150">
                  <c:v>2.0150805758969301E-2</c:v>
                </c:pt>
                <c:pt idx="151">
                  <c:v>2.0150805758969301E-2</c:v>
                </c:pt>
                <c:pt idx="152">
                  <c:v>2.0150805758969301E-2</c:v>
                </c:pt>
                <c:pt idx="153">
                  <c:v>2.0150805758969301E-2</c:v>
                </c:pt>
                <c:pt idx="154">
                  <c:v>2.0150805758969301E-2</c:v>
                </c:pt>
                <c:pt idx="155">
                  <c:v>2.0150805758969301E-2</c:v>
                </c:pt>
                <c:pt idx="156">
                  <c:v>2.0150805758969301E-2</c:v>
                </c:pt>
                <c:pt idx="157">
                  <c:v>2.0150805758969301E-2</c:v>
                </c:pt>
                <c:pt idx="158">
                  <c:v>2.0534255052325201E-2</c:v>
                </c:pt>
                <c:pt idx="159">
                  <c:v>2.0534255052325201E-2</c:v>
                </c:pt>
                <c:pt idx="160">
                  <c:v>2.0534255052325201E-2</c:v>
                </c:pt>
                <c:pt idx="161">
                  <c:v>2.0534255052325201E-2</c:v>
                </c:pt>
                <c:pt idx="162">
                  <c:v>2.0534255052325201E-2</c:v>
                </c:pt>
                <c:pt idx="163">
                  <c:v>2.0534255052325201E-2</c:v>
                </c:pt>
                <c:pt idx="164">
                  <c:v>2.0534255052325201E-2</c:v>
                </c:pt>
                <c:pt idx="165">
                  <c:v>2.0534255052325201E-2</c:v>
                </c:pt>
                <c:pt idx="166">
                  <c:v>2.0534255052325201E-2</c:v>
                </c:pt>
                <c:pt idx="167">
                  <c:v>2.0534255052325201E-2</c:v>
                </c:pt>
                <c:pt idx="168">
                  <c:v>2.0534255052325201E-2</c:v>
                </c:pt>
                <c:pt idx="169">
                  <c:v>2.0534255052325201E-2</c:v>
                </c:pt>
                <c:pt idx="170">
                  <c:v>2.0534255052325201E-2</c:v>
                </c:pt>
                <c:pt idx="171">
                  <c:v>2.0534255052325201E-2</c:v>
                </c:pt>
                <c:pt idx="172">
                  <c:v>2.0534255052325201E-2</c:v>
                </c:pt>
                <c:pt idx="173">
                  <c:v>2.0534255052325201E-2</c:v>
                </c:pt>
                <c:pt idx="174">
                  <c:v>2.0534255052325201E-2</c:v>
                </c:pt>
                <c:pt idx="175">
                  <c:v>2.0534255052325201E-2</c:v>
                </c:pt>
                <c:pt idx="176">
                  <c:v>2.0534255052325201E-2</c:v>
                </c:pt>
                <c:pt idx="177">
                  <c:v>2.0534255052325201E-2</c:v>
                </c:pt>
                <c:pt idx="178">
                  <c:v>2.0534255052325201E-2</c:v>
                </c:pt>
                <c:pt idx="179">
                  <c:v>2.0534255052325201E-2</c:v>
                </c:pt>
                <c:pt idx="180">
                  <c:v>2.0534255052325201E-2</c:v>
                </c:pt>
                <c:pt idx="181">
                  <c:v>2.0534255052325201E-2</c:v>
                </c:pt>
                <c:pt idx="182">
                  <c:v>2.0534255052325201E-2</c:v>
                </c:pt>
                <c:pt idx="183">
                  <c:v>2.0534255052325201E-2</c:v>
                </c:pt>
                <c:pt idx="184">
                  <c:v>2.14020661042237E-2</c:v>
                </c:pt>
                <c:pt idx="185">
                  <c:v>2.14020661042237E-2</c:v>
                </c:pt>
                <c:pt idx="186">
                  <c:v>2.14020661042237E-2</c:v>
                </c:pt>
                <c:pt idx="187">
                  <c:v>2.14020661042237E-2</c:v>
                </c:pt>
                <c:pt idx="188">
                  <c:v>2.14020661042237E-2</c:v>
                </c:pt>
                <c:pt idx="189">
                  <c:v>2.14020661042237E-2</c:v>
                </c:pt>
                <c:pt idx="190">
                  <c:v>2.14020661042237E-2</c:v>
                </c:pt>
                <c:pt idx="191">
                  <c:v>2.14020661042237E-2</c:v>
                </c:pt>
                <c:pt idx="192">
                  <c:v>2.14020661042237E-2</c:v>
                </c:pt>
                <c:pt idx="193">
                  <c:v>2.14020661042237E-2</c:v>
                </c:pt>
                <c:pt idx="194">
                  <c:v>2.14020661042237E-2</c:v>
                </c:pt>
                <c:pt idx="195">
                  <c:v>2.14020661042237E-2</c:v>
                </c:pt>
                <c:pt idx="196">
                  <c:v>2.14020661042237E-2</c:v>
                </c:pt>
                <c:pt idx="197">
                  <c:v>2.16315703240792E-2</c:v>
                </c:pt>
                <c:pt idx="198">
                  <c:v>2.16315703240792E-2</c:v>
                </c:pt>
                <c:pt idx="199">
                  <c:v>2.16315703240792E-2</c:v>
                </c:pt>
                <c:pt idx="200">
                  <c:v>2.16315703240792E-2</c:v>
                </c:pt>
              </c:numCache>
            </c:numRef>
          </c:yVal>
          <c:smooth val="1"/>
          <c:extLst>
            <c:ext xmlns:c16="http://schemas.microsoft.com/office/drawing/2014/chart" uri="{C3380CC4-5D6E-409C-BE32-E72D297353CC}">
              <c16:uniqueId val="{00000006-0A6B-4F24-B41B-4B4F148C3A81}"/>
            </c:ext>
          </c:extLst>
        </c:ser>
        <c:dLbls>
          <c:showLegendKey val="0"/>
          <c:showVal val="0"/>
          <c:showCatName val="0"/>
          <c:showSerName val="0"/>
          <c:showPercent val="0"/>
          <c:showBubbleSize val="0"/>
        </c:dLbls>
        <c:axId val="470687136"/>
        <c:axId val="470690088"/>
      </c:scatterChart>
      <c:valAx>
        <c:axId val="4706871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70690088"/>
        <c:crosses val="autoZero"/>
        <c:crossBetween val="midCat"/>
      </c:valAx>
      <c:valAx>
        <c:axId val="470690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7068713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SP - Mutation</a:t>
            </a:r>
            <a:r>
              <a:rPr lang="en-US" altLang="zh-CN" baseline="0"/>
              <a:t> Rate</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smoothMarker"/>
        <c:varyColors val="0"/>
        <c:ser>
          <c:idx val="0"/>
          <c:order val="0"/>
          <c:tx>
            <c:strRef>
              <c:f>mutationRate!$B$1</c:f>
              <c:strCache>
                <c:ptCount val="1"/>
                <c:pt idx="0">
                  <c:v>m=0.01</c:v>
                </c:pt>
              </c:strCache>
            </c:strRef>
          </c:tx>
          <c:spPr>
            <a:ln w="19050" cap="rnd">
              <a:solidFill>
                <a:schemeClr val="accent1"/>
              </a:solidFill>
              <a:round/>
            </a:ln>
            <a:effectLst/>
          </c:spPr>
          <c:marker>
            <c:symbol val="none"/>
          </c:marker>
          <c:xVal>
            <c:numRef>
              <c:f>mutationRat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mutationRate!$B$2:$B$203</c:f>
              <c:numCache>
                <c:formatCode>General</c:formatCode>
                <c:ptCount val="202"/>
                <c:pt idx="0">
                  <c:v>1.51325825801175E-2</c:v>
                </c:pt>
                <c:pt idx="1">
                  <c:v>1.5717576317069E-2</c:v>
                </c:pt>
                <c:pt idx="2">
                  <c:v>1.5717576317069E-2</c:v>
                </c:pt>
                <c:pt idx="3">
                  <c:v>1.5717576317069E-2</c:v>
                </c:pt>
                <c:pt idx="4">
                  <c:v>1.5717576317069E-2</c:v>
                </c:pt>
                <c:pt idx="5">
                  <c:v>1.5814603026168699E-2</c:v>
                </c:pt>
                <c:pt idx="6">
                  <c:v>1.5814603026168699E-2</c:v>
                </c:pt>
                <c:pt idx="7">
                  <c:v>1.6219274167139999E-2</c:v>
                </c:pt>
                <c:pt idx="8">
                  <c:v>1.63284962795999E-2</c:v>
                </c:pt>
                <c:pt idx="9">
                  <c:v>1.6729555460194601E-2</c:v>
                </c:pt>
                <c:pt idx="10">
                  <c:v>1.7018289867057598E-2</c:v>
                </c:pt>
                <c:pt idx="11">
                  <c:v>1.7018289867057598E-2</c:v>
                </c:pt>
                <c:pt idx="12">
                  <c:v>1.7018289867057598E-2</c:v>
                </c:pt>
                <c:pt idx="13">
                  <c:v>1.7135375174913901E-2</c:v>
                </c:pt>
                <c:pt idx="14">
                  <c:v>1.7159358745978199E-2</c:v>
                </c:pt>
                <c:pt idx="15">
                  <c:v>1.7159358745978199E-2</c:v>
                </c:pt>
                <c:pt idx="16">
                  <c:v>1.7159358745978199E-2</c:v>
                </c:pt>
                <c:pt idx="17">
                  <c:v>1.7287632639625801E-2</c:v>
                </c:pt>
                <c:pt idx="18">
                  <c:v>1.73994689857274E-2</c:v>
                </c:pt>
                <c:pt idx="19">
                  <c:v>1.7693578031285399E-2</c:v>
                </c:pt>
                <c:pt idx="20">
                  <c:v>1.7693578031285399E-2</c:v>
                </c:pt>
                <c:pt idx="21">
                  <c:v>1.7693578031285399E-2</c:v>
                </c:pt>
                <c:pt idx="22">
                  <c:v>1.7693578031285399E-2</c:v>
                </c:pt>
                <c:pt idx="23">
                  <c:v>1.7812217449422001E-2</c:v>
                </c:pt>
                <c:pt idx="24">
                  <c:v>1.8082861251937098E-2</c:v>
                </c:pt>
                <c:pt idx="25">
                  <c:v>1.8460142510696002E-2</c:v>
                </c:pt>
                <c:pt idx="26">
                  <c:v>1.8460142510696002E-2</c:v>
                </c:pt>
                <c:pt idx="27">
                  <c:v>1.8460142510696002E-2</c:v>
                </c:pt>
                <c:pt idx="28">
                  <c:v>1.87401251341505E-2</c:v>
                </c:pt>
                <c:pt idx="29">
                  <c:v>1.87401251341505E-2</c:v>
                </c:pt>
                <c:pt idx="30">
                  <c:v>1.87401251341505E-2</c:v>
                </c:pt>
                <c:pt idx="31">
                  <c:v>1.8938713919975699E-2</c:v>
                </c:pt>
                <c:pt idx="32">
                  <c:v>1.8938713919975699E-2</c:v>
                </c:pt>
                <c:pt idx="33">
                  <c:v>1.8938713919975699E-2</c:v>
                </c:pt>
                <c:pt idx="34">
                  <c:v>1.8938713919975699E-2</c:v>
                </c:pt>
                <c:pt idx="35">
                  <c:v>1.8938713919975699E-2</c:v>
                </c:pt>
                <c:pt idx="36">
                  <c:v>1.94116223683879E-2</c:v>
                </c:pt>
                <c:pt idx="37">
                  <c:v>1.9699808500429301E-2</c:v>
                </c:pt>
                <c:pt idx="38">
                  <c:v>2.0508926805155901E-2</c:v>
                </c:pt>
                <c:pt idx="39">
                  <c:v>2.0508926805155901E-2</c:v>
                </c:pt>
                <c:pt idx="40">
                  <c:v>2.0508926805155901E-2</c:v>
                </c:pt>
                <c:pt idx="41">
                  <c:v>2.0508926805155901E-2</c:v>
                </c:pt>
                <c:pt idx="42">
                  <c:v>2.0508926805155901E-2</c:v>
                </c:pt>
                <c:pt idx="43">
                  <c:v>2.0508926805155901E-2</c:v>
                </c:pt>
                <c:pt idx="44">
                  <c:v>2.06656333137866E-2</c:v>
                </c:pt>
                <c:pt idx="45">
                  <c:v>2.06656333137866E-2</c:v>
                </c:pt>
                <c:pt idx="46">
                  <c:v>2.06656333137866E-2</c:v>
                </c:pt>
                <c:pt idx="47">
                  <c:v>2.06656333137866E-2</c:v>
                </c:pt>
                <c:pt idx="48">
                  <c:v>2.06656333137866E-2</c:v>
                </c:pt>
                <c:pt idx="49">
                  <c:v>2.06656333137866E-2</c:v>
                </c:pt>
                <c:pt idx="50">
                  <c:v>2.0684588158057599E-2</c:v>
                </c:pt>
                <c:pt idx="51">
                  <c:v>2.1502280675620301E-2</c:v>
                </c:pt>
                <c:pt idx="52">
                  <c:v>2.1502280675620301E-2</c:v>
                </c:pt>
                <c:pt idx="53">
                  <c:v>2.1502280675620301E-2</c:v>
                </c:pt>
                <c:pt idx="54">
                  <c:v>2.1502280675620301E-2</c:v>
                </c:pt>
                <c:pt idx="55">
                  <c:v>2.19505336982358E-2</c:v>
                </c:pt>
                <c:pt idx="56">
                  <c:v>2.2565428973758302E-2</c:v>
                </c:pt>
                <c:pt idx="57">
                  <c:v>2.27494336387975E-2</c:v>
                </c:pt>
                <c:pt idx="58">
                  <c:v>2.2769900760435498E-2</c:v>
                </c:pt>
                <c:pt idx="59">
                  <c:v>2.2769900760435498E-2</c:v>
                </c:pt>
                <c:pt idx="60">
                  <c:v>2.2769900760435498E-2</c:v>
                </c:pt>
                <c:pt idx="61">
                  <c:v>2.2769900760435498E-2</c:v>
                </c:pt>
                <c:pt idx="62">
                  <c:v>2.2769900760435498E-2</c:v>
                </c:pt>
                <c:pt idx="63">
                  <c:v>2.28426256620279E-2</c:v>
                </c:pt>
                <c:pt idx="64">
                  <c:v>2.3256332782113101E-2</c:v>
                </c:pt>
                <c:pt idx="65">
                  <c:v>2.3256332782113101E-2</c:v>
                </c:pt>
                <c:pt idx="66">
                  <c:v>2.3256332782113101E-2</c:v>
                </c:pt>
                <c:pt idx="67">
                  <c:v>2.4060509962335101E-2</c:v>
                </c:pt>
                <c:pt idx="68">
                  <c:v>2.4060509962335101E-2</c:v>
                </c:pt>
                <c:pt idx="69">
                  <c:v>2.4060509962335101E-2</c:v>
                </c:pt>
                <c:pt idx="70">
                  <c:v>2.4198794068221501E-2</c:v>
                </c:pt>
                <c:pt idx="71">
                  <c:v>2.42237902028625E-2</c:v>
                </c:pt>
                <c:pt idx="72">
                  <c:v>2.42237902028625E-2</c:v>
                </c:pt>
                <c:pt idx="73">
                  <c:v>2.43893699951808E-2</c:v>
                </c:pt>
                <c:pt idx="74">
                  <c:v>2.4707305971615801E-2</c:v>
                </c:pt>
                <c:pt idx="75">
                  <c:v>2.4707305971615801E-2</c:v>
                </c:pt>
                <c:pt idx="76">
                  <c:v>2.5370817879869698E-2</c:v>
                </c:pt>
                <c:pt idx="77">
                  <c:v>2.5370817879869698E-2</c:v>
                </c:pt>
                <c:pt idx="78">
                  <c:v>2.5370817879869698E-2</c:v>
                </c:pt>
                <c:pt idx="79">
                  <c:v>2.5370817879869698E-2</c:v>
                </c:pt>
                <c:pt idx="80">
                  <c:v>2.5478905831732401E-2</c:v>
                </c:pt>
                <c:pt idx="81">
                  <c:v>2.5550164412257999E-2</c:v>
                </c:pt>
                <c:pt idx="82">
                  <c:v>2.5550164412257999E-2</c:v>
                </c:pt>
                <c:pt idx="83">
                  <c:v>2.5550164412257999E-2</c:v>
                </c:pt>
                <c:pt idx="84">
                  <c:v>2.5550164412257999E-2</c:v>
                </c:pt>
                <c:pt idx="85">
                  <c:v>2.5550164412257999E-2</c:v>
                </c:pt>
                <c:pt idx="86">
                  <c:v>2.58775142152128E-2</c:v>
                </c:pt>
                <c:pt idx="87">
                  <c:v>2.5955159010919798E-2</c:v>
                </c:pt>
                <c:pt idx="88">
                  <c:v>2.5955159010919798E-2</c:v>
                </c:pt>
                <c:pt idx="89">
                  <c:v>2.6077944575852399E-2</c:v>
                </c:pt>
                <c:pt idx="90">
                  <c:v>2.6077944575852399E-2</c:v>
                </c:pt>
                <c:pt idx="91">
                  <c:v>2.6561277558254801E-2</c:v>
                </c:pt>
                <c:pt idx="92">
                  <c:v>2.6561277558254801E-2</c:v>
                </c:pt>
                <c:pt idx="93">
                  <c:v>2.6561277558254801E-2</c:v>
                </c:pt>
                <c:pt idx="94">
                  <c:v>2.6561277558254801E-2</c:v>
                </c:pt>
                <c:pt idx="95">
                  <c:v>2.68360336363067E-2</c:v>
                </c:pt>
                <c:pt idx="96">
                  <c:v>2.68360336363067E-2</c:v>
                </c:pt>
                <c:pt idx="97">
                  <c:v>2.68360336363067E-2</c:v>
                </c:pt>
                <c:pt idx="98">
                  <c:v>2.68360336363067E-2</c:v>
                </c:pt>
                <c:pt idx="99">
                  <c:v>2.68360336363067E-2</c:v>
                </c:pt>
                <c:pt idx="100">
                  <c:v>2.68360336363067E-2</c:v>
                </c:pt>
                <c:pt idx="101">
                  <c:v>2.70081772606078E-2</c:v>
                </c:pt>
                <c:pt idx="102">
                  <c:v>2.7145858225810102E-2</c:v>
                </c:pt>
                <c:pt idx="103">
                  <c:v>2.7288772621933799E-2</c:v>
                </c:pt>
                <c:pt idx="104">
                  <c:v>2.7288772621933799E-2</c:v>
                </c:pt>
                <c:pt idx="105">
                  <c:v>2.7288772621933799E-2</c:v>
                </c:pt>
                <c:pt idx="106">
                  <c:v>2.7288772621933799E-2</c:v>
                </c:pt>
                <c:pt idx="107">
                  <c:v>2.7288772621933799E-2</c:v>
                </c:pt>
                <c:pt idx="108">
                  <c:v>2.7288772621933799E-2</c:v>
                </c:pt>
                <c:pt idx="109">
                  <c:v>2.7288772621933799E-2</c:v>
                </c:pt>
                <c:pt idx="110">
                  <c:v>2.7736077952982802E-2</c:v>
                </c:pt>
                <c:pt idx="111">
                  <c:v>2.7736077952982802E-2</c:v>
                </c:pt>
                <c:pt idx="112">
                  <c:v>2.7736077952982802E-2</c:v>
                </c:pt>
                <c:pt idx="113">
                  <c:v>2.7736077952982802E-2</c:v>
                </c:pt>
                <c:pt idx="114">
                  <c:v>2.7736077952982802E-2</c:v>
                </c:pt>
                <c:pt idx="115">
                  <c:v>2.7991284616506001E-2</c:v>
                </c:pt>
                <c:pt idx="116">
                  <c:v>2.7991284616506001E-2</c:v>
                </c:pt>
                <c:pt idx="117">
                  <c:v>2.7991284616506001E-2</c:v>
                </c:pt>
                <c:pt idx="118">
                  <c:v>2.7991284616506001E-2</c:v>
                </c:pt>
                <c:pt idx="119">
                  <c:v>2.7991284616506001E-2</c:v>
                </c:pt>
                <c:pt idx="120">
                  <c:v>2.7991284616506001E-2</c:v>
                </c:pt>
                <c:pt idx="121">
                  <c:v>2.7991284616506001E-2</c:v>
                </c:pt>
                <c:pt idx="122">
                  <c:v>2.7991284616506001E-2</c:v>
                </c:pt>
                <c:pt idx="123">
                  <c:v>2.7991284616506001E-2</c:v>
                </c:pt>
                <c:pt idx="124">
                  <c:v>2.7991284616506001E-2</c:v>
                </c:pt>
                <c:pt idx="125">
                  <c:v>2.7991284616506001E-2</c:v>
                </c:pt>
                <c:pt idx="126">
                  <c:v>2.7991284616506001E-2</c:v>
                </c:pt>
                <c:pt idx="127">
                  <c:v>2.7991284616506001E-2</c:v>
                </c:pt>
                <c:pt idx="128">
                  <c:v>2.7991284616506001E-2</c:v>
                </c:pt>
                <c:pt idx="129">
                  <c:v>2.7991284616506001E-2</c:v>
                </c:pt>
                <c:pt idx="130">
                  <c:v>2.7991284616506001E-2</c:v>
                </c:pt>
                <c:pt idx="131">
                  <c:v>2.7991284616506001E-2</c:v>
                </c:pt>
                <c:pt idx="132">
                  <c:v>2.7991284616506001E-2</c:v>
                </c:pt>
                <c:pt idx="133">
                  <c:v>2.7991284616506001E-2</c:v>
                </c:pt>
                <c:pt idx="134">
                  <c:v>2.7991284616506001E-2</c:v>
                </c:pt>
                <c:pt idx="135">
                  <c:v>2.7991284616506001E-2</c:v>
                </c:pt>
                <c:pt idx="136">
                  <c:v>2.7991284616506001E-2</c:v>
                </c:pt>
                <c:pt idx="137">
                  <c:v>2.7991284616506001E-2</c:v>
                </c:pt>
                <c:pt idx="138">
                  <c:v>2.7991284616506001E-2</c:v>
                </c:pt>
                <c:pt idx="139">
                  <c:v>2.7991284616506001E-2</c:v>
                </c:pt>
                <c:pt idx="140">
                  <c:v>2.7991284616506001E-2</c:v>
                </c:pt>
                <c:pt idx="141">
                  <c:v>2.7991284616506001E-2</c:v>
                </c:pt>
                <c:pt idx="142">
                  <c:v>2.7991284616506001E-2</c:v>
                </c:pt>
                <c:pt idx="143">
                  <c:v>2.7991284616506001E-2</c:v>
                </c:pt>
                <c:pt idx="144">
                  <c:v>2.7991284616506001E-2</c:v>
                </c:pt>
                <c:pt idx="145">
                  <c:v>2.7991284616506001E-2</c:v>
                </c:pt>
                <c:pt idx="146">
                  <c:v>2.7991284616506001E-2</c:v>
                </c:pt>
                <c:pt idx="147">
                  <c:v>2.7991284616506001E-2</c:v>
                </c:pt>
                <c:pt idx="148">
                  <c:v>2.7991284616506001E-2</c:v>
                </c:pt>
                <c:pt idx="149">
                  <c:v>2.7991284616506001E-2</c:v>
                </c:pt>
                <c:pt idx="150">
                  <c:v>2.7991284616506001E-2</c:v>
                </c:pt>
                <c:pt idx="151">
                  <c:v>2.7991284616506001E-2</c:v>
                </c:pt>
                <c:pt idx="152">
                  <c:v>2.7991284616506001E-2</c:v>
                </c:pt>
                <c:pt idx="153">
                  <c:v>2.7991284616506001E-2</c:v>
                </c:pt>
                <c:pt idx="154">
                  <c:v>2.7991284616506001E-2</c:v>
                </c:pt>
                <c:pt idx="155">
                  <c:v>2.7991284616506001E-2</c:v>
                </c:pt>
                <c:pt idx="156">
                  <c:v>2.7991284616506001E-2</c:v>
                </c:pt>
                <c:pt idx="157">
                  <c:v>2.7991284616506001E-2</c:v>
                </c:pt>
                <c:pt idx="158">
                  <c:v>2.7991284616506001E-2</c:v>
                </c:pt>
                <c:pt idx="159">
                  <c:v>2.7991284616506001E-2</c:v>
                </c:pt>
                <c:pt idx="160">
                  <c:v>2.7991284616506001E-2</c:v>
                </c:pt>
                <c:pt idx="161">
                  <c:v>2.7991284616506001E-2</c:v>
                </c:pt>
                <c:pt idx="162">
                  <c:v>2.7991284616506001E-2</c:v>
                </c:pt>
                <c:pt idx="163">
                  <c:v>2.7991284616506001E-2</c:v>
                </c:pt>
                <c:pt idx="164">
                  <c:v>2.7991284616506001E-2</c:v>
                </c:pt>
                <c:pt idx="165">
                  <c:v>2.7991284616506001E-2</c:v>
                </c:pt>
                <c:pt idx="166">
                  <c:v>2.7991284616506001E-2</c:v>
                </c:pt>
                <c:pt idx="167">
                  <c:v>2.7991284616506001E-2</c:v>
                </c:pt>
                <c:pt idx="168">
                  <c:v>2.7991284616506001E-2</c:v>
                </c:pt>
                <c:pt idx="169">
                  <c:v>2.7991284616506001E-2</c:v>
                </c:pt>
                <c:pt idx="170">
                  <c:v>2.7991284616506001E-2</c:v>
                </c:pt>
                <c:pt idx="171">
                  <c:v>2.7991284616506001E-2</c:v>
                </c:pt>
                <c:pt idx="172">
                  <c:v>2.7991284616506001E-2</c:v>
                </c:pt>
                <c:pt idx="173">
                  <c:v>2.7991284616506001E-2</c:v>
                </c:pt>
                <c:pt idx="174">
                  <c:v>2.7991284616506001E-2</c:v>
                </c:pt>
                <c:pt idx="175">
                  <c:v>2.7991284616506001E-2</c:v>
                </c:pt>
                <c:pt idx="176">
                  <c:v>2.7991284616506001E-2</c:v>
                </c:pt>
                <c:pt idx="177">
                  <c:v>2.7991284616506001E-2</c:v>
                </c:pt>
                <c:pt idx="178">
                  <c:v>2.7991284616506001E-2</c:v>
                </c:pt>
                <c:pt idx="179">
                  <c:v>2.7991284616506001E-2</c:v>
                </c:pt>
                <c:pt idx="180">
                  <c:v>2.7991284616506001E-2</c:v>
                </c:pt>
                <c:pt idx="181">
                  <c:v>2.7991284616506001E-2</c:v>
                </c:pt>
                <c:pt idx="182">
                  <c:v>2.7991284616506001E-2</c:v>
                </c:pt>
                <c:pt idx="183">
                  <c:v>2.7991284616506001E-2</c:v>
                </c:pt>
                <c:pt idx="184">
                  <c:v>2.7991284616506001E-2</c:v>
                </c:pt>
                <c:pt idx="185">
                  <c:v>2.7991284616506001E-2</c:v>
                </c:pt>
                <c:pt idx="186">
                  <c:v>2.7991284616506001E-2</c:v>
                </c:pt>
                <c:pt idx="187">
                  <c:v>2.7991284616506001E-2</c:v>
                </c:pt>
                <c:pt idx="188">
                  <c:v>2.7991284616506001E-2</c:v>
                </c:pt>
                <c:pt idx="189">
                  <c:v>2.7991284616506001E-2</c:v>
                </c:pt>
                <c:pt idx="190">
                  <c:v>2.7991284616506001E-2</c:v>
                </c:pt>
                <c:pt idx="191">
                  <c:v>2.7991284616506001E-2</c:v>
                </c:pt>
                <c:pt idx="192">
                  <c:v>2.7991284616506001E-2</c:v>
                </c:pt>
                <c:pt idx="193">
                  <c:v>2.7991284616506001E-2</c:v>
                </c:pt>
                <c:pt idx="194">
                  <c:v>2.7991284616506001E-2</c:v>
                </c:pt>
                <c:pt idx="195">
                  <c:v>2.7991284616506001E-2</c:v>
                </c:pt>
                <c:pt idx="196">
                  <c:v>2.7991284616506001E-2</c:v>
                </c:pt>
                <c:pt idx="197">
                  <c:v>2.7991284616506001E-2</c:v>
                </c:pt>
                <c:pt idx="198">
                  <c:v>2.7991284616506001E-2</c:v>
                </c:pt>
                <c:pt idx="199">
                  <c:v>2.7991284616506001E-2</c:v>
                </c:pt>
                <c:pt idx="200">
                  <c:v>2.7991284616506001E-2</c:v>
                </c:pt>
              </c:numCache>
            </c:numRef>
          </c:yVal>
          <c:smooth val="1"/>
          <c:extLst>
            <c:ext xmlns:c16="http://schemas.microsoft.com/office/drawing/2014/chart" uri="{C3380CC4-5D6E-409C-BE32-E72D297353CC}">
              <c16:uniqueId val="{00000000-2A4F-42F5-B8D0-E6CE890B9108}"/>
            </c:ext>
          </c:extLst>
        </c:ser>
        <c:ser>
          <c:idx val="1"/>
          <c:order val="1"/>
          <c:tx>
            <c:strRef>
              <c:f>mutationRate!$C$1</c:f>
              <c:strCache>
                <c:ptCount val="1"/>
                <c:pt idx="0">
                  <c:v>m=0.03</c:v>
                </c:pt>
              </c:strCache>
            </c:strRef>
          </c:tx>
          <c:spPr>
            <a:ln w="19050" cap="rnd">
              <a:solidFill>
                <a:schemeClr val="accent2"/>
              </a:solidFill>
              <a:round/>
            </a:ln>
            <a:effectLst/>
          </c:spPr>
          <c:marker>
            <c:symbol val="none"/>
          </c:marker>
          <c:xVal>
            <c:numRef>
              <c:f>mutationRat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mutationRate!$C$2:$C$203</c:f>
              <c:numCache>
                <c:formatCode>General</c:formatCode>
                <c:ptCount val="202"/>
                <c:pt idx="0">
                  <c:v>1.7192123231127301E-2</c:v>
                </c:pt>
                <c:pt idx="1">
                  <c:v>1.7192123231127301E-2</c:v>
                </c:pt>
                <c:pt idx="2">
                  <c:v>1.7192123231127301E-2</c:v>
                </c:pt>
                <c:pt idx="3">
                  <c:v>1.7419754229630699E-2</c:v>
                </c:pt>
                <c:pt idx="4">
                  <c:v>1.7525914732933301E-2</c:v>
                </c:pt>
                <c:pt idx="5">
                  <c:v>1.7525914732933301E-2</c:v>
                </c:pt>
                <c:pt idx="6">
                  <c:v>1.7976735049290399E-2</c:v>
                </c:pt>
                <c:pt idx="7">
                  <c:v>1.8427889310264501E-2</c:v>
                </c:pt>
                <c:pt idx="8">
                  <c:v>1.8427889310264501E-2</c:v>
                </c:pt>
                <c:pt idx="9">
                  <c:v>1.8427889310264501E-2</c:v>
                </c:pt>
                <c:pt idx="10">
                  <c:v>1.8503435584265E-2</c:v>
                </c:pt>
                <c:pt idx="11">
                  <c:v>1.8503435584265E-2</c:v>
                </c:pt>
                <c:pt idx="12">
                  <c:v>1.86426653523598E-2</c:v>
                </c:pt>
                <c:pt idx="13">
                  <c:v>1.8847186236931199E-2</c:v>
                </c:pt>
                <c:pt idx="14">
                  <c:v>1.8847186236931199E-2</c:v>
                </c:pt>
                <c:pt idx="15">
                  <c:v>1.8895843977613899E-2</c:v>
                </c:pt>
                <c:pt idx="16">
                  <c:v>1.9188072739556701E-2</c:v>
                </c:pt>
                <c:pt idx="17">
                  <c:v>1.9431016001955501E-2</c:v>
                </c:pt>
                <c:pt idx="18">
                  <c:v>2.0582002604412401E-2</c:v>
                </c:pt>
                <c:pt idx="19">
                  <c:v>2.0582002604412401E-2</c:v>
                </c:pt>
                <c:pt idx="20">
                  <c:v>2.0582002604412401E-2</c:v>
                </c:pt>
                <c:pt idx="21">
                  <c:v>2.0582002604412401E-2</c:v>
                </c:pt>
                <c:pt idx="22">
                  <c:v>2.0582002604412401E-2</c:v>
                </c:pt>
                <c:pt idx="23">
                  <c:v>2.0582002604412401E-2</c:v>
                </c:pt>
                <c:pt idx="24">
                  <c:v>2.0582002604412401E-2</c:v>
                </c:pt>
                <c:pt idx="25">
                  <c:v>2.0582002604412401E-2</c:v>
                </c:pt>
                <c:pt idx="26">
                  <c:v>2.0582002604412401E-2</c:v>
                </c:pt>
                <c:pt idx="27">
                  <c:v>2.0611882552206001E-2</c:v>
                </c:pt>
                <c:pt idx="28">
                  <c:v>2.0611882552206001E-2</c:v>
                </c:pt>
                <c:pt idx="29">
                  <c:v>2.0910337513784499E-2</c:v>
                </c:pt>
                <c:pt idx="30">
                  <c:v>2.0910337513784499E-2</c:v>
                </c:pt>
                <c:pt idx="31">
                  <c:v>2.0910337513784499E-2</c:v>
                </c:pt>
                <c:pt idx="32">
                  <c:v>2.0910337513784499E-2</c:v>
                </c:pt>
                <c:pt idx="33">
                  <c:v>2.0910337513784499E-2</c:v>
                </c:pt>
                <c:pt idx="34">
                  <c:v>2.0910337513784499E-2</c:v>
                </c:pt>
                <c:pt idx="35">
                  <c:v>2.1356302588332699E-2</c:v>
                </c:pt>
                <c:pt idx="36">
                  <c:v>2.1356302588332699E-2</c:v>
                </c:pt>
                <c:pt idx="37">
                  <c:v>2.1356302588332699E-2</c:v>
                </c:pt>
                <c:pt idx="38">
                  <c:v>2.2327123976988002E-2</c:v>
                </c:pt>
                <c:pt idx="39">
                  <c:v>2.2327123976988002E-2</c:v>
                </c:pt>
                <c:pt idx="40">
                  <c:v>2.2327123976988002E-2</c:v>
                </c:pt>
                <c:pt idx="41">
                  <c:v>2.2327123976988002E-2</c:v>
                </c:pt>
                <c:pt idx="42">
                  <c:v>2.2327123976988002E-2</c:v>
                </c:pt>
                <c:pt idx="43">
                  <c:v>2.2327123976988002E-2</c:v>
                </c:pt>
                <c:pt idx="44">
                  <c:v>2.2327123976988002E-2</c:v>
                </c:pt>
                <c:pt idx="45">
                  <c:v>2.2327123976988002E-2</c:v>
                </c:pt>
                <c:pt idx="46">
                  <c:v>2.3375618711245501E-2</c:v>
                </c:pt>
                <c:pt idx="47">
                  <c:v>2.3375618711245501E-2</c:v>
                </c:pt>
                <c:pt idx="48">
                  <c:v>2.3375618711245501E-2</c:v>
                </c:pt>
                <c:pt idx="49">
                  <c:v>2.3375618711245501E-2</c:v>
                </c:pt>
                <c:pt idx="50">
                  <c:v>2.3375618711245501E-2</c:v>
                </c:pt>
                <c:pt idx="51">
                  <c:v>2.39239579168989E-2</c:v>
                </c:pt>
                <c:pt idx="52">
                  <c:v>2.39239579168989E-2</c:v>
                </c:pt>
                <c:pt idx="53">
                  <c:v>2.39239579168989E-2</c:v>
                </c:pt>
                <c:pt idx="54">
                  <c:v>2.39239579168989E-2</c:v>
                </c:pt>
                <c:pt idx="55">
                  <c:v>2.39239579168989E-2</c:v>
                </c:pt>
                <c:pt idx="56">
                  <c:v>2.39239579168989E-2</c:v>
                </c:pt>
                <c:pt idx="57">
                  <c:v>2.39239579168989E-2</c:v>
                </c:pt>
                <c:pt idx="58">
                  <c:v>2.39239579168989E-2</c:v>
                </c:pt>
                <c:pt idx="59">
                  <c:v>2.39287181671624E-2</c:v>
                </c:pt>
                <c:pt idx="60">
                  <c:v>2.39287181671624E-2</c:v>
                </c:pt>
                <c:pt idx="61">
                  <c:v>2.39287181671624E-2</c:v>
                </c:pt>
                <c:pt idx="62">
                  <c:v>2.4413617562053999E-2</c:v>
                </c:pt>
                <c:pt idx="63">
                  <c:v>2.4413617562053999E-2</c:v>
                </c:pt>
                <c:pt idx="64">
                  <c:v>2.4413617562053999E-2</c:v>
                </c:pt>
                <c:pt idx="65">
                  <c:v>2.4413617562053999E-2</c:v>
                </c:pt>
                <c:pt idx="66">
                  <c:v>2.4503785064308201E-2</c:v>
                </c:pt>
                <c:pt idx="67">
                  <c:v>2.4503785064308201E-2</c:v>
                </c:pt>
                <c:pt idx="68">
                  <c:v>2.46073819596376E-2</c:v>
                </c:pt>
                <c:pt idx="69">
                  <c:v>2.4676660310073598E-2</c:v>
                </c:pt>
                <c:pt idx="70">
                  <c:v>2.4676660310073598E-2</c:v>
                </c:pt>
                <c:pt idx="71">
                  <c:v>2.47973557719154E-2</c:v>
                </c:pt>
                <c:pt idx="72">
                  <c:v>2.4868109361117101E-2</c:v>
                </c:pt>
                <c:pt idx="73">
                  <c:v>2.4868109361117101E-2</c:v>
                </c:pt>
                <c:pt idx="74">
                  <c:v>2.4868109361117101E-2</c:v>
                </c:pt>
                <c:pt idx="75">
                  <c:v>2.4868109361117101E-2</c:v>
                </c:pt>
                <c:pt idx="76">
                  <c:v>2.4868109361117101E-2</c:v>
                </c:pt>
                <c:pt idx="77">
                  <c:v>2.5202593105419599E-2</c:v>
                </c:pt>
                <c:pt idx="78">
                  <c:v>2.5202593105419599E-2</c:v>
                </c:pt>
                <c:pt idx="79">
                  <c:v>2.5202593105419599E-2</c:v>
                </c:pt>
                <c:pt idx="80">
                  <c:v>2.5202593105419599E-2</c:v>
                </c:pt>
                <c:pt idx="81">
                  <c:v>2.5202593105419599E-2</c:v>
                </c:pt>
                <c:pt idx="82">
                  <c:v>2.5358782092543601E-2</c:v>
                </c:pt>
                <c:pt idx="83">
                  <c:v>2.5358782092543601E-2</c:v>
                </c:pt>
                <c:pt idx="84">
                  <c:v>2.5358782092543601E-2</c:v>
                </c:pt>
                <c:pt idx="85">
                  <c:v>2.5358782092543601E-2</c:v>
                </c:pt>
                <c:pt idx="86">
                  <c:v>2.5487436928562601E-2</c:v>
                </c:pt>
                <c:pt idx="87">
                  <c:v>2.5487436928562601E-2</c:v>
                </c:pt>
                <c:pt idx="88">
                  <c:v>2.5487436928562601E-2</c:v>
                </c:pt>
                <c:pt idx="89">
                  <c:v>2.5487436928562601E-2</c:v>
                </c:pt>
                <c:pt idx="90">
                  <c:v>2.5487436928562601E-2</c:v>
                </c:pt>
                <c:pt idx="91">
                  <c:v>2.5487436928562601E-2</c:v>
                </c:pt>
                <c:pt idx="92">
                  <c:v>2.5487436928562601E-2</c:v>
                </c:pt>
                <c:pt idx="93">
                  <c:v>2.5487436928562601E-2</c:v>
                </c:pt>
                <c:pt idx="94">
                  <c:v>2.5487436928562601E-2</c:v>
                </c:pt>
                <c:pt idx="95">
                  <c:v>2.5487436928562601E-2</c:v>
                </c:pt>
                <c:pt idx="96">
                  <c:v>2.5487436928562601E-2</c:v>
                </c:pt>
                <c:pt idx="97">
                  <c:v>2.5487436928562601E-2</c:v>
                </c:pt>
                <c:pt idx="98">
                  <c:v>2.5737737410649501E-2</c:v>
                </c:pt>
                <c:pt idx="99">
                  <c:v>2.6098416944250399E-2</c:v>
                </c:pt>
                <c:pt idx="100">
                  <c:v>2.6098416944250399E-2</c:v>
                </c:pt>
                <c:pt idx="101">
                  <c:v>2.6098416944250399E-2</c:v>
                </c:pt>
                <c:pt idx="102">
                  <c:v>2.6098416944250399E-2</c:v>
                </c:pt>
                <c:pt idx="103">
                  <c:v>2.6098416944250399E-2</c:v>
                </c:pt>
                <c:pt idx="104">
                  <c:v>2.6098416944250399E-2</c:v>
                </c:pt>
                <c:pt idx="105">
                  <c:v>2.6098416944250399E-2</c:v>
                </c:pt>
                <c:pt idx="106">
                  <c:v>2.6098416944250399E-2</c:v>
                </c:pt>
                <c:pt idx="107">
                  <c:v>2.6098416944250399E-2</c:v>
                </c:pt>
                <c:pt idx="108">
                  <c:v>2.6098416944250399E-2</c:v>
                </c:pt>
                <c:pt idx="109">
                  <c:v>2.6120169613313701E-2</c:v>
                </c:pt>
                <c:pt idx="110">
                  <c:v>2.6120169613313701E-2</c:v>
                </c:pt>
                <c:pt idx="111">
                  <c:v>2.6768964414501099E-2</c:v>
                </c:pt>
                <c:pt idx="112">
                  <c:v>2.69333136536632E-2</c:v>
                </c:pt>
                <c:pt idx="113">
                  <c:v>2.69333136536632E-2</c:v>
                </c:pt>
                <c:pt idx="114">
                  <c:v>2.69333136536632E-2</c:v>
                </c:pt>
                <c:pt idx="115">
                  <c:v>2.69333136536632E-2</c:v>
                </c:pt>
                <c:pt idx="116">
                  <c:v>2.69333136536632E-2</c:v>
                </c:pt>
                <c:pt idx="117">
                  <c:v>2.69333136536632E-2</c:v>
                </c:pt>
                <c:pt idx="118">
                  <c:v>2.69333136536632E-2</c:v>
                </c:pt>
                <c:pt idx="119">
                  <c:v>2.69333136536632E-2</c:v>
                </c:pt>
                <c:pt idx="120">
                  <c:v>2.69333136536632E-2</c:v>
                </c:pt>
                <c:pt idx="121">
                  <c:v>2.69333136536632E-2</c:v>
                </c:pt>
                <c:pt idx="122">
                  <c:v>2.69333136536632E-2</c:v>
                </c:pt>
                <c:pt idx="123">
                  <c:v>2.6986628057721101E-2</c:v>
                </c:pt>
                <c:pt idx="124">
                  <c:v>2.6986628057721101E-2</c:v>
                </c:pt>
                <c:pt idx="125">
                  <c:v>2.6986628057721101E-2</c:v>
                </c:pt>
                <c:pt idx="126">
                  <c:v>2.6986628057721101E-2</c:v>
                </c:pt>
                <c:pt idx="127">
                  <c:v>2.7209651850316999E-2</c:v>
                </c:pt>
                <c:pt idx="128">
                  <c:v>2.7209651850316999E-2</c:v>
                </c:pt>
                <c:pt idx="129">
                  <c:v>2.7209651850316999E-2</c:v>
                </c:pt>
                <c:pt idx="130">
                  <c:v>2.7209651850316999E-2</c:v>
                </c:pt>
                <c:pt idx="131">
                  <c:v>2.7209651850316999E-2</c:v>
                </c:pt>
                <c:pt idx="132">
                  <c:v>2.7209651850316999E-2</c:v>
                </c:pt>
                <c:pt idx="133">
                  <c:v>2.7209651850316999E-2</c:v>
                </c:pt>
                <c:pt idx="134">
                  <c:v>2.7209651850316999E-2</c:v>
                </c:pt>
                <c:pt idx="135">
                  <c:v>2.7209651850316999E-2</c:v>
                </c:pt>
                <c:pt idx="136">
                  <c:v>2.7209651850316999E-2</c:v>
                </c:pt>
                <c:pt idx="137">
                  <c:v>2.7209651850316999E-2</c:v>
                </c:pt>
                <c:pt idx="138">
                  <c:v>2.7209651850316999E-2</c:v>
                </c:pt>
                <c:pt idx="139">
                  <c:v>2.7209651850316999E-2</c:v>
                </c:pt>
                <c:pt idx="140">
                  <c:v>2.7209651850316999E-2</c:v>
                </c:pt>
                <c:pt idx="141">
                  <c:v>2.7209651850316999E-2</c:v>
                </c:pt>
                <c:pt idx="142">
                  <c:v>2.7209651850316999E-2</c:v>
                </c:pt>
                <c:pt idx="143">
                  <c:v>2.8215768803614798E-2</c:v>
                </c:pt>
                <c:pt idx="144">
                  <c:v>2.8215768803614798E-2</c:v>
                </c:pt>
                <c:pt idx="145">
                  <c:v>2.8215768803614798E-2</c:v>
                </c:pt>
                <c:pt idx="146">
                  <c:v>2.8215768803614798E-2</c:v>
                </c:pt>
                <c:pt idx="147">
                  <c:v>2.8215768803614798E-2</c:v>
                </c:pt>
                <c:pt idx="148">
                  <c:v>2.8215768803614798E-2</c:v>
                </c:pt>
                <c:pt idx="149">
                  <c:v>2.8215768803614798E-2</c:v>
                </c:pt>
                <c:pt idx="150">
                  <c:v>2.8215768803614798E-2</c:v>
                </c:pt>
                <c:pt idx="151">
                  <c:v>2.8215768803614798E-2</c:v>
                </c:pt>
                <c:pt idx="152">
                  <c:v>2.8215768803614798E-2</c:v>
                </c:pt>
                <c:pt idx="153">
                  <c:v>2.8215768803614798E-2</c:v>
                </c:pt>
                <c:pt idx="154">
                  <c:v>2.8215768803614798E-2</c:v>
                </c:pt>
                <c:pt idx="155">
                  <c:v>2.8215768803614798E-2</c:v>
                </c:pt>
                <c:pt idx="156">
                  <c:v>2.8215768803614798E-2</c:v>
                </c:pt>
                <c:pt idx="157">
                  <c:v>2.8365858871678098E-2</c:v>
                </c:pt>
                <c:pt idx="158">
                  <c:v>2.8365858871678098E-2</c:v>
                </c:pt>
                <c:pt idx="159">
                  <c:v>2.8365858871678098E-2</c:v>
                </c:pt>
                <c:pt idx="160">
                  <c:v>2.8365858871678098E-2</c:v>
                </c:pt>
                <c:pt idx="161">
                  <c:v>2.8365858871678098E-2</c:v>
                </c:pt>
                <c:pt idx="162">
                  <c:v>2.8365858871678098E-2</c:v>
                </c:pt>
                <c:pt idx="163">
                  <c:v>2.8365858871678098E-2</c:v>
                </c:pt>
                <c:pt idx="164">
                  <c:v>2.8365858871678098E-2</c:v>
                </c:pt>
                <c:pt idx="165">
                  <c:v>2.8365858871678098E-2</c:v>
                </c:pt>
                <c:pt idx="166">
                  <c:v>2.8365858871678098E-2</c:v>
                </c:pt>
                <c:pt idx="167">
                  <c:v>2.8365858871678098E-2</c:v>
                </c:pt>
                <c:pt idx="168">
                  <c:v>2.8365858871678098E-2</c:v>
                </c:pt>
                <c:pt idx="169">
                  <c:v>2.8365858871678098E-2</c:v>
                </c:pt>
                <c:pt idx="170">
                  <c:v>2.8365858871678098E-2</c:v>
                </c:pt>
                <c:pt idx="171">
                  <c:v>2.8365858871678098E-2</c:v>
                </c:pt>
                <c:pt idx="172">
                  <c:v>2.8365858871678098E-2</c:v>
                </c:pt>
                <c:pt idx="173">
                  <c:v>2.8365858871678098E-2</c:v>
                </c:pt>
                <c:pt idx="174">
                  <c:v>2.8365858871678098E-2</c:v>
                </c:pt>
                <c:pt idx="175">
                  <c:v>2.8365858871678098E-2</c:v>
                </c:pt>
                <c:pt idx="176">
                  <c:v>2.8365858871678098E-2</c:v>
                </c:pt>
                <c:pt idx="177">
                  <c:v>2.8365858871678098E-2</c:v>
                </c:pt>
                <c:pt idx="178">
                  <c:v>2.8365858871678098E-2</c:v>
                </c:pt>
                <c:pt idx="179">
                  <c:v>2.8365858871678098E-2</c:v>
                </c:pt>
                <c:pt idx="180">
                  <c:v>2.8365858871678098E-2</c:v>
                </c:pt>
                <c:pt idx="181">
                  <c:v>2.8365858871678098E-2</c:v>
                </c:pt>
                <c:pt idx="182">
                  <c:v>2.8365858871678098E-2</c:v>
                </c:pt>
                <c:pt idx="183">
                  <c:v>2.8365858871678098E-2</c:v>
                </c:pt>
                <c:pt idx="184">
                  <c:v>2.8365858871678098E-2</c:v>
                </c:pt>
                <c:pt idx="185">
                  <c:v>2.8365858871678098E-2</c:v>
                </c:pt>
                <c:pt idx="186">
                  <c:v>2.8365858871678098E-2</c:v>
                </c:pt>
                <c:pt idx="187">
                  <c:v>2.8365858871678098E-2</c:v>
                </c:pt>
                <c:pt idx="188">
                  <c:v>2.8365858871678098E-2</c:v>
                </c:pt>
                <c:pt idx="189">
                  <c:v>2.8365858871678098E-2</c:v>
                </c:pt>
                <c:pt idx="190">
                  <c:v>2.8365858871678098E-2</c:v>
                </c:pt>
                <c:pt idx="191">
                  <c:v>2.8365858871678098E-2</c:v>
                </c:pt>
                <c:pt idx="192">
                  <c:v>2.8365858871678098E-2</c:v>
                </c:pt>
                <c:pt idx="193">
                  <c:v>2.8365858871678098E-2</c:v>
                </c:pt>
                <c:pt idx="194">
                  <c:v>2.8365858871678098E-2</c:v>
                </c:pt>
                <c:pt idx="195">
                  <c:v>2.8365858871678098E-2</c:v>
                </c:pt>
                <c:pt idx="196">
                  <c:v>2.8365858871678098E-2</c:v>
                </c:pt>
                <c:pt idx="197">
                  <c:v>2.8365858871678098E-2</c:v>
                </c:pt>
                <c:pt idx="198">
                  <c:v>2.8365858871678098E-2</c:v>
                </c:pt>
                <c:pt idx="199">
                  <c:v>2.8365858871678098E-2</c:v>
                </c:pt>
                <c:pt idx="200">
                  <c:v>2.8365858871678098E-2</c:v>
                </c:pt>
              </c:numCache>
            </c:numRef>
          </c:yVal>
          <c:smooth val="1"/>
          <c:extLst>
            <c:ext xmlns:c16="http://schemas.microsoft.com/office/drawing/2014/chart" uri="{C3380CC4-5D6E-409C-BE32-E72D297353CC}">
              <c16:uniqueId val="{00000001-2A4F-42F5-B8D0-E6CE890B9108}"/>
            </c:ext>
          </c:extLst>
        </c:ser>
        <c:ser>
          <c:idx val="2"/>
          <c:order val="2"/>
          <c:tx>
            <c:strRef>
              <c:f>mutationRate!$D$1</c:f>
              <c:strCache>
                <c:ptCount val="1"/>
                <c:pt idx="0">
                  <c:v>m=0.05</c:v>
                </c:pt>
              </c:strCache>
            </c:strRef>
          </c:tx>
          <c:spPr>
            <a:ln w="19050" cap="rnd">
              <a:solidFill>
                <a:schemeClr val="accent3"/>
              </a:solidFill>
              <a:round/>
            </a:ln>
            <a:effectLst/>
          </c:spPr>
          <c:marker>
            <c:symbol val="none"/>
          </c:marker>
          <c:xVal>
            <c:numRef>
              <c:f>mutationRat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mutationRate!$D$2:$D$203</c:f>
              <c:numCache>
                <c:formatCode>General</c:formatCode>
                <c:ptCount val="202"/>
                <c:pt idx="0">
                  <c:v>1.4987951820097699E-2</c:v>
                </c:pt>
                <c:pt idx="1">
                  <c:v>1.61448451800188E-2</c:v>
                </c:pt>
                <c:pt idx="2">
                  <c:v>1.61448451800188E-2</c:v>
                </c:pt>
                <c:pt idx="3">
                  <c:v>1.65786793068146E-2</c:v>
                </c:pt>
                <c:pt idx="4">
                  <c:v>1.65786793068146E-2</c:v>
                </c:pt>
                <c:pt idx="5">
                  <c:v>1.65786793068146E-2</c:v>
                </c:pt>
                <c:pt idx="6">
                  <c:v>1.65786793068146E-2</c:v>
                </c:pt>
                <c:pt idx="7">
                  <c:v>1.7315612572920601E-2</c:v>
                </c:pt>
                <c:pt idx="8">
                  <c:v>1.7315612572920601E-2</c:v>
                </c:pt>
                <c:pt idx="9">
                  <c:v>1.7315612572920601E-2</c:v>
                </c:pt>
                <c:pt idx="10">
                  <c:v>1.7315612572920601E-2</c:v>
                </c:pt>
                <c:pt idx="11">
                  <c:v>1.7315612572920601E-2</c:v>
                </c:pt>
                <c:pt idx="12">
                  <c:v>1.7315612572920601E-2</c:v>
                </c:pt>
                <c:pt idx="13">
                  <c:v>1.7315612572920601E-2</c:v>
                </c:pt>
                <c:pt idx="14">
                  <c:v>1.7315612572920601E-2</c:v>
                </c:pt>
                <c:pt idx="15">
                  <c:v>1.7315612572920601E-2</c:v>
                </c:pt>
                <c:pt idx="16">
                  <c:v>1.7315612572920601E-2</c:v>
                </c:pt>
                <c:pt idx="17">
                  <c:v>1.7315612572920601E-2</c:v>
                </c:pt>
                <c:pt idx="18">
                  <c:v>1.7315612572920601E-2</c:v>
                </c:pt>
                <c:pt idx="19">
                  <c:v>1.7569570973418599E-2</c:v>
                </c:pt>
                <c:pt idx="20">
                  <c:v>1.7853585039649299E-2</c:v>
                </c:pt>
                <c:pt idx="21">
                  <c:v>1.7878983071223702E-2</c:v>
                </c:pt>
                <c:pt idx="22">
                  <c:v>1.8224624642440401E-2</c:v>
                </c:pt>
                <c:pt idx="23">
                  <c:v>1.84259692921942E-2</c:v>
                </c:pt>
                <c:pt idx="24">
                  <c:v>1.84259692921942E-2</c:v>
                </c:pt>
                <c:pt idx="25">
                  <c:v>1.84259692921942E-2</c:v>
                </c:pt>
                <c:pt idx="26">
                  <c:v>1.84259692921942E-2</c:v>
                </c:pt>
                <c:pt idx="27">
                  <c:v>1.84259692921942E-2</c:v>
                </c:pt>
                <c:pt idx="28">
                  <c:v>1.8544410499127102E-2</c:v>
                </c:pt>
                <c:pt idx="29">
                  <c:v>1.8544410499127102E-2</c:v>
                </c:pt>
                <c:pt idx="30">
                  <c:v>1.8544410499127102E-2</c:v>
                </c:pt>
                <c:pt idx="31">
                  <c:v>1.8544410499127102E-2</c:v>
                </c:pt>
                <c:pt idx="32">
                  <c:v>1.8946108614238299E-2</c:v>
                </c:pt>
                <c:pt idx="33">
                  <c:v>1.8946108614238299E-2</c:v>
                </c:pt>
                <c:pt idx="34">
                  <c:v>1.9141126185355999E-2</c:v>
                </c:pt>
                <c:pt idx="35">
                  <c:v>1.9141126185355999E-2</c:v>
                </c:pt>
                <c:pt idx="36">
                  <c:v>1.9194468638135301E-2</c:v>
                </c:pt>
                <c:pt idx="37">
                  <c:v>1.9915145942175101E-2</c:v>
                </c:pt>
                <c:pt idx="38">
                  <c:v>1.9915145942175101E-2</c:v>
                </c:pt>
                <c:pt idx="39">
                  <c:v>2.02083743328135E-2</c:v>
                </c:pt>
                <c:pt idx="40">
                  <c:v>2.02083743328135E-2</c:v>
                </c:pt>
                <c:pt idx="41">
                  <c:v>2.02854090757584E-2</c:v>
                </c:pt>
                <c:pt idx="42">
                  <c:v>2.02854090757584E-2</c:v>
                </c:pt>
                <c:pt idx="43">
                  <c:v>2.02854090757584E-2</c:v>
                </c:pt>
                <c:pt idx="44">
                  <c:v>2.02854090757584E-2</c:v>
                </c:pt>
                <c:pt idx="45">
                  <c:v>2.02854090757584E-2</c:v>
                </c:pt>
                <c:pt idx="46">
                  <c:v>2.02854090757584E-2</c:v>
                </c:pt>
                <c:pt idx="47">
                  <c:v>2.05263869300806E-2</c:v>
                </c:pt>
                <c:pt idx="48">
                  <c:v>2.05263869300806E-2</c:v>
                </c:pt>
                <c:pt idx="49">
                  <c:v>2.05263869300806E-2</c:v>
                </c:pt>
                <c:pt idx="50">
                  <c:v>2.05263869300806E-2</c:v>
                </c:pt>
                <c:pt idx="51">
                  <c:v>2.1278517887543601E-2</c:v>
                </c:pt>
                <c:pt idx="52">
                  <c:v>2.1278517887543601E-2</c:v>
                </c:pt>
                <c:pt idx="53">
                  <c:v>2.1278517887543601E-2</c:v>
                </c:pt>
                <c:pt idx="54">
                  <c:v>2.1278517887543601E-2</c:v>
                </c:pt>
                <c:pt idx="55">
                  <c:v>2.1278517887543601E-2</c:v>
                </c:pt>
                <c:pt idx="56">
                  <c:v>2.1278517887543601E-2</c:v>
                </c:pt>
                <c:pt idx="57">
                  <c:v>2.1278517887543601E-2</c:v>
                </c:pt>
                <c:pt idx="58">
                  <c:v>2.1278517887543601E-2</c:v>
                </c:pt>
                <c:pt idx="59">
                  <c:v>2.22225744145907E-2</c:v>
                </c:pt>
                <c:pt idx="60">
                  <c:v>2.22225744145907E-2</c:v>
                </c:pt>
                <c:pt idx="61">
                  <c:v>2.22225744145907E-2</c:v>
                </c:pt>
                <c:pt idx="62">
                  <c:v>2.22225744145907E-2</c:v>
                </c:pt>
                <c:pt idx="63">
                  <c:v>2.22225744145907E-2</c:v>
                </c:pt>
                <c:pt idx="64">
                  <c:v>2.22225744145907E-2</c:v>
                </c:pt>
                <c:pt idx="65">
                  <c:v>2.22225744145907E-2</c:v>
                </c:pt>
                <c:pt idx="66">
                  <c:v>2.22225744145907E-2</c:v>
                </c:pt>
                <c:pt idx="67">
                  <c:v>2.3056044111847099E-2</c:v>
                </c:pt>
                <c:pt idx="68">
                  <c:v>2.3056044111847099E-2</c:v>
                </c:pt>
                <c:pt idx="69">
                  <c:v>2.3056044111847099E-2</c:v>
                </c:pt>
                <c:pt idx="70">
                  <c:v>2.3056044111847099E-2</c:v>
                </c:pt>
                <c:pt idx="71">
                  <c:v>2.3056044111847099E-2</c:v>
                </c:pt>
                <c:pt idx="72">
                  <c:v>2.3056044111847099E-2</c:v>
                </c:pt>
                <c:pt idx="73">
                  <c:v>2.3056044111847099E-2</c:v>
                </c:pt>
                <c:pt idx="74">
                  <c:v>2.3056044111847099E-2</c:v>
                </c:pt>
                <c:pt idx="75">
                  <c:v>2.3193204042052801E-2</c:v>
                </c:pt>
                <c:pt idx="76">
                  <c:v>2.3498507816458101E-2</c:v>
                </c:pt>
                <c:pt idx="77">
                  <c:v>2.3498507816458101E-2</c:v>
                </c:pt>
                <c:pt idx="78">
                  <c:v>2.3864852011234099E-2</c:v>
                </c:pt>
                <c:pt idx="79">
                  <c:v>2.4294325720728999E-2</c:v>
                </c:pt>
                <c:pt idx="80">
                  <c:v>2.4294325720728999E-2</c:v>
                </c:pt>
                <c:pt idx="81">
                  <c:v>2.4294325720728999E-2</c:v>
                </c:pt>
                <c:pt idx="82">
                  <c:v>2.4294325720728999E-2</c:v>
                </c:pt>
                <c:pt idx="83">
                  <c:v>2.4294325720728999E-2</c:v>
                </c:pt>
                <c:pt idx="84">
                  <c:v>2.4516474352928301E-2</c:v>
                </c:pt>
                <c:pt idx="85">
                  <c:v>2.4655902907351899E-2</c:v>
                </c:pt>
                <c:pt idx="86">
                  <c:v>2.4655902907351899E-2</c:v>
                </c:pt>
                <c:pt idx="87">
                  <c:v>2.4655902907351899E-2</c:v>
                </c:pt>
                <c:pt idx="88">
                  <c:v>2.4655902907351899E-2</c:v>
                </c:pt>
                <c:pt idx="89">
                  <c:v>2.4655902907351899E-2</c:v>
                </c:pt>
                <c:pt idx="90">
                  <c:v>2.4655902907351899E-2</c:v>
                </c:pt>
                <c:pt idx="91">
                  <c:v>2.4655902907351899E-2</c:v>
                </c:pt>
                <c:pt idx="92">
                  <c:v>2.4655902907351899E-2</c:v>
                </c:pt>
                <c:pt idx="93">
                  <c:v>2.4655902907351899E-2</c:v>
                </c:pt>
                <c:pt idx="94">
                  <c:v>2.4655902907351899E-2</c:v>
                </c:pt>
                <c:pt idx="95">
                  <c:v>2.4655902907351899E-2</c:v>
                </c:pt>
                <c:pt idx="96">
                  <c:v>2.5062096355524099E-2</c:v>
                </c:pt>
                <c:pt idx="97">
                  <c:v>2.5062096355524099E-2</c:v>
                </c:pt>
                <c:pt idx="98">
                  <c:v>2.5062096355524099E-2</c:v>
                </c:pt>
                <c:pt idx="99">
                  <c:v>2.5062096355524099E-2</c:v>
                </c:pt>
                <c:pt idx="100">
                  <c:v>2.5062096355524099E-2</c:v>
                </c:pt>
                <c:pt idx="101">
                  <c:v>2.5062096355524099E-2</c:v>
                </c:pt>
                <c:pt idx="102">
                  <c:v>2.5062096355524099E-2</c:v>
                </c:pt>
                <c:pt idx="103">
                  <c:v>2.5062096355524099E-2</c:v>
                </c:pt>
                <c:pt idx="104">
                  <c:v>2.5062096355524099E-2</c:v>
                </c:pt>
                <c:pt idx="105">
                  <c:v>2.5062096355524099E-2</c:v>
                </c:pt>
                <c:pt idx="106">
                  <c:v>2.5062096355524099E-2</c:v>
                </c:pt>
                <c:pt idx="107">
                  <c:v>2.5416597374824199E-2</c:v>
                </c:pt>
                <c:pt idx="108">
                  <c:v>2.5416597374824199E-2</c:v>
                </c:pt>
                <c:pt idx="109">
                  <c:v>2.5416597374824199E-2</c:v>
                </c:pt>
                <c:pt idx="110">
                  <c:v>2.5416597374824199E-2</c:v>
                </c:pt>
                <c:pt idx="111">
                  <c:v>2.5416597374824199E-2</c:v>
                </c:pt>
                <c:pt idx="112">
                  <c:v>2.5416597374824199E-2</c:v>
                </c:pt>
                <c:pt idx="113">
                  <c:v>2.5416597374824199E-2</c:v>
                </c:pt>
                <c:pt idx="114">
                  <c:v>2.5416597374824199E-2</c:v>
                </c:pt>
                <c:pt idx="115">
                  <c:v>2.5416597374824199E-2</c:v>
                </c:pt>
                <c:pt idx="116">
                  <c:v>2.5416597374824199E-2</c:v>
                </c:pt>
                <c:pt idx="117">
                  <c:v>2.5416597374824199E-2</c:v>
                </c:pt>
                <c:pt idx="118">
                  <c:v>2.5416597374824199E-2</c:v>
                </c:pt>
                <c:pt idx="119">
                  <c:v>2.5416597374824199E-2</c:v>
                </c:pt>
                <c:pt idx="120">
                  <c:v>2.5416597374824199E-2</c:v>
                </c:pt>
                <c:pt idx="121">
                  <c:v>2.5416597374824199E-2</c:v>
                </c:pt>
                <c:pt idx="122">
                  <c:v>2.5416597374824199E-2</c:v>
                </c:pt>
                <c:pt idx="123">
                  <c:v>2.5416597374824199E-2</c:v>
                </c:pt>
                <c:pt idx="124">
                  <c:v>2.5416597374824199E-2</c:v>
                </c:pt>
                <c:pt idx="125">
                  <c:v>2.5416597374824199E-2</c:v>
                </c:pt>
                <c:pt idx="126">
                  <c:v>2.5416597374824199E-2</c:v>
                </c:pt>
                <c:pt idx="127">
                  <c:v>2.5416597374824199E-2</c:v>
                </c:pt>
                <c:pt idx="128">
                  <c:v>2.5416597374824199E-2</c:v>
                </c:pt>
                <c:pt idx="129">
                  <c:v>2.5416597374824199E-2</c:v>
                </c:pt>
                <c:pt idx="130">
                  <c:v>2.5416597374824199E-2</c:v>
                </c:pt>
                <c:pt idx="131">
                  <c:v>2.5416597374824199E-2</c:v>
                </c:pt>
                <c:pt idx="132">
                  <c:v>2.5416597374824199E-2</c:v>
                </c:pt>
                <c:pt idx="133">
                  <c:v>2.5416597374824199E-2</c:v>
                </c:pt>
                <c:pt idx="134">
                  <c:v>2.5416597374824199E-2</c:v>
                </c:pt>
                <c:pt idx="135">
                  <c:v>2.5416597374824199E-2</c:v>
                </c:pt>
                <c:pt idx="136">
                  <c:v>2.5416597374824199E-2</c:v>
                </c:pt>
                <c:pt idx="137">
                  <c:v>2.5416597374824199E-2</c:v>
                </c:pt>
                <c:pt idx="138">
                  <c:v>2.5416597374824199E-2</c:v>
                </c:pt>
                <c:pt idx="139">
                  <c:v>2.5416597374824199E-2</c:v>
                </c:pt>
                <c:pt idx="140">
                  <c:v>2.5416597374824199E-2</c:v>
                </c:pt>
                <c:pt idx="141">
                  <c:v>2.5416597374824199E-2</c:v>
                </c:pt>
                <c:pt idx="142">
                  <c:v>2.5416597374824199E-2</c:v>
                </c:pt>
                <c:pt idx="143">
                  <c:v>2.5416597374824199E-2</c:v>
                </c:pt>
                <c:pt idx="144">
                  <c:v>2.5416597374824199E-2</c:v>
                </c:pt>
                <c:pt idx="145">
                  <c:v>2.5416597374824199E-2</c:v>
                </c:pt>
                <c:pt idx="146">
                  <c:v>2.5416597374824199E-2</c:v>
                </c:pt>
                <c:pt idx="147">
                  <c:v>2.5416597374824199E-2</c:v>
                </c:pt>
                <c:pt idx="148">
                  <c:v>2.5416597374824199E-2</c:v>
                </c:pt>
                <c:pt idx="149">
                  <c:v>2.5416597374824199E-2</c:v>
                </c:pt>
                <c:pt idx="150">
                  <c:v>2.5416597374824199E-2</c:v>
                </c:pt>
                <c:pt idx="151">
                  <c:v>2.5416597374824199E-2</c:v>
                </c:pt>
                <c:pt idx="152">
                  <c:v>2.5416597374824199E-2</c:v>
                </c:pt>
                <c:pt idx="153">
                  <c:v>2.5416597374824199E-2</c:v>
                </c:pt>
                <c:pt idx="154">
                  <c:v>2.5416597374824199E-2</c:v>
                </c:pt>
                <c:pt idx="155">
                  <c:v>2.5416597374824199E-2</c:v>
                </c:pt>
                <c:pt idx="156">
                  <c:v>2.5416597374824199E-2</c:v>
                </c:pt>
                <c:pt idx="157">
                  <c:v>2.5416597374824199E-2</c:v>
                </c:pt>
                <c:pt idx="158">
                  <c:v>2.5416597374824199E-2</c:v>
                </c:pt>
                <c:pt idx="159">
                  <c:v>2.5416597374824199E-2</c:v>
                </c:pt>
                <c:pt idx="160">
                  <c:v>2.5416597374824199E-2</c:v>
                </c:pt>
                <c:pt idx="161">
                  <c:v>2.5416597374824199E-2</c:v>
                </c:pt>
                <c:pt idx="162">
                  <c:v>2.5416597374824199E-2</c:v>
                </c:pt>
                <c:pt idx="163">
                  <c:v>2.5416597374824199E-2</c:v>
                </c:pt>
                <c:pt idx="164">
                  <c:v>2.5416597374824199E-2</c:v>
                </c:pt>
                <c:pt idx="165">
                  <c:v>2.5416597374824199E-2</c:v>
                </c:pt>
                <c:pt idx="166">
                  <c:v>2.5416597374824199E-2</c:v>
                </c:pt>
                <c:pt idx="167">
                  <c:v>2.5416597374824199E-2</c:v>
                </c:pt>
                <c:pt idx="168">
                  <c:v>2.5416597374824199E-2</c:v>
                </c:pt>
                <c:pt idx="169">
                  <c:v>2.5416597374824199E-2</c:v>
                </c:pt>
                <c:pt idx="170">
                  <c:v>2.5416597374824199E-2</c:v>
                </c:pt>
                <c:pt idx="171">
                  <c:v>2.5416597374824199E-2</c:v>
                </c:pt>
                <c:pt idx="172">
                  <c:v>2.5416597374824199E-2</c:v>
                </c:pt>
                <c:pt idx="173">
                  <c:v>2.5416597374824199E-2</c:v>
                </c:pt>
                <c:pt idx="174">
                  <c:v>2.5416597374824199E-2</c:v>
                </c:pt>
                <c:pt idx="175">
                  <c:v>2.5416597374824199E-2</c:v>
                </c:pt>
                <c:pt idx="176">
                  <c:v>2.5416597374824199E-2</c:v>
                </c:pt>
                <c:pt idx="177">
                  <c:v>2.5416597374824199E-2</c:v>
                </c:pt>
                <c:pt idx="178">
                  <c:v>2.5416597374824199E-2</c:v>
                </c:pt>
                <c:pt idx="179">
                  <c:v>2.5416597374824199E-2</c:v>
                </c:pt>
                <c:pt idx="180">
                  <c:v>2.5416597374824199E-2</c:v>
                </c:pt>
                <c:pt idx="181">
                  <c:v>2.5416597374824199E-2</c:v>
                </c:pt>
                <c:pt idx="182">
                  <c:v>2.5416597374824199E-2</c:v>
                </c:pt>
                <c:pt idx="183">
                  <c:v>2.5416597374824199E-2</c:v>
                </c:pt>
                <c:pt idx="184">
                  <c:v>2.5416597374824199E-2</c:v>
                </c:pt>
                <c:pt idx="185">
                  <c:v>2.5416597374824199E-2</c:v>
                </c:pt>
                <c:pt idx="186">
                  <c:v>2.5416597374824199E-2</c:v>
                </c:pt>
                <c:pt idx="187">
                  <c:v>2.5416597374824199E-2</c:v>
                </c:pt>
                <c:pt idx="188">
                  <c:v>2.5416597374824199E-2</c:v>
                </c:pt>
                <c:pt idx="189">
                  <c:v>2.5416597374824199E-2</c:v>
                </c:pt>
                <c:pt idx="190">
                  <c:v>2.5416597374824199E-2</c:v>
                </c:pt>
                <c:pt idx="191">
                  <c:v>2.5416597374824199E-2</c:v>
                </c:pt>
                <c:pt idx="192">
                  <c:v>2.5416597374824199E-2</c:v>
                </c:pt>
                <c:pt idx="193">
                  <c:v>2.5416597374824199E-2</c:v>
                </c:pt>
                <c:pt idx="194">
                  <c:v>2.5416597374824199E-2</c:v>
                </c:pt>
                <c:pt idx="195">
                  <c:v>2.5416597374824199E-2</c:v>
                </c:pt>
                <c:pt idx="196">
                  <c:v>2.5416597374824199E-2</c:v>
                </c:pt>
                <c:pt idx="197">
                  <c:v>2.5416597374824199E-2</c:v>
                </c:pt>
                <c:pt idx="198">
                  <c:v>2.5416597374824199E-2</c:v>
                </c:pt>
                <c:pt idx="199">
                  <c:v>2.5416597374824199E-2</c:v>
                </c:pt>
                <c:pt idx="200">
                  <c:v>2.5416597374824199E-2</c:v>
                </c:pt>
              </c:numCache>
            </c:numRef>
          </c:yVal>
          <c:smooth val="1"/>
          <c:extLst>
            <c:ext xmlns:c16="http://schemas.microsoft.com/office/drawing/2014/chart" uri="{C3380CC4-5D6E-409C-BE32-E72D297353CC}">
              <c16:uniqueId val="{00000002-2A4F-42F5-B8D0-E6CE890B9108}"/>
            </c:ext>
          </c:extLst>
        </c:ser>
        <c:ser>
          <c:idx val="3"/>
          <c:order val="3"/>
          <c:tx>
            <c:strRef>
              <c:f>mutationRate!$E$1</c:f>
              <c:strCache>
                <c:ptCount val="1"/>
                <c:pt idx="0">
                  <c:v>m=0.1</c:v>
                </c:pt>
              </c:strCache>
            </c:strRef>
          </c:tx>
          <c:spPr>
            <a:ln w="19050" cap="rnd">
              <a:solidFill>
                <a:schemeClr val="accent4"/>
              </a:solidFill>
              <a:round/>
            </a:ln>
            <a:effectLst/>
          </c:spPr>
          <c:marker>
            <c:symbol val="none"/>
          </c:marker>
          <c:xVal>
            <c:numRef>
              <c:f>mutationRat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mutationRate!$E$2:$E$203</c:f>
              <c:numCache>
                <c:formatCode>General</c:formatCode>
                <c:ptCount val="202"/>
                <c:pt idx="0">
                  <c:v>1.56263760346926E-2</c:v>
                </c:pt>
                <c:pt idx="1">
                  <c:v>1.6811544914089802E-2</c:v>
                </c:pt>
                <c:pt idx="2">
                  <c:v>1.6811544914089802E-2</c:v>
                </c:pt>
                <c:pt idx="3">
                  <c:v>1.6811544914089802E-2</c:v>
                </c:pt>
                <c:pt idx="4">
                  <c:v>1.6811544914089802E-2</c:v>
                </c:pt>
                <c:pt idx="5">
                  <c:v>1.6814782882915099E-2</c:v>
                </c:pt>
                <c:pt idx="6">
                  <c:v>1.6814782882915099E-2</c:v>
                </c:pt>
                <c:pt idx="7">
                  <c:v>1.6837853859039499E-2</c:v>
                </c:pt>
                <c:pt idx="8">
                  <c:v>1.6837853859039499E-2</c:v>
                </c:pt>
                <c:pt idx="9">
                  <c:v>1.6837853859039499E-2</c:v>
                </c:pt>
                <c:pt idx="10">
                  <c:v>1.7451998775563301E-2</c:v>
                </c:pt>
                <c:pt idx="11">
                  <c:v>1.7451998775563301E-2</c:v>
                </c:pt>
                <c:pt idx="12">
                  <c:v>1.7451998775563301E-2</c:v>
                </c:pt>
                <c:pt idx="13">
                  <c:v>1.7451998775563301E-2</c:v>
                </c:pt>
                <c:pt idx="14">
                  <c:v>1.7451998775563301E-2</c:v>
                </c:pt>
                <c:pt idx="15">
                  <c:v>1.8174114827736901E-2</c:v>
                </c:pt>
                <c:pt idx="16">
                  <c:v>1.8174114827736901E-2</c:v>
                </c:pt>
                <c:pt idx="17">
                  <c:v>1.8174114827736901E-2</c:v>
                </c:pt>
                <c:pt idx="18">
                  <c:v>1.8174114827736901E-2</c:v>
                </c:pt>
                <c:pt idx="19">
                  <c:v>1.89309952693144E-2</c:v>
                </c:pt>
                <c:pt idx="20">
                  <c:v>1.89309952693144E-2</c:v>
                </c:pt>
                <c:pt idx="21">
                  <c:v>1.89309952693144E-2</c:v>
                </c:pt>
                <c:pt idx="22">
                  <c:v>1.9114050393319301E-2</c:v>
                </c:pt>
                <c:pt idx="23">
                  <c:v>1.9114050393319301E-2</c:v>
                </c:pt>
                <c:pt idx="24">
                  <c:v>1.9114050393319301E-2</c:v>
                </c:pt>
                <c:pt idx="25">
                  <c:v>1.9114050393319301E-2</c:v>
                </c:pt>
                <c:pt idx="26">
                  <c:v>1.9114050393319301E-2</c:v>
                </c:pt>
                <c:pt idx="27">
                  <c:v>1.9114050393319301E-2</c:v>
                </c:pt>
                <c:pt idx="28">
                  <c:v>2.0241537179448401E-2</c:v>
                </c:pt>
                <c:pt idx="29">
                  <c:v>2.0241537179448401E-2</c:v>
                </c:pt>
                <c:pt idx="30">
                  <c:v>2.0241537179448401E-2</c:v>
                </c:pt>
                <c:pt idx="31">
                  <c:v>2.0241537179448401E-2</c:v>
                </c:pt>
                <c:pt idx="32">
                  <c:v>2.0241537179448401E-2</c:v>
                </c:pt>
                <c:pt idx="33">
                  <c:v>2.0241537179448401E-2</c:v>
                </c:pt>
                <c:pt idx="34">
                  <c:v>2.0241537179448401E-2</c:v>
                </c:pt>
                <c:pt idx="35">
                  <c:v>2.0241537179448401E-2</c:v>
                </c:pt>
                <c:pt idx="36">
                  <c:v>2.0241537179448401E-2</c:v>
                </c:pt>
                <c:pt idx="37">
                  <c:v>2.0241537179448401E-2</c:v>
                </c:pt>
                <c:pt idx="38">
                  <c:v>2.0241537179448401E-2</c:v>
                </c:pt>
                <c:pt idx="39">
                  <c:v>2.0241537179448401E-2</c:v>
                </c:pt>
                <c:pt idx="40">
                  <c:v>2.04680624545799E-2</c:v>
                </c:pt>
                <c:pt idx="41">
                  <c:v>2.0576577856874299E-2</c:v>
                </c:pt>
                <c:pt idx="42">
                  <c:v>2.0576577856874299E-2</c:v>
                </c:pt>
                <c:pt idx="43">
                  <c:v>2.1152062280831701E-2</c:v>
                </c:pt>
                <c:pt idx="44">
                  <c:v>2.1152062280831701E-2</c:v>
                </c:pt>
                <c:pt idx="45">
                  <c:v>2.1152062280831701E-2</c:v>
                </c:pt>
                <c:pt idx="46">
                  <c:v>2.1152062280831701E-2</c:v>
                </c:pt>
                <c:pt idx="47">
                  <c:v>2.1152062280831701E-2</c:v>
                </c:pt>
                <c:pt idx="48">
                  <c:v>2.1152062280831701E-2</c:v>
                </c:pt>
                <c:pt idx="49">
                  <c:v>2.1152062280831701E-2</c:v>
                </c:pt>
                <c:pt idx="50">
                  <c:v>2.1152062280831701E-2</c:v>
                </c:pt>
                <c:pt idx="51">
                  <c:v>2.1152062280831701E-2</c:v>
                </c:pt>
                <c:pt idx="52">
                  <c:v>2.1152062280831701E-2</c:v>
                </c:pt>
                <c:pt idx="53">
                  <c:v>2.1580036324492902E-2</c:v>
                </c:pt>
                <c:pt idx="54">
                  <c:v>2.1580036324492902E-2</c:v>
                </c:pt>
                <c:pt idx="55">
                  <c:v>2.1789194458255799E-2</c:v>
                </c:pt>
                <c:pt idx="56">
                  <c:v>2.1789194458255799E-2</c:v>
                </c:pt>
                <c:pt idx="57">
                  <c:v>2.2011028611727101E-2</c:v>
                </c:pt>
                <c:pt idx="58">
                  <c:v>2.2011028611727101E-2</c:v>
                </c:pt>
                <c:pt idx="59">
                  <c:v>2.2011028611727101E-2</c:v>
                </c:pt>
                <c:pt idx="60">
                  <c:v>2.2011028611727101E-2</c:v>
                </c:pt>
                <c:pt idx="61">
                  <c:v>2.2011028611727101E-2</c:v>
                </c:pt>
                <c:pt idx="62">
                  <c:v>2.2011028611727101E-2</c:v>
                </c:pt>
                <c:pt idx="63">
                  <c:v>2.2064756914832399E-2</c:v>
                </c:pt>
                <c:pt idx="64">
                  <c:v>2.2286491305618598E-2</c:v>
                </c:pt>
                <c:pt idx="65">
                  <c:v>2.2286491305618598E-2</c:v>
                </c:pt>
                <c:pt idx="66">
                  <c:v>2.2286491305618598E-2</c:v>
                </c:pt>
                <c:pt idx="67">
                  <c:v>2.2730630985636598E-2</c:v>
                </c:pt>
                <c:pt idx="68">
                  <c:v>2.2730630985636598E-2</c:v>
                </c:pt>
                <c:pt idx="69">
                  <c:v>2.2786600983417601E-2</c:v>
                </c:pt>
                <c:pt idx="70">
                  <c:v>2.2786600983417601E-2</c:v>
                </c:pt>
                <c:pt idx="71">
                  <c:v>2.2981925371443699E-2</c:v>
                </c:pt>
                <c:pt idx="72">
                  <c:v>2.2981925371443699E-2</c:v>
                </c:pt>
                <c:pt idx="73">
                  <c:v>2.2981925371443699E-2</c:v>
                </c:pt>
                <c:pt idx="74">
                  <c:v>2.2981925371443699E-2</c:v>
                </c:pt>
                <c:pt idx="75">
                  <c:v>2.3905711102773401E-2</c:v>
                </c:pt>
                <c:pt idx="76">
                  <c:v>2.4210743592540902E-2</c:v>
                </c:pt>
                <c:pt idx="77">
                  <c:v>2.4210743592540902E-2</c:v>
                </c:pt>
                <c:pt idx="78">
                  <c:v>2.4210743592540902E-2</c:v>
                </c:pt>
                <c:pt idx="79">
                  <c:v>2.4210743592540902E-2</c:v>
                </c:pt>
                <c:pt idx="80">
                  <c:v>2.5232348653887699E-2</c:v>
                </c:pt>
                <c:pt idx="81">
                  <c:v>2.5232348653887699E-2</c:v>
                </c:pt>
                <c:pt idx="82">
                  <c:v>2.5232348653887699E-2</c:v>
                </c:pt>
                <c:pt idx="83">
                  <c:v>2.5773499699247901E-2</c:v>
                </c:pt>
                <c:pt idx="84">
                  <c:v>2.5773499699247901E-2</c:v>
                </c:pt>
                <c:pt idx="85">
                  <c:v>2.5773499699247901E-2</c:v>
                </c:pt>
                <c:pt idx="86">
                  <c:v>2.5773499699247901E-2</c:v>
                </c:pt>
                <c:pt idx="87">
                  <c:v>2.5773499699247901E-2</c:v>
                </c:pt>
                <c:pt idx="88">
                  <c:v>2.5773499699247901E-2</c:v>
                </c:pt>
                <c:pt idx="89">
                  <c:v>2.5773499699247901E-2</c:v>
                </c:pt>
                <c:pt idx="90">
                  <c:v>2.5773499699247901E-2</c:v>
                </c:pt>
                <c:pt idx="91">
                  <c:v>2.5773499699247901E-2</c:v>
                </c:pt>
                <c:pt idx="92">
                  <c:v>2.5773499699247901E-2</c:v>
                </c:pt>
                <c:pt idx="93">
                  <c:v>2.5773499699247901E-2</c:v>
                </c:pt>
                <c:pt idx="94">
                  <c:v>2.6478267899510799E-2</c:v>
                </c:pt>
                <c:pt idx="95">
                  <c:v>2.6478267899510799E-2</c:v>
                </c:pt>
                <c:pt idx="96">
                  <c:v>2.6478267899510799E-2</c:v>
                </c:pt>
                <c:pt idx="97">
                  <c:v>2.6621043359680401E-2</c:v>
                </c:pt>
                <c:pt idx="98">
                  <c:v>2.6621043359680401E-2</c:v>
                </c:pt>
                <c:pt idx="99">
                  <c:v>2.6621043359680401E-2</c:v>
                </c:pt>
                <c:pt idx="100">
                  <c:v>2.6621043359680401E-2</c:v>
                </c:pt>
                <c:pt idx="101">
                  <c:v>2.6621043359680401E-2</c:v>
                </c:pt>
                <c:pt idx="102">
                  <c:v>2.6621043359680401E-2</c:v>
                </c:pt>
                <c:pt idx="103">
                  <c:v>2.6621043359680401E-2</c:v>
                </c:pt>
                <c:pt idx="104">
                  <c:v>2.6621043359680401E-2</c:v>
                </c:pt>
                <c:pt idx="105">
                  <c:v>2.6621043359680401E-2</c:v>
                </c:pt>
                <c:pt idx="106">
                  <c:v>2.6621043359680401E-2</c:v>
                </c:pt>
                <c:pt idx="107">
                  <c:v>2.6621043359680401E-2</c:v>
                </c:pt>
                <c:pt idx="108">
                  <c:v>2.6621043359680401E-2</c:v>
                </c:pt>
                <c:pt idx="109">
                  <c:v>2.6621043359680401E-2</c:v>
                </c:pt>
                <c:pt idx="110">
                  <c:v>2.6621043359680401E-2</c:v>
                </c:pt>
                <c:pt idx="111">
                  <c:v>2.6621043359680401E-2</c:v>
                </c:pt>
                <c:pt idx="112">
                  <c:v>2.6621043359680401E-2</c:v>
                </c:pt>
                <c:pt idx="113">
                  <c:v>2.6621043359680401E-2</c:v>
                </c:pt>
                <c:pt idx="114">
                  <c:v>2.6621043359680401E-2</c:v>
                </c:pt>
                <c:pt idx="115">
                  <c:v>2.6621043359680401E-2</c:v>
                </c:pt>
                <c:pt idx="116">
                  <c:v>2.6621043359680401E-2</c:v>
                </c:pt>
                <c:pt idx="117">
                  <c:v>2.6621043359680401E-2</c:v>
                </c:pt>
                <c:pt idx="118">
                  <c:v>2.6621043359680401E-2</c:v>
                </c:pt>
                <c:pt idx="119">
                  <c:v>2.6621043359680401E-2</c:v>
                </c:pt>
                <c:pt idx="120">
                  <c:v>2.6621043359680401E-2</c:v>
                </c:pt>
                <c:pt idx="121">
                  <c:v>2.6621043359680401E-2</c:v>
                </c:pt>
                <c:pt idx="122">
                  <c:v>2.6621043359680401E-2</c:v>
                </c:pt>
                <c:pt idx="123">
                  <c:v>2.6621043359680401E-2</c:v>
                </c:pt>
                <c:pt idx="124">
                  <c:v>2.6621043359680401E-2</c:v>
                </c:pt>
                <c:pt idx="125">
                  <c:v>2.6621043359680401E-2</c:v>
                </c:pt>
                <c:pt idx="126">
                  <c:v>2.6621043359680401E-2</c:v>
                </c:pt>
                <c:pt idx="127">
                  <c:v>2.6621043359680401E-2</c:v>
                </c:pt>
                <c:pt idx="128">
                  <c:v>2.6621043359680401E-2</c:v>
                </c:pt>
                <c:pt idx="129">
                  <c:v>2.6621043359680401E-2</c:v>
                </c:pt>
                <c:pt idx="130">
                  <c:v>2.6621043359680401E-2</c:v>
                </c:pt>
                <c:pt idx="131">
                  <c:v>2.6621043359680401E-2</c:v>
                </c:pt>
                <c:pt idx="132">
                  <c:v>2.6621043359680401E-2</c:v>
                </c:pt>
                <c:pt idx="133">
                  <c:v>2.6621043359680401E-2</c:v>
                </c:pt>
                <c:pt idx="134">
                  <c:v>2.6621043359680401E-2</c:v>
                </c:pt>
                <c:pt idx="135">
                  <c:v>2.6621043359680401E-2</c:v>
                </c:pt>
                <c:pt idx="136">
                  <c:v>2.6621043359680401E-2</c:v>
                </c:pt>
                <c:pt idx="137">
                  <c:v>2.6621043359680401E-2</c:v>
                </c:pt>
                <c:pt idx="138">
                  <c:v>2.6621043359680401E-2</c:v>
                </c:pt>
                <c:pt idx="139">
                  <c:v>2.6621043359680401E-2</c:v>
                </c:pt>
                <c:pt idx="140">
                  <c:v>2.6621043359680401E-2</c:v>
                </c:pt>
                <c:pt idx="141">
                  <c:v>2.6621043359680401E-2</c:v>
                </c:pt>
                <c:pt idx="142">
                  <c:v>2.6621043359680401E-2</c:v>
                </c:pt>
                <c:pt idx="143">
                  <c:v>2.6621043359680401E-2</c:v>
                </c:pt>
                <c:pt idx="144">
                  <c:v>2.6621043359680401E-2</c:v>
                </c:pt>
                <c:pt idx="145">
                  <c:v>2.6621043359680401E-2</c:v>
                </c:pt>
                <c:pt idx="146">
                  <c:v>2.6621043359680401E-2</c:v>
                </c:pt>
                <c:pt idx="147">
                  <c:v>2.6621043359680401E-2</c:v>
                </c:pt>
                <c:pt idx="148">
                  <c:v>2.6621043359680401E-2</c:v>
                </c:pt>
                <c:pt idx="149">
                  <c:v>2.6621043359680401E-2</c:v>
                </c:pt>
                <c:pt idx="150">
                  <c:v>2.6621043359680401E-2</c:v>
                </c:pt>
                <c:pt idx="151">
                  <c:v>2.6621043359680401E-2</c:v>
                </c:pt>
                <c:pt idx="152">
                  <c:v>2.6621043359680401E-2</c:v>
                </c:pt>
                <c:pt idx="153">
                  <c:v>2.6621043359680401E-2</c:v>
                </c:pt>
                <c:pt idx="154">
                  <c:v>2.6621043359680401E-2</c:v>
                </c:pt>
                <c:pt idx="155">
                  <c:v>2.6621043359680401E-2</c:v>
                </c:pt>
                <c:pt idx="156">
                  <c:v>2.6621043359680401E-2</c:v>
                </c:pt>
                <c:pt idx="157">
                  <c:v>2.6621043359680401E-2</c:v>
                </c:pt>
                <c:pt idx="158">
                  <c:v>2.6621043359680401E-2</c:v>
                </c:pt>
                <c:pt idx="159">
                  <c:v>2.6621043359680401E-2</c:v>
                </c:pt>
                <c:pt idx="160">
                  <c:v>2.6621043359680401E-2</c:v>
                </c:pt>
                <c:pt idx="161">
                  <c:v>2.6621043359680401E-2</c:v>
                </c:pt>
                <c:pt idx="162">
                  <c:v>2.6621043359680401E-2</c:v>
                </c:pt>
                <c:pt idx="163">
                  <c:v>2.6621043359680401E-2</c:v>
                </c:pt>
                <c:pt idx="164">
                  <c:v>2.6621043359680401E-2</c:v>
                </c:pt>
                <c:pt idx="165">
                  <c:v>2.6621043359680401E-2</c:v>
                </c:pt>
                <c:pt idx="166">
                  <c:v>2.6621043359680401E-2</c:v>
                </c:pt>
                <c:pt idx="167">
                  <c:v>2.6621043359680401E-2</c:v>
                </c:pt>
                <c:pt idx="168">
                  <c:v>2.6621043359680401E-2</c:v>
                </c:pt>
                <c:pt idx="169">
                  <c:v>2.6621043359680401E-2</c:v>
                </c:pt>
                <c:pt idx="170">
                  <c:v>2.6621043359680401E-2</c:v>
                </c:pt>
                <c:pt idx="171">
                  <c:v>2.6621043359680401E-2</c:v>
                </c:pt>
                <c:pt idx="172">
                  <c:v>2.6621043359680401E-2</c:v>
                </c:pt>
                <c:pt idx="173">
                  <c:v>2.6621043359680401E-2</c:v>
                </c:pt>
                <c:pt idx="174">
                  <c:v>2.6621043359680401E-2</c:v>
                </c:pt>
                <c:pt idx="175">
                  <c:v>2.6621043359680401E-2</c:v>
                </c:pt>
                <c:pt idx="176">
                  <c:v>2.6621043359680401E-2</c:v>
                </c:pt>
                <c:pt idx="177">
                  <c:v>2.6621043359680401E-2</c:v>
                </c:pt>
                <c:pt idx="178">
                  <c:v>2.6621043359680401E-2</c:v>
                </c:pt>
                <c:pt idx="179">
                  <c:v>2.6621043359680401E-2</c:v>
                </c:pt>
                <c:pt idx="180">
                  <c:v>2.6621043359680401E-2</c:v>
                </c:pt>
                <c:pt idx="181">
                  <c:v>2.6621043359680401E-2</c:v>
                </c:pt>
                <c:pt idx="182">
                  <c:v>2.6621043359680401E-2</c:v>
                </c:pt>
                <c:pt idx="183">
                  <c:v>2.6621043359680401E-2</c:v>
                </c:pt>
                <c:pt idx="184">
                  <c:v>2.6621043359680401E-2</c:v>
                </c:pt>
                <c:pt idx="185">
                  <c:v>2.6621043359680401E-2</c:v>
                </c:pt>
                <c:pt idx="186">
                  <c:v>2.6621043359680401E-2</c:v>
                </c:pt>
                <c:pt idx="187">
                  <c:v>2.6621043359680401E-2</c:v>
                </c:pt>
                <c:pt idx="188">
                  <c:v>2.6621043359680401E-2</c:v>
                </c:pt>
                <c:pt idx="189">
                  <c:v>2.6621043359680401E-2</c:v>
                </c:pt>
                <c:pt idx="190">
                  <c:v>2.6621043359680401E-2</c:v>
                </c:pt>
                <c:pt idx="191">
                  <c:v>2.6621043359680401E-2</c:v>
                </c:pt>
                <c:pt idx="192">
                  <c:v>2.6621043359680401E-2</c:v>
                </c:pt>
                <c:pt idx="193">
                  <c:v>2.6621043359680401E-2</c:v>
                </c:pt>
                <c:pt idx="194">
                  <c:v>2.6621043359680401E-2</c:v>
                </c:pt>
                <c:pt idx="195">
                  <c:v>2.6621043359680401E-2</c:v>
                </c:pt>
                <c:pt idx="196">
                  <c:v>2.6621043359680401E-2</c:v>
                </c:pt>
                <c:pt idx="197">
                  <c:v>2.6621043359680401E-2</c:v>
                </c:pt>
                <c:pt idx="198">
                  <c:v>2.6621043359680401E-2</c:v>
                </c:pt>
                <c:pt idx="199">
                  <c:v>2.6621043359680401E-2</c:v>
                </c:pt>
                <c:pt idx="200">
                  <c:v>2.6621043359680401E-2</c:v>
                </c:pt>
              </c:numCache>
            </c:numRef>
          </c:yVal>
          <c:smooth val="1"/>
          <c:extLst>
            <c:ext xmlns:c16="http://schemas.microsoft.com/office/drawing/2014/chart" uri="{C3380CC4-5D6E-409C-BE32-E72D297353CC}">
              <c16:uniqueId val="{00000003-2A4F-42F5-B8D0-E6CE890B9108}"/>
            </c:ext>
          </c:extLst>
        </c:ser>
        <c:ser>
          <c:idx val="4"/>
          <c:order val="4"/>
          <c:tx>
            <c:strRef>
              <c:f>mutationRate!$F$1</c:f>
              <c:strCache>
                <c:ptCount val="1"/>
                <c:pt idx="0">
                  <c:v>m=0.3</c:v>
                </c:pt>
              </c:strCache>
            </c:strRef>
          </c:tx>
          <c:spPr>
            <a:ln w="19050" cap="rnd">
              <a:solidFill>
                <a:schemeClr val="accent5"/>
              </a:solidFill>
              <a:round/>
            </a:ln>
            <a:effectLst/>
          </c:spPr>
          <c:marker>
            <c:symbol val="none"/>
          </c:marker>
          <c:xVal>
            <c:numRef>
              <c:f>mutationRat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mutationRate!$F$2:$F$203</c:f>
              <c:numCache>
                <c:formatCode>General</c:formatCode>
                <c:ptCount val="202"/>
                <c:pt idx="0">
                  <c:v>1.54778823073043E-2</c:v>
                </c:pt>
                <c:pt idx="1">
                  <c:v>1.54883814431793E-2</c:v>
                </c:pt>
                <c:pt idx="2">
                  <c:v>1.5774250825898499E-2</c:v>
                </c:pt>
                <c:pt idx="3">
                  <c:v>1.6149372461393099E-2</c:v>
                </c:pt>
                <c:pt idx="4">
                  <c:v>1.6149372461393099E-2</c:v>
                </c:pt>
                <c:pt idx="5">
                  <c:v>1.6149372461393099E-2</c:v>
                </c:pt>
                <c:pt idx="6">
                  <c:v>1.67390076841443E-2</c:v>
                </c:pt>
                <c:pt idx="7">
                  <c:v>1.73128645553366E-2</c:v>
                </c:pt>
                <c:pt idx="8">
                  <c:v>1.73128645553366E-2</c:v>
                </c:pt>
                <c:pt idx="9">
                  <c:v>1.7530424491534701E-2</c:v>
                </c:pt>
                <c:pt idx="10">
                  <c:v>1.7757803129505399E-2</c:v>
                </c:pt>
                <c:pt idx="11">
                  <c:v>1.7757803129505399E-2</c:v>
                </c:pt>
                <c:pt idx="12">
                  <c:v>1.8228856831102602E-2</c:v>
                </c:pt>
                <c:pt idx="13">
                  <c:v>1.8270221030717501E-2</c:v>
                </c:pt>
                <c:pt idx="14">
                  <c:v>1.8270221030717501E-2</c:v>
                </c:pt>
                <c:pt idx="15">
                  <c:v>1.8381444681652599E-2</c:v>
                </c:pt>
                <c:pt idx="16">
                  <c:v>1.8381444681652599E-2</c:v>
                </c:pt>
                <c:pt idx="17">
                  <c:v>1.8467709519238099E-2</c:v>
                </c:pt>
                <c:pt idx="18">
                  <c:v>1.8467709519238099E-2</c:v>
                </c:pt>
                <c:pt idx="19">
                  <c:v>1.8467709519238099E-2</c:v>
                </c:pt>
                <c:pt idx="20">
                  <c:v>1.8958523331406699E-2</c:v>
                </c:pt>
                <c:pt idx="21">
                  <c:v>1.8958523331406699E-2</c:v>
                </c:pt>
                <c:pt idx="22">
                  <c:v>1.9216803938940302E-2</c:v>
                </c:pt>
                <c:pt idx="23">
                  <c:v>1.9765677112298399E-2</c:v>
                </c:pt>
                <c:pt idx="24">
                  <c:v>1.9765677112298399E-2</c:v>
                </c:pt>
                <c:pt idx="25">
                  <c:v>1.9765677112298399E-2</c:v>
                </c:pt>
                <c:pt idx="26">
                  <c:v>2.0384505199364699E-2</c:v>
                </c:pt>
                <c:pt idx="27">
                  <c:v>2.0384505199364699E-2</c:v>
                </c:pt>
                <c:pt idx="28">
                  <c:v>2.09291332133444E-2</c:v>
                </c:pt>
                <c:pt idx="29">
                  <c:v>2.09291332133444E-2</c:v>
                </c:pt>
                <c:pt idx="30">
                  <c:v>2.09291332133444E-2</c:v>
                </c:pt>
                <c:pt idx="31">
                  <c:v>2.09291332133444E-2</c:v>
                </c:pt>
                <c:pt idx="32">
                  <c:v>2.09291332133444E-2</c:v>
                </c:pt>
                <c:pt idx="33">
                  <c:v>2.09291332133444E-2</c:v>
                </c:pt>
                <c:pt idx="34">
                  <c:v>2.0937001444473601E-2</c:v>
                </c:pt>
                <c:pt idx="35">
                  <c:v>2.0937001444473601E-2</c:v>
                </c:pt>
                <c:pt idx="36">
                  <c:v>2.0937001444473601E-2</c:v>
                </c:pt>
                <c:pt idx="37">
                  <c:v>2.0937001444473601E-2</c:v>
                </c:pt>
                <c:pt idx="38">
                  <c:v>2.09801628007165E-2</c:v>
                </c:pt>
                <c:pt idx="39">
                  <c:v>2.09801628007165E-2</c:v>
                </c:pt>
                <c:pt idx="40">
                  <c:v>2.2224644612341901E-2</c:v>
                </c:pt>
                <c:pt idx="41">
                  <c:v>2.2224644612341901E-2</c:v>
                </c:pt>
                <c:pt idx="42">
                  <c:v>2.2224644612341901E-2</c:v>
                </c:pt>
                <c:pt idx="43">
                  <c:v>2.2224644612341901E-2</c:v>
                </c:pt>
                <c:pt idx="44">
                  <c:v>2.2224644612341901E-2</c:v>
                </c:pt>
                <c:pt idx="45">
                  <c:v>2.2424232457836101E-2</c:v>
                </c:pt>
                <c:pt idx="46">
                  <c:v>2.2424232457836101E-2</c:v>
                </c:pt>
                <c:pt idx="47">
                  <c:v>2.3164572533706299E-2</c:v>
                </c:pt>
                <c:pt idx="48">
                  <c:v>2.3164572533706299E-2</c:v>
                </c:pt>
                <c:pt idx="49">
                  <c:v>2.3164572533706299E-2</c:v>
                </c:pt>
                <c:pt idx="50">
                  <c:v>2.3164572533706299E-2</c:v>
                </c:pt>
                <c:pt idx="51">
                  <c:v>2.3164572533706299E-2</c:v>
                </c:pt>
                <c:pt idx="52">
                  <c:v>2.3164572533706299E-2</c:v>
                </c:pt>
                <c:pt idx="53">
                  <c:v>2.3164572533706299E-2</c:v>
                </c:pt>
                <c:pt idx="54">
                  <c:v>2.3164572533706299E-2</c:v>
                </c:pt>
                <c:pt idx="55">
                  <c:v>2.32933662811627E-2</c:v>
                </c:pt>
                <c:pt idx="56">
                  <c:v>2.32933662811627E-2</c:v>
                </c:pt>
                <c:pt idx="57">
                  <c:v>2.3595330757093701E-2</c:v>
                </c:pt>
                <c:pt idx="58">
                  <c:v>2.3595330757093701E-2</c:v>
                </c:pt>
                <c:pt idx="59">
                  <c:v>2.3595330757093701E-2</c:v>
                </c:pt>
                <c:pt idx="60">
                  <c:v>2.3595330757093701E-2</c:v>
                </c:pt>
                <c:pt idx="61">
                  <c:v>2.36238912346864E-2</c:v>
                </c:pt>
                <c:pt idx="62">
                  <c:v>2.36238912346864E-2</c:v>
                </c:pt>
                <c:pt idx="63">
                  <c:v>2.3741986479710701E-2</c:v>
                </c:pt>
                <c:pt idx="64">
                  <c:v>2.5025067228513501E-2</c:v>
                </c:pt>
                <c:pt idx="65">
                  <c:v>2.5025067228513501E-2</c:v>
                </c:pt>
                <c:pt idx="66">
                  <c:v>2.5025067228513501E-2</c:v>
                </c:pt>
                <c:pt idx="67">
                  <c:v>2.5025067228513501E-2</c:v>
                </c:pt>
                <c:pt idx="68">
                  <c:v>2.5025067228513501E-2</c:v>
                </c:pt>
                <c:pt idx="69">
                  <c:v>2.5025067228513501E-2</c:v>
                </c:pt>
                <c:pt idx="70">
                  <c:v>2.5192276560332998E-2</c:v>
                </c:pt>
                <c:pt idx="71">
                  <c:v>2.5192276560332998E-2</c:v>
                </c:pt>
                <c:pt idx="72">
                  <c:v>2.5192276560332998E-2</c:v>
                </c:pt>
                <c:pt idx="73">
                  <c:v>2.53213921995823E-2</c:v>
                </c:pt>
                <c:pt idx="74">
                  <c:v>2.53213921995823E-2</c:v>
                </c:pt>
                <c:pt idx="75">
                  <c:v>2.53213921995823E-2</c:v>
                </c:pt>
                <c:pt idx="76">
                  <c:v>2.53213921995823E-2</c:v>
                </c:pt>
                <c:pt idx="77">
                  <c:v>2.55076667845292E-2</c:v>
                </c:pt>
                <c:pt idx="78">
                  <c:v>2.5913508913940699E-2</c:v>
                </c:pt>
                <c:pt idx="79">
                  <c:v>2.5913508913940699E-2</c:v>
                </c:pt>
                <c:pt idx="80">
                  <c:v>2.6275772650398901E-2</c:v>
                </c:pt>
                <c:pt idx="81">
                  <c:v>2.6275772650398901E-2</c:v>
                </c:pt>
                <c:pt idx="82">
                  <c:v>2.6275772650398901E-2</c:v>
                </c:pt>
                <c:pt idx="83">
                  <c:v>2.6275772650398901E-2</c:v>
                </c:pt>
                <c:pt idx="84">
                  <c:v>2.6275772650398901E-2</c:v>
                </c:pt>
                <c:pt idx="85">
                  <c:v>2.6926238537645E-2</c:v>
                </c:pt>
                <c:pt idx="86">
                  <c:v>2.6926238537645E-2</c:v>
                </c:pt>
                <c:pt idx="87">
                  <c:v>2.6926238537645E-2</c:v>
                </c:pt>
                <c:pt idx="88">
                  <c:v>2.6926238537645E-2</c:v>
                </c:pt>
                <c:pt idx="89">
                  <c:v>2.7098145478960702E-2</c:v>
                </c:pt>
                <c:pt idx="90">
                  <c:v>2.7462005034627E-2</c:v>
                </c:pt>
                <c:pt idx="91">
                  <c:v>2.7462005034627E-2</c:v>
                </c:pt>
                <c:pt idx="92">
                  <c:v>2.7462005034627E-2</c:v>
                </c:pt>
                <c:pt idx="93">
                  <c:v>2.75048152808311E-2</c:v>
                </c:pt>
                <c:pt idx="94">
                  <c:v>2.75048152808311E-2</c:v>
                </c:pt>
                <c:pt idx="95">
                  <c:v>2.75048152808311E-2</c:v>
                </c:pt>
                <c:pt idx="96">
                  <c:v>2.75048152808311E-2</c:v>
                </c:pt>
                <c:pt idx="97">
                  <c:v>2.75048152808311E-2</c:v>
                </c:pt>
                <c:pt idx="98">
                  <c:v>2.75048152808311E-2</c:v>
                </c:pt>
                <c:pt idx="99">
                  <c:v>2.75048152808311E-2</c:v>
                </c:pt>
                <c:pt idx="100">
                  <c:v>2.75048152808311E-2</c:v>
                </c:pt>
                <c:pt idx="101">
                  <c:v>2.7592799763986799E-2</c:v>
                </c:pt>
                <c:pt idx="102">
                  <c:v>2.7592799763986799E-2</c:v>
                </c:pt>
                <c:pt idx="103">
                  <c:v>2.7592799763986799E-2</c:v>
                </c:pt>
                <c:pt idx="104">
                  <c:v>2.7592799763986799E-2</c:v>
                </c:pt>
                <c:pt idx="105">
                  <c:v>2.7592799763986799E-2</c:v>
                </c:pt>
                <c:pt idx="106">
                  <c:v>2.7592799763986799E-2</c:v>
                </c:pt>
                <c:pt idx="107">
                  <c:v>2.7592799763986799E-2</c:v>
                </c:pt>
                <c:pt idx="108">
                  <c:v>2.7592799763986799E-2</c:v>
                </c:pt>
                <c:pt idx="109">
                  <c:v>2.7592799763986799E-2</c:v>
                </c:pt>
                <c:pt idx="110">
                  <c:v>2.7592799763986799E-2</c:v>
                </c:pt>
                <c:pt idx="111">
                  <c:v>2.7592799763986799E-2</c:v>
                </c:pt>
                <c:pt idx="112">
                  <c:v>2.7592799763986799E-2</c:v>
                </c:pt>
                <c:pt idx="113">
                  <c:v>2.7592799763986799E-2</c:v>
                </c:pt>
                <c:pt idx="114">
                  <c:v>2.7592799763986799E-2</c:v>
                </c:pt>
                <c:pt idx="115">
                  <c:v>2.7592799763986799E-2</c:v>
                </c:pt>
                <c:pt idx="116">
                  <c:v>2.7592799763986799E-2</c:v>
                </c:pt>
                <c:pt idx="117">
                  <c:v>2.7592799763986799E-2</c:v>
                </c:pt>
                <c:pt idx="118">
                  <c:v>2.7592799763986799E-2</c:v>
                </c:pt>
                <c:pt idx="119">
                  <c:v>2.7592799763986799E-2</c:v>
                </c:pt>
                <c:pt idx="120">
                  <c:v>2.7592799763986799E-2</c:v>
                </c:pt>
                <c:pt idx="121">
                  <c:v>2.7592799763986799E-2</c:v>
                </c:pt>
                <c:pt idx="122">
                  <c:v>2.7592799763986799E-2</c:v>
                </c:pt>
                <c:pt idx="123">
                  <c:v>2.7592799763986799E-2</c:v>
                </c:pt>
                <c:pt idx="124">
                  <c:v>2.7592799763986799E-2</c:v>
                </c:pt>
                <c:pt idx="125">
                  <c:v>2.7592799763986799E-2</c:v>
                </c:pt>
                <c:pt idx="126">
                  <c:v>2.7592799763986799E-2</c:v>
                </c:pt>
                <c:pt idx="127">
                  <c:v>2.7592799763986799E-2</c:v>
                </c:pt>
                <c:pt idx="128">
                  <c:v>2.7592799763986799E-2</c:v>
                </c:pt>
                <c:pt idx="129">
                  <c:v>2.7592799763986799E-2</c:v>
                </c:pt>
                <c:pt idx="130">
                  <c:v>2.7592799763986799E-2</c:v>
                </c:pt>
                <c:pt idx="131">
                  <c:v>2.7592799763986799E-2</c:v>
                </c:pt>
                <c:pt idx="132">
                  <c:v>2.7592799763986799E-2</c:v>
                </c:pt>
                <c:pt idx="133">
                  <c:v>2.7592799763986799E-2</c:v>
                </c:pt>
                <c:pt idx="134">
                  <c:v>2.7592799763986799E-2</c:v>
                </c:pt>
                <c:pt idx="135">
                  <c:v>2.7592799763986799E-2</c:v>
                </c:pt>
                <c:pt idx="136">
                  <c:v>2.7592799763986799E-2</c:v>
                </c:pt>
                <c:pt idx="137">
                  <c:v>2.7592799763986799E-2</c:v>
                </c:pt>
                <c:pt idx="138">
                  <c:v>2.7592799763986799E-2</c:v>
                </c:pt>
                <c:pt idx="139">
                  <c:v>2.7592799763986799E-2</c:v>
                </c:pt>
                <c:pt idx="140">
                  <c:v>2.7592799763986799E-2</c:v>
                </c:pt>
                <c:pt idx="141">
                  <c:v>2.7592799763986799E-2</c:v>
                </c:pt>
                <c:pt idx="142">
                  <c:v>2.7592799763986799E-2</c:v>
                </c:pt>
                <c:pt idx="143">
                  <c:v>2.7592799763986799E-2</c:v>
                </c:pt>
                <c:pt idx="144">
                  <c:v>2.7592799763986799E-2</c:v>
                </c:pt>
                <c:pt idx="145">
                  <c:v>2.7592799763986799E-2</c:v>
                </c:pt>
                <c:pt idx="146">
                  <c:v>2.7592799763986799E-2</c:v>
                </c:pt>
                <c:pt idx="147">
                  <c:v>2.7592799763986799E-2</c:v>
                </c:pt>
                <c:pt idx="148">
                  <c:v>2.7592799763986799E-2</c:v>
                </c:pt>
                <c:pt idx="149">
                  <c:v>2.7592799763986799E-2</c:v>
                </c:pt>
                <c:pt idx="150">
                  <c:v>2.7592799763986799E-2</c:v>
                </c:pt>
                <c:pt idx="151">
                  <c:v>2.7592799763986799E-2</c:v>
                </c:pt>
                <c:pt idx="152">
                  <c:v>2.7592799763986799E-2</c:v>
                </c:pt>
                <c:pt idx="153">
                  <c:v>2.7592799763986799E-2</c:v>
                </c:pt>
                <c:pt idx="154">
                  <c:v>2.7592799763986799E-2</c:v>
                </c:pt>
                <c:pt idx="155">
                  <c:v>2.7592799763986799E-2</c:v>
                </c:pt>
                <c:pt idx="156">
                  <c:v>2.7592799763986799E-2</c:v>
                </c:pt>
                <c:pt idx="157">
                  <c:v>2.7592799763986799E-2</c:v>
                </c:pt>
                <c:pt idx="158">
                  <c:v>2.7592799763986799E-2</c:v>
                </c:pt>
                <c:pt idx="159">
                  <c:v>2.7592799763986799E-2</c:v>
                </c:pt>
                <c:pt idx="160">
                  <c:v>2.7592799763986799E-2</c:v>
                </c:pt>
                <c:pt idx="161">
                  <c:v>2.7592799763986799E-2</c:v>
                </c:pt>
                <c:pt idx="162">
                  <c:v>2.7592799763986799E-2</c:v>
                </c:pt>
                <c:pt idx="163">
                  <c:v>2.7592799763986799E-2</c:v>
                </c:pt>
                <c:pt idx="164">
                  <c:v>2.7592799763986799E-2</c:v>
                </c:pt>
                <c:pt idx="165">
                  <c:v>2.7592799763986799E-2</c:v>
                </c:pt>
                <c:pt idx="166">
                  <c:v>2.7592799763986799E-2</c:v>
                </c:pt>
                <c:pt idx="167">
                  <c:v>2.7592799763986799E-2</c:v>
                </c:pt>
                <c:pt idx="168">
                  <c:v>2.7592799763986799E-2</c:v>
                </c:pt>
                <c:pt idx="169">
                  <c:v>2.7592799763986799E-2</c:v>
                </c:pt>
                <c:pt idx="170">
                  <c:v>2.7592799763986799E-2</c:v>
                </c:pt>
                <c:pt idx="171">
                  <c:v>2.7592799763986799E-2</c:v>
                </c:pt>
                <c:pt idx="172">
                  <c:v>2.7592799763986799E-2</c:v>
                </c:pt>
                <c:pt idx="173">
                  <c:v>2.7592799763986799E-2</c:v>
                </c:pt>
                <c:pt idx="174">
                  <c:v>2.7592799763986799E-2</c:v>
                </c:pt>
                <c:pt idx="175">
                  <c:v>2.7592799763986799E-2</c:v>
                </c:pt>
                <c:pt idx="176">
                  <c:v>2.7592799763986799E-2</c:v>
                </c:pt>
                <c:pt idx="177">
                  <c:v>2.7592799763986799E-2</c:v>
                </c:pt>
                <c:pt idx="178">
                  <c:v>2.7592799763986799E-2</c:v>
                </c:pt>
                <c:pt idx="179">
                  <c:v>2.7592799763986799E-2</c:v>
                </c:pt>
                <c:pt idx="180">
                  <c:v>2.7592799763986799E-2</c:v>
                </c:pt>
                <c:pt idx="181">
                  <c:v>2.7592799763986799E-2</c:v>
                </c:pt>
                <c:pt idx="182">
                  <c:v>2.7592799763986799E-2</c:v>
                </c:pt>
                <c:pt idx="183">
                  <c:v>2.7592799763986799E-2</c:v>
                </c:pt>
                <c:pt idx="184">
                  <c:v>2.7592799763986799E-2</c:v>
                </c:pt>
                <c:pt idx="185">
                  <c:v>2.7592799763986799E-2</c:v>
                </c:pt>
                <c:pt idx="186">
                  <c:v>2.7592799763986799E-2</c:v>
                </c:pt>
                <c:pt idx="187">
                  <c:v>2.7592799763986799E-2</c:v>
                </c:pt>
                <c:pt idx="188">
                  <c:v>2.7592799763986799E-2</c:v>
                </c:pt>
                <c:pt idx="189">
                  <c:v>2.7592799763986799E-2</c:v>
                </c:pt>
                <c:pt idx="190">
                  <c:v>2.7592799763986799E-2</c:v>
                </c:pt>
                <c:pt idx="191">
                  <c:v>2.7592799763986799E-2</c:v>
                </c:pt>
                <c:pt idx="192">
                  <c:v>2.7592799763986799E-2</c:v>
                </c:pt>
                <c:pt idx="193">
                  <c:v>2.7592799763986799E-2</c:v>
                </c:pt>
                <c:pt idx="194">
                  <c:v>2.7592799763986799E-2</c:v>
                </c:pt>
                <c:pt idx="195">
                  <c:v>2.7592799763986799E-2</c:v>
                </c:pt>
                <c:pt idx="196">
                  <c:v>2.7592799763986799E-2</c:v>
                </c:pt>
                <c:pt idx="197">
                  <c:v>2.7592799763986799E-2</c:v>
                </c:pt>
                <c:pt idx="198">
                  <c:v>2.7592799763986799E-2</c:v>
                </c:pt>
                <c:pt idx="199">
                  <c:v>2.7592799763986799E-2</c:v>
                </c:pt>
                <c:pt idx="200">
                  <c:v>2.7592799763986799E-2</c:v>
                </c:pt>
              </c:numCache>
            </c:numRef>
          </c:yVal>
          <c:smooth val="1"/>
          <c:extLst>
            <c:ext xmlns:c16="http://schemas.microsoft.com/office/drawing/2014/chart" uri="{C3380CC4-5D6E-409C-BE32-E72D297353CC}">
              <c16:uniqueId val="{00000004-2A4F-42F5-B8D0-E6CE890B9108}"/>
            </c:ext>
          </c:extLst>
        </c:ser>
        <c:ser>
          <c:idx val="5"/>
          <c:order val="5"/>
          <c:tx>
            <c:strRef>
              <c:f>mutationRate!$G$1</c:f>
              <c:strCache>
                <c:ptCount val="1"/>
                <c:pt idx="0">
                  <c:v>m=0.5</c:v>
                </c:pt>
              </c:strCache>
            </c:strRef>
          </c:tx>
          <c:spPr>
            <a:ln w="19050" cap="rnd">
              <a:solidFill>
                <a:schemeClr val="accent6"/>
              </a:solidFill>
              <a:round/>
            </a:ln>
            <a:effectLst/>
          </c:spPr>
          <c:marker>
            <c:symbol val="none"/>
          </c:marker>
          <c:xVal>
            <c:numRef>
              <c:f>mutationRat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mutationRate!$G$2:$G$203</c:f>
              <c:numCache>
                <c:formatCode>General</c:formatCode>
                <c:ptCount val="202"/>
                <c:pt idx="0">
                  <c:v>1.6489268110729201E-2</c:v>
                </c:pt>
                <c:pt idx="1">
                  <c:v>1.6489268110729201E-2</c:v>
                </c:pt>
                <c:pt idx="2">
                  <c:v>1.6489268110729201E-2</c:v>
                </c:pt>
                <c:pt idx="3">
                  <c:v>1.6489268110729201E-2</c:v>
                </c:pt>
                <c:pt idx="4">
                  <c:v>1.6489268110729201E-2</c:v>
                </c:pt>
                <c:pt idx="5">
                  <c:v>1.6489268110729201E-2</c:v>
                </c:pt>
                <c:pt idx="6">
                  <c:v>1.6489268110729201E-2</c:v>
                </c:pt>
                <c:pt idx="7">
                  <c:v>1.6489268110729201E-2</c:v>
                </c:pt>
                <c:pt idx="8">
                  <c:v>1.70767967476417E-2</c:v>
                </c:pt>
                <c:pt idx="9">
                  <c:v>1.7673669740098E-2</c:v>
                </c:pt>
                <c:pt idx="10">
                  <c:v>1.7673669740098E-2</c:v>
                </c:pt>
                <c:pt idx="11">
                  <c:v>1.7673669740098E-2</c:v>
                </c:pt>
                <c:pt idx="12">
                  <c:v>1.7673669740098E-2</c:v>
                </c:pt>
                <c:pt idx="13">
                  <c:v>1.7673669740098E-2</c:v>
                </c:pt>
                <c:pt idx="14">
                  <c:v>1.80700445800271E-2</c:v>
                </c:pt>
                <c:pt idx="15">
                  <c:v>1.80700445800271E-2</c:v>
                </c:pt>
                <c:pt idx="16">
                  <c:v>1.80700445800271E-2</c:v>
                </c:pt>
                <c:pt idx="17">
                  <c:v>1.80700445800271E-2</c:v>
                </c:pt>
                <c:pt idx="18">
                  <c:v>1.80700445800271E-2</c:v>
                </c:pt>
                <c:pt idx="19">
                  <c:v>1.8190610397520599E-2</c:v>
                </c:pt>
                <c:pt idx="20">
                  <c:v>1.8190610397520599E-2</c:v>
                </c:pt>
                <c:pt idx="21">
                  <c:v>1.8190610397520599E-2</c:v>
                </c:pt>
                <c:pt idx="22">
                  <c:v>1.8259502192706001E-2</c:v>
                </c:pt>
                <c:pt idx="23">
                  <c:v>1.8747543786521301E-2</c:v>
                </c:pt>
                <c:pt idx="24">
                  <c:v>1.8747543786521301E-2</c:v>
                </c:pt>
                <c:pt idx="25">
                  <c:v>1.8747543786521301E-2</c:v>
                </c:pt>
                <c:pt idx="26">
                  <c:v>1.8747543786521301E-2</c:v>
                </c:pt>
                <c:pt idx="27">
                  <c:v>1.8747543786521301E-2</c:v>
                </c:pt>
                <c:pt idx="28">
                  <c:v>1.9108906461458498E-2</c:v>
                </c:pt>
                <c:pt idx="29">
                  <c:v>1.92400330987249E-2</c:v>
                </c:pt>
                <c:pt idx="30">
                  <c:v>1.9894208702323099E-2</c:v>
                </c:pt>
                <c:pt idx="31">
                  <c:v>1.9894208702323099E-2</c:v>
                </c:pt>
                <c:pt idx="32">
                  <c:v>1.9894208702323099E-2</c:v>
                </c:pt>
                <c:pt idx="33">
                  <c:v>1.9894208702323099E-2</c:v>
                </c:pt>
                <c:pt idx="34">
                  <c:v>2.04460820349858E-2</c:v>
                </c:pt>
                <c:pt idx="35">
                  <c:v>2.04460820349858E-2</c:v>
                </c:pt>
                <c:pt idx="36">
                  <c:v>2.0920141489092599E-2</c:v>
                </c:pt>
                <c:pt idx="37">
                  <c:v>2.0920141489092599E-2</c:v>
                </c:pt>
                <c:pt idx="38">
                  <c:v>2.0920141489092599E-2</c:v>
                </c:pt>
                <c:pt idx="39">
                  <c:v>2.0920141489092599E-2</c:v>
                </c:pt>
                <c:pt idx="40">
                  <c:v>2.0920141489092599E-2</c:v>
                </c:pt>
                <c:pt idx="41">
                  <c:v>2.0920141489092599E-2</c:v>
                </c:pt>
                <c:pt idx="42">
                  <c:v>2.1263188691817099E-2</c:v>
                </c:pt>
                <c:pt idx="43">
                  <c:v>2.1263188691817099E-2</c:v>
                </c:pt>
                <c:pt idx="44">
                  <c:v>2.1263188691817099E-2</c:v>
                </c:pt>
                <c:pt idx="45">
                  <c:v>2.1263188691817099E-2</c:v>
                </c:pt>
                <c:pt idx="46">
                  <c:v>2.1263188691817099E-2</c:v>
                </c:pt>
                <c:pt idx="47">
                  <c:v>2.1263188691817099E-2</c:v>
                </c:pt>
                <c:pt idx="48">
                  <c:v>2.1263188691817099E-2</c:v>
                </c:pt>
                <c:pt idx="49">
                  <c:v>2.1263188691817099E-2</c:v>
                </c:pt>
                <c:pt idx="50">
                  <c:v>2.1417226231552199E-2</c:v>
                </c:pt>
                <c:pt idx="51">
                  <c:v>2.1417226231552199E-2</c:v>
                </c:pt>
                <c:pt idx="52">
                  <c:v>2.1674432443938799E-2</c:v>
                </c:pt>
                <c:pt idx="53">
                  <c:v>2.1674432443938799E-2</c:v>
                </c:pt>
                <c:pt idx="54">
                  <c:v>2.18857810343051E-2</c:v>
                </c:pt>
                <c:pt idx="55">
                  <c:v>2.18857810343051E-2</c:v>
                </c:pt>
                <c:pt idx="56">
                  <c:v>2.212896380249E-2</c:v>
                </c:pt>
                <c:pt idx="57">
                  <c:v>2.2154102787848601E-2</c:v>
                </c:pt>
                <c:pt idx="58">
                  <c:v>2.2154102787848601E-2</c:v>
                </c:pt>
                <c:pt idx="59">
                  <c:v>2.2154102787848601E-2</c:v>
                </c:pt>
                <c:pt idx="60">
                  <c:v>2.2154102787848601E-2</c:v>
                </c:pt>
                <c:pt idx="61">
                  <c:v>2.2154102787848601E-2</c:v>
                </c:pt>
                <c:pt idx="62">
                  <c:v>2.2763089070188501E-2</c:v>
                </c:pt>
                <c:pt idx="63">
                  <c:v>2.2763089070188501E-2</c:v>
                </c:pt>
                <c:pt idx="64">
                  <c:v>2.2797306268963199E-2</c:v>
                </c:pt>
                <c:pt idx="65">
                  <c:v>2.3024465606579201E-2</c:v>
                </c:pt>
                <c:pt idx="66">
                  <c:v>2.30271188358992E-2</c:v>
                </c:pt>
                <c:pt idx="67">
                  <c:v>2.31052158570332E-2</c:v>
                </c:pt>
                <c:pt idx="68">
                  <c:v>2.33396940038182E-2</c:v>
                </c:pt>
                <c:pt idx="69">
                  <c:v>2.33396940038182E-2</c:v>
                </c:pt>
                <c:pt idx="70">
                  <c:v>2.39684464760541E-2</c:v>
                </c:pt>
                <c:pt idx="71">
                  <c:v>2.39684464760541E-2</c:v>
                </c:pt>
                <c:pt idx="72">
                  <c:v>2.39684464760541E-2</c:v>
                </c:pt>
                <c:pt idx="73">
                  <c:v>2.39684464760541E-2</c:v>
                </c:pt>
                <c:pt idx="74">
                  <c:v>2.39684464760541E-2</c:v>
                </c:pt>
                <c:pt idx="75">
                  <c:v>2.39684464760541E-2</c:v>
                </c:pt>
                <c:pt idx="76">
                  <c:v>2.39684464760541E-2</c:v>
                </c:pt>
                <c:pt idx="77">
                  <c:v>2.4367497946763399E-2</c:v>
                </c:pt>
                <c:pt idx="78">
                  <c:v>2.4367497946763399E-2</c:v>
                </c:pt>
                <c:pt idx="79">
                  <c:v>2.4367497946763399E-2</c:v>
                </c:pt>
                <c:pt idx="80">
                  <c:v>2.4367497946763399E-2</c:v>
                </c:pt>
                <c:pt idx="81">
                  <c:v>2.4367497946763399E-2</c:v>
                </c:pt>
                <c:pt idx="82">
                  <c:v>2.4367497946763399E-2</c:v>
                </c:pt>
                <c:pt idx="83">
                  <c:v>2.4367497946763399E-2</c:v>
                </c:pt>
                <c:pt idx="84">
                  <c:v>2.4367497946763399E-2</c:v>
                </c:pt>
                <c:pt idx="85">
                  <c:v>2.4367497946763399E-2</c:v>
                </c:pt>
                <c:pt idx="86">
                  <c:v>2.4367497946763399E-2</c:v>
                </c:pt>
                <c:pt idx="87">
                  <c:v>2.4367497946763399E-2</c:v>
                </c:pt>
                <c:pt idx="88">
                  <c:v>2.4367497946763399E-2</c:v>
                </c:pt>
                <c:pt idx="89">
                  <c:v>2.4367497946763399E-2</c:v>
                </c:pt>
                <c:pt idx="90">
                  <c:v>2.4367497946763399E-2</c:v>
                </c:pt>
                <c:pt idx="91">
                  <c:v>2.4576235736326901E-2</c:v>
                </c:pt>
                <c:pt idx="92">
                  <c:v>2.4576235736326901E-2</c:v>
                </c:pt>
                <c:pt idx="93">
                  <c:v>2.4576235736326901E-2</c:v>
                </c:pt>
                <c:pt idx="94">
                  <c:v>2.4594165911830598E-2</c:v>
                </c:pt>
                <c:pt idx="95">
                  <c:v>2.4594165911830598E-2</c:v>
                </c:pt>
                <c:pt idx="96">
                  <c:v>2.4594165911830598E-2</c:v>
                </c:pt>
                <c:pt idx="97">
                  <c:v>2.4594165911830598E-2</c:v>
                </c:pt>
                <c:pt idx="98">
                  <c:v>2.4594165911830598E-2</c:v>
                </c:pt>
                <c:pt idx="99">
                  <c:v>2.4594165911830598E-2</c:v>
                </c:pt>
                <c:pt idx="100">
                  <c:v>2.4594165911830598E-2</c:v>
                </c:pt>
                <c:pt idx="101">
                  <c:v>2.4676410192051999E-2</c:v>
                </c:pt>
                <c:pt idx="102">
                  <c:v>2.4676410192051999E-2</c:v>
                </c:pt>
                <c:pt idx="103">
                  <c:v>2.4676410192051999E-2</c:v>
                </c:pt>
                <c:pt idx="104">
                  <c:v>2.4676410192051999E-2</c:v>
                </c:pt>
                <c:pt idx="105">
                  <c:v>2.4676410192051999E-2</c:v>
                </c:pt>
                <c:pt idx="106">
                  <c:v>2.4676410192051999E-2</c:v>
                </c:pt>
                <c:pt idx="107">
                  <c:v>2.4676410192051999E-2</c:v>
                </c:pt>
                <c:pt idx="108">
                  <c:v>2.4676410192051999E-2</c:v>
                </c:pt>
                <c:pt idx="109">
                  <c:v>2.4676410192051999E-2</c:v>
                </c:pt>
                <c:pt idx="110">
                  <c:v>2.4676410192051999E-2</c:v>
                </c:pt>
                <c:pt idx="111">
                  <c:v>2.4676410192051999E-2</c:v>
                </c:pt>
                <c:pt idx="112">
                  <c:v>2.4676410192051999E-2</c:v>
                </c:pt>
                <c:pt idx="113">
                  <c:v>2.4676410192051999E-2</c:v>
                </c:pt>
                <c:pt idx="114">
                  <c:v>2.4676410192051999E-2</c:v>
                </c:pt>
                <c:pt idx="115">
                  <c:v>2.4676410192051999E-2</c:v>
                </c:pt>
                <c:pt idx="116">
                  <c:v>2.4676410192051999E-2</c:v>
                </c:pt>
                <c:pt idx="117">
                  <c:v>2.4676410192051999E-2</c:v>
                </c:pt>
                <c:pt idx="118">
                  <c:v>2.4676410192051999E-2</c:v>
                </c:pt>
                <c:pt idx="119">
                  <c:v>2.4676410192051999E-2</c:v>
                </c:pt>
                <c:pt idx="120">
                  <c:v>2.4676410192051999E-2</c:v>
                </c:pt>
                <c:pt idx="121">
                  <c:v>2.4676410192051999E-2</c:v>
                </c:pt>
                <c:pt idx="122">
                  <c:v>2.4676410192051999E-2</c:v>
                </c:pt>
                <c:pt idx="123">
                  <c:v>2.4676410192051999E-2</c:v>
                </c:pt>
                <c:pt idx="124">
                  <c:v>2.4676410192051999E-2</c:v>
                </c:pt>
                <c:pt idx="125">
                  <c:v>2.4676410192051999E-2</c:v>
                </c:pt>
                <c:pt idx="126">
                  <c:v>2.4676410192051999E-2</c:v>
                </c:pt>
                <c:pt idx="127">
                  <c:v>2.4676410192051999E-2</c:v>
                </c:pt>
                <c:pt idx="128">
                  <c:v>2.4676410192051999E-2</c:v>
                </c:pt>
                <c:pt idx="129">
                  <c:v>2.4676410192051999E-2</c:v>
                </c:pt>
                <c:pt idx="130">
                  <c:v>2.4676410192051999E-2</c:v>
                </c:pt>
                <c:pt idx="131">
                  <c:v>2.4676410192051999E-2</c:v>
                </c:pt>
                <c:pt idx="132">
                  <c:v>2.4676410192051999E-2</c:v>
                </c:pt>
                <c:pt idx="133">
                  <c:v>2.4676410192051999E-2</c:v>
                </c:pt>
                <c:pt idx="134">
                  <c:v>2.4676410192051999E-2</c:v>
                </c:pt>
                <c:pt idx="135">
                  <c:v>2.4676410192051999E-2</c:v>
                </c:pt>
                <c:pt idx="136">
                  <c:v>2.4676410192051999E-2</c:v>
                </c:pt>
                <c:pt idx="137">
                  <c:v>2.4676410192051999E-2</c:v>
                </c:pt>
                <c:pt idx="138">
                  <c:v>2.4676410192051999E-2</c:v>
                </c:pt>
                <c:pt idx="139">
                  <c:v>2.4676410192051999E-2</c:v>
                </c:pt>
                <c:pt idx="140">
                  <c:v>2.4676410192051999E-2</c:v>
                </c:pt>
                <c:pt idx="141">
                  <c:v>2.4676410192051999E-2</c:v>
                </c:pt>
                <c:pt idx="142">
                  <c:v>2.4676410192051999E-2</c:v>
                </c:pt>
                <c:pt idx="143">
                  <c:v>2.4676410192051999E-2</c:v>
                </c:pt>
                <c:pt idx="144">
                  <c:v>2.4676410192051999E-2</c:v>
                </c:pt>
                <c:pt idx="145">
                  <c:v>2.4676410192051999E-2</c:v>
                </c:pt>
                <c:pt idx="146">
                  <c:v>2.4676410192051999E-2</c:v>
                </c:pt>
                <c:pt idx="147">
                  <c:v>2.4676410192051999E-2</c:v>
                </c:pt>
                <c:pt idx="148">
                  <c:v>2.4676410192051999E-2</c:v>
                </c:pt>
                <c:pt idx="149">
                  <c:v>2.4676410192051999E-2</c:v>
                </c:pt>
                <c:pt idx="150">
                  <c:v>2.4676410192051999E-2</c:v>
                </c:pt>
                <c:pt idx="151">
                  <c:v>2.4676410192051999E-2</c:v>
                </c:pt>
                <c:pt idx="152">
                  <c:v>2.4676410192051999E-2</c:v>
                </c:pt>
                <c:pt idx="153">
                  <c:v>2.4676410192051999E-2</c:v>
                </c:pt>
                <c:pt idx="154">
                  <c:v>2.4676410192051999E-2</c:v>
                </c:pt>
                <c:pt idx="155">
                  <c:v>2.4676410192051999E-2</c:v>
                </c:pt>
                <c:pt idx="156">
                  <c:v>2.4676410192051999E-2</c:v>
                </c:pt>
                <c:pt idx="157">
                  <c:v>2.4676410192051999E-2</c:v>
                </c:pt>
                <c:pt idx="158">
                  <c:v>2.4676410192051999E-2</c:v>
                </c:pt>
                <c:pt idx="159">
                  <c:v>2.4676410192051999E-2</c:v>
                </c:pt>
                <c:pt idx="160">
                  <c:v>2.4676410192051999E-2</c:v>
                </c:pt>
                <c:pt idx="161">
                  <c:v>2.4676410192051999E-2</c:v>
                </c:pt>
                <c:pt idx="162">
                  <c:v>2.4676410192051999E-2</c:v>
                </c:pt>
                <c:pt idx="163">
                  <c:v>2.4676410192051999E-2</c:v>
                </c:pt>
                <c:pt idx="164">
                  <c:v>2.4676410192051999E-2</c:v>
                </c:pt>
                <c:pt idx="165">
                  <c:v>2.4676410192051999E-2</c:v>
                </c:pt>
                <c:pt idx="166">
                  <c:v>2.4676410192051999E-2</c:v>
                </c:pt>
                <c:pt idx="167">
                  <c:v>2.4676410192051999E-2</c:v>
                </c:pt>
                <c:pt idx="168">
                  <c:v>2.4676410192051999E-2</c:v>
                </c:pt>
                <c:pt idx="169">
                  <c:v>2.4676410192051999E-2</c:v>
                </c:pt>
                <c:pt idx="170">
                  <c:v>2.4676410192051999E-2</c:v>
                </c:pt>
                <c:pt idx="171">
                  <c:v>2.4676410192051999E-2</c:v>
                </c:pt>
                <c:pt idx="172">
                  <c:v>2.4676410192051999E-2</c:v>
                </c:pt>
                <c:pt idx="173">
                  <c:v>2.4676410192051999E-2</c:v>
                </c:pt>
                <c:pt idx="174">
                  <c:v>2.4676410192051999E-2</c:v>
                </c:pt>
                <c:pt idx="175">
                  <c:v>2.4676410192051999E-2</c:v>
                </c:pt>
                <c:pt idx="176">
                  <c:v>2.4676410192051999E-2</c:v>
                </c:pt>
                <c:pt idx="177">
                  <c:v>2.4676410192051999E-2</c:v>
                </c:pt>
                <c:pt idx="178">
                  <c:v>2.4676410192051999E-2</c:v>
                </c:pt>
                <c:pt idx="179">
                  <c:v>2.4676410192051999E-2</c:v>
                </c:pt>
                <c:pt idx="180">
                  <c:v>2.4676410192051999E-2</c:v>
                </c:pt>
                <c:pt idx="181">
                  <c:v>2.4676410192051999E-2</c:v>
                </c:pt>
                <c:pt idx="182">
                  <c:v>2.4676410192051999E-2</c:v>
                </c:pt>
                <c:pt idx="183">
                  <c:v>2.4676410192051999E-2</c:v>
                </c:pt>
                <c:pt idx="184">
                  <c:v>2.4676410192051999E-2</c:v>
                </c:pt>
                <c:pt idx="185">
                  <c:v>2.4676410192051999E-2</c:v>
                </c:pt>
                <c:pt idx="186">
                  <c:v>2.4676410192051999E-2</c:v>
                </c:pt>
                <c:pt idx="187">
                  <c:v>2.4676410192051999E-2</c:v>
                </c:pt>
                <c:pt idx="188">
                  <c:v>2.4676410192051999E-2</c:v>
                </c:pt>
                <c:pt idx="189">
                  <c:v>2.4676410192051999E-2</c:v>
                </c:pt>
                <c:pt idx="190">
                  <c:v>2.4676410192051999E-2</c:v>
                </c:pt>
                <c:pt idx="191">
                  <c:v>2.4676410192051999E-2</c:v>
                </c:pt>
                <c:pt idx="192">
                  <c:v>2.4676410192051999E-2</c:v>
                </c:pt>
                <c:pt idx="193">
                  <c:v>2.4676410192051999E-2</c:v>
                </c:pt>
                <c:pt idx="194">
                  <c:v>2.4676410192051999E-2</c:v>
                </c:pt>
                <c:pt idx="195">
                  <c:v>2.4676410192051999E-2</c:v>
                </c:pt>
                <c:pt idx="196">
                  <c:v>2.4676410192051999E-2</c:v>
                </c:pt>
                <c:pt idx="197">
                  <c:v>2.4676410192051999E-2</c:v>
                </c:pt>
                <c:pt idx="198">
                  <c:v>2.4676410192051999E-2</c:v>
                </c:pt>
                <c:pt idx="199">
                  <c:v>2.4676410192051999E-2</c:v>
                </c:pt>
                <c:pt idx="200">
                  <c:v>2.4676410192051999E-2</c:v>
                </c:pt>
              </c:numCache>
            </c:numRef>
          </c:yVal>
          <c:smooth val="1"/>
          <c:extLst>
            <c:ext xmlns:c16="http://schemas.microsoft.com/office/drawing/2014/chart" uri="{C3380CC4-5D6E-409C-BE32-E72D297353CC}">
              <c16:uniqueId val="{00000005-2A4F-42F5-B8D0-E6CE890B9108}"/>
            </c:ext>
          </c:extLst>
        </c:ser>
        <c:ser>
          <c:idx val="6"/>
          <c:order val="6"/>
          <c:tx>
            <c:strRef>
              <c:f>mutationRate!$H$1</c:f>
              <c:strCache>
                <c:ptCount val="1"/>
                <c:pt idx="0">
                  <c:v>m=0.8</c:v>
                </c:pt>
              </c:strCache>
            </c:strRef>
          </c:tx>
          <c:spPr>
            <a:ln w="19050" cap="rnd">
              <a:solidFill>
                <a:schemeClr val="accent1">
                  <a:lumMod val="60000"/>
                </a:schemeClr>
              </a:solidFill>
              <a:round/>
            </a:ln>
            <a:effectLst/>
          </c:spPr>
          <c:marker>
            <c:symbol val="none"/>
          </c:marker>
          <c:xVal>
            <c:numRef>
              <c:f>mutationRate!$A$2:$A$203</c:f>
              <c:numCache>
                <c:formatCode>General</c:formatCode>
                <c:ptCount val="20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mutationRate!$H$2:$H$203</c:f>
              <c:numCache>
                <c:formatCode>General</c:formatCode>
                <c:ptCount val="202"/>
                <c:pt idx="0">
                  <c:v>1.6691316162391199E-2</c:v>
                </c:pt>
                <c:pt idx="1">
                  <c:v>1.6691316162391199E-2</c:v>
                </c:pt>
                <c:pt idx="2">
                  <c:v>1.6691316162391199E-2</c:v>
                </c:pt>
                <c:pt idx="3">
                  <c:v>1.6691316162391199E-2</c:v>
                </c:pt>
                <c:pt idx="4">
                  <c:v>1.7694338002618701E-2</c:v>
                </c:pt>
                <c:pt idx="5">
                  <c:v>1.7694338002618701E-2</c:v>
                </c:pt>
                <c:pt idx="6">
                  <c:v>1.8442992436402701E-2</c:v>
                </c:pt>
                <c:pt idx="7">
                  <c:v>1.8442992436402701E-2</c:v>
                </c:pt>
                <c:pt idx="8">
                  <c:v>1.8442992436402701E-2</c:v>
                </c:pt>
                <c:pt idx="9">
                  <c:v>1.8442992436402701E-2</c:v>
                </c:pt>
                <c:pt idx="10">
                  <c:v>1.8442992436402701E-2</c:v>
                </c:pt>
                <c:pt idx="11">
                  <c:v>1.85687231351238E-2</c:v>
                </c:pt>
                <c:pt idx="12">
                  <c:v>1.85687231351238E-2</c:v>
                </c:pt>
                <c:pt idx="13">
                  <c:v>1.8653780756454401E-2</c:v>
                </c:pt>
                <c:pt idx="14">
                  <c:v>1.8850482311850401E-2</c:v>
                </c:pt>
                <c:pt idx="15">
                  <c:v>1.8850482311850401E-2</c:v>
                </c:pt>
                <c:pt idx="16">
                  <c:v>1.89204217415644E-2</c:v>
                </c:pt>
                <c:pt idx="17">
                  <c:v>1.89204217415644E-2</c:v>
                </c:pt>
                <c:pt idx="18">
                  <c:v>1.8990422411475898E-2</c:v>
                </c:pt>
                <c:pt idx="19">
                  <c:v>1.9411639037067899E-2</c:v>
                </c:pt>
                <c:pt idx="20">
                  <c:v>1.9577250360876101E-2</c:v>
                </c:pt>
                <c:pt idx="21">
                  <c:v>1.9670707558715299E-2</c:v>
                </c:pt>
                <c:pt idx="22">
                  <c:v>1.97128170732562E-2</c:v>
                </c:pt>
                <c:pt idx="23">
                  <c:v>1.9805517066151902E-2</c:v>
                </c:pt>
                <c:pt idx="24">
                  <c:v>2.10697511950758E-2</c:v>
                </c:pt>
                <c:pt idx="25">
                  <c:v>2.10697511950758E-2</c:v>
                </c:pt>
                <c:pt idx="26">
                  <c:v>2.10697511950758E-2</c:v>
                </c:pt>
                <c:pt idx="27">
                  <c:v>2.10697511950758E-2</c:v>
                </c:pt>
                <c:pt idx="28">
                  <c:v>2.10697511950758E-2</c:v>
                </c:pt>
                <c:pt idx="29">
                  <c:v>2.10697511950758E-2</c:v>
                </c:pt>
                <c:pt idx="30">
                  <c:v>2.1891164753783301E-2</c:v>
                </c:pt>
                <c:pt idx="31">
                  <c:v>2.1891164753783301E-2</c:v>
                </c:pt>
                <c:pt idx="32">
                  <c:v>2.1891164753783301E-2</c:v>
                </c:pt>
                <c:pt idx="33">
                  <c:v>2.1891164753783301E-2</c:v>
                </c:pt>
                <c:pt idx="34">
                  <c:v>2.1891164753783301E-2</c:v>
                </c:pt>
                <c:pt idx="35">
                  <c:v>2.1891164753783301E-2</c:v>
                </c:pt>
                <c:pt idx="36">
                  <c:v>2.1891164753783301E-2</c:v>
                </c:pt>
                <c:pt idx="37">
                  <c:v>2.20585243929791E-2</c:v>
                </c:pt>
                <c:pt idx="38">
                  <c:v>2.20585243929791E-2</c:v>
                </c:pt>
                <c:pt idx="39">
                  <c:v>2.20585243929791E-2</c:v>
                </c:pt>
                <c:pt idx="40">
                  <c:v>2.22722488780977E-2</c:v>
                </c:pt>
                <c:pt idx="41">
                  <c:v>2.3455587105137399E-2</c:v>
                </c:pt>
                <c:pt idx="42">
                  <c:v>2.3455587105137399E-2</c:v>
                </c:pt>
                <c:pt idx="43">
                  <c:v>2.3455587105137399E-2</c:v>
                </c:pt>
                <c:pt idx="44">
                  <c:v>2.3455587105137399E-2</c:v>
                </c:pt>
                <c:pt idx="45">
                  <c:v>2.3455587105137399E-2</c:v>
                </c:pt>
                <c:pt idx="46">
                  <c:v>2.3455587105137399E-2</c:v>
                </c:pt>
                <c:pt idx="47">
                  <c:v>2.3455587105137399E-2</c:v>
                </c:pt>
                <c:pt idx="48">
                  <c:v>2.3455587105137399E-2</c:v>
                </c:pt>
                <c:pt idx="49">
                  <c:v>2.3455587105137399E-2</c:v>
                </c:pt>
                <c:pt idx="50">
                  <c:v>2.3455587105137399E-2</c:v>
                </c:pt>
                <c:pt idx="51">
                  <c:v>2.3455587105137399E-2</c:v>
                </c:pt>
                <c:pt idx="52">
                  <c:v>2.3455587105137399E-2</c:v>
                </c:pt>
                <c:pt idx="53">
                  <c:v>2.3513648143665501E-2</c:v>
                </c:pt>
                <c:pt idx="54">
                  <c:v>2.3513648143665501E-2</c:v>
                </c:pt>
                <c:pt idx="55">
                  <c:v>2.3816695431148501E-2</c:v>
                </c:pt>
                <c:pt idx="56">
                  <c:v>2.3816695431148501E-2</c:v>
                </c:pt>
                <c:pt idx="57">
                  <c:v>2.4518785665516098E-2</c:v>
                </c:pt>
                <c:pt idx="58">
                  <c:v>2.4518785665516098E-2</c:v>
                </c:pt>
                <c:pt idx="59">
                  <c:v>2.4518785665516098E-2</c:v>
                </c:pt>
                <c:pt idx="60">
                  <c:v>2.4518785665516098E-2</c:v>
                </c:pt>
                <c:pt idx="61">
                  <c:v>2.4728564393566799E-2</c:v>
                </c:pt>
                <c:pt idx="62">
                  <c:v>2.5098803838573502E-2</c:v>
                </c:pt>
                <c:pt idx="63">
                  <c:v>2.5694617070715998E-2</c:v>
                </c:pt>
                <c:pt idx="64">
                  <c:v>2.5694617070715998E-2</c:v>
                </c:pt>
                <c:pt idx="65">
                  <c:v>2.6052895186714501E-2</c:v>
                </c:pt>
                <c:pt idx="66">
                  <c:v>2.6052895186714501E-2</c:v>
                </c:pt>
                <c:pt idx="67">
                  <c:v>2.6060844508855499E-2</c:v>
                </c:pt>
                <c:pt idx="68">
                  <c:v>2.6060844508855499E-2</c:v>
                </c:pt>
                <c:pt idx="69">
                  <c:v>2.6406012401302501E-2</c:v>
                </c:pt>
                <c:pt idx="70">
                  <c:v>2.6486997329503499E-2</c:v>
                </c:pt>
                <c:pt idx="71">
                  <c:v>2.71799110303599E-2</c:v>
                </c:pt>
                <c:pt idx="72">
                  <c:v>2.71799110303599E-2</c:v>
                </c:pt>
                <c:pt idx="73">
                  <c:v>2.83215117578378E-2</c:v>
                </c:pt>
                <c:pt idx="74">
                  <c:v>2.8766980580811698E-2</c:v>
                </c:pt>
                <c:pt idx="75">
                  <c:v>2.9054338454598001E-2</c:v>
                </c:pt>
                <c:pt idx="76">
                  <c:v>2.9054338454598001E-2</c:v>
                </c:pt>
                <c:pt idx="77">
                  <c:v>2.9054338454598001E-2</c:v>
                </c:pt>
                <c:pt idx="78">
                  <c:v>2.9054338454598001E-2</c:v>
                </c:pt>
                <c:pt idx="79">
                  <c:v>2.9054338454598001E-2</c:v>
                </c:pt>
                <c:pt idx="80">
                  <c:v>2.91827990292674E-2</c:v>
                </c:pt>
                <c:pt idx="81">
                  <c:v>2.91827990292674E-2</c:v>
                </c:pt>
                <c:pt idx="82">
                  <c:v>2.91827990292674E-2</c:v>
                </c:pt>
                <c:pt idx="83">
                  <c:v>2.91827990292674E-2</c:v>
                </c:pt>
                <c:pt idx="84">
                  <c:v>2.91827990292674E-2</c:v>
                </c:pt>
                <c:pt idx="85">
                  <c:v>2.91827990292674E-2</c:v>
                </c:pt>
                <c:pt idx="86">
                  <c:v>2.91827990292674E-2</c:v>
                </c:pt>
                <c:pt idx="87">
                  <c:v>2.91827990292674E-2</c:v>
                </c:pt>
                <c:pt idx="88">
                  <c:v>2.91827990292674E-2</c:v>
                </c:pt>
                <c:pt idx="89">
                  <c:v>2.91827990292674E-2</c:v>
                </c:pt>
                <c:pt idx="90">
                  <c:v>2.91827990292674E-2</c:v>
                </c:pt>
                <c:pt idx="91">
                  <c:v>2.91827990292674E-2</c:v>
                </c:pt>
                <c:pt idx="92">
                  <c:v>2.91827990292674E-2</c:v>
                </c:pt>
                <c:pt idx="93">
                  <c:v>2.91827990292674E-2</c:v>
                </c:pt>
                <c:pt idx="94">
                  <c:v>2.9192475156238899E-2</c:v>
                </c:pt>
                <c:pt idx="95">
                  <c:v>2.9192475156238899E-2</c:v>
                </c:pt>
                <c:pt idx="96">
                  <c:v>2.9192475156238899E-2</c:v>
                </c:pt>
                <c:pt idx="97">
                  <c:v>2.9192475156238899E-2</c:v>
                </c:pt>
                <c:pt idx="98">
                  <c:v>2.9192475156238899E-2</c:v>
                </c:pt>
                <c:pt idx="99">
                  <c:v>2.9192475156238899E-2</c:v>
                </c:pt>
                <c:pt idx="100">
                  <c:v>2.9192475156238899E-2</c:v>
                </c:pt>
                <c:pt idx="101">
                  <c:v>2.9192475156238899E-2</c:v>
                </c:pt>
                <c:pt idx="102">
                  <c:v>2.9192475156238899E-2</c:v>
                </c:pt>
                <c:pt idx="103">
                  <c:v>2.9192475156238899E-2</c:v>
                </c:pt>
                <c:pt idx="104">
                  <c:v>2.9192475156238899E-2</c:v>
                </c:pt>
                <c:pt idx="105">
                  <c:v>2.9192475156238899E-2</c:v>
                </c:pt>
                <c:pt idx="106">
                  <c:v>2.9192475156238899E-2</c:v>
                </c:pt>
                <c:pt idx="107">
                  <c:v>2.9192475156238899E-2</c:v>
                </c:pt>
                <c:pt idx="108">
                  <c:v>2.9192475156238899E-2</c:v>
                </c:pt>
                <c:pt idx="109">
                  <c:v>2.9192475156238899E-2</c:v>
                </c:pt>
                <c:pt idx="110">
                  <c:v>2.9192475156238899E-2</c:v>
                </c:pt>
                <c:pt idx="111">
                  <c:v>2.9192475156238899E-2</c:v>
                </c:pt>
                <c:pt idx="112">
                  <c:v>2.9192475156238899E-2</c:v>
                </c:pt>
                <c:pt idx="113">
                  <c:v>2.9192475156238899E-2</c:v>
                </c:pt>
                <c:pt idx="114">
                  <c:v>2.9192475156238899E-2</c:v>
                </c:pt>
                <c:pt idx="115">
                  <c:v>2.9192475156238899E-2</c:v>
                </c:pt>
                <c:pt idx="116">
                  <c:v>2.9192475156238899E-2</c:v>
                </c:pt>
                <c:pt idx="117">
                  <c:v>2.9192475156238899E-2</c:v>
                </c:pt>
                <c:pt idx="118">
                  <c:v>2.9192475156238899E-2</c:v>
                </c:pt>
                <c:pt idx="119">
                  <c:v>2.9192475156238899E-2</c:v>
                </c:pt>
                <c:pt idx="120">
                  <c:v>2.9192475156238899E-2</c:v>
                </c:pt>
                <c:pt idx="121">
                  <c:v>2.9192475156238899E-2</c:v>
                </c:pt>
                <c:pt idx="122">
                  <c:v>2.9192475156238899E-2</c:v>
                </c:pt>
                <c:pt idx="123">
                  <c:v>2.9192475156238899E-2</c:v>
                </c:pt>
                <c:pt idx="124">
                  <c:v>2.9192475156238899E-2</c:v>
                </c:pt>
                <c:pt idx="125">
                  <c:v>2.9192475156238899E-2</c:v>
                </c:pt>
                <c:pt idx="126">
                  <c:v>2.9192475156238899E-2</c:v>
                </c:pt>
                <c:pt idx="127">
                  <c:v>2.9192475156238899E-2</c:v>
                </c:pt>
                <c:pt idx="128">
                  <c:v>2.9192475156238899E-2</c:v>
                </c:pt>
                <c:pt idx="129">
                  <c:v>2.9192475156238899E-2</c:v>
                </c:pt>
                <c:pt idx="130">
                  <c:v>2.9192475156238899E-2</c:v>
                </c:pt>
                <c:pt idx="131">
                  <c:v>2.9192475156238899E-2</c:v>
                </c:pt>
                <c:pt idx="132">
                  <c:v>2.9192475156238899E-2</c:v>
                </c:pt>
                <c:pt idx="133">
                  <c:v>2.9192475156238899E-2</c:v>
                </c:pt>
                <c:pt idx="134">
                  <c:v>2.9192475156238899E-2</c:v>
                </c:pt>
                <c:pt idx="135">
                  <c:v>2.9192475156238899E-2</c:v>
                </c:pt>
                <c:pt idx="136">
                  <c:v>2.9192475156238899E-2</c:v>
                </c:pt>
                <c:pt idx="137">
                  <c:v>2.9192475156238899E-2</c:v>
                </c:pt>
                <c:pt idx="138">
                  <c:v>2.9192475156238899E-2</c:v>
                </c:pt>
                <c:pt idx="139">
                  <c:v>2.9192475156238899E-2</c:v>
                </c:pt>
                <c:pt idx="140">
                  <c:v>2.9192475156238899E-2</c:v>
                </c:pt>
                <c:pt idx="141">
                  <c:v>2.9192475156238899E-2</c:v>
                </c:pt>
                <c:pt idx="142">
                  <c:v>2.9192475156238899E-2</c:v>
                </c:pt>
                <c:pt idx="143">
                  <c:v>2.9192475156238899E-2</c:v>
                </c:pt>
                <c:pt idx="144">
                  <c:v>2.9192475156238899E-2</c:v>
                </c:pt>
                <c:pt idx="145">
                  <c:v>2.9192475156238899E-2</c:v>
                </c:pt>
                <c:pt idx="146">
                  <c:v>2.9192475156238899E-2</c:v>
                </c:pt>
                <c:pt idx="147">
                  <c:v>2.9192475156238899E-2</c:v>
                </c:pt>
                <c:pt idx="148">
                  <c:v>2.9192475156238899E-2</c:v>
                </c:pt>
                <c:pt idx="149">
                  <c:v>2.9192475156238899E-2</c:v>
                </c:pt>
                <c:pt idx="150">
                  <c:v>2.9192475156238899E-2</c:v>
                </c:pt>
                <c:pt idx="151">
                  <c:v>2.9192475156238899E-2</c:v>
                </c:pt>
                <c:pt idx="152">
                  <c:v>2.9192475156238899E-2</c:v>
                </c:pt>
                <c:pt idx="153">
                  <c:v>2.9192475156238899E-2</c:v>
                </c:pt>
                <c:pt idx="154">
                  <c:v>2.9192475156238899E-2</c:v>
                </c:pt>
                <c:pt idx="155">
                  <c:v>2.9192475156238899E-2</c:v>
                </c:pt>
                <c:pt idx="156">
                  <c:v>2.9192475156238899E-2</c:v>
                </c:pt>
                <c:pt idx="157">
                  <c:v>2.9192475156238899E-2</c:v>
                </c:pt>
                <c:pt idx="158">
                  <c:v>2.9192475156238899E-2</c:v>
                </c:pt>
                <c:pt idx="159">
                  <c:v>2.9192475156238899E-2</c:v>
                </c:pt>
                <c:pt idx="160">
                  <c:v>2.9192475156238899E-2</c:v>
                </c:pt>
                <c:pt idx="161">
                  <c:v>2.9192475156238899E-2</c:v>
                </c:pt>
                <c:pt idx="162">
                  <c:v>2.9192475156238899E-2</c:v>
                </c:pt>
                <c:pt idx="163">
                  <c:v>2.9192475156238899E-2</c:v>
                </c:pt>
                <c:pt idx="164">
                  <c:v>2.9192475156238899E-2</c:v>
                </c:pt>
                <c:pt idx="165">
                  <c:v>2.9192475156238899E-2</c:v>
                </c:pt>
                <c:pt idx="166">
                  <c:v>2.9192475156238899E-2</c:v>
                </c:pt>
                <c:pt idx="167">
                  <c:v>2.9192475156238899E-2</c:v>
                </c:pt>
                <c:pt idx="168">
                  <c:v>2.9192475156238899E-2</c:v>
                </c:pt>
                <c:pt idx="169">
                  <c:v>2.9192475156238899E-2</c:v>
                </c:pt>
                <c:pt idx="170">
                  <c:v>2.9192475156238899E-2</c:v>
                </c:pt>
                <c:pt idx="171">
                  <c:v>2.9192475156238899E-2</c:v>
                </c:pt>
                <c:pt idx="172">
                  <c:v>2.9192475156238899E-2</c:v>
                </c:pt>
                <c:pt idx="173">
                  <c:v>2.9192475156238899E-2</c:v>
                </c:pt>
                <c:pt idx="174">
                  <c:v>2.9192475156238899E-2</c:v>
                </c:pt>
                <c:pt idx="175">
                  <c:v>2.9192475156238899E-2</c:v>
                </c:pt>
                <c:pt idx="176">
                  <c:v>2.9192475156238899E-2</c:v>
                </c:pt>
                <c:pt idx="177">
                  <c:v>2.9192475156238899E-2</c:v>
                </c:pt>
                <c:pt idx="178">
                  <c:v>2.9192475156238899E-2</c:v>
                </c:pt>
                <c:pt idx="179">
                  <c:v>2.9192475156238899E-2</c:v>
                </c:pt>
                <c:pt idx="180">
                  <c:v>2.9192475156238899E-2</c:v>
                </c:pt>
                <c:pt idx="181">
                  <c:v>2.9192475156238899E-2</c:v>
                </c:pt>
                <c:pt idx="182">
                  <c:v>2.9192475156238899E-2</c:v>
                </c:pt>
                <c:pt idx="183">
                  <c:v>2.9192475156238899E-2</c:v>
                </c:pt>
                <c:pt idx="184">
                  <c:v>2.9192475156238899E-2</c:v>
                </c:pt>
                <c:pt idx="185">
                  <c:v>2.9192475156238899E-2</c:v>
                </c:pt>
                <c:pt idx="186">
                  <c:v>2.9192475156238899E-2</c:v>
                </c:pt>
                <c:pt idx="187">
                  <c:v>2.9192475156238899E-2</c:v>
                </c:pt>
                <c:pt idx="188">
                  <c:v>2.9192475156238899E-2</c:v>
                </c:pt>
                <c:pt idx="189">
                  <c:v>2.9192475156238899E-2</c:v>
                </c:pt>
                <c:pt idx="190">
                  <c:v>2.9192475156238899E-2</c:v>
                </c:pt>
                <c:pt idx="191">
                  <c:v>2.9192475156238899E-2</c:v>
                </c:pt>
                <c:pt idx="192">
                  <c:v>2.9192475156238899E-2</c:v>
                </c:pt>
                <c:pt idx="193">
                  <c:v>2.9192475156238899E-2</c:v>
                </c:pt>
                <c:pt idx="194">
                  <c:v>2.9192475156238899E-2</c:v>
                </c:pt>
                <c:pt idx="195">
                  <c:v>2.9192475156238899E-2</c:v>
                </c:pt>
                <c:pt idx="196">
                  <c:v>2.9192475156238899E-2</c:v>
                </c:pt>
                <c:pt idx="197">
                  <c:v>2.9192475156238899E-2</c:v>
                </c:pt>
                <c:pt idx="198">
                  <c:v>2.9192475156238899E-2</c:v>
                </c:pt>
                <c:pt idx="199">
                  <c:v>2.9192475156238899E-2</c:v>
                </c:pt>
                <c:pt idx="200">
                  <c:v>2.9192475156238899E-2</c:v>
                </c:pt>
              </c:numCache>
            </c:numRef>
          </c:yVal>
          <c:smooth val="1"/>
          <c:extLst>
            <c:ext xmlns:c16="http://schemas.microsoft.com/office/drawing/2014/chart" uri="{C3380CC4-5D6E-409C-BE32-E72D297353CC}">
              <c16:uniqueId val="{00000006-2A4F-42F5-B8D0-E6CE890B9108}"/>
            </c:ext>
          </c:extLst>
        </c:ser>
        <c:dLbls>
          <c:showLegendKey val="0"/>
          <c:showVal val="0"/>
          <c:showCatName val="0"/>
          <c:showSerName val="0"/>
          <c:showPercent val="0"/>
          <c:showBubbleSize val="0"/>
        </c:dLbls>
        <c:axId val="474452504"/>
        <c:axId val="474453160"/>
      </c:scatterChart>
      <c:valAx>
        <c:axId val="4744525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74453160"/>
        <c:crosses val="autoZero"/>
        <c:crossBetween val="midCat"/>
      </c:valAx>
      <c:valAx>
        <c:axId val="474453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74452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6</Pages>
  <Words>976</Words>
  <Characters>5565</Characters>
  <Application>Microsoft Office Word</Application>
  <DocSecurity>0</DocSecurity>
  <Lines>46</Lines>
  <Paragraphs>13</Paragraphs>
  <ScaleCrop>false</ScaleCrop>
  <Company/>
  <LinksUpToDate>false</LinksUpToDate>
  <CharactersWithSpaces>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hua Li</dc:creator>
  <cp:keywords/>
  <dc:description/>
  <cp:lastModifiedBy>Jiahua Li</cp:lastModifiedBy>
  <cp:revision>6</cp:revision>
  <dcterms:created xsi:type="dcterms:W3CDTF">2018-04-15T13:41:00Z</dcterms:created>
  <dcterms:modified xsi:type="dcterms:W3CDTF">2018-04-17T18:19:00Z</dcterms:modified>
</cp:coreProperties>
</file>